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604BF" w14:textId="2D3C3954" w:rsidR="00A120B0" w:rsidRPr="002F7996" w:rsidRDefault="00A306EE" w:rsidP="00A306EE">
      <w:pPr>
        <w:jc w:val="center"/>
        <w:rPr>
          <w:rStyle w:val="translated-span"/>
          <w:rFonts w:ascii="Noto Sans CJK SC Black" w:eastAsia="Noto Sans CJK SC Black" w:hAnsi="Noto Sans CJK SC Black" w:cs="Yu Gothic"/>
          <w:b/>
          <w:bCs/>
          <w:color w:val="002060"/>
          <w:sz w:val="60"/>
          <w:szCs w:val="60"/>
          <w:lang w:eastAsia="zh-CN"/>
        </w:rPr>
      </w:pPr>
      <w:r w:rsidRPr="002F7996">
        <w:rPr>
          <w:noProof/>
        </w:rPr>
        <w:drawing>
          <wp:inline distT="0" distB="0" distL="0" distR="0" wp14:anchorId="7A7006B5" wp14:editId="116B9AA9">
            <wp:extent cx="4611688" cy="2503488"/>
            <wp:effectExtent l="0" t="0" r="0" b="0"/>
            <wp:docPr id="2099821971" name="Picture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821971" name="Picture 6" descr="文本&#10;&#10;描述已自动生成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570" cy="250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1F555" w14:textId="77777777" w:rsidR="00A306EE" w:rsidRPr="002F7996" w:rsidRDefault="00A306EE" w:rsidP="008F6ACF">
      <w:pPr>
        <w:rPr>
          <w:rStyle w:val="translated-span"/>
          <w:rFonts w:ascii="Noto Sans CJK SC Black" w:eastAsia="Noto Sans CJK SC Black" w:hAnsi="Noto Sans CJK SC Black" w:cs="Yu Gothic"/>
          <w:b/>
          <w:bCs/>
          <w:color w:val="002060"/>
          <w:sz w:val="60"/>
          <w:szCs w:val="60"/>
          <w:lang w:eastAsia="zh-CN"/>
        </w:rPr>
      </w:pPr>
    </w:p>
    <w:p w14:paraId="2350595E" w14:textId="054670C6" w:rsidR="007A3320" w:rsidRPr="002F7996" w:rsidRDefault="007A3320" w:rsidP="004121CE">
      <w:pPr>
        <w:jc w:val="center"/>
        <w:rPr>
          <w:rFonts w:ascii="Noto Sans S Chinese Black" w:eastAsia="Noto Sans S Chinese Black" w:hAnsi="Noto Sans S Chinese Black" w:cs="微软雅黑"/>
          <w:b/>
          <w:bCs/>
          <w:color w:val="002060"/>
          <w:sz w:val="72"/>
          <w:szCs w:val="72"/>
          <w:lang w:val="en-US" w:eastAsia="zh-CN"/>
        </w:rPr>
      </w:pPr>
      <w:r w:rsidRPr="002F7996">
        <w:rPr>
          <w:rFonts w:ascii="Noto Sans S Chinese Black" w:eastAsia="Noto Sans S Chinese Black" w:hAnsi="Noto Sans S Chinese Black" w:cs="微软雅黑"/>
          <w:b/>
          <w:bCs/>
          <w:color w:val="002060"/>
          <w:sz w:val="72"/>
          <w:szCs w:val="72"/>
          <w:lang w:val="en-US" w:eastAsia="zh-CN"/>
        </w:rPr>
        <w:t>保障政策 (HS1</w:t>
      </w:r>
      <w:r w:rsidR="00C621F6" w:rsidRPr="002F7996">
        <w:rPr>
          <w:rFonts w:ascii="Noto Sans S Chinese Black" w:eastAsia="Noto Sans S Chinese Black" w:hAnsi="Noto Sans S Chinese Black" w:cs="微软雅黑" w:hint="eastAsia"/>
          <w:b/>
          <w:bCs/>
          <w:color w:val="002060"/>
          <w:sz w:val="72"/>
          <w:szCs w:val="72"/>
          <w:lang w:val="en-US" w:eastAsia="zh-CN"/>
        </w:rPr>
        <w:t>9</w:t>
      </w:r>
      <w:r w:rsidRPr="002F7996">
        <w:rPr>
          <w:rFonts w:ascii="Noto Sans S Chinese Black" w:eastAsia="Noto Sans S Chinese Black" w:hAnsi="Noto Sans S Chinese Black" w:cs="微软雅黑"/>
          <w:b/>
          <w:bCs/>
          <w:color w:val="002060"/>
          <w:sz w:val="72"/>
          <w:szCs w:val="72"/>
          <w:lang w:val="en-US" w:eastAsia="zh-CN"/>
        </w:rPr>
        <w:t>)</w:t>
      </w:r>
    </w:p>
    <w:p w14:paraId="3B067542" w14:textId="36EA6C63" w:rsidR="00A120B0" w:rsidRPr="002F7996" w:rsidRDefault="00A120B0" w:rsidP="004121CE">
      <w:pPr>
        <w:jc w:val="center"/>
        <w:rPr>
          <w:rFonts w:ascii="Noto Sans S Chinese Black" w:eastAsia="Noto Sans S Chinese Black" w:hAnsi="Noto Sans S Chinese Black" w:cs="微软雅黑"/>
          <w:b/>
          <w:bCs/>
          <w:color w:val="002060"/>
          <w:sz w:val="72"/>
          <w:szCs w:val="72"/>
          <w:lang w:val="en-US" w:eastAsia="zh-CN"/>
        </w:rPr>
      </w:pPr>
      <w:r w:rsidRPr="002F7996">
        <w:rPr>
          <w:rFonts w:ascii="Noto Sans S Chinese Black" w:eastAsia="Noto Sans S Chinese Black" w:hAnsi="Noto Sans S Chinese Black" w:cs="微软雅黑" w:hint="eastAsia"/>
          <w:b/>
          <w:bCs/>
          <w:color w:val="002060"/>
          <w:sz w:val="72"/>
          <w:szCs w:val="72"/>
          <w:lang w:val="en-US" w:eastAsia="zh-CN"/>
        </w:rPr>
        <w:t>适用于哈罗重庆</w:t>
      </w:r>
    </w:p>
    <w:p w14:paraId="5CB66F10" w14:textId="35F85581" w:rsidR="0082591F" w:rsidRPr="002F7996" w:rsidRDefault="0082591F" w:rsidP="008F6ACF">
      <w:pPr>
        <w:rPr>
          <w:rFonts w:ascii="Noto Serif CJK SC" w:eastAsia="Noto Serif CJK SC" w:hAnsi="Noto Serif CJK SC"/>
          <w:b/>
          <w:bCs/>
          <w:sz w:val="22"/>
          <w:szCs w:val="22"/>
        </w:rPr>
      </w:pPr>
    </w:p>
    <w:p w14:paraId="0A7CBDCD" w14:textId="2E3B5B9D" w:rsidR="6E61DDB9" w:rsidRPr="002F7996" w:rsidRDefault="6E61DDB9" w:rsidP="6E61DDB9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tbl>
      <w:tblPr>
        <w:tblpPr w:leftFromText="180" w:rightFromText="180" w:vertAnchor="text" w:horzAnchor="margin" w:tblpY="59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ook w:val="0400" w:firstRow="0" w:lastRow="0" w:firstColumn="0" w:lastColumn="0" w:noHBand="0" w:noVBand="1"/>
      </w:tblPr>
      <w:tblGrid>
        <w:gridCol w:w="2591"/>
        <w:gridCol w:w="6419"/>
      </w:tblGrid>
      <w:tr w:rsidR="00052A28" w:rsidRPr="002F7996" w14:paraId="4DD0B5FC" w14:textId="77777777" w:rsidTr="7B30AD3B">
        <w:trPr>
          <w:trHeight w:val="452"/>
        </w:trPr>
        <w:tc>
          <w:tcPr>
            <w:tcW w:w="1438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5E3B16" w14:textId="77777777" w:rsidR="00052A28" w:rsidRPr="002F7996" w:rsidRDefault="00052A28" w:rsidP="008F6ACF">
            <w:pPr>
              <w:pStyle w:val="NoSpacing"/>
              <w:jc w:val="left"/>
              <w:rPr>
                <w:rFonts w:ascii="Noto Serif CJK SC" w:eastAsia="Noto Serif CJK SC" w:hAnsi="Noto Serif CJK SC"/>
                <w:b/>
                <w:bCs/>
                <w:color w:val="002060"/>
              </w:rPr>
            </w:pPr>
            <w:r w:rsidRPr="002F7996">
              <w:rPr>
                <w:rFonts w:ascii="Noto Serif CJK SC" w:eastAsia="Noto Serif CJK SC" w:hAnsi="Noto Serif CJK SC" w:cs="Microsoft JhengHei"/>
                <w:b/>
                <w:bCs/>
                <w:color w:val="002060"/>
              </w:rPr>
              <w:t>适用于：</w:t>
            </w:r>
          </w:p>
        </w:tc>
        <w:tc>
          <w:tcPr>
            <w:tcW w:w="3562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0DADC8" w14:textId="77777777" w:rsidR="00052A28" w:rsidRPr="002F7996" w:rsidRDefault="00052A28" w:rsidP="008F6ACF">
            <w:pPr>
              <w:pStyle w:val="NoSpacing"/>
              <w:rPr>
                <w:rFonts w:ascii="Noto Serif CJK SC" w:eastAsia="Noto Serif CJK SC" w:hAnsi="Noto Serif CJK SC"/>
                <w:color w:val="002244"/>
              </w:rPr>
            </w:pPr>
            <w:r w:rsidRPr="002F7996">
              <w:rPr>
                <w:rFonts w:ascii="Noto Serif CJK SC" w:eastAsia="Noto Serif CJK SC" w:hAnsi="Noto Serif CJK SC" w:cs="Microsoft JhengHei"/>
                <w:color w:val="002244"/>
              </w:rPr>
              <w:t>所有</w:t>
            </w:r>
            <w:r w:rsidRPr="002F7996">
              <w:rPr>
                <w:rFonts w:ascii="Noto Serif CJK SC" w:eastAsia="Noto Serif CJK SC" w:hAnsi="Noto Serif CJK SC" w:cs="微软雅黑" w:hint="eastAsia"/>
                <w:color w:val="002244"/>
              </w:rPr>
              <w:t>员</w:t>
            </w:r>
            <w:r w:rsidRPr="002F7996">
              <w:rPr>
                <w:rFonts w:ascii="Noto Serif CJK SC" w:eastAsia="Noto Serif CJK SC" w:hAnsi="Noto Serif CJK SC" w:cs="Yu Gothic"/>
                <w:color w:val="002244"/>
              </w:rPr>
              <w:t>工</w:t>
            </w:r>
            <w:r w:rsidRPr="002F7996">
              <w:rPr>
                <w:rFonts w:ascii="Noto Serif CJK SC" w:eastAsia="Noto Serif CJK SC" w:hAnsi="Noto Serif CJK SC" w:cs="Yu Gothic" w:hint="eastAsia"/>
                <w:color w:val="002244"/>
              </w:rPr>
              <w:t>、</w:t>
            </w:r>
            <w:r w:rsidRPr="002F7996">
              <w:rPr>
                <w:rFonts w:ascii="Noto Serif CJK SC" w:eastAsia="Noto Serif CJK SC" w:hAnsi="Noto Serif CJK SC" w:cs="微软雅黑" w:hint="eastAsia"/>
                <w:color w:val="002244"/>
              </w:rPr>
              <w:t>访</w:t>
            </w:r>
            <w:r w:rsidRPr="002F7996">
              <w:rPr>
                <w:rFonts w:ascii="Noto Serif CJK SC" w:eastAsia="Noto Serif CJK SC" w:hAnsi="Noto Serif CJK SC" w:cs="Yu Gothic"/>
                <w:color w:val="002244"/>
              </w:rPr>
              <w:t>客</w:t>
            </w:r>
            <w:r w:rsidRPr="002F7996">
              <w:rPr>
                <w:rFonts w:ascii="Noto Serif CJK SC" w:eastAsia="Noto Serif CJK SC" w:hAnsi="Noto Serif CJK SC" w:cs="Yu Gothic" w:hint="eastAsia"/>
                <w:color w:val="002244"/>
              </w:rPr>
              <w:t>、</w:t>
            </w:r>
            <w:r w:rsidRPr="002F7996">
              <w:rPr>
                <w:rFonts w:ascii="Noto Serif CJK SC" w:eastAsia="Noto Serif CJK SC" w:hAnsi="Noto Serif CJK SC" w:cs="Yu Gothic"/>
                <w:color w:val="002244"/>
              </w:rPr>
              <w:t>志愿者</w:t>
            </w:r>
            <w:r w:rsidRPr="002F7996">
              <w:rPr>
                <w:rFonts w:ascii="Noto Serif CJK SC" w:eastAsia="Noto Serif CJK SC" w:hAnsi="Noto Serif CJK SC" w:cs="Yu Gothic" w:hint="eastAsia"/>
                <w:color w:val="002244"/>
              </w:rPr>
              <w:t>、</w:t>
            </w:r>
            <w:r w:rsidRPr="002F7996">
              <w:rPr>
                <w:rFonts w:ascii="Noto Serif CJK SC" w:eastAsia="Noto Serif CJK SC" w:hAnsi="Noto Serif CJK SC" w:cs="Yu Gothic"/>
                <w:color w:val="002244"/>
              </w:rPr>
              <w:t>承包商</w:t>
            </w:r>
            <w:r w:rsidRPr="002F7996">
              <w:rPr>
                <w:rFonts w:ascii="Noto Serif CJK SC" w:eastAsia="Noto Serif CJK SC" w:hAnsi="Noto Serif CJK SC" w:cs="Yu Gothic" w:hint="eastAsia"/>
                <w:color w:val="002244"/>
              </w:rPr>
              <w:t>、</w:t>
            </w:r>
            <w:r w:rsidRPr="002F7996">
              <w:rPr>
                <w:rFonts w:ascii="Noto Serif CJK SC" w:eastAsia="Noto Serif CJK SC" w:hAnsi="Noto Serif CJK SC" w:cs="Microsoft JhengHei" w:hint="eastAsia"/>
                <w:color w:val="002244"/>
              </w:rPr>
              <w:t>校董、</w:t>
            </w:r>
            <w:r w:rsidRPr="002F7996">
              <w:rPr>
                <w:rFonts w:ascii="Noto Serif CJK SC" w:eastAsia="Noto Serif CJK SC" w:hAnsi="Noto Serif CJK SC" w:cs="Microsoft JhengHei"/>
                <w:color w:val="002244"/>
              </w:rPr>
              <w:t>来</w:t>
            </w:r>
            <w:r w:rsidRPr="002F7996">
              <w:rPr>
                <w:rFonts w:ascii="Noto Serif CJK SC" w:eastAsia="Noto Serif CJK SC" w:hAnsi="Noto Serif CJK SC" w:cs="微软雅黑" w:hint="eastAsia"/>
                <w:color w:val="002244"/>
              </w:rPr>
              <w:t>宾</w:t>
            </w:r>
            <w:r w:rsidRPr="002F7996">
              <w:rPr>
                <w:rFonts w:ascii="Noto Serif CJK SC" w:eastAsia="Noto Serif CJK SC" w:hAnsi="Noto Serif CJK SC" w:cs="Yu Gothic"/>
                <w:color w:val="002244"/>
              </w:rPr>
              <w:t>等</w:t>
            </w:r>
          </w:p>
        </w:tc>
      </w:tr>
      <w:tr w:rsidR="00052A28" w:rsidRPr="002F7996" w14:paraId="7CA4A977" w14:textId="77777777" w:rsidTr="7B30AD3B">
        <w:trPr>
          <w:trHeight w:val="438"/>
        </w:trPr>
        <w:tc>
          <w:tcPr>
            <w:tcW w:w="1438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E266B4" w14:textId="1F700ABC" w:rsidR="00052A28" w:rsidRPr="002F7996" w:rsidRDefault="00CE15D0" w:rsidP="008F6ACF">
            <w:pPr>
              <w:pStyle w:val="NoSpacing"/>
              <w:jc w:val="left"/>
              <w:rPr>
                <w:rFonts w:ascii="Noto Serif CJK SC" w:eastAsia="Noto Serif CJK SC" w:hAnsi="Noto Serif CJK SC"/>
                <w:b/>
                <w:bCs/>
                <w:color w:val="002060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color w:val="002060"/>
              </w:rPr>
              <w:t>哈罗重庆学校</w:t>
            </w:r>
            <w:r w:rsidR="00052A28" w:rsidRPr="002F7996">
              <w:rPr>
                <w:rFonts w:ascii="Noto Serif CJK SC" w:eastAsia="Noto Serif CJK SC" w:hAnsi="Noto Serif CJK SC" w:cs="微软雅黑" w:hint="eastAsia"/>
                <w:b/>
                <w:bCs/>
                <w:color w:val="002060"/>
              </w:rPr>
              <w:t>负责</w:t>
            </w:r>
            <w:r w:rsidR="00052A28" w:rsidRPr="002F7996">
              <w:rPr>
                <w:rFonts w:ascii="Noto Serif CJK SC" w:eastAsia="Noto Serif CJK SC" w:hAnsi="Noto Serif CJK SC" w:cs="Microsoft JhengHei"/>
                <w:b/>
                <w:bCs/>
                <w:color w:val="002060"/>
              </w:rPr>
              <w:t>人</w:t>
            </w:r>
            <w:r w:rsidR="00052A28" w:rsidRPr="002F7996">
              <w:rPr>
                <w:rFonts w:ascii="Noto Serif CJK SC" w:eastAsia="Noto Serif CJK SC" w:hAnsi="Noto Serif CJK SC"/>
                <w:b/>
                <w:bCs/>
                <w:color w:val="002060"/>
              </w:rPr>
              <w:t xml:space="preserve">: </w:t>
            </w:r>
          </w:p>
        </w:tc>
        <w:tc>
          <w:tcPr>
            <w:tcW w:w="3562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8ADF48" w14:textId="6726B2B6" w:rsidR="00052A28" w:rsidRPr="002F7996" w:rsidRDefault="00CE15D0" w:rsidP="008F6ACF">
            <w:pPr>
              <w:pStyle w:val="NoSpacing"/>
              <w:rPr>
                <w:rFonts w:ascii="Noto Serif CJK SC" w:eastAsia="Noto Serif CJK SC" w:hAnsi="Noto Serif CJK SC"/>
                <w:color w:val="002060"/>
                <w:lang w:eastAsia="zh-TW"/>
              </w:rPr>
            </w:pPr>
            <w:r w:rsidRPr="002F7996">
              <w:rPr>
                <w:rFonts w:ascii="Noto Serif CJK SC" w:eastAsia="Noto Serif CJK SC" w:hAnsi="Noto Serif CJK SC" w:cs="Microsoft JhengHei" w:hint="eastAsia"/>
                <w:color w:val="002060"/>
                <w:lang w:eastAsia="zh-TW"/>
              </w:rPr>
              <w:t>高级管理团队</w:t>
            </w:r>
          </w:p>
        </w:tc>
      </w:tr>
      <w:tr w:rsidR="00052A28" w:rsidRPr="002F7996" w14:paraId="6CE1ED24" w14:textId="77777777" w:rsidTr="7B30AD3B">
        <w:trPr>
          <w:trHeight w:val="452"/>
        </w:trPr>
        <w:tc>
          <w:tcPr>
            <w:tcW w:w="1438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06320A" w14:textId="77777777" w:rsidR="00052A28" w:rsidRPr="002F7996" w:rsidRDefault="00052A28" w:rsidP="008F6ACF">
            <w:pPr>
              <w:pStyle w:val="NoSpacing"/>
              <w:jc w:val="left"/>
              <w:rPr>
                <w:rFonts w:ascii="Noto Serif CJK SC" w:eastAsia="Noto Serif CJK SC" w:hAnsi="Noto Serif CJK SC"/>
                <w:b/>
                <w:bCs/>
                <w:color w:val="002060"/>
              </w:rPr>
            </w:pPr>
            <w:r w:rsidRPr="002F7996">
              <w:rPr>
                <w:rFonts w:ascii="Noto Serif CJK SC" w:eastAsia="Noto Serif CJK SC" w:hAnsi="Noto Serif CJK SC" w:cs="Microsoft JhengHei"/>
                <w:b/>
                <w:bCs/>
                <w:color w:val="002060"/>
              </w:rPr>
              <w:t>最近更新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color w:val="002060"/>
              </w:rPr>
              <w:t>时间</w:t>
            </w:r>
            <w:r w:rsidRPr="002F7996">
              <w:rPr>
                <w:rFonts w:ascii="Noto Serif CJK SC" w:eastAsia="Noto Serif CJK SC" w:hAnsi="Noto Serif CJK SC"/>
                <w:b/>
                <w:bCs/>
                <w:color w:val="002060"/>
              </w:rPr>
              <w:t>:</w:t>
            </w:r>
          </w:p>
        </w:tc>
        <w:tc>
          <w:tcPr>
            <w:tcW w:w="3562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BA948F" w14:textId="33AC93B7" w:rsidR="00052A28" w:rsidRPr="002F7996" w:rsidRDefault="00052A28" w:rsidP="008F6ACF">
            <w:pPr>
              <w:pStyle w:val="NoSpacing"/>
              <w:rPr>
                <w:rFonts w:ascii="Noto Serif CJK SC" w:eastAsia="Noto Serif CJK SC" w:hAnsi="Noto Serif CJK SC"/>
                <w:color w:val="002060"/>
              </w:rPr>
            </w:pPr>
            <w:r w:rsidRPr="002F7996">
              <w:rPr>
                <w:rFonts w:ascii="Noto Serif CJK SC" w:eastAsia="Noto Serif CJK SC" w:hAnsi="Noto Serif CJK SC"/>
                <w:color w:val="002060"/>
              </w:rPr>
              <w:t>202</w:t>
            </w:r>
            <w:r w:rsidR="000450E8" w:rsidRPr="002F7996">
              <w:rPr>
                <w:rFonts w:ascii="Noto Serif CJK SC" w:eastAsia="Noto Serif CJK SC" w:hAnsi="Noto Serif CJK SC" w:hint="eastAsia"/>
                <w:color w:val="002060"/>
              </w:rPr>
              <w:t>5</w:t>
            </w:r>
            <w:r w:rsidRPr="002F7996">
              <w:rPr>
                <w:rFonts w:ascii="Noto Serif CJK SC" w:eastAsia="Noto Serif CJK SC" w:hAnsi="Noto Serif CJK SC"/>
                <w:color w:val="002060"/>
              </w:rPr>
              <w:t>年</w:t>
            </w:r>
            <w:r w:rsidR="0086746C" w:rsidRPr="002F7996">
              <w:rPr>
                <w:rFonts w:ascii="Noto Serif CJK SC" w:eastAsia="Noto Serif CJK SC" w:hAnsi="Noto Serif CJK SC" w:hint="eastAsia"/>
                <w:color w:val="002060"/>
              </w:rPr>
              <w:t>9</w:t>
            </w:r>
            <w:r w:rsidRPr="002F7996">
              <w:rPr>
                <w:rFonts w:ascii="Noto Serif CJK SC" w:eastAsia="Noto Serif CJK SC" w:hAnsi="Noto Serif CJK SC"/>
                <w:color w:val="002060"/>
              </w:rPr>
              <w:t>月</w:t>
            </w:r>
            <w:r w:rsidR="0086746C" w:rsidRPr="002F7996">
              <w:rPr>
                <w:rFonts w:ascii="Noto Serif CJK SC" w:eastAsia="Noto Serif CJK SC" w:hAnsi="Noto Serif CJK SC" w:hint="eastAsia"/>
                <w:color w:val="002060"/>
              </w:rPr>
              <w:t>2</w:t>
            </w:r>
            <w:r w:rsidRPr="002F7996">
              <w:rPr>
                <w:rFonts w:ascii="Noto Serif CJK SC" w:eastAsia="Noto Serif CJK SC" w:hAnsi="Noto Serif CJK SC"/>
                <w:color w:val="002060"/>
              </w:rPr>
              <w:t>日</w:t>
            </w:r>
          </w:p>
        </w:tc>
      </w:tr>
      <w:tr w:rsidR="00052A28" w:rsidRPr="002F7996" w14:paraId="1D2C8896" w14:textId="77777777" w:rsidTr="7B30AD3B">
        <w:trPr>
          <w:trHeight w:val="780"/>
        </w:trPr>
        <w:tc>
          <w:tcPr>
            <w:tcW w:w="1438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36AF3" w14:textId="77777777" w:rsidR="00052A28" w:rsidRPr="002F7996" w:rsidRDefault="00052A28" w:rsidP="008F6ACF">
            <w:pPr>
              <w:pStyle w:val="NoSpacing"/>
              <w:jc w:val="left"/>
              <w:rPr>
                <w:rFonts w:ascii="Noto Serif CJK SC" w:eastAsia="Noto Serif CJK SC" w:hAnsi="Noto Serif CJK SC"/>
                <w:b/>
                <w:bCs/>
                <w:color w:val="002060"/>
              </w:rPr>
            </w:pPr>
            <w:r w:rsidRPr="002F7996">
              <w:rPr>
                <w:rFonts w:ascii="Noto Serif CJK SC" w:eastAsia="Noto Serif CJK SC" w:hAnsi="Noto Serif CJK SC" w:cs="Microsoft JhengHei"/>
                <w:b/>
                <w:bCs/>
                <w:color w:val="002060"/>
              </w:rPr>
              <w:t>修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color w:val="002060"/>
              </w:rPr>
              <w:t>订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color w:val="002060"/>
              </w:rPr>
              <w:t>版</w:t>
            </w:r>
            <w:r w:rsidRPr="002F7996">
              <w:rPr>
                <w:rFonts w:ascii="Noto Serif CJK SC" w:eastAsia="Noto Serif CJK SC" w:hAnsi="Noto Serif CJK SC"/>
                <w:b/>
                <w:bCs/>
                <w:color w:val="002060"/>
              </w:rPr>
              <w:t>:</w:t>
            </w:r>
          </w:p>
          <w:p w14:paraId="453AC345" w14:textId="77777777" w:rsidR="00052A28" w:rsidRPr="002F7996" w:rsidRDefault="00052A28" w:rsidP="008F6ACF">
            <w:pPr>
              <w:pStyle w:val="NoSpacing"/>
              <w:jc w:val="left"/>
              <w:rPr>
                <w:rFonts w:ascii="Noto Serif CJK SC" w:eastAsia="Noto Serif CJK SC" w:hAnsi="Noto Serif CJK SC"/>
                <w:color w:val="002060"/>
              </w:rPr>
            </w:pPr>
            <w:r w:rsidRPr="002F7996">
              <w:rPr>
                <w:rFonts w:ascii="Noto Serif CJK SC" w:eastAsia="Noto Serif CJK SC" w:hAnsi="Noto Serif CJK SC" w:cs="Microsoft JhengHei"/>
                <w:b/>
                <w:bCs/>
                <w:color w:val="002060"/>
              </w:rPr>
              <w:t>（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color w:val="002060"/>
              </w:rPr>
              <w:t>审阅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color w:val="002060"/>
              </w:rPr>
              <w:t>者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color w:val="002060"/>
              </w:rPr>
              <w:t>输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color w:val="002060"/>
              </w:rPr>
              <w:t>入姓名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color w:val="002060"/>
              </w:rPr>
              <w:t>缩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color w:val="002060"/>
              </w:rPr>
              <w:t>写和日期）</w:t>
            </w:r>
          </w:p>
        </w:tc>
        <w:tc>
          <w:tcPr>
            <w:tcW w:w="3562" w:type="pct"/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62037B" w14:textId="1EE77735" w:rsidR="00052A28" w:rsidRPr="002F7996" w:rsidRDefault="00A306EE" w:rsidP="008F6ACF">
            <w:pPr>
              <w:pStyle w:val="NoSpacing"/>
              <w:rPr>
                <w:rFonts w:ascii="Noto Serif CJK SC" w:eastAsia="Noto Serif CJK SC" w:hAnsi="Noto Serif CJK SC"/>
                <w:color w:val="002060"/>
              </w:rPr>
            </w:pPr>
            <w:r w:rsidRPr="002F7996">
              <w:rPr>
                <w:rFonts w:ascii="Noto Serif CJK SC" w:eastAsia="Noto Serif CJK SC" w:hAnsi="Noto Serif CJK SC"/>
                <w:color w:val="002060"/>
              </w:rPr>
              <w:t>CS</w:t>
            </w:r>
            <w:r w:rsidR="00052A28" w:rsidRPr="002F7996">
              <w:rPr>
                <w:rFonts w:ascii="Noto Serif CJK SC" w:eastAsia="Noto Serif CJK SC" w:hAnsi="Noto Serif CJK SC"/>
                <w:color w:val="002060"/>
              </w:rPr>
              <w:t xml:space="preserve"> – </w:t>
            </w:r>
            <w:r w:rsidR="00052A28" w:rsidRPr="002F7996">
              <w:rPr>
                <w:rFonts w:ascii="Noto Serif CJK SC" w:eastAsia="Noto Serif CJK SC" w:hAnsi="Noto Serif CJK SC" w:cs="Times New Roman"/>
                <w:color w:val="002060"/>
              </w:rPr>
              <w:t>202</w:t>
            </w:r>
            <w:r w:rsidR="000450E8" w:rsidRPr="002F7996">
              <w:rPr>
                <w:rFonts w:ascii="Noto Serif CJK SC" w:eastAsia="Noto Serif CJK SC" w:hAnsi="Noto Serif CJK SC" w:cs="Times New Roman" w:hint="eastAsia"/>
                <w:color w:val="002060"/>
              </w:rPr>
              <w:t>5</w:t>
            </w:r>
            <w:r w:rsidR="00052A28" w:rsidRPr="002F7996">
              <w:rPr>
                <w:rFonts w:ascii="Noto Serif CJK SC" w:eastAsia="Noto Serif CJK SC" w:hAnsi="Noto Serif CJK SC" w:cs="Times New Roman" w:hint="eastAsia"/>
                <w:color w:val="002060"/>
              </w:rPr>
              <w:t>年</w:t>
            </w:r>
            <w:r w:rsidR="0086746C" w:rsidRPr="002F7996">
              <w:rPr>
                <w:rFonts w:ascii="Noto Serif CJK SC" w:eastAsia="Noto Serif CJK SC" w:hAnsi="Noto Serif CJK SC" w:cs="Times New Roman" w:hint="eastAsia"/>
                <w:color w:val="002060"/>
              </w:rPr>
              <w:t>9</w:t>
            </w:r>
            <w:r w:rsidR="00052A28" w:rsidRPr="002F7996">
              <w:rPr>
                <w:rFonts w:ascii="Noto Serif CJK SC" w:eastAsia="Noto Serif CJK SC" w:hAnsi="Noto Serif CJK SC" w:cs="Times New Roman" w:hint="eastAsia"/>
                <w:color w:val="002060"/>
              </w:rPr>
              <w:t>月</w:t>
            </w:r>
            <w:r w:rsidR="004121CE" w:rsidRPr="002F7996">
              <w:rPr>
                <w:rFonts w:ascii="Noto Serif CJK SC" w:eastAsia="Noto Serif CJK SC" w:hAnsi="Noto Serif CJK SC" w:cs="Times New Roman" w:hint="eastAsia"/>
                <w:color w:val="002060"/>
              </w:rPr>
              <w:t>2</w:t>
            </w:r>
            <w:r w:rsidR="00052A28" w:rsidRPr="002F7996">
              <w:rPr>
                <w:rFonts w:ascii="Noto Serif CJK SC" w:eastAsia="Noto Serif CJK SC" w:hAnsi="Noto Serif CJK SC" w:cs="Times New Roman" w:hint="eastAsia"/>
                <w:color w:val="002060"/>
              </w:rPr>
              <w:t>日</w:t>
            </w:r>
          </w:p>
        </w:tc>
      </w:tr>
    </w:tbl>
    <w:p w14:paraId="64A71BD6" w14:textId="79E3C465" w:rsidR="0082591F" w:rsidRPr="002F7996" w:rsidRDefault="0082591F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31F246DC" w14:textId="36953C9D" w:rsidR="0082591F" w:rsidRPr="002F7996" w:rsidRDefault="0082591F" w:rsidP="008F6ACF">
      <w:pPr>
        <w:rPr>
          <w:rFonts w:ascii="Noto Serif CJK SC" w:eastAsia="Noto Serif CJK SC" w:hAnsi="Noto Serif CJK SC"/>
          <w:b/>
          <w:bCs/>
          <w:sz w:val="22"/>
          <w:szCs w:val="22"/>
        </w:rPr>
      </w:pPr>
    </w:p>
    <w:p w14:paraId="281BA9E5" w14:textId="25FAA22B" w:rsidR="0082591F" w:rsidRPr="002F7996" w:rsidRDefault="0082591F" w:rsidP="008F6ACF">
      <w:pPr>
        <w:rPr>
          <w:rFonts w:ascii="Noto Serif CJK SC" w:eastAsia="Noto Serif CJK SC" w:hAnsi="Noto Serif CJK SC"/>
          <w:b/>
          <w:bCs/>
          <w:sz w:val="22"/>
          <w:szCs w:val="22"/>
        </w:rPr>
      </w:pPr>
    </w:p>
    <w:p w14:paraId="1B2BFF66" w14:textId="01F1B33E" w:rsidR="00CA77A1" w:rsidRPr="002F7996" w:rsidRDefault="00CA77A1" w:rsidP="008F6ACF">
      <w:pPr>
        <w:rPr>
          <w:rFonts w:ascii="Noto Serif CJK SC" w:eastAsia="Noto Serif CJK SC" w:hAnsi="Noto Serif CJK SC"/>
          <w:b/>
          <w:bCs/>
          <w:sz w:val="22"/>
          <w:szCs w:val="22"/>
        </w:rPr>
      </w:pPr>
    </w:p>
    <w:p w14:paraId="74AC3385" w14:textId="0D417718" w:rsidR="0082591F" w:rsidRPr="002F7996" w:rsidRDefault="0082591F" w:rsidP="008F6ACF">
      <w:pPr>
        <w:rPr>
          <w:rFonts w:ascii="Noto Serif CJK SC" w:eastAsia="Noto Serif CJK SC" w:hAnsi="Noto Serif CJK SC"/>
          <w:b/>
          <w:bCs/>
          <w:sz w:val="22"/>
          <w:szCs w:val="22"/>
        </w:rPr>
      </w:pPr>
    </w:p>
    <w:p w14:paraId="29B9EEF3" w14:textId="3B46548B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</w:rPr>
        <w:lastRenderedPageBreak/>
        <w:t>引言</w:t>
      </w:r>
    </w:p>
    <w:p w14:paraId="27E42378" w14:textId="77777777" w:rsidR="0082591F" w:rsidRPr="002F7996" w:rsidRDefault="0082591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5D10A3A3" w14:textId="28F48566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言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说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明</w:t>
      </w:r>
    </w:p>
    <w:p w14:paraId="47AE6AAD" w14:textId="77777777" w:rsidR="0082591F" w:rsidRPr="002F7996" w:rsidRDefault="0082591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6262895E" w14:textId="77777777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许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多学校中，“保障”和“儿童保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”是可以互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换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使用的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术语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；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在其他学校中，它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并排使用，好像是密不可分的。</w:t>
      </w:r>
    </w:p>
    <w:p w14:paraId="5E63BC1F" w14:textId="77777777" w:rsidR="0082591F" w:rsidRPr="002F7996" w:rsidRDefault="0082591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793CBD3A" w14:textId="7BC10A11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认为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后者使用重言式，因此在确保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学校的儿童安全且受到良好照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顾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所有事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项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上，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仅选择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了“</w:t>
      </w:r>
      <w:r w:rsidR="00C5765C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”一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词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与“儿童保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”相比，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更喜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欢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“</w:t>
      </w:r>
      <w:r w:rsidR="00C5765C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”一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词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因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任何人都没有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这样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假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设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即确保儿童福利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仅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意味着防止他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受到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害。</w:t>
      </w:r>
    </w:p>
    <w:p w14:paraId="2A34515C" w14:textId="77777777" w:rsidR="007A3320" w:rsidRPr="002F7996" w:rsidRDefault="007A3320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3421F07E" w14:textId="787D4683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本政策的范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围</w:t>
      </w:r>
    </w:p>
    <w:p w14:paraId="19501AA9" w14:textId="77777777" w:rsidR="0082591F" w:rsidRPr="002F7996" w:rsidRDefault="0082591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1513E2D9" w14:textId="6D32FE7F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根据《儿童法》（英国）</w:t>
      </w:r>
      <w:r w:rsidR="0082591F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和《中</w:t>
      </w:r>
      <w:r w:rsidR="0082591F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华</w:t>
      </w:r>
      <w:r w:rsidR="0082591F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人民共和国未成年人保</w:t>
      </w:r>
      <w:r w:rsidR="0082591F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护</w:t>
      </w:r>
      <w:r w:rsidR="0082591F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法》（中国）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，孩子是</w:t>
      </w:r>
      <w:r w:rsidR="00070730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指</w:t>
      </w:r>
      <w:r w:rsidR="002E4F2C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在</w:t>
      </w:r>
      <w:r w:rsidR="00E841B1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</w:t>
      </w:r>
      <w:r w:rsidR="00E841B1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罗</w:t>
      </w:r>
      <w:r w:rsidR="002E4F2C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重庆</w:t>
      </w:r>
      <w:r w:rsidR="00E841B1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学校注册的任何学生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《共同</w:t>
      </w:r>
      <w:r w:rsidR="00C5765C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保障儿童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》</w:t>
      </w:r>
      <w:r w:rsidR="0082591F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（英国）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中定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义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了</w:t>
      </w:r>
      <w:r w:rsidR="00734353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和促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儿童福利：</w:t>
      </w:r>
    </w:p>
    <w:p w14:paraId="36F266D7" w14:textId="5FBEDC20" w:rsidR="007A3320" w:rsidRPr="002F7996" w:rsidRDefault="00C5765C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儿童免遭虐待；</w:t>
      </w:r>
    </w:p>
    <w:p w14:paraId="0C600EF0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防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损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害儿童的健康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育；</w:t>
      </w:r>
    </w:p>
    <w:p w14:paraId="5C29D5F1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儿童在与提供安全有效的照料相符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环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境中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4C0166B3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承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角色，以使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些孩子有最佳的生活机会并成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入成年期。</w:t>
      </w:r>
    </w:p>
    <w:p w14:paraId="10F1A75C" w14:textId="77777777" w:rsidR="0082591F" w:rsidRPr="002F7996" w:rsidRDefault="0082591F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6CCDCD4C" w14:textId="1B2CB396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本政策适用于但不限于所有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工，学生，来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宾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和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访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客，或在</w:t>
      </w:r>
      <w:r w:rsidR="00F659E9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学校中或代表</w:t>
      </w:r>
      <w:r w:rsidR="00F659E9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学校工作的任何人。</w:t>
      </w:r>
    </w:p>
    <w:p w14:paraId="2E49C882" w14:textId="77777777" w:rsidR="007A3320" w:rsidRPr="002F7996" w:rsidRDefault="007A3320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5F9DEC48" w14:textId="2E117E99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本政策的目的</w:t>
      </w:r>
    </w:p>
    <w:p w14:paraId="5D544652" w14:textId="77777777" w:rsidR="0082591F" w:rsidRPr="002F7996" w:rsidRDefault="0082591F" w:rsidP="008F6ACF">
      <w:pPr>
        <w:rPr>
          <w:rFonts w:ascii="Noto Serif CJK SC" w:eastAsia="Noto Serif CJK SC" w:hAnsi="Noto Serif CJK SC"/>
          <w:sz w:val="22"/>
          <w:szCs w:val="22"/>
        </w:rPr>
      </w:pPr>
    </w:p>
    <w:p w14:paraId="487E63D1" w14:textId="370D6DA1" w:rsidR="007A3320" w:rsidRPr="002F7996" w:rsidRDefault="00F659E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罗重庆学校</w:t>
      </w:r>
      <w:r w:rsidR="007A3320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完全承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认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我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在</w:t>
      </w:r>
      <w:r w:rsidR="00C5765C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保障儿童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方面的共同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责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任。</w:t>
      </w:r>
      <w:r w:rsidR="007A3320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为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此，本政策旨在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我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如何：</w:t>
      </w:r>
    </w:p>
    <w:p w14:paraId="33C824B7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有上学并使用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儿童和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；</w:t>
      </w:r>
    </w:p>
    <w:p w14:paraId="20354784" w14:textId="694554D3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向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（如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录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1所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义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）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客提供指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导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="0073435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方法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体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202AA275" w14:textId="3FA54F41" w:rsidR="0082591F" w:rsidRPr="002F7996" w:rsidRDefault="00F659E9" w:rsidP="007D4582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罗重庆学校</w:t>
      </w:r>
      <w:r w:rsidR="007A3320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致力于确保儿童和年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轻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人永</w:t>
      </w:r>
      <w:r w:rsidR="007A3320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远</w:t>
      </w:r>
      <w:r w:rsidR="007A3320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不会遭受任何形式的虐待。</w:t>
      </w:r>
    </w:p>
    <w:p w14:paraId="618B2EB3" w14:textId="72FEB00E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认识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到，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所有人都有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任促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所有儿童和年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人的福祉并确保他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安全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致力于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寻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求方式来不断地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审查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做法，以便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每一所学校都能</w:t>
      </w:r>
      <w:r w:rsidR="00C5765C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保障儿童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并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人类的繁荣提供条件。</w:t>
      </w:r>
    </w:p>
    <w:p w14:paraId="338B6C4F" w14:textId="77777777" w:rsidR="007A3320" w:rsidRPr="002F7996" w:rsidRDefault="007A3320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06C6E007" w14:textId="0CFD1C91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lastRenderedPageBreak/>
        <w:t>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核心信念</w:t>
      </w:r>
    </w:p>
    <w:p w14:paraId="653D9D72" w14:textId="77777777" w:rsidR="0082591F" w:rsidRPr="002F7996" w:rsidRDefault="0082591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168D3168" w14:textId="55AACF5A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认识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到并相信：</w:t>
      </w:r>
    </w:p>
    <w:p w14:paraId="41AD137C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学生和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的福祉比学校中所有其他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重要；</w:t>
      </w:r>
    </w:p>
    <w:p w14:paraId="27D1586F" w14:textId="0578C5B3" w:rsidR="007A3320" w:rsidRPr="002F7996" w:rsidRDefault="007A3320" w:rsidP="006702DC">
      <w:pPr>
        <w:pStyle w:val="ListParagraph"/>
        <w:numPr>
          <w:ilvl w:val="0"/>
          <w:numId w:val="12"/>
        </w:numPr>
        <w:rPr>
          <w:rFonts w:ascii="宋体" w:hAnsi="宋体" w:cs="宋体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所有儿童，不</w:t>
      </w:r>
      <w:r w:rsidRPr="002F7996">
        <w:rPr>
          <w:rFonts w:ascii="宋体" w:hAnsi="宋体" w:cs="宋体" w:hint="eastAsia"/>
          <w:sz w:val="22"/>
          <w:szCs w:val="22"/>
        </w:rPr>
        <w:t>论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其年</w:t>
      </w:r>
      <w:r w:rsidRPr="002F7996">
        <w:rPr>
          <w:rFonts w:ascii="宋体" w:hAnsi="宋体" w:cs="宋体" w:hint="eastAsia"/>
          <w:sz w:val="22"/>
          <w:szCs w:val="22"/>
        </w:rPr>
        <w:t>龄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残疾，性别，种族</w:t>
      </w:r>
      <w:r w:rsidRPr="002F7996">
        <w:rPr>
          <w:rFonts w:ascii="宋体" w:hAnsi="宋体" w:cs="宋体" w:hint="eastAsia"/>
          <w:sz w:val="22"/>
          <w:szCs w:val="22"/>
        </w:rPr>
        <w:t>传统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宗教信仰，性取向或身份如何</w:t>
      </w:r>
      <w:r w:rsidR="006702DC" w:rsidRPr="002F7996">
        <w:rPr>
          <w:rFonts w:ascii="Noto Serif CJK SC" w:eastAsia="Noto Serif CJK SC" w:hAnsi="Noto Serif CJK SC" w:cs="Yu Gothic" w:hint="eastAsia"/>
          <w:sz w:val="22"/>
          <w:szCs w:val="22"/>
        </w:rPr>
        <w:t>（</w:t>
      </w:r>
      <w:r w:rsidR="006702D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包括女同性恋者、男同性恋者、双性恋者或</w:t>
      </w:r>
      <w:r w:rsidR="006702DC" w:rsidRPr="002F7996">
        <w:rPr>
          <w:rFonts w:ascii="宋体" w:hAnsi="宋体" w:cs="宋体" w:hint="eastAsia"/>
          <w:color w:val="auto"/>
          <w:sz w:val="22"/>
          <w:szCs w:val="22"/>
        </w:rPr>
        <w:t>对</w:t>
      </w:r>
      <w:r w:rsidR="006702DC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自己性别有疑</w:t>
      </w:r>
      <w:r w:rsidR="006702DC" w:rsidRPr="002F7996">
        <w:rPr>
          <w:rFonts w:ascii="宋体" w:hAnsi="宋体" w:cs="宋体" w:hint="eastAsia"/>
          <w:color w:val="auto"/>
          <w:sz w:val="22"/>
          <w:szCs w:val="22"/>
        </w:rPr>
        <w:t>问</w:t>
      </w:r>
      <w:r w:rsidR="006702DC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的人</w:t>
      </w:r>
      <w:r w:rsidR="006702DC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 xml:space="preserve"> )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均有权</w:t>
      </w:r>
      <w:r w:rsidRPr="002F7996">
        <w:rPr>
          <w:rFonts w:ascii="宋体" w:hAnsi="宋体" w:cs="宋体" w:hint="eastAsia"/>
          <w:sz w:val="22"/>
          <w:szCs w:val="22"/>
        </w:rPr>
        <w:t>获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得平等保</w:t>
      </w:r>
      <w:r w:rsidRPr="002F7996">
        <w:rPr>
          <w:rFonts w:ascii="宋体" w:hAnsi="宋体" w:cs="宋体" w:hint="eastAsia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免受各种形式的</w:t>
      </w:r>
      <w:r w:rsidRPr="002F7996">
        <w:rPr>
          <w:rFonts w:ascii="宋体" w:hAnsi="宋体" w:cs="宋体" w:hint="eastAsia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害或虐待</w:t>
      </w:r>
      <w:r w:rsidR="00EB4E89" w:rsidRPr="002F7996">
        <w:rPr>
          <w:rFonts w:ascii="宋体" w:hAnsi="宋体" w:cs="宋体" w:hint="eastAsia"/>
          <w:sz w:val="22"/>
          <w:szCs w:val="22"/>
        </w:rPr>
        <w:t>，我们和所有员工都全力以赴保护儿童免受虐待，无论是在家庭内部还是外部，</w:t>
      </w:r>
      <w:r w:rsidR="008C00CB" w:rsidRPr="002F7996">
        <w:rPr>
          <w:rFonts w:ascii="宋体" w:hAnsi="宋体" w:cs="宋体"/>
          <w:sz w:val="22"/>
          <w:szCs w:val="22"/>
          <w:lang w:val="en-HK"/>
        </w:rPr>
        <w:t>这包括保护儿童免受上网时的潜在伤害，包括因接触虚假信息、错误信息和阴谋论以及滥用人工智能行为而造成的伤害。</w:t>
      </w:r>
    </w:p>
    <w:p w14:paraId="0698E7EE" w14:textId="34C99E0E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由于以前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经历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特殊的教育需要</w:t>
      </w:r>
      <w:r w:rsidR="009D7FB7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残疾，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由于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高度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赖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沟通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难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其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一些儿童</w:t>
      </w:r>
      <w:r w:rsidR="001472C4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容易受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害；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与儿童，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，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父母，</w:t>
      </w:r>
      <w:r w:rsidR="008D3434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看护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其他机构合作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于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的福利至关重要。</w:t>
      </w:r>
    </w:p>
    <w:p w14:paraId="357726A5" w14:textId="4001DCD8" w:rsidR="009D7FB7" w:rsidRPr="002F7996" w:rsidRDefault="009D7FB7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每一个与儿童一起工作的成年人都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任确保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安全</w:t>
      </w:r>
      <w:r w:rsidR="00EB4E89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一旦出</w:t>
      </w:r>
      <w:r w:rsidR="00EB4E89" w:rsidRPr="002F7996">
        <w:rPr>
          <w:rFonts w:ascii="宋体" w:hAnsi="宋体" w:cs="宋体" w:hint="eastAsia"/>
          <w:color w:val="auto"/>
          <w:sz w:val="22"/>
          <w:szCs w:val="22"/>
        </w:rPr>
        <w:t>现问题</w:t>
      </w:r>
      <w:r w:rsidR="00EB4E89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，立即提供帮助和支持，以</w:t>
      </w:r>
      <w:r w:rsidR="00EB4E89" w:rsidRPr="002F7996">
        <w:rPr>
          <w:rFonts w:ascii="宋体" w:hAnsi="宋体" w:cs="宋体" w:hint="eastAsia"/>
          <w:color w:val="auto"/>
          <w:sz w:val="22"/>
          <w:szCs w:val="22"/>
        </w:rPr>
        <w:t>满</w:t>
      </w:r>
      <w:r w:rsidR="00EB4E89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足儿童的需要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。</w:t>
      </w:r>
      <w:r w:rsidR="001472C4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哈罗重庆学校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致力于确保所有与学生一起工作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都接受适当的保障培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。</w:t>
      </w:r>
    </w:p>
    <w:p w14:paraId="508BFBE5" w14:textId="6875F59D" w:rsidR="009D7FB7" w:rsidRPr="002F7996" w:rsidRDefault="009D7FB7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特别注意</w:t>
      </w:r>
      <w:r w:rsidR="0007073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早期</w:t>
      </w:r>
      <w:r w:rsidR="00143BB5" w:rsidRPr="002F7996">
        <w:rPr>
          <w:rFonts w:ascii="宋体" w:hAnsi="宋体" w:cs="宋体" w:hint="eastAsia"/>
          <w:color w:val="auto"/>
          <w:sz w:val="22"/>
          <w:szCs w:val="22"/>
        </w:rPr>
        <w:t>积</w:t>
      </w:r>
      <w:r w:rsidR="00143BB5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极、适度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干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潜在需求。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包括有特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额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外需求</w:t>
      </w:r>
      <w:r w:rsidR="00143BB5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、需要合理调整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残疾儿童</w:t>
      </w:r>
      <w:r w:rsidR="00E1406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有特殊教育需求、</w:t>
      </w:r>
      <w:r w:rsidR="00E1406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本身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药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物或酒精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示出被卷入反社会或犯罪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迹象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于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学校构成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家庭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环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境的儿童，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或有残疾、有特殊教育需要的</w:t>
      </w:r>
      <w:r w:rsidR="00E14063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儿童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。</w:t>
      </w:r>
    </w:p>
    <w:p w14:paraId="33065C92" w14:textId="77777777" w:rsidR="007A3320" w:rsidRPr="002F7996" w:rsidRDefault="007A3320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161A0EFB" w14:textId="51477E2C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法律框架</w:t>
      </w:r>
    </w:p>
    <w:p w14:paraId="3EC04C5B" w14:textId="50C17E95" w:rsidR="0082591F" w:rsidRPr="002F7996" w:rsidRDefault="0082591F" w:rsidP="008F6ACF">
      <w:pPr>
        <w:pStyle w:val="Heading2"/>
        <w:spacing w:before="0" w:beforeAutospacing="0" w:after="0" w:afterAutospacing="0"/>
        <w:ind w:left="36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0BD60AB" w14:textId="3A37C164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设计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此政策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参考了以下英国</w:t>
      </w:r>
      <w:r w:rsidR="0082591F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、中国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和国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际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文件：</w:t>
      </w:r>
    </w:p>
    <w:p w14:paraId="7C323D69" w14:textId="6CB885AB" w:rsidR="007A3320" w:rsidRPr="002F7996" w:rsidRDefault="00070730" w:rsidP="008F6ACF">
      <w:pPr>
        <w:pStyle w:val="ListParagraph"/>
        <w:numPr>
          <w:ilvl w:val="0"/>
          <w:numId w:val="30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>《</w:t>
      </w:r>
      <w:hyperlink r:id="rId12">
        <w:r w:rsidR="008C00CB" w:rsidRPr="002F7996">
          <w:rPr>
            <w:rStyle w:val="Hyperlink"/>
            <w:rFonts w:ascii="宋体" w:hAnsi="宋体" w:cs="宋体" w:hint="eastAsia"/>
            <w:sz w:val="22"/>
            <w:szCs w:val="22"/>
          </w:rPr>
          <w:t>确保儿童在教育中的安全</w:t>
        </w:r>
        <w:r w:rsidR="008C00CB" w:rsidRPr="002F7996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2025</w:t>
        </w:r>
        <w:r w:rsidR="008C00CB" w:rsidRPr="002F7996">
          <w:rPr>
            <w:rStyle w:val="Hyperlink"/>
            <w:rFonts w:ascii="宋体" w:hAnsi="宋体" w:cs="宋体" w:hint="eastAsia"/>
            <w:sz w:val="22"/>
            <w:szCs w:val="22"/>
          </w:rPr>
          <w:t>年版</w:t>
        </w:r>
      </w:hyperlink>
      <w:r w:rsidR="008C00CB" w:rsidRPr="002F7996">
        <w:rPr>
          <w:rFonts w:hint="eastAsia"/>
        </w:rPr>
        <w:t>》</w:t>
      </w:r>
    </w:p>
    <w:p w14:paraId="70969AAA" w14:textId="464AFF1E" w:rsidR="0082591F" w:rsidRPr="002F7996" w:rsidRDefault="00070730" w:rsidP="008F6ACF">
      <w:pPr>
        <w:pStyle w:val="ListParagraph"/>
        <w:numPr>
          <w:ilvl w:val="0"/>
          <w:numId w:val="30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>《</w:t>
      </w:r>
      <w:hyperlink r:id="rId13" w:history="1">
        <w:r w:rsidR="0082591F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中</w:t>
        </w:r>
        <w:r w:rsidR="0082591F" w:rsidRPr="002F7996">
          <w:rPr>
            <w:rStyle w:val="Hyperlink"/>
            <w:rFonts w:ascii="Noto Serif CJK SC" w:eastAsia="Noto Serif CJK SC" w:hAnsi="Noto Serif CJK SC" w:cs="微软雅黑" w:hint="eastAsia"/>
            <w:sz w:val="22"/>
            <w:szCs w:val="22"/>
          </w:rPr>
          <w:t>华</w:t>
        </w:r>
        <w:r w:rsidR="0082591F" w:rsidRPr="002F7996">
          <w:rPr>
            <w:rStyle w:val="Hyperlink"/>
            <w:rFonts w:ascii="Noto Serif CJK SC" w:eastAsia="Noto Serif CJK SC" w:hAnsi="Noto Serif CJK SC" w:cs="Yu Gothic"/>
            <w:sz w:val="22"/>
            <w:szCs w:val="22"/>
          </w:rPr>
          <w:t>人名共和国未成年人保</w:t>
        </w:r>
        <w:r w:rsidR="0082591F" w:rsidRPr="002F7996">
          <w:rPr>
            <w:rStyle w:val="Hyperlink"/>
            <w:rFonts w:ascii="Noto Serif CJK SC" w:eastAsia="Noto Serif CJK SC" w:hAnsi="Noto Serif CJK SC" w:cs="微软雅黑" w:hint="eastAsia"/>
            <w:sz w:val="22"/>
            <w:szCs w:val="22"/>
          </w:rPr>
          <w:t>护</w:t>
        </w:r>
        <w:r w:rsidR="0082591F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法</w:t>
        </w:r>
        <w:r w:rsidR="004A47D0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 xml:space="preserve">  (</w:t>
        </w:r>
        <w:r w:rsidR="0082591F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1992年)</w:t>
        </w:r>
      </w:hyperlink>
      <w:r w:rsidRPr="002F7996">
        <w:rPr>
          <w:rStyle w:val="Hyperlink"/>
          <w:rFonts w:ascii="Noto Serif CJK SC" w:eastAsia="Noto Serif CJK SC" w:hAnsi="Noto Serif CJK SC" w:hint="eastAsia"/>
          <w:sz w:val="22"/>
          <w:szCs w:val="22"/>
        </w:rPr>
        <w:t>》</w:t>
      </w:r>
    </w:p>
    <w:p w14:paraId="2E6AD551" w14:textId="4853E858" w:rsidR="007A3320" w:rsidRPr="002F7996" w:rsidRDefault="00070730" w:rsidP="008F6ACF">
      <w:pPr>
        <w:pStyle w:val="ListParagraph"/>
        <w:numPr>
          <w:ilvl w:val="0"/>
          <w:numId w:val="30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>《</w:t>
      </w:r>
      <w:hyperlink r:id="rId14" w:history="1">
        <w:r w:rsidR="00597EA0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共同保障儿童（2023）</w:t>
        </w:r>
      </w:hyperlink>
      <w:r w:rsidRPr="002F7996">
        <w:rPr>
          <w:rStyle w:val="Hyperlink"/>
          <w:rFonts w:ascii="Noto Serif CJK SC" w:eastAsia="Noto Serif CJK SC" w:hAnsi="Noto Serif CJK SC" w:hint="eastAsia"/>
          <w:sz w:val="22"/>
          <w:szCs w:val="22"/>
        </w:rPr>
        <w:t>》</w:t>
      </w:r>
    </w:p>
    <w:p w14:paraId="5386404B" w14:textId="031E8510" w:rsidR="007A3320" w:rsidRPr="002F7996" w:rsidRDefault="00070730" w:rsidP="008F6ACF">
      <w:pPr>
        <w:pStyle w:val="ListParagraph"/>
        <w:numPr>
          <w:ilvl w:val="0"/>
          <w:numId w:val="30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>《</w:t>
      </w:r>
      <w:hyperlink r:id="rId15" w:history="1">
        <w:r w:rsidR="007A3320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儿童法（1989年）</w:t>
        </w:r>
      </w:hyperlink>
      <w:r w:rsidRPr="002F7996">
        <w:rPr>
          <w:rStyle w:val="Hyperlink"/>
          <w:rFonts w:ascii="Noto Serif CJK SC" w:eastAsia="Noto Serif CJK SC" w:hAnsi="Noto Serif CJK SC" w:hint="eastAsia"/>
          <w:sz w:val="22"/>
          <w:szCs w:val="22"/>
        </w:rPr>
        <w:t>》</w:t>
      </w:r>
    </w:p>
    <w:p w14:paraId="605D5C1B" w14:textId="6D27C366" w:rsidR="007A3320" w:rsidRPr="002F7996" w:rsidRDefault="00070730" w:rsidP="008F6ACF">
      <w:pPr>
        <w:pStyle w:val="ListParagraph"/>
        <w:numPr>
          <w:ilvl w:val="0"/>
          <w:numId w:val="30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>《</w:t>
      </w:r>
      <w:hyperlink r:id="rId16" w:history="1">
        <w:r w:rsidR="007A3320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儿童法（2004年）</w:t>
        </w:r>
      </w:hyperlink>
      <w:r w:rsidRPr="002F7996">
        <w:rPr>
          <w:rStyle w:val="Hyperlink"/>
          <w:rFonts w:ascii="Noto Serif CJK SC" w:eastAsia="Noto Serif CJK SC" w:hAnsi="Noto Serif CJK SC" w:hint="eastAsia"/>
          <w:sz w:val="22"/>
          <w:szCs w:val="22"/>
        </w:rPr>
        <w:t>》</w:t>
      </w:r>
    </w:p>
    <w:p w14:paraId="78A34FFF" w14:textId="4CB8284D" w:rsidR="007A3320" w:rsidRPr="002F7996" w:rsidRDefault="00070730" w:rsidP="008F6ACF">
      <w:pPr>
        <w:pStyle w:val="ListParagraph"/>
        <w:numPr>
          <w:ilvl w:val="0"/>
          <w:numId w:val="30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>《</w:t>
      </w:r>
      <w:hyperlink r:id="rId17" w:history="1">
        <w:r w:rsidR="007A3320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数据保</w:t>
        </w:r>
        <w:r w:rsidR="007A3320" w:rsidRPr="002F7996">
          <w:rPr>
            <w:rStyle w:val="Hyperlink"/>
            <w:rFonts w:ascii="Noto Serif CJK SC" w:eastAsia="Noto Serif CJK SC" w:hAnsi="Noto Serif CJK SC" w:cs="微软雅黑" w:hint="eastAsia"/>
            <w:sz w:val="22"/>
            <w:szCs w:val="22"/>
          </w:rPr>
          <w:t>护</w:t>
        </w:r>
        <w:r w:rsidR="007A3320" w:rsidRPr="002F7996">
          <w:rPr>
            <w:rStyle w:val="Hyperlink"/>
            <w:rFonts w:ascii="Noto Serif CJK SC" w:eastAsia="Noto Serif CJK SC" w:hAnsi="Noto Serif CJK SC" w:cs="Yu Gothic"/>
            <w:sz w:val="22"/>
            <w:szCs w:val="22"/>
          </w:rPr>
          <w:t>法（</w:t>
        </w:r>
        <w:r w:rsidR="007A3320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1998年）</w:t>
        </w:r>
      </w:hyperlink>
      <w:r w:rsidRPr="002F7996">
        <w:rPr>
          <w:rStyle w:val="Hyperlink"/>
          <w:rFonts w:ascii="Noto Serif CJK SC" w:eastAsia="Noto Serif CJK SC" w:hAnsi="Noto Serif CJK SC" w:hint="eastAsia"/>
          <w:sz w:val="22"/>
          <w:szCs w:val="22"/>
        </w:rPr>
        <w:t>》</w:t>
      </w:r>
    </w:p>
    <w:p w14:paraId="2C40E1D3" w14:textId="6B482F24" w:rsidR="007A3320" w:rsidRPr="002F7996" w:rsidRDefault="00070730" w:rsidP="008F6ACF">
      <w:pPr>
        <w:pStyle w:val="ListParagraph"/>
        <w:numPr>
          <w:ilvl w:val="0"/>
          <w:numId w:val="30"/>
        </w:numPr>
        <w:spacing w:after="0" w:line="240" w:lineRule="auto"/>
        <w:rPr>
          <w:rStyle w:val="Hyperlink"/>
          <w:rFonts w:ascii="Noto Serif CJK SC" w:eastAsia="Noto Serif CJK SC" w:hAnsi="Noto Serif CJK SC"/>
          <w:color w:val="02142E"/>
          <w:sz w:val="22"/>
          <w:szCs w:val="22"/>
          <w:u w:val="none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>《</w:t>
      </w:r>
      <w:hyperlink r:id="rId18" w:history="1">
        <w:r w:rsidR="007A3320" w:rsidRPr="002F7996">
          <w:rPr>
            <w:rStyle w:val="Hyperlink"/>
            <w:rFonts w:ascii="Noto Serif CJK SC" w:eastAsia="Noto Serif CJK SC" w:hAnsi="Noto Serif CJK SC" w:cs="微软雅黑" w:hint="eastAsia"/>
            <w:sz w:val="22"/>
            <w:szCs w:val="22"/>
          </w:rPr>
          <w:t>联</w:t>
        </w:r>
        <w:r w:rsidR="007A3320" w:rsidRPr="002F7996">
          <w:rPr>
            <w:rStyle w:val="Hyperlink"/>
            <w:rFonts w:ascii="Noto Serif CJK SC" w:eastAsia="Noto Serif CJK SC" w:hAnsi="Noto Serif CJK SC" w:cs="Yu Gothic"/>
            <w:sz w:val="22"/>
            <w:szCs w:val="22"/>
          </w:rPr>
          <w:t>合国儿童权利公</w:t>
        </w:r>
        <w:r w:rsidR="007A3320" w:rsidRPr="002F7996">
          <w:rPr>
            <w:rStyle w:val="Hyperlink"/>
            <w:rFonts w:ascii="Noto Serif CJK SC" w:eastAsia="Noto Serif CJK SC" w:hAnsi="Noto Serif CJK SC" w:cs="微软雅黑" w:hint="eastAsia"/>
            <w:sz w:val="22"/>
            <w:szCs w:val="22"/>
          </w:rPr>
          <w:t>约</w:t>
        </w:r>
        <w:r w:rsidR="007A3320" w:rsidRPr="002F7996">
          <w:rPr>
            <w:rStyle w:val="Hyperlink"/>
            <w:rFonts w:ascii="Noto Serif CJK SC" w:eastAsia="Noto Serif CJK SC" w:hAnsi="Noto Serif CJK SC" w:cs="Yu Gothic"/>
            <w:sz w:val="22"/>
            <w:szCs w:val="22"/>
          </w:rPr>
          <w:t>（</w:t>
        </w:r>
        <w:r w:rsidR="007A3320" w:rsidRPr="002F7996">
          <w:rPr>
            <w:rStyle w:val="Hyperlink"/>
            <w:rFonts w:ascii="Noto Serif CJK SC" w:eastAsia="Noto Serif CJK SC" w:hAnsi="Noto Serif CJK SC"/>
            <w:sz w:val="22"/>
            <w:szCs w:val="22"/>
          </w:rPr>
          <w:t>1991年）</w:t>
        </w:r>
      </w:hyperlink>
      <w:r w:rsidRPr="002F7996">
        <w:rPr>
          <w:rStyle w:val="Hyperlink"/>
          <w:rFonts w:ascii="Noto Serif CJK SC" w:eastAsia="Noto Serif CJK SC" w:hAnsi="Noto Serif CJK SC" w:hint="eastAsia"/>
          <w:sz w:val="22"/>
          <w:szCs w:val="22"/>
        </w:rPr>
        <w:t>》</w:t>
      </w:r>
    </w:p>
    <w:p w14:paraId="2069BF95" w14:textId="25743343" w:rsidR="008C00CB" w:rsidRPr="002F7996" w:rsidRDefault="008C00CB" w:rsidP="008C00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2"/>
          <w:szCs w:val="22"/>
        </w:rPr>
      </w:pPr>
      <w:hyperlink r:id="rId19">
        <w:r w:rsidRPr="002F7996">
          <w:rPr>
            <w:rStyle w:val="Hyperlink"/>
            <w:rFonts w:ascii="宋体" w:eastAsia="宋体" w:hAnsi="宋体" w:cs="宋体" w:hint="eastAsia"/>
            <w:sz w:val="22"/>
            <w:szCs w:val="22"/>
          </w:rPr>
          <w:t>《确保学校教育中的数字科技安全标准</w:t>
        </w:r>
        <w:r w:rsidRPr="002F7996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2025</w:t>
        </w:r>
        <w:r w:rsidRPr="002F7996">
          <w:rPr>
            <w:rStyle w:val="Hyperlink"/>
            <w:rFonts w:ascii="宋体" w:eastAsia="宋体" w:hAnsi="宋体" w:cs="宋体" w:hint="eastAsia"/>
            <w:sz w:val="22"/>
            <w:szCs w:val="22"/>
          </w:rPr>
          <w:t>版》</w:t>
        </w:r>
      </w:hyperlink>
      <w:r w:rsidRPr="002F799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56E94DA" w14:textId="1B368356" w:rsidR="008C00CB" w:rsidRPr="002F7996" w:rsidRDefault="008C00CB" w:rsidP="008F6ACF">
      <w:pPr>
        <w:pStyle w:val="ListParagraph"/>
        <w:numPr>
          <w:ilvl w:val="0"/>
          <w:numId w:val="30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sz w:val="22"/>
          <w:szCs w:val="22"/>
        </w:rPr>
        <w:t xml:space="preserve"> 《AISL HS34 人工智能可用政策》</w:t>
      </w:r>
    </w:p>
    <w:p w14:paraId="50241C9D" w14:textId="5E23506A" w:rsidR="00E30C4F" w:rsidRPr="002F7996" w:rsidRDefault="00E30C4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  <w:br w:type="page"/>
      </w:r>
    </w:p>
    <w:p w14:paraId="146A9F62" w14:textId="678595DF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lastRenderedPageBreak/>
        <w:t>角色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任</w:t>
      </w:r>
    </w:p>
    <w:p w14:paraId="03F6109C" w14:textId="77777777" w:rsidR="004A47D0" w:rsidRPr="002F7996" w:rsidRDefault="004A47D0" w:rsidP="008F6ACF">
      <w:pPr>
        <w:rPr>
          <w:rFonts w:ascii="Noto Serif CJK SC" w:eastAsia="Noto Serif CJK SC" w:hAnsi="Noto Serif CJK SC"/>
          <w:sz w:val="22"/>
          <w:szCs w:val="22"/>
        </w:rPr>
      </w:pPr>
    </w:p>
    <w:p w14:paraId="59713F1A" w14:textId="1C1489FC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在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学校中，所有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工都参与了</w:t>
      </w:r>
      <w:r w:rsidR="00C5765C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保障儿童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工作，但是其中有些人承担着非常具体的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任。</w:t>
      </w:r>
    </w:p>
    <w:p w14:paraId="420A427D" w14:textId="77777777" w:rsidR="004A47D0" w:rsidRPr="002F7996" w:rsidRDefault="004A47D0" w:rsidP="008F6ACF">
      <w:pPr>
        <w:pStyle w:val="Heading2"/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688EB3BE" w14:textId="77777777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学校必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须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具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备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以下条件：</w:t>
      </w:r>
    </w:p>
    <w:p w14:paraId="47FB5CCD" w14:textId="120EF2B3" w:rsidR="00F50BB3" w:rsidRPr="002F7996" w:rsidRDefault="007A3320" w:rsidP="008F6ACF">
      <w:pPr>
        <w:pStyle w:val="ListParagraph"/>
        <w:numPr>
          <w:ilvl w:val="0"/>
          <w:numId w:val="44"/>
        </w:numPr>
        <w:spacing w:after="0" w:line="240" w:lineRule="auto"/>
        <w:ind w:left="1298" w:hanging="357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指定的</w:t>
      </w:r>
      <w:r w:rsidR="00D96DD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（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DSL）</w:t>
      </w:r>
    </w:p>
    <w:p w14:paraId="6B48291F" w14:textId="0CB9FCE0" w:rsidR="00D3011F" w:rsidRPr="002F7996" w:rsidRDefault="00F50BB3" w:rsidP="008F6ACF">
      <w:pPr>
        <w:pStyle w:val="ListParagraph"/>
        <w:spacing w:after="0" w:line="240" w:lineRule="auto"/>
        <w:ind w:left="1298" w:firstLine="0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D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SL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制定策略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与保障有关的系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统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合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规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性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监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督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程序</w:t>
      </w:r>
      <w:r w:rsidR="00143BB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（包括理解网络安全和</w:t>
      </w:r>
      <w:r w:rsidR="00143BB5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确保</w:t>
      </w:r>
      <w:r w:rsidR="00143BB5" w:rsidRPr="002F7996">
        <w:rPr>
          <w:rFonts w:ascii="宋体" w:hAnsi="宋体" w:cs="宋体" w:hint="eastAsia"/>
          <w:color w:val="auto"/>
          <w:sz w:val="22"/>
          <w:szCs w:val="22"/>
        </w:rPr>
        <w:t>过滤监</w:t>
      </w:r>
      <w:r w:rsidR="00143BB5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控系</w:t>
      </w:r>
      <w:r w:rsidR="00143BB5" w:rsidRPr="002F7996">
        <w:rPr>
          <w:rFonts w:ascii="宋体" w:hAnsi="宋体" w:cs="宋体" w:hint="eastAsia"/>
          <w:color w:val="auto"/>
          <w:sz w:val="22"/>
          <w:szCs w:val="22"/>
        </w:rPr>
        <w:t>统</w:t>
      </w:r>
      <w:r w:rsidR="00143BB5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到位</w:t>
      </w:r>
      <w:r w:rsidR="00143BB5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）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； 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制定保障行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动计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划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保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现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保障行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动计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划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目标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内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核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安全招聘和</w:t>
      </w:r>
      <w:r w:rsidR="00C65ABC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中央登</w:t>
      </w:r>
      <w:r w:rsidR="00C65AB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</w:t>
      </w:r>
      <w:r w:rsidR="00C65AB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册（S</w:t>
      </w:r>
      <w:r w:rsidR="00C65ABC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CR</w:t>
      </w:r>
      <w:r w:rsidR="00C65AB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）；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领导</w:t>
      </w:r>
      <w:r w:rsidR="00C65AB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团队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维护</w:t>
      </w:r>
      <w:r w:rsidR="00C65AB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机密性和完整性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处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理</w:t>
      </w:r>
      <w:r w:rsidR="00C65AB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复</w:t>
      </w:r>
      <w:r w:rsidR="00C65AB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杂</w:t>
      </w:r>
      <w:r w:rsidR="00C65AB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</w:t>
      </w:r>
      <w:r w:rsidR="00C65AB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严</w:t>
      </w:r>
      <w:r w:rsidR="00C65AB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重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保障案件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确保保障措施始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终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学校企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业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意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重中之重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查</w:t>
      </w:r>
      <w:r w:rsidR="006919F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严重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案件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查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并采取行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动</w:t>
      </w:r>
      <w:r w:rsidR="008C00C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，</w:t>
      </w:r>
      <w:r w:rsidR="008C00CB" w:rsidRPr="002F7996">
        <w:rPr>
          <w:rFonts w:ascii="Noto Serif CJK SC" w:eastAsia="Noto Serif CJK SC" w:hAnsi="Noto Serif CJK SC" w:cs="微软雅黑"/>
          <w:color w:val="auto"/>
          <w:sz w:val="22"/>
          <w:szCs w:val="22"/>
          <w:lang w:val="en-HK"/>
        </w:rPr>
        <w:t>酌情与第三方机构</w:t>
      </w:r>
      <w:r w:rsidR="008C00CB" w:rsidRPr="002F7996">
        <w:rPr>
          <w:rFonts w:ascii="宋体" w:hAnsi="宋体" w:cs="宋体" w:hint="eastAsia"/>
          <w:color w:val="auto"/>
          <w:sz w:val="22"/>
          <w:szCs w:val="22"/>
          <w:lang w:val="en-HK"/>
        </w:rPr>
        <w:t>联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以及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维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持或改善学校的保障政策和程序可能需要定期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执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的其他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责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DSL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该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通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与教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师紧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密合作并共享有关其福利</w:t>
      </w:r>
      <w:r w:rsidR="009815A2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、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保障和儿童保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方面的信息来帮助促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教育成果。</w:t>
      </w:r>
      <w:r w:rsidR="00897435" w:rsidRPr="002F7996">
        <w:rPr>
          <w:rFonts w:ascii="Noto Serif CJK SC" w:eastAsia="Noto Serif CJK SC" w:hAnsi="Noto Serif CJK SC"/>
          <w:color w:val="auto"/>
          <w:sz w:val="22"/>
          <w:szCs w:val="22"/>
        </w:rPr>
        <w:t>DSL的角色</w:t>
      </w:r>
      <w:r w:rsidR="0089743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还</w:t>
      </w:r>
      <w:r w:rsidR="0089743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包括：</w:t>
      </w:r>
    </w:p>
    <w:p w14:paraId="55603DCE" w14:textId="753EB9AA" w:rsidR="00DA1D77" w:rsidRPr="002F7996" w:rsidRDefault="00DA1D77" w:rsidP="008F6ACF">
      <w:pPr>
        <w:pStyle w:val="ListParagraph"/>
        <w:spacing w:after="0" w:line="240" w:lineRule="auto"/>
        <w:ind w:left="1298" w:firstLine="0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</w:p>
    <w:p w14:paraId="3784D259" w14:textId="38E9FEE3" w:rsidR="00C65ABC" w:rsidRPr="002F7996" w:rsidRDefault="00C65ABC" w:rsidP="008F6ACF">
      <w:pPr>
        <w:pStyle w:val="Heading3"/>
        <w:spacing w:before="0" w:after="0" w:line="240" w:lineRule="auto"/>
        <w:ind w:left="555" w:firstLine="720"/>
        <w:rPr>
          <w:rFonts w:ascii="Noto Serif CJK SC" w:eastAsia="Noto Serif CJK SC" w:hAnsi="Noto Serif CJK SC" w:cs="Times New Roman"/>
          <w:i/>
          <w:iCs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i/>
          <w:iCs/>
          <w:sz w:val="22"/>
          <w:szCs w:val="22"/>
        </w:rPr>
        <w:t>增强意识</w:t>
      </w:r>
      <w:r w:rsidRPr="002F7996">
        <w:rPr>
          <w:rFonts w:ascii="Noto Serif CJK SC" w:eastAsia="Noto Serif CJK SC" w:hAnsi="Noto Serif CJK SC" w:cs="Times New Roman"/>
          <w:i/>
          <w:iCs/>
          <w:sz w:val="22"/>
          <w:szCs w:val="22"/>
        </w:rPr>
        <w:t xml:space="preserve"> </w:t>
      </w:r>
    </w:p>
    <w:p w14:paraId="7D86821C" w14:textId="38B7C15A" w:rsidR="00C65ABC" w:rsidRPr="002F7996" w:rsidRDefault="00495C48" w:rsidP="008F6ACF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就所有保障相关事宜提供支持、建议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专业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识</w:t>
      </w:r>
    </w:p>
    <w:p w14:paraId="55328D1B" w14:textId="1060510F" w:rsidR="00495C48" w:rsidRPr="002F7996" w:rsidRDefault="00495C48" w:rsidP="008F6ACF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鼓励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参与保障和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听学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声音的文化</w:t>
      </w:r>
    </w:p>
    <w:p w14:paraId="0F5C173C" w14:textId="2C00212C" w:rsidR="00495C48" w:rsidRPr="002F7996" w:rsidRDefault="00495C48" w:rsidP="008F6ACF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确保当地保障政策被知晓、理解和适当使用，并至少每年审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一次</w:t>
      </w:r>
    </w:p>
    <w:p w14:paraId="5AF404C7" w14:textId="5DB63DCA" w:rsidR="00495C48" w:rsidRPr="002F7996" w:rsidRDefault="00495C48" w:rsidP="008F6ACF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督当地政策的运作，定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审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和更新程序及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实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施，必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与保障工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校董合作</w:t>
      </w:r>
    </w:p>
    <w:p w14:paraId="5E683808" w14:textId="6AD64978" w:rsidR="00495C48" w:rsidRPr="002F7996" w:rsidRDefault="00495C48" w:rsidP="008F6ACF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确保所有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工和志愿者都接受适当的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，保存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维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训记录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，并确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工了解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机会和最新的当地</w:t>
      </w:r>
      <w:r w:rsidR="00DB0294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政策</w:t>
      </w:r>
    </w:p>
    <w:p w14:paraId="48556B8A" w14:textId="55A3EBE3" w:rsidR="00495C48" w:rsidRPr="002F7996" w:rsidRDefault="00495C48" w:rsidP="008F6ACF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Yu Gothic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与当地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电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子安全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负责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人密切合作</w:t>
      </w:r>
    </w:p>
    <w:p w14:paraId="65F0D75F" w14:textId="76395BD0" w:rsidR="00143BB5" w:rsidRPr="002F7996" w:rsidRDefault="00143BB5" w:rsidP="008F6ACF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Yu Gothic"/>
          <w:color w:val="auto"/>
          <w:sz w:val="22"/>
          <w:szCs w:val="22"/>
          <w:lang w:val="en-US"/>
        </w:rPr>
      </w:pP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督有关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电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子安全的政策和做法，适当了解学校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过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和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控互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联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网和网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络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使用的系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统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，每年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审查这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些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定，同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确保所有教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职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工都接受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过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适当的</w:t>
      </w:r>
      <w:r w:rsidR="006736A7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网</w:t>
      </w:r>
      <w:r w:rsidR="006736A7"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络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安全培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训</w:t>
      </w:r>
      <w:r w:rsidR="00953665"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，</w:t>
      </w:r>
      <w:r w:rsidR="00953665" w:rsidRPr="002F7996">
        <w:rPr>
          <w:rFonts w:ascii="宋体" w:eastAsia="宋体" w:hAnsi="宋体" w:cs="宋体"/>
          <w:color w:val="auto"/>
          <w:sz w:val="22"/>
          <w:szCs w:val="22"/>
          <w:lang w:val="en-HK"/>
        </w:rPr>
        <w:t>并清楚了解学校指定的互联网过滤和监控角色与职责。</w:t>
      </w:r>
    </w:p>
    <w:p w14:paraId="0265ABAB" w14:textId="7418E325" w:rsidR="00C65ABC" w:rsidRPr="002F7996" w:rsidRDefault="00C65ABC" w:rsidP="008F6ACF">
      <w:pPr>
        <w:pStyle w:val="ListParagraph"/>
        <w:spacing w:after="0" w:line="240" w:lineRule="auto"/>
        <w:ind w:left="1298" w:firstLine="0"/>
        <w:jc w:val="both"/>
        <w:rPr>
          <w:rFonts w:ascii="Noto Serif CJK SC" w:eastAsia="Noto Serif CJK SC" w:hAnsi="Noto Serif CJK SC" w:cs="Times New Roman"/>
          <w:sz w:val="22"/>
          <w:szCs w:val="22"/>
        </w:rPr>
      </w:pPr>
    </w:p>
    <w:p w14:paraId="79CF06FD" w14:textId="110C66CB" w:rsidR="00DB0294" w:rsidRPr="002F7996" w:rsidRDefault="00DB0294" w:rsidP="008F6ACF">
      <w:pPr>
        <w:pStyle w:val="Heading3"/>
        <w:spacing w:before="0" w:after="0" w:line="240" w:lineRule="auto"/>
        <w:ind w:left="556" w:firstLine="720"/>
        <w:rPr>
          <w:rFonts w:ascii="Noto Serif CJK SC" w:eastAsia="Noto Serif CJK SC" w:hAnsi="Noto Serif CJK SC" w:cs="Times New Roman"/>
          <w:i/>
          <w:iCs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i/>
          <w:iCs/>
          <w:sz w:val="22"/>
          <w:szCs w:val="22"/>
        </w:rPr>
        <w:t>管理移交</w:t>
      </w:r>
    </w:p>
    <w:p w14:paraId="2238CE9E" w14:textId="2EB3A529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就</w:t>
      </w:r>
      <w:r w:rsidR="00E7444D" w:rsidRPr="002F7996">
        <w:rPr>
          <w:rFonts w:ascii="Noto Serif CJK SC" w:eastAsia="Noto Serif CJK SC" w:hAnsi="Noto Serif CJK SC"/>
          <w:sz w:val="22"/>
          <w:szCs w:val="22"/>
        </w:rPr>
        <w:t>向他</w:t>
      </w:r>
      <w:r w:rsidR="00E7444D"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告的所有</w:t>
      </w:r>
      <w:r w:rsidR="009815A2" w:rsidRPr="002F7996">
        <w:rPr>
          <w:rFonts w:ascii="Noto Serif CJK SC" w:eastAsia="Noto Serif CJK SC" w:hAnsi="Noto Serif CJK SC" w:cs="微软雅黑" w:hint="eastAsia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提供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议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并迅速采取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动</w:t>
      </w:r>
    </w:p>
    <w:p w14:paraId="785B597D" w14:textId="7B31FCFA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Yu Gothic"/>
          <w:sz w:val="22"/>
          <w:szCs w:val="22"/>
        </w:rPr>
        <w:t>酌情</w:t>
      </w:r>
      <w:r w:rsidRPr="002F7996">
        <w:rPr>
          <w:rFonts w:ascii="Noto Serif CJK SC" w:eastAsia="Noto Serif CJK SC" w:hAnsi="Noto Serif CJK SC"/>
          <w:sz w:val="22"/>
          <w:szCs w:val="22"/>
        </w:rPr>
        <w:t>移交涉嫌虐待的案件，支持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行或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虑进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行任何此类</w:t>
      </w:r>
      <w:r w:rsidRPr="002F7996">
        <w:rPr>
          <w:rFonts w:ascii="Noto Serif CJK SC" w:eastAsia="Noto Serif CJK SC" w:hAnsi="Noto Serif CJK SC"/>
          <w:sz w:val="22"/>
          <w:szCs w:val="22"/>
        </w:rPr>
        <w:t>移交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工</w:t>
      </w:r>
      <w:r w:rsidRPr="002F7996">
        <w:rPr>
          <w:rFonts w:ascii="Noto Serif CJK SC" w:eastAsia="Noto Serif CJK SC" w:hAnsi="Noto Serif CJK SC"/>
          <w:sz w:val="22"/>
          <w:szCs w:val="22"/>
        </w:rPr>
        <w:t>，并根据需要与地方当局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联络</w:t>
      </w:r>
    </w:p>
    <w:p w14:paraId="6385054C" w14:textId="79860576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将某人因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儿童</w:t>
      </w:r>
      <w:r w:rsidR="00CD7D03" w:rsidRPr="002F7996">
        <w:rPr>
          <w:rFonts w:ascii="Noto Serif CJK SC" w:eastAsia="Noto Serif CJK SC" w:hAnsi="Noto Serif CJK SC"/>
          <w:sz w:val="22"/>
          <w:szCs w:val="22"/>
        </w:rPr>
        <w:t>造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风险</w:t>
      </w:r>
      <w:r w:rsidRPr="002F7996">
        <w:rPr>
          <w:rFonts w:ascii="Noto Serif CJK SC" w:eastAsia="Noto Serif CJK SC" w:hAnsi="Noto Serif CJK SC"/>
          <w:sz w:val="22"/>
          <w:szCs w:val="22"/>
        </w:rPr>
        <w:t>/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害而被解雇或</w:t>
      </w:r>
      <w:r w:rsidR="00CD7D03" w:rsidRPr="002F7996">
        <w:rPr>
          <w:rFonts w:ascii="Noto Serif CJK SC" w:eastAsia="Noto Serif CJK SC" w:hAnsi="Noto Serif CJK SC"/>
          <w:sz w:val="22"/>
          <w:szCs w:val="22"/>
        </w:rPr>
        <w:t>离</w:t>
      </w:r>
      <w:r w:rsidR="00CD7D03" w:rsidRPr="002F7996">
        <w:rPr>
          <w:rFonts w:ascii="Noto Serif CJK SC" w:eastAsia="Noto Serif CJK SC" w:hAnsi="Noto Serif CJK SC" w:cs="微软雅黑" w:hint="eastAsia"/>
          <w:sz w:val="22"/>
          <w:szCs w:val="22"/>
        </w:rPr>
        <w:t>职</w:t>
      </w:r>
      <w:r w:rsidRPr="002F7996">
        <w:rPr>
          <w:rFonts w:ascii="Noto Serif CJK SC" w:eastAsia="Noto Serif CJK SC" w:hAnsi="Noto Serif CJK SC"/>
          <w:sz w:val="22"/>
          <w:szCs w:val="22"/>
        </w:rPr>
        <w:t>的案件</w:t>
      </w:r>
      <w:r w:rsidR="00CD7D03" w:rsidRPr="002F7996">
        <w:rPr>
          <w:rFonts w:ascii="Noto Serif CJK SC" w:eastAsia="Noto Serif CJK SC" w:hAnsi="Noto Serif CJK SC"/>
          <w:sz w:val="22"/>
          <w:szCs w:val="22"/>
        </w:rPr>
        <w:t>移交</w:t>
      </w:r>
      <w:r w:rsidRPr="002F7996">
        <w:rPr>
          <w:rFonts w:ascii="Noto Serif CJK SC" w:eastAsia="Noto Serif CJK SC" w:hAnsi="Noto Serif CJK SC"/>
          <w:sz w:val="22"/>
          <w:szCs w:val="22"/>
        </w:rPr>
        <w:t>犯罪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记录查询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及限制雇佣局</w:t>
      </w:r>
      <w:r w:rsidRPr="002F7996">
        <w:rPr>
          <w:rFonts w:ascii="Noto Serif CJK SC" w:eastAsia="Noto Serif CJK SC" w:hAnsi="Noto Serif CJK SC"/>
          <w:sz w:val="22"/>
          <w:szCs w:val="22"/>
        </w:rPr>
        <w:t>或</w:t>
      </w:r>
      <w:r w:rsidR="00953665" w:rsidRPr="002F7996">
        <w:rPr>
          <w:rFonts w:ascii="Noto Serif CJK SC" w:eastAsia="Noto Serif CJK SC" w:hAnsi="Noto Serif CJK SC"/>
          <w:sz w:val="22"/>
          <w:szCs w:val="22"/>
          <w:lang w:val="en-HK"/>
        </w:rPr>
        <w:t>其他相关的本地及/或国</w:t>
      </w:r>
      <w:r w:rsidR="00953665" w:rsidRPr="002F7996">
        <w:rPr>
          <w:rFonts w:ascii="宋体" w:eastAsia="宋体" w:hAnsi="宋体" w:cs="宋体" w:hint="eastAsia"/>
          <w:sz w:val="22"/>
          <w:szCs w:val="22"/>
          <w:lang w:val="en-HK"/>
        </w:rPr>
        <w:t>际</w:t>
      </w:r>
      <w:r w:rsidR="00953665" w:rsidRPr="002F7996">
        <w:rPr>
          <w:rFonts w:ascii="Yu Gothic" w:eastAsia="Yu Gothic" w:hAnsi="Yu Gothic" w:cs="Yu Gothic" w:hint="eastAsia"/>
          <w:sz w:val="22"/>
          <w:szCs w:val="22"/>
          <w:lang w:val="en-HK"/>
        </w:rPr>
        <w:t>机</w:t>
      </w:r>
      <w:r w:rsidR="00953665" w:rsidRPr="002F7996">
        <w:rPr>
          <w:rFonts w:ascii="Noto Serif CJK SC" w:eastAsia="Noto Serif CJK SC" w:hAnsi="Noto Serif CJK SC"/>
          <w:sz w:val="22"/>
          <w:szCs w:val="22"/>
          <w:lang w:val="en-HK"/>
        </w:rPr>
        <w:t>构</w:t>
      </w:r>
    </w:p>
    <w:p w14:paraId="01291C3D" w14:textId="30938B31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lastRenderedPageBreak/>
        <w:t>将可能</w:t>
      </w:r>
      <w:r w:rsidR="00CD7D03" w:rsidRPr="002F7996">
        <w:rPr>
          <w:rFonts w:ascii="Noto Serif CJK SC" w:eastAsia="Noto Serif CJK SC" w:hAnsi="Noto Serif CJK SC"/>
          <w:sz w:val="22"/>
          <w:szCs w:val="22"/>
        </w:rPr>
        <w:t>涉嫌</w:t>
      </w:r>
      <w:r w:rsidRPr="002F7996">
        <w:rPr>
          <w:rFonts w:ascii="Noto Serif CJK SC" w:eastAsia="Noto Serif CJK SC" w:hAnsi="Noto Serif CJK SC"/>
          <w:sz w:val="22"/>
          <w:szCs w:val="22"/>
        </w:rPr>
        <w:t>犯罪的案件移交警方</w:t>
      </w:r>
    </w:p>
    <w:p w14:paraId="212D0BA8" w14:textId="7865B90A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详细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、准确、安全</w:t>
      </w:r>
      <w:r w:rsidR="00CD7D03" w:rsidRPr="002F7996">
        <w:rPr>
          <w:rFonts w:ascii="Noto Serif CJK SC" w:eastAsia="Noto Serif CJK SC" w:hAnsi="Noto Serif CJK SC"/>
          <w:sz w:val="22"/>
          <w:szCs w:val="22"/>
        </w:rPr>
        <w:t>地</w:t>
      </w:r>
      <w:r w:rsidR="003E6070" w:rsidRPr="002F7996">
        <w:rPr>
          <w:rFonts w:ascii="Noto Serif CJK SC" w:eastAsia="Noto Serif CJK SC" w:hAnsi="Noto Serif CJK SC" w:cs="微软雅黑" w:hint="eastAsia"/>
          <w:sz w:val="22"/>
          <w:szCs w:val="22"/>
        </w:rPr>
        <w:t>维护</w:t>
      </w:r>
      <w:r w:rsidR="00CD7D03" w:rsidRPr="002F7996">
        <w:rPr>
          <w:rFonts w:ascii="Noto Serif CJK SC" w:eastAsia="Noto Serif CJK SC" w:hAnsi="Noto Serif CJK SC"/>
          <w:sz w:val="22"/>
          <w:szCs w:val="22"/>
        </w:rPr>
        <w:t>此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或</w:t>
      </w:r>
      <w:r w:rsidR="00CD7D03" w:rsidRPr="002F7996">
        <w:rPr>
          <w:rFonts w:ascii="Noto Serif CJK SC" w:eastAsia="Noto Serif CJK SC" w:hAnsi="Noto Serif CJK SC"/>
          <w:sz w:val="22"/>
          <w:szCs w:val="22"/>
        </w:rPr>
        <w:t>移交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书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面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（例如</w:t>
      </w:r>
      <w:r w:rsidRPr="002F7996">
        <w:rPr>
          <w:rFonts w:ascii="Noto Serif CJK SC" w:eastAsia="Noto Serif CJK SC" w:hAnsi="Noto Serif CJK SC"/>
          <w:sz w:val="22"/>
          <w:szCs w:val="22"/>
        </w:rPr>
        <w:t xml:space="preserve"> CPOMS）</w:t>
      </w:r>
    </w:p>
    <w:p w14:paraId="5824E80D" w14:textId="7470179A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和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动</w:t>
      </w:r>
      <w:r w:rsidR="003E6070" w:rsidRPr="002F7996">
        <w:rPr>
          <w:rFonts w:ascii="Noto Serif CJK SC" w:eastAsia="Noto Serif CJK SC" w:hAnsi="Noto Serif CJK SC"/>
          <w:sz w:val="22"/>
          <w:szCs w:val="22"/>
        </w:rPr>
        <w:t>及</w:t>
      </w:r>
      <w:r w:rsidR="003E6070" w:rsidRPr="002F7996">
        <w:rPr>
          <w:rFonts w:ascii="Noto Serif CJK SC" w:eastAsia="Noto Serif CJK SC" w:hAnsi="Noto Serif CJK SC" w:cs="微软雅黑" w:hint="eastAsia"/>
          <w:sz w:val="22"/>
          <w:szCs w:val="22"/>
        </w:rPr>
        <w:t>时</w:t>
      </w:r>
      <w:r w:rsidR="003E6070" w:rsidRPr="002F7996">
        <w:rPr>
          <w:rFonts w:ascii="Noto Serif CJK SC" w:eastAsia="Noto Serif CJK SC" w:hAnsi="Noto Serif CJK SC" w:cs="Yu Gothic"/>
          <w:sz w:val="22"/>
          <w:szCs w:val="22"/>
        </w:rPr>
        <w:t>告知</w:t>
      </w:r>
      <w:r w:rsidR="003E6070" w:rsidRPr="002F7996">
        <w:rPr>
          <w:rFonts w:ascii="Noto Serif CJK SC" w:eastAsia="Noto Serif CJK SC" w:hAnsi="Noto Serif CJK SC" w:cs="微软雅黑" w:hint="eastAsia"/>
          <w:sz w:val="22"/>
          <w:szCs w:val="22"/>
        </w:rPr>
        <w:t>负责</w:t>
      </w:r>
      <w:r w:rsidR="003E6070" w:rsidRPr="002F7996">
        <w:rPr>
          <w:rFonts w:ascii="Noto Serif CJK SC" w:eastAsia="Noto Serif CJK SC" w:hAnsi="Noto Serif CJK SC" w:cs="Yu Gothic"/>
          <w:sz w:val="22"/>
          <w:szCs w:val="22"/>
        </w:rPr>
        <w:t>人</w:t>
      </w:r>
    </w:p>
    <w:p w14:paraId="1AE70CA9" w14:textId="4AA91828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控受儿童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护计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划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保</w:t>
      </w:r>
      <w:r w:rsidR="00955E79" w:rsidRPr="002F7996">
        <w:rPr>
          <w:rFonts w:ascii="Noto Serif CJK SC" w:eastAsia="Noto Serif CJK SC" w:hAnsi="Noto Serif CJK SC" w:cs="微软雅黑" w:hint="eastAsia"/>
          <w:sz w:val="22"/>
          <w:szCs w:val="22"/>
        </w:rPr>
        <w:t>护</w:t>
      </w:r>
      <w:r w:rsidRPr="002F7996">
        <w:rPr>
          <w:rFonts w:ascii="Noto Serif CJK SC" w:eastAsia="Noto Serif CJK SC" w:hAnsi="Noto Serif CJK SC"/>
          <w:sz w:val="22"/>
          <w:szCs w:val="22"/>
        </w:rPr>
        <w:t>的</w:t>
      </w:r>
      <w:r w:rsidR="00762AC0" w:rsidRPr="002F7996">
        <w:rPr>
          <w:rFonts w:ascii="Noto Serif CJK SC" w:eastAsia="Noto Serif CJK SC" w:hAnsi="Noto Serif CJK SC" w:hint="eastAsia"/>
          <w:sz w:val="22"/>
          <w:szCs w:val="22"/>
        </w:rPr>
        <w:t>大</w:t>
      </w:r>
      <w:r w:rsidRPr="002F7996">
        <w:rPr>
          <w:rFonts w:ascii="Noto Serif CJK SC" w:eastAsia="Noto Serif CJK SC" w:hAnsi="Noto Serif CJK SC"/>
          <w:sz w:val="22"/>
          <w:szCs w:val="22"/>
        </w:rPr>
        <w:t>学生的</w:t>
      </w:r>
      <w:r w:rsidR="00955E79" w:rsidRPr="002F7996">
        <w:rPr>
          <w:rFonts w:ascii="Noto Serif CJK SC" w:eastAsia="Noto Serif CJK SC" w:hAnsi="Noto Serif CJK SC" w:cs="微软雅黑" w:hint="eastAsia"/>
          <w:sz w:val="22"/>
          <w:szCs w:val="22"/>
        </w:rPr>
        <w:t>记录</w:t>
      </w:r>
      <w:r w:rsidRPr="002F7996">
        <w:rPr>
          <w:rFonts w:ascii="Noto Serif CJK SC" w:eastAsia="Noto Serif CJK SC" w:hAnsi="Noto Serif CJK SC"/>
          <w:sz w:val="22"/>
          <w:szCs w:val="22"/>
        </w:rPr>
        <w:t>，以确保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一</w:t>
      </w:r>
      <w:r w:rsidRPr="002F7996">
        <w:rPr>
          <w:rFonts w:ascii="Noto Serif CJK SC" w:eastAsia="Noto Serif CJK SC" w:hAnsi="Noto Serif CJK SC"/>
          <w:sz w:val="22"/>
          <w:szCs w:val="22"/>
        </w:rPr>
        <w:t>收到通知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就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维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和更新</w:t>
      </w:r>
    </w:p>
    <w:p w14:paraId="1090355D" w14:textId="0800809A" w:rsidR="00801541" w:rsidRPr="002F7996" w:rsidRDefault="00801541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控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的机密性和存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储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当学生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离校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确保尽快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将向新学校提供他</w:t>
      </w:r>
      <w:r w:rsidR="00955E79"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="00955E79" w:rsidRPr="002F7996">
        <w:rPr>
          <w:rFonts w:ascii="Noto Serif CJK SC" w:eastAsia="Noto Serif CJK SC" w:hAnsi="Noto Serif CJK SC" w:cs="Yu Gothic"/>
          <w:sz w:val="22"/>
          <w:szCs w:val="22"/>
        </w:rPr>
        <w:t>的保障档案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复印件</w:t>
      </w:r>
      <w:r w:rsidRPr="002F7996">
        <w:rPr>
          <w:rFonts w:ascii="Noto Serif CJK SC" w:eastAsia="Noto Serif CJK SC" w:hAnsi="Noto Serif CJK SC"/>
          <w:sz w:val="22"/>
          <w:szCs w:val="22"/>
        </w:rPr>
        <w:t>，并将其与主要学生文件分开</w:t>
      </w:r>
      <w:r w:rsidR="00955E79" w:rsidRPr="002F7996">
        <w:rPr>
          <w:rFonts w:ascii="Noto Serif CJK SC" w:eastAsia="Noto Serif CJK SC" w:hAnsi="Noto Serif CJK SC"/>
          <w:sz w:val="22"/>
          <w:szCs w:val="22"/>
        </w:rPr>
        <w:t>寄送</w:t>
      </w:r>
      <w:r w:rsidRPr="002F7996">
        <w:rPr>
          <w:rFonts w:ascii="Noto Serif CJK SC" w:eastAsia="Noto Serif CJK SC" w:hAnsi="Noto Serif CJK SC"/>
          <w:sz w:val="22"/>
          <w:szCs w:val="22"/>
        </w:rPr>
        <w:t>，确保</w:t>
      </w:r>
      <w:r w:rsidR="00856094" w:rsidRPr="002F7996">
        <w:rPr>
          <w:rFonts w:ascii="Noto Serif CJK SC" w:eastAsia="Noto Serif CJK SC" w:hAnsi="Noto Serif CJK SC"/>
          <w:sz w:val="22"/>
          <w:szCs w:val="22"/>
        </w:rPr>
        <w:t>安全寄送并</w:t>
      </w:r>
      <w:r w:rsidR="00856094" w:rsidRPr="002F7996">
        <w:rPr>
          <w:rFonts w:ascii="Noto Serif CJK SC" w:eastAsia="Noto Serif CJK SC" w:hAnsi="Noto Serif CJK SC" w:cs="微软雅黑" w:hint="eastAsia"/>
          <w:sz w:val="22"/>
          <w:szCs w:val="22"/>
        </w:rPr>
        <w:t>获</w:t>
      </w:r>
      <w:r w:rsidR="00856094" w:rsidRPr="002F7996">
        <w:rPr>
          <w:rFonts w:ascii="Noto Serif CJK SC" w:eastAsia="Noto Serif CJK SC" w:hAnsi="Noto Serif CJK SC" w:cs="Yu Gothic"/>
          <w:sz w:val="22"/>
          <w:szCs w:val="22"/>
        </w:rPr>
        <w:t>得</w:t>
      </w:r>
      <w:r w:rsidR="00856094" w:rsidRPr="002F7996">
        <w:rPr>
          <w:rFonts w:ascii="Noto Serif CJK SC" w:eastAsia="Noto Serif CJK SC" w:hAnsi="Noto Serif CJK SC"/>
          <w:sz w:val="22"/>
          <w:szCs w:val="22"/>
        </w:rPr>
        <w:t>确</w:t>
      </w:r>
      <w:r w:rsidR="00856094" w:rsidRPr="002F7996">
        <w:rPr>
          <w:rFonts w:ascii="Noto Serif CJK SC" w:eastAsia="Noto Serif CJK SC" w:hAnsi="Noto Serif CJK SC" w:cs="微软雅黑" w:hint="eastAsia"/>
          <w:sz w:val="22"/>
          <w:szCs w:val="22"/>
        </w:rPr>
        <w:t>认</w:t>
      </w:r>
      <w:r w:rsidR="00856094" w:rsidRPr="002F7996">
        <w:rPr>
          <w:rFonts w:ascii="Noto Serif CJK SC" w:eastAsia="Noto Serif CJK SC" w:hAnsi="Noto Serif CJK SC" w:cs="Yu Gothic"/>
          <w:sz w:val="22"/>
          <w:szCs w:val="22"/>
        </w:rPr>
        <w:t>收件回</w:t>
      </w:r>
      <w:r w:rsidR="00856094" w:rsidRPr="002F7996">
        <w:rPr>
          <w:rFonts w:ascii="Noto Serif CJK SC" w:eastAsia="Noto Serif CJK SC" w:hAnsi="Noto Serif CJK SC" w:cs="微软雅黑" w:hint="eastAsia"/>
          <w:sz w:val="22"/>
          <w:szCs w:val="22"/>
        </w:rPr>
        <w:t>执单</w:t>
      </w:r>
      <w:r w:rsidR="00856094" w:rsidRPr="002F7996">
        <w:rPr>
          <w:rFonts w:ascii="Noto Serif CJK SC" w:eastAsia="Noto Serif CJK SC" w:hAnsi="Noto Serif CJK SC"/>
          <w:color w:val="auto"/>
          <w:sz w:val="22"/>
          <w:szCs w:val="22"/>
        </w:rPr>
        <w:t>。</w:t>
      </w:r>
    </w:p>
    <w:p w14:paraId="165255BC" w14:textId="4D1694C5" w:rsidR="00762AC0" w:rsidRPr="002F7996" w:rsidRDefault="00762AC0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样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</w:t>
      </w:r>
      <w:r w:rsidR="00920C9D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学校将在招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程中要求提供儿童的保障档案</w:t>
      </w:r>
    </w:p>
    <w:p w14:paraId="672C0049" w14:textId="118977A9" w:rsidR="00762AC0" w:rsidRPr="002F7996" w:rsidRDefault="00762AC0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在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起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保障指控或重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结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束后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检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并以此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实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践</w:t>
      </w:r>
    </w:p>
    <w:p w14:paraId="59B1D210" w14:textId="2C783F45" w:rsidR="00597EA0" w:rsidRPr="002F7996" w:rsidRDefault="00597EA0" w:rsidP="008F6ACF">
      <w:pPr>
        <w:pStyle w:val="Default"/>
        <w:numPr>
          <w:ilvl w:val="0"/>
          <w:numId w:val="48"/>
        </w:numPr>
        <w:jc w:val="both"/>
        <w:rPr>
          <w:rFonts w:ascii="Noto Serif CJK SC" w:eastAsia="Noto Serif CJK SC" w:hAnsi="Noto Serif CJK SC" w:cs="Yu Gothi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如果犯罪可能需要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警，保障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人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帮助了解何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考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虑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警，以及与警方合作的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期。</w:t>
      </w:r>
    </w:p>
    <w:p w14:paraId="0F592261" w14:textId="457D039D" w:rsidR="00DA1D77" w:rsidRPr="002F7996" w:rsidRDefault="00DA1D77" w:rsidP="00597EA0">
      <w:pPr>
        <w:pStyle w:val="Default"/>
        <w:ind w:left="1635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68007600" w14:textId="1B2742EF" w:rsidR="00764ADB" w:rsidRPr="002F7996" w:rsidRDefault="00764ADB" w:rsidP="008F6ACF">
      <w:pPr>
        <w:pStyle w:val="Default"/>
        <w:ind w:left="1635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US"/>
        </w:rPr>
        <w:t xml:space="preserve">DSL 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为</w:t>
      </w:r>
      <w:r w:rsidR="00920C9D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US"/>
        </w:rPr>
        <w:t>哈罗重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保障工作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做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贡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US"/>
        </w:rPr>
        <w:t>献。</w:t>
      </w:r>
    </w:p>
    <w:p w14:paraId="6CBFE849" w14:textId="77777777" w:rsidR="00764ADB" w:rsidRPr="002F7996" w:rsidRDefault="00764ADB" w:rsidP="008F6ACF">
      <w:pPr>
        <w:pStyle w:val="Default"/>
        <w:ind w:left="1635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7FC8FA14" w14:textId="7DAA4F8E" w:rsidR="00764ADB" w:rsidRPr="002F7996" w:rsidRDefault="004072E8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指定的副</w:t>
      </w:r>
      <w:r w:rsidR="00764AD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</w:t>
      </w:r>
      <w:r w:rsidR="00D3011F"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(DDSL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）</w:t>
      </w:r>
    </w:p>
    <w:p w14:paraId="7E5F6E44" w14:textId="768B52EA" w:rsidR="007A3320" w:rsidRPr="002F7996" w:rsidRDefault="00764ADB" w:rsidP="008F6ACF">
      <w:pPr>
        <w:pStyle w:val="ListParagraph"/>
        <w:spacing w:after="0" w:line="240" w:lineRule="auto"/>
        <w:ind w:left="1300" w:firstLine="0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>DDSL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其学校指定区域的日常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事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务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在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方面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责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包括但不限于：作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披露的第一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联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点（指定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联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点）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维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完整性和机密性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使DSL及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了解出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现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与父母，</w:t>
      </w:r>
      <w:r w:rsidR="00C42373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看</w:t>
      </w:r>
      <w:r w:rsidR="00C4237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="00C42373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和其他机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联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以确保儿童的安全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在需要的情况下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组织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案例会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议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需要的学生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设计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施福利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计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划。</w:t>
      </w:r>
    </w:p>
    <w:p w14:paraId="3636313C" w14:textId="77777777" w:rsidR="00DA1D77" w:rsidRPr="002F7996" w:rsidRDefault="00DA1D77" w:rsidP="008F6ACF">
      <w:pPr>
        <w:pStyle w:val="ListParagraph"/>
        <w:spacing w:after="0" w:line="240" w:lineRule="auto"/>
        <w:ind w:left="1300" w:firstLine="0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14987E5A" w14:textId="3A2F81AD" w:rsidR="00764ADB" w:rsidRPr="002F7996" w:rsidRDefault="00764ADB" w:rsidP="008F6ACF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团队</w:t>
      </w:r>
    </w:p>
    <w:p w14:paraId="7D0B761D" w14:textId="484C941A" w:rsidR="00D3011F" w:rsidRPr="002F7996" w:rsidRDefault="00764ADB" w:rsidP="008F6ACF">
      <w:pPr>
        <w:pStyle w:val="ListParagraph"/>
        <w:spacing w:after="0" w:line="240" w:lineRule="auto"/>
        <w:ind w:left="1300" w:firstLine="0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该团队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制定年度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展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计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划并向</w:t>
      </w:r>
      <w:r w:rsidR="00400275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高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层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管理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团队汇报</w:t>
      </w:r>
      <w:r w:rsidR="00400275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；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审查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政策和程序；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商定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和其他成年人的培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时间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表。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团队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定期开会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查</w:t>
      </w:r>
      <w:r w:rsidR="009815A2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案例和</w:t>
      </w:r>
      <w:r w:rsidR="00400275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关切；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团队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成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400275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在</w:t>
      </w:r>
      <w:r w:rsidR="00400275"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>DSL</w:t>
      </w:r>
      <w:r w:rsidR="00400275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的指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导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下运作，确保政策和程序的有效</w:t>
      </w:r>
      <w:r w:rsidR="0040027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="00400275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施。</w:t>
      </w:r>
      <w:r w:rsidR="00D3011F"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</w:t>
      </w:r>
    </w:p>
    <w:p w14:paraId="4ED5141F" w14:textId="24E08AB9" w:rsidR="00896E77" w:rsidRPr="002F7996" w:rsidRDefault="00896E77">
      <w:pPr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</w:p>
    <w:p w14:paraId="408CEE21" w14:textId="77777777" w:rsidR="00764ADB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指定的</w:t>
      </w:r>
      <w:r w:rsidR="00764ADB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校董</w:t>
      </w:r>
    </w:p>
    <w:p w14:paraId="2E163046" w14:textId="3E7321D1" w:rsidR="007A3320" w:rsidRPr="002F7996" w:rsidRDefault="00764ADB" w:rsidP="008F6ACF">
      <w:pPr>
        <w:pStyle w:val="ListParagraph"/>
        <w:spacing w:after="0" w:line="240" w:lineRule="auto"/>
        <w:ind w:left="1300" w:firstLine="0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保障校董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监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督政策和程序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向董事会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报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所有与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有关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确保保障措施牢固地存在于董事会的集体意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中；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在可行的情况下，尽可能多地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学校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现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有的程序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第一手取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样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但不少于每年一次。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必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 xml:space="preserve"> DSL 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更广泛的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团队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提供指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导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。</w:t>
      </w:r>
    </w:p>
    <w:p w14:paraId="4D54597A" w14:textId="5536A563" w:rsidR="00DA1D77" w:rsidRPr="002F7996" w:rsidRDefault="00DA1D77" w:rsidP="008F6ACF">
      <w:pPr>
        <w:contextualSpacing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2C739A10" w14:textId="77777777" w:rsidR="00B8278A" w:rsidRPr="002F7996" w:rsidRDefault="00B8278A" w:rsidP="008F6ACF">
      <w:pPr>
        <w:contextualSpacing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4E3839D7" w14:textId="61E51163" w:rsidR="00764ADB" w:rsidRPr="002F7996" w:rsidRDefault="00764ADB" w:rsidP="008F6ACF">
      <w:pPr>
        <w:pStyle w:val="ListParagraph"/>
        <w:numPr>
          <w:ilvl w:val="0"/>
          <w:numId w:val="44"/>
        </w:numPr>
        <w:spacing w:after="0" w:line="240" w:lineRule="auto"/>
        <w:ind w:left="1298" w:hanging="357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校董会</w:t>
      </w:r>
      <w:r w:rsidR="00C31796"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(BOG) </w:t>
      </w:r>
    </w:p>
    <w:p w14:paraId="693036AB" w14:textId="2BD8E13A" w:rsidR="00D3011F" w:rsidRPr="002F7996" w:rsidRDefault="00C31796" w:rsidP="008F6ACF">
      <w:pPr>
        <w:pStyle w:val="ListParagraph"/>
        <w:spacing w:after="0" w:line="240" w:lineRule="auto"/>
        <w:ind w:left="1298" w:firstLine="0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lastRenderedPageBreak/>
        <w:t xml:space="preserve">BOG 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全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确保</w:t>
      </w:r>
      <w:r w:rsidR="000076B5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政策和程序。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BOG 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="000076B5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政策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践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查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真履行</w:t>
      </w:r>
      <w:r w:rsidR="006A077A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关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学生的</w:t>
      </w:r>
      <w:r w:rsidR="006A077A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福祉与健康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，确保</w:t>
      </w:r>
      <w:r w:rsidR="006A077A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学生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的安全并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="006A077A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学生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免受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害。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此，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BOG 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t>将确保：</w:t>
      </w:r>
      <w:r w:rsidR="00D3011F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</w:p>
    <w:p w14:paraId="65CC6393" w14:textId="77777777" w:rsidR="00DA1D77" w:rsidRPr="002F7996" w:rsidRDefault="00DA1D77" w:rsidP="008F6ACF">
      <w:pPr>
        <w:pStyle w:val="ListParagraph"/>
        <w:spacing w:after="0" w:line="240" w:lineRule="auto"/>
        <w:ind w:left="1298" w:firstLine="0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</w:p>
    <w:p w14:paraId="5FA9AB39" w14:textId="050917A7" w:rsidR="006A077A" w:rsidRPr="002F7996" w:rsidRDefault="006A077A" w:rsidP="008F6ACF">
      <w:pPr>
        <w:pStyle w:val="Default"/>
        <w:numPr>
          <w:ilvl w:val="0"/>
          <w:numId w:val="49"/>
        </w:numPr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制定有效的最新保障政策，</w:t>
      </w:r>
      <w:r w:rsidR="00E66D1D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向</w:t>
      </w:r>
      <w:r w:rsidR="00E66D1D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E66D1D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提供并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在学校网站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布；</w:t>
      </w:r>
    </w:p>
    <w:p w14:paraId="0B1A96BB" w14:textId="141E0F42" w:rsidR="006A077A" w:rsidRPr="002F7996" w:rsidRDefault="006A077A" w:rsidP="008F6ACF">
      <w:pPr>
        <w:pStyle w:val="Default"/>
        <w:numPr>
          <w:ilvl w:val="0"/>
          <w:numId w:val="49"/>
        </w:numPr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制定适当的、可</w:t>
      </w:r>
      <w:r w:rsidR="00C4337A" w:rsidRPr="002F7996">
        <w:rPr>
          <w:rFonts w:ascii="Noto Serif CJK SC" w:eastAsia="Noto Serif CJK SC" w:hAnsi="Noto Serif CJK SC"/>
          <w:color w:val="auto"/>
          <w:sz w:val="22"/>
          <w:szCs w:val="22"/>
        </w:rPr>
        <w:t>以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正常运行的政策和程序</w:t>
      </w:r>
    </w:p>
    <w:p w14:paraId="1615426D" w14:textId="1BB09E45" w:rsidR="006A077A" w:rsidRPr="002F7996" w:rsidRDefault="00C4337A" w:rsidP="008F6ACF">
      <w:pPr>
        <w:pStyle w:val="Default"/>
        <w:numPr>
          <w:ilvl w:val="0"/>
          <w:numId w:val="49"/>
        </w:numPr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所需的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前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检查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并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将其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正确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在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单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一中央登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册中</w:t>
      </w:r>
    </w:p>
    <w:p w14:paraId="48A215CE" w14:textId="58900C41" w:rsidR="006A077A" w:rsidRPr="002F7996" w:rsidRDefault="006A077A" w:rsidP="008F6ACF">
      <w:pPr>
        <w:pStyle w:val="Default"/>
        <w:numPr>
          <w:ilvl w:val="0"/>
          <w:numId w:val="49"/>
        </w:numPr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均根据本政策接受</w:t>
      </w:r>
      <w:r w:rsidR="00C4337A" w:rsidRPr="002F7996">
        <w:rPr>
          <w:rFonts w:ascii="Noto Serif CJK SC" w:eastAsia="Noto Serif CJK SC" w:hAnsi="Noto Serif CJK SC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</w:p>
    <w:p w14:paraId="6D4DA51F" w14:textId="54A84AC5" w:rsidR="00600CEA" w:rsidRPr="002F7996" w:rsidRDefault="000B2169" w:rsidP="008F6ACF">
      <w:pPr>
        <w:pStyle w:val="Default"/>
        <w:numPr>
          <w:ilvl w:val="0"/>
          <w:numId w:val="49"/>
        </w:numPr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教授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学生</w:t>
      </w:r>
      <w:r w:rsidR="00953665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如何保障自身安全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，包括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络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安全</w:t>
      </w:r>
    </w:p>
    <w:p w14:paraId="481F63CA" w14:textId="1CF1B78A" w:rsidR="006A077A" w:rsidRPr="002F7996" w:rsidRDefault="000B2169" w:rsidP="008F6ACF">
      <w:pPr>
        <w:pStyle w:val="Default"/>
        <w:numPr>
          <w:ilvl w:val="0"/>
          <w:numId w:val="49"/>
        </w:numPr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安装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适当的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滤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和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监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控系</w:t>
      </w:r>
      <w:r w:rsidR="006A077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统</w:t>
      </w:r>
      <w:r w:rsidR="006A077A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确保学生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的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络</w:t>
      </w:r>
      <w:r w:rsidR="006A077A" w:rsidRPr="002F7996">
        <w:rPr>
          <w:rFonts w:ascii="Noto Serif CJK SC" w:eastAsia="Noto Serif CJK SC" w:hAnsi="Noto Serif CJK SC"/>
          <w:color w:val="auto"/>
          <w:sz w:val="22"/>
          <w:szCs w:val="22"/>
        </w:rPr>
        <w:t>安全</w:t>
      </w:r>
    </w:p>
    <w:p w14:paraId="39F1D8E0" w14:textId="77777777" w:rsidR="00143BB5" w:rsidRPr="002F7996" w:rsidRDefault="00143BB5" w:rsidP="00143BB5">
      <w:pPr>
        <w:pStyle w:val="Default"/>
        <w:numPr>
          <w:ilvl w:val="0"/>
          <w:numId w:val="49"/>
        </w:numPr>
        <w:rPr>
          <w:rFonts w:ascii="Noto Serif CJK SC" w:eastAsia="Noto Serif CJK SC" w:hAnsi="Noto Serif CJK SC" w:cs="Yu Gothi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确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保学校、相关从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业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人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地方机构之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共享重要信息</w:t>
      </w:r>
    </w:p>
    <w:p w14:paraId="38ADC1BA" w14:textId="57E35DF3" w:rsidR="00143BB5" w:rsidRPr="002F7996" w:rsidRDefault="00143BB5" w:rsidP="00143BB5">
      <w:pPr>
        <w:pStyle w:val="Default"/>
        <w:numPr>
          <w:ilvl w:val="0"/>
          <w:numId w:val="49"/>
        </w:numPr>
        <w:rPr>
          <w:rFonts w:ascii="Noto Serif CJK SC" w:eastAsia="Noto Serif CJK SC" w:hAnsi="Noto Serif CJK SC" w:cs="Yu Gothi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网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络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安全：确保学校指派适当的角色和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任，以管理互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联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网和网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络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使用的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过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控，并每年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此类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定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行</w:t>
      </w:r>
      <w:r w:rsidRPr="002F7996">
        <w:rPr>
          <w:rFonts w:ascii="宋体" w:eastAsia="宋体" w:hAnsi="宋体" w:cs="宋体" w:hint="eastAsia"/>
          <w:color w:val="auto"/>
          <w:sz w:val="22"/>
          <w:szCs w:val="22"/>
        </w:rPr>
        <w:t>审查</w:t>
      </w:r>
      <w:r w:rsidR="00953665" w:rsidRPr="002F7996">
        <w:rPr>
          <w:rFonts w:ascii="宋体" w:eastAsia="宋体" w:hAnsi="宋体" w:cs="宋体" w:hint="eastAsia"/>
          <w:color w:val="auto"/>
          <w:sz w:val="22"/>
          <w:szCs w:val="22"/>
        </w:rPr>
        <w:t>。</w:t>
      </w:r>
      <w:r w:rsidR="00953665" w:rsidRPr="002F7996">
        <w:rPr>
          <w:rFonts w:ascii="宋体" w:eastAsia="宋体" w:hAnsi="宋体" w:cs="宋体"/>
          <w:color w:val="auto"/>
          <w:sz w:val="22"/>
          <w:szCs w:val="22"/>
          <w:lang w:val="en-HK"/>
        </w:rPr>
        <w:t>确保学校的网络安全体系稳固、受到监控并定期测试。</w:t>
      </w:r>
    </w:p>
    <w:p w14:paraId="001AF9C3" w14:textId="75896F57" w:rsidR="00E66D1D" w:rsidRPr="002F7996" w:rsidRDefault="00E66D1D" w:rsidP="008F6ACF">
      <w:pPr>
        <w:pStyle w:val="Default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264EB858" w14:textId="5BA0BAC8" w:rsidR="00E66D1D" w:rsidRPr="002F7996" w:rsidRDefault="00E66D1D" w:rsidP="00C078A2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制定</w:t>
      </w:r>
      <w:r w:rsidR="00B832E7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落实</w:t>
      </w:r>
      <w:r w:rsidR="00EA78D5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《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HS13</w:t>
      </w:r>
      <w:r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政策</w:t>
      </w:r>
      <w:r w:rsidR="00EA78D5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》</w:t>
      </w:r>
      <w:r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的制度：</w:t>
      </w:r>
    </w:p>
    <w:p w14:paraId="3502C124" w14:textId="77777777" w:rsidR="00E66D1D" w:rsidRPr="002F7996" w:rsidRDefault="00E66D1D" w:rsidP="008F6ACF">
      <w:pPr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1559"/>
        <w:gridCol w:w="1985"/>
        <w:gridCol w:w="3486"/>
      </w:tblGrid>
      <w:tr w:rsidR="00D94136" w:rsidRPr="002F7996" w14:paraId="5349C43C" w14:textId="77777777" w:rsidTr="002240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1F3864" w:themeFill="accent1" w:themeFillShade="80"/>
          </w:tcPr>
          <w:p w14:paraId="0CFADA91" w14:textId="42729269" w:rsidR="00D94136" w:rsidRPr="002F7996" w:rsidRDefault="00D94136" w:rsidP="008F6ACF">
            <w:pPr>
              <w:jc w:val="center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/>
              </w:rPr>
              <w:t>人员</w:t>
            </w:r>
          </w:p>
        </w:tc>
        <w:tc>
          <w:tcPr>
            <w:tcW w:w="1559" w:type="dxa"/>
            <w:shd w:val="clear" w:color="auto" w:fill="1F3864" w:themeFill="accent1" w:themeFillShade="80"/>
          </w:tcPr>
          <w:p w14:paraId="31DA9695" w14:textId="4067A4B4" w:rsidR="00D94136" w:rsidRPr="002F7996" w:rsidRDefault="00D94136" w:rsidP="008F6A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/>
              </w:rPr>
              <w:t>职责</w:t>
            </w:r>
          </w:p>
        </w:tc>
        <w:tc>
          <w:tcPr>
            <w:tcW w:w="1985" w:type="dxa"/>
            <w:shd w:val="clear" w:color="auto" w:fill="1F3864" w:themeFill="accent1" w:themeFillShade="80"/>
          </w:tcPr>
          <w:p w14:paraId="45B84C42" w14:textId="09ABF84D" w:rsidR="00D94136" w:rsidRPr="002F7996" w:rsidRDefault="00D94136" w:rsidP="008F6A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/>
              </w:rPr>
              <w:t>校内担任职务</w:t>
            </w:r>
          </w:p>
        </w:tc>
        <w:tc>
          <w:tcPr>
            <w:tcW w:w="3486" w:type="dxa"/>
            <w:shd w:val="clear" w:color="auto" w:fill="1F3864" w:themeFill="accent1" w:themeFillShade="80"/>
          </w:tcPr>
          <w:p w14:paraId="4A525312" w14:textId="213A9869" w:rsidR="00D94136" w:rsidRPr="002F7996" w:rsidRDefault="00D94136" w:rsidP="008F6A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/>
              </w:rPr>
              <w:t>联系邮箱</w:t>
            </w:r>
          </w:p>
        </w:tc>
      </w:tr>
      <w:tr w:rsidR="00143BB5" w:rsidRPr="002F7996" w14:paraId="7D9D4F38" w14:textId="77777777" w:rsidTr="00224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0920B8C" w14:textId="2C2F4A88" w:rsidR="00143BB5" w:rsidRPr="002F7996" w:rsidRDefault="00224068" w:rsidP="00143BB5">
            <w:pPr>
              <w:jc w:val="both"/>
              <w:rPr>
                <w:rFonts w:ascii="Noto Serif CJK SC" w:eastAsia="Noto Serif CJK SC" w:hAnsi="Noto Serif CJK SC" w:cs="Times New Roman"/>
                <w:b w:val="0"/>
                <w:bCs w:val="0"/>
                <w:color w:val="000000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 w:val="0"/>
                <w:bCs w:val="0"/>
                <w:color w:val="000000"/>
                <w:sz w:val="22"/>
                <w:szCs w:val="22"/>
                <w:lang w:val="en-GB" w:eastAsia="zh-CN"/>
              </w:rPr>
              <w:t>Nick Bury</w:t>
            </w:r>
          </w:p>
        </w:tc>
        <w:tc>
          <w:tcPr>
            <w:tcW w:w="1559" w:type="dxa"/>
          </w:tcPr>
          <w:p w14:paraId="0DD1D713" w14:textId="453919E7" w:rsidR="00143BB5" w:rsidRPr="002F7996" w:rsidRDefault="00143BB5" w:rsidP="00143BB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 w:eastAsia="zh-CN"/>
              </w:rPr>
              <w:t>DSL</w:t>
            </w:r>
          </w:p>
        </w:tc>
        <w:tc>
          <w:tcPr>
            <w:tcW w:w="1985" w:type="dxa"/>
          </w:tcPr>
          <w:p w14:paraId="4634A5E1" w14:textId="6D8C5FA7" w:rsidR="00143BB5" w:rsidRPr="002F7996" w:rsidRDefault="00224068" w:rsidP="00143BB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 w:eastAsia="zh-CN"/>
              </w:rPr>
              <w:t>小学部校长</w:t>
            </w:r>
          </w:p>
        </w:tc>
        <w:tc>
          <w:tcPr>
            <w:tcW w:w="3486" w:type="dxa"/>
          </w:tcPr>
          <w:p w14:paraId="6CCC887F" w14:textId="2C158006" w:rsidR="00143BB5" w:rsidRPr="002F7996" w:rsidRDefault="00991819" w:rsidP="00143B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  <w:t>nbury@harrowchongqing.cn</w:t>
            </w:r>
          </w:p>
        </w:tc>
      </w:tr>
      <w:tr w:rsidR="00953665" w:rsidRPr="002F7996" w14:paraId="7BF4D568" w14:textId="77777777" w:rsidTr="002240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C692320" w14:textId="65128155" w:rsidR="00953665" w:rsidRPr="002F7996" w:rsidRDefault="00224068" w:rsidP="00143BB5">
            <w:pPr>
              <w:jc w:val="both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 w:val="0"/>
                <w:bCs w:val="0"/>
                <w:color w:val="000000"/>
                <w:sz w:val="22"/>
                <w:szCs w:val="22"/>
                <w:lang w:val="en-GB"/>
              </w:rPr>
              <w:t>Daniel Ivrine</w:t>
            </w:r>
          </w:p>
        </w:tc>
        <w:tc>
          <w:tcPr>
            <w:tcW w:w="1559" w:type="dxa"/>
          </w:tcPr>
          <w:p w14:paraId="48756994" w14:textId="30CEA625" w:rsidR="00953665" w:rsidRPr="002F7996" w:rsidRDefault="00224068" w:rsidP="00143BB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 w:eastAsia="zh-CN"/>
              </w:rPr>
              <w:t>DDSL</w:t>
            </w:r>
          </w:p>
        </w:tc>
        <w:tc>
          <w:tcPr>
            <w:tcW w:w="1985" w:type="dxa"/>
          </w:tcPr>
          <w:p w14:paraId="5B601C45" w14:textId="36210599" w:rsidR="00953665" w:rsidRPr="002F7996" w:rsidRDefault="00224068" w:rsidP="00143BB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US" w:eastAsia="zh-CN"/>
              </w:rPr>
              <w:t>中学部校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US" w:eastAsia="zh-CN"/>
              </w:rPr>
              <w:t>长</w:t>
            </w:r>
          </w:p>
        </w:tc>
        <w:tc>
          <w:tcPr>
            <w:tcW w:w="3486" w:type="dxa"/>
          </w:tcPr>
          <w:p w14:paraId="1129642D" w14:textId="28BED554" w:rsidR="00953665" w:rsidRPr="002F7996" w:rsidRDefault="00991819" w:rsidP="00143B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  <w:t>dirvine@harrowchongqing.cn</w:t>
            </w:r>
          </w:p>
        </w:tc>
      </w:tr>
      <w:tr w:rsidR="00224068" w:rsidRPr="002F7996" w14:paraId="4EA911EA" w14:textId="77777777" w:rsidTr="00224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036C2A8" w14:textId="260F1635" w:rsidR="00224068" w:rsidRPr="002F7996" w:rsidRDefault="00224068" w:rsidP="00D94136">
            <w:pPr>
              <w:jc w:val="both"/>
              <w:rPr>
                <w:rFonts w:ascii="Noto Serif CJK SC" w:eastAsia="Noto Serif CJK SC" w:hAnsi="Noto Serif CJK SC" w:cs="Times New Roman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Gill Sans MT" w:hint="eastAsia"/>
                <w:b w:val="0"/>
                <w:bCs w:val="0"/>
                <w:sz w:val="22"/>
                <w:szCs w:val="22"/>
                <w:lang w:val="en-GB" w:eastAsia="zh-CN"/>
              </w:rPr>
              <w:t>孔静</w:t>
            </w:r>
          </w:p>
        </w:tc>
        <w:tc>
          <w:tcPr>
            <w:tcW w:w="1559" w:type="dxa"/>
          </w:tcPr>
          <w:p w14:paraId="1FF68FE8" w14:textId="7404EFD9" w:rsidR="00224068" w:rsidRPr="002F7996" w:rsidRDefault="00224068" w:rsidP="00D9413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  <w:t>DDSL</w:t>
            </w:r>
          </w:p>
        </w:tc>
        <w:tc>
          <w:tcPr>
            <w:tcW w:w="1985" w:type="dxa"/>
          </w:tcPr>
          <w:p w14:paraId="4FFA24D0" w14:textId="49604653" w:rsidR="00224068" w:rsidRPr="002F7996" w:rsidRDefault="00224068" w:rsidP="00D9413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/>
              </w:rPr>
              <w:t>中方校长</w:t>
            </w:r>
          </w:p>
        </w:tc>
        <w:tc>
          <w:tcPr>
            <w:tcW w:w="3486" w:type="dxa"/>
          </w:tcPr>
          <w:p w14:paraId="55C7021E" w14:textId="4F48C4B4" w:rsidR="00224068" w:rsidRPr="002F7996" w:rsidRDefault="00224068" w:rsidP="00D9413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US" w:eastAsia="zh-CN"/>
              </w:rPr>
              <w:t>j</w:t>
            </w: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  <w:t>kong@harrowchongqing.cn</w:t>
            </w:r>
          </w:p>
        </w:tc>
      </w:tr>
      <w:tr w:rsidR="00224068" w:rsidRPr="002F7996" w14:paraId="041D64F2" w14:textId="77777777" w:rsidTr="002240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FE1C1CE" w14:textId="298D879E" w:rsidR="00224068" w:rsidRPr="002F7996" w:rsidRDefault="00224068" w:rsidP="00D94136">
            <w:pPr>
              <w:jc w:val="both"/>
              <w:rPr>
                <w:rFonts w:ascii="Noto Serif CJK SC" w:eastAsia="Noto Serif CJK SC" w:hAnsi="Noto Serif CJK SC" w:cs="Times New Roman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 w:val="0"/>
                <w:bCs w:val="0"/>
                <w:color w:val="000000"/>
                <w:sz w:val="22"/>
                <w:szCs w:val="22"/>
                <w:lang w:val="en-GB"/>
              </w:rPr>
              <w:t>杨薛莉</w:t>
            </w:r>
          </w:p>
        </w:tc>
        <w:tc>
          <w:tcPr>
            <w:tcW w:w="1559" w:type="dxa"/>
          </w:tcPr>
          <w:p w14:paraId="5807A87A" w14:textId="38040D48" w:rsidR="00224068" w:rsidRPr="002F7996" w:rsidRDefault="00224068" w:rsidP="00D941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  <w:t>DDSL</w:t>
            </w:r>
          </w:p>
        </w:tc>
        <w:tc>
          <w:tcPr>
            <w:tcW w:w="1985" w:type="dxa"/>
          </w:tcPr>
          <w:p w14:paraId="47210FC1" w14:textId="21AE29B5" w:rsidR="00224068" w:rsidRPr="002F7996" w:rsidRDefault="00224068" w:rsidP="00D941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/>
              </w:rPr>
              <w:t>中方校长助理</w:t>
            </w:r>
          </w:p>
        </w:tc>
        <w:tc>
          <w:tcPr>
            <w:tcW w:w="3486" w:type="dxa"/>
          </w:tcPr>
          <w:p w14:paraId="1F9DCF10" w14:textId="6F8A00B1" w:rsidR="00224068" w:rsidRPr="002F7996" w:rsidRDefault="00224068" w:rsidP="00D941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US" w:eastAsia="zh-CN"/>
              </w:rPr>
              <w:t>s</w:t>
            </w: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  <w:t>yang@harrowchongqing.cn</w:t>
            </w:r>
          </w:p>
        </w:tc>
      </w:tr>
      <w:tr w:rsidR="00224068" w:rsidRPr="002F7996" w14:paraId="68EBE540" w14:textId="77777777" w:rsidTr="00224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34DEDA3" w14:textId="39B6BF7C" w:rsidR="00224068" w:rsidRPr="002F7996" w:rsidRDefault="00224068" w:rsidP="00D94136">
            <w:pPr>
              <w:jc w:val="both"/>
              <w:rPr>
                <w:rFonts w:ascii="Noto Serif CJK SC" w:eastAsia="Noto Serif CJK SC" w:hAnsi="Noto Serif CJK SC" w:cs="Times New Roman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 w:val="0"/>
                <w:bCs w:val="0"/>
                <w:color w:val="000000"/>
                <w:sz w:val="22"/>
                <w:szCs w:val="22"/>
                <w:lang w:val="en-GB"/>
              </w:rPr>
              <w:t>彭宇晴</w:t>
            </w:r>
          </w:p>
        </w:tc>
        <w:tc>
          <w:tcPr>
            <w:tcW w:w="1559" w:type="dxa"/>
          </w:tcPr>
          <w:p w14:paraId="31063DBE" w14:textId="58CF2CC7" w:rsidR="00224068" w:rsidRPr="002F7996" w:rsidRDefault="00224068" w:rsidP="00D9413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  <w:t>DDSL</w:t>
            </w:r>
          </w:p>
        </w:tc>
        <w:tc>
          <w:tcPr>
            <w:tcW w:w="1985" w:type="dxa"/>
          </w:tcPr>
          <w:p w14:paraId="76B63A01" w14:textId="5492CBBE" w:rsidR="00224068" w:rsidRPr="002F7996" w:rsidRDefault="00224068" w:rsidP="00D9413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/>
              </w:rPr>
              <w:t>幼儿园中方园长</w:t>
            </w:r>
          </w:p>
        </w:tc>
        <w:tc>
          <w:tcPr>
            <w:tcW w:w="3486" w:type="dxa"/>
          </w:tcPr>
          <w:p w14:paraId="646A9BE7" w14:textId="421BE392" w:rsidR="00224068" w:rsidRPr="002F7996" w:rsidRDefault="00224068" w:rsidP="00D9413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US" w:eastAsia="zh-CN"/>
              </w:rPr>
              <w:t>r</w:t>
            </w: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  <w:t>peng@harrowchongqing.cn</w:t>
            </w:r>
          </w:p>
        </w:tc>
      </w:tr>
      <w:tr w:rsidR="00224068" w:rsidRPr="002F7996" w14:paraId="18C00844" w14:textId="77777777" w:rsidTr="002240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CCE5581" w14:textId="01EE8245" w:rsidR="00224068" w:rsidRPr="002F7996" w:rsidRDefault="00224068" w:rsidP="00224068">
            <w:pPr>
              <w:jc w:val="both"/>
              <w:rPr>
                <w:rFonts w:ascii="Noto Serif CJK SC" w:eastAsia="Noto Serif CJK SC" w:hAnsi="Noto Serif CJK SC" w:cs="Times New Roman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 w:val="0"/>
                <w:bCs w:val="0"/>
                <w:color w:val="000000"/>
                <w:sz w:val="22"/>
                <w:szCs w:val="22"/>
                <w:lang w:val="en-GB" w:eastAsia="zh-CN"/>
              </w:rPr>
              <w:t>石林</w:t>
            </w:r>
          </w:p>
        </w:tc>
        <w:tc>
          <w:tcPr>
            <w:tcW w:w="1559" w:type="dxa"/>
          </w:tcPr>
          <w:p w14:paraId="332F8E4B" w14:textId="58AFB047" w:rsidR="00224068" w:rsidRPr="002F7996" w:rsidRDefault="00224068" w:rsidP="0022406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 w:eastAsia="zh-CN"/>
              </w:rPr>
              <w:t>DDSL</w:t>
            </w:r>
          </w:p>
        </w:tc>
        <w:tc>
          <w:tcPr>
            <w:tcW w:w="1985" w:type="dxa"/>
          </w:tcPr>
          <w:p w14:paraId="3CC6BD83" w14:textId="74A50C67" w:rsidR="00224068" w:rsidRPr="002F7996" w:rsidRDefault="00224068" w:rsidP="0022406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color w:val="00000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 w:eastAsia="zh-CN"/>
              </w:rPr>
              <w:t>心理</w:t>
            </w:r>
            <w:r w:rsidRPr="002F7996">
              <w:rPr>
                <w:rFonts w:ascii="Noto Serif CJK SC" w:eastAsia="Noto Serif CJK SC" w:hAnsi="Noto Serif CJK SC" w:cs="Times New Roman" w:hint="eastAsia"/>
                <w:color w:val="000000"/>
                <w:sz w:val="22"/>
                <w:szCs w:val="22"/>
                <w:lang w:val="en-GB"/>
              </w:rPr>
              <w:t>咨</w:t>
            </w:r>
            <w:r w:rsidRPr="002F799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val="en-GB"/>
              </w:rPr>
              <w:t>询师</w:t>
            </w:r>
          </w:p>
        </w:tc>
        <w:tc>
          <w:tcPr>
            <w:tcW w:w="3486" w:type="dxa"/>
          </w:tcPr>
          <w:p w14:paraId="3E492FEA" w14:textId="6C80E25C" w:rsidR="00224068" w:rsidRPr="002F7996" w:rsidRDefault="00224068" w:rsidP="0022406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Times New Roman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cshi</w:t>
            </w: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  <w:t>1@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harrowchongqing.</w:t>
            </w:r>
            <w:r w:rsidRPr="002F7996">
              <w:rPr>
                <w:rFonts w:ascii="Noto Serif CJK SC" w:hAnsi="Noto Serif CJK SC" w:cs="Times New Roman"/>
                <w:sz w:val="22"/>
                <w:szCs w:val="22"/>
                <w:lang w:val="en-GB"/>
              </w:rPr>
              <w:t>cn</w:t>
            </w:r>
          </w:p>
        </w:tc>
      </w:tr>
    </w:tbl>
    <w:p w14:paraId="61B55378" w14:textId="77777777" w:rsidR="00C078A2" w:rsidRPr="002F7996" w:rsidRDefault="00C078A2" w:rsidP="00D94136">
      <w:pPr>
        <w:pStyle w:val="Heading2"/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051E900F" w14:textId="103061DE" w:rsidR="00E66D1D" w:rsidRPr="002F7996" w:rsidRDefault="00D94136" w:rsidP="00C078A2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罗重庆学校已成立</w:t>
      </w:r>
      <w:r w:rsidR="00AC3D04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保障</w:t>
      </w:r>
      <w:r w:rsidR="00E66D1D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工作组。</w:t>
      </w:r>
      <w:r w:rsidR="00E66D1D"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</w:t>
      </w:r>
      <w:r w:rsidR="00E66D1D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该小组的作用是：</w:t>
      </w:r>
    </w:p>
    <w:p w14:paraId="00894507" w14:textId="52470F48" w:rsidR="00E66D1D" w:rsidRPr="002F7996" w:rsidRDefault="00AC3D04" w:rsidP="00C078A2">
      <w:pPr>
        <w:pStyle w:val="ListParagraph"/>
        <w:numPr>
          <w:ilvl w:val="0"/>
          <w:numId w:val="44"/>
        </w:numPr>
        <w:spacing w:after="0" w:line="240" w:lineRule="auto"/>
        <w:ind w:left="1298" w:hanging="357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检讨政策和程序</w:t>
      </w:r>
    </w:p>
    <w:p w14:paraId="0B221D98" w14:textId="2F0AAEA3" w:rsidR="00AC3D04" w:rsidRPr="002F7996" w:rsidRDefault="00AC3D04" w:rsidP="00C078A2">
      <w:pPr>
        <w:pStyle w:val="ListParagraph"/>
        <w:numPr>
          <w:ilvl w:val="0"/>
          <w:numId w:val="44"/>
        </w:numPr>
        <w:spacing w:after="0" w:line="240" w:lineRule="auto"/>
        <w:ind w:left="1298" w:hanging="357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评估和审查保障实践</w:t>
      </w:r>
    </w:p>
    <w:p w14:paraId="3789A6E5" w14:textId="65EA0E5F" w:rsidR="00E66D1D" w:rsidRPr="002F7996" w:rsidRDefault="00AC3D04" w:rsidP="00D94136">
      <w:pPr>
        <w:pStyle w:val="Default"/>
        <w:numPr>
          <w:ilvl w:val="0"/>
          <w:numId w:val="71"/>
        </w:numPr>
        <w:jc w:val="both"/>
        <w:rPr>
          <w:rFonts w:ascii="Noto Serif CJK SC" w:eastAsia="Noto Serif CJK SC" w:hAnsi="Noto Serif CJK SC" w:cs="微软雅黑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这包括由D</w:t>
      </w:r>
      <w:r w:rsidRPr="002F7996">
        <w:rPr>
          <w:rFonts w:ascii="Noto Serif CJK SC" w:eastAsia="Noto Serif CJK SC" w:hAnsi="Noto Serif CJK SC" w:cs="微软雅黑"/>
          <w:color w:val="auto"/>
          <w:sz w:val="22"/>
          <w:szCs w:val="22"/>
          <w:lang w:val="en-US"/>
        </w:rPr>
        <w:t>SL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开展的年度内部审查</w:t>
      </w:r>
    </w:p>
    <w:p w14:paraId="36D48369" w14:textId="7486E5FE" w:rsidR="00E66D1D" w:rsidRPr="002F7996" w:rsidRDefault="00AC3D04" w:rsidP="00D94136">
      <w:pPr>
        <w:pStyle w:val="Default"/>
        <w:numPr>
          <w:ilvl w:val="0"/>
          <w:numId w:val="71"/>
        </w:numPr>
        <w:jc w:val="both"/>
        <w:rPr>
          <w:rFonts w:ascii="Noto Serif CJK SC" w:eastAsia="Noto Serif CJK SC" w:hAnsi="Noto Serif CJK SC" w:cs="微软雅黑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三年为一周期的外部客观审查</w:t>
      </w:r>
    </w:p>
    <w:p w14:paraId="11C217A2" w14:textId="11529C36" w:rsidR="00E66D1D" w:rsidRPr="002F7996" w:rsidRDefault="00AC3D04" w:rsidP="00C078A2">
      <w:pPr>
        <w:pStyle w:val="ListParagraph"/>
        <w:numPr>
          <w:ilvl w:val="0"/>
          <w:numId w:val="44"/>
        </w:numPr>
        <w:spacing w:after="0" w:line="240" w:lineRule="auto"/>
        <w:ind w:left="1298" w:hanging="357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制定包含与年度审查相关的运营实践和战略发展的行动计划</w:t>
      </w:r>
    </w:p>
    <w:p w14:paraId="5E115613" w14:textId="375CAB6A" w:rsidR="00E66D1D" w:rsidRPr="002F7996" w:rsidRDefault="00AC3D04" w:rsidP="00C078A2">
      <w:pPr>
        <w:pStyle w:val="ListParagraph"/>
        <w:numPr>
          <w:ilvl w:val="0"/>
          <w:numId w:val="44"/>
        </w:numPr>
        <w:spacing w:after="0" w:line="240" w:lineRule="auto"/>
        <w:ind w:left="1298" w:hanging="357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确定与保障相关的专业学习</w:t>
      </w:r>
    </w:p>
    <w:p w14:paraId="5A2007E5" w14:textId="292985B4" w:rsidR="00E66D1D" w:rsidRPr="002F7996" w:rsidRDefault="00EA13FE" w:rsidP="00C078A2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微软雅黑"/>
          <w:color w:val="auto"/>
          <w:sz w:val="22"/>
          <w:szCs w:val="22"/>
          <w:lang w:val="en-US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确保所有员工都接受过适当级别的培训，并且有记录证实这一点</w:t>
      </w:r>
    </w:p>
    <w:p w14:paraId="1104120B" w14:textId="1DEFBE7B" w:rsidR="00B82350" w:rsidRPr="002F7996" w:rsidRDefault="00B82350" w:rsidP="00C078A2">
      <w:pPr>
        <w:pStyle w:val="Default"/>
        <w:numPr>
          <w:ilvl w:val="0"/>
          <w:numId w:val="50"/>
        </w:numPr>
        <w:jc w:val="both"/>
        <w:rPr>
          <w:rFonts w:ascii="Noto Serif CJK SC" w:eastAsia="Noto Serif CJK SC" w:hAnsi="Noto Serif CJK SC" w:cs="微软雅黑"/>
          <w:color w:val="auto"/>
          <w:sz w:val="22"/>
          <w:szCs w:val="22"/>
          <w:lang w:val="en-US"/>
        </w:rPr>
      </w:pP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创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建同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辈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互助和培</w:t>
      </w:r>
      <w:r w:rsidRPr="002F7996">
        <w:rPr>
          <w:rFonts w:ascii="宋体" w:eastAsia="宋体" w:hAnsi="宋体" w:cs="宋体" w:hint="eastAsia"/>
          <w:color w:val="auto"/>
          <w:sz w:val="22"/>
          <w:szCs w:val="22"/>
          <w:lang w:val="en-US"/>
        </w:rPr>
        <w:t>训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US"/>
        </w:rPr>
        <w:t>渠道与机会</w:t>
      </w:r>
    </w:p>
    <w:p w14:paraId="0878B159" w14:textId="77777777" w:rsidR="00C078A2" w:rsidRPr="002F7996" w:rsidRDefault="00C078A2" w:rsidP="00C078A2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34815FA8" w14:textId="5541FADF" w:rsidR="00E66D1D" w:rsidRPr="002F7996" w:rsidRDefault="00D94136" w:rsidP="00C078A2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lastRenderedPageBreak/>
        <w:t>哈罗重庆学校</w:t>
      </w:r>
      <w:r w:rsidR="00EA13FE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工作组的所有成员都将接受高级培训，按照最佳实践，该培训将每两年进行一次正式更新。</w:t>
      </w:r>
    </w:p>
    <w:p w14:paraId="476C155D" w14:textId="77777777" w:rsidR="007A3320" w:rsidRPr="002F7996" w:rsidRDefault="007A3320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187C677B" w14:textId="6DEC3E2D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保存</w:t>
      </w:r>
    </w:p>
    <w:p w14:paraId="4C413879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779A933A" w14:textId="6D0CDE76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妥善保管的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对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于良好的</w:t>
      </w:r>
      <w:r w:rsidR="00363097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惯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例至关重要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</w:t>
      </w:r>
      <w:r w:rsidR="004A21CE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罗重庆学校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很清楚有必要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对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学校中一个或多个学生的任何担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忧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此类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状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态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和机密性。</w:t>
      </w:r>
    </w:p>
    <w:p w14:paraId="4582480A" w14:textId="77777777" w:rsidR="00EB4E89" w:rsidRPr="002F7996" w:rsidRDefault="00EB4E8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</w:pPr>
    </w:p>
    <w:p w14:paraId="0A31B9D1" w14:textId="3E410C91" w:rsidR="00EB4E89" w:rsidRPr="002F7996" w:rsidRDefault="00EB4E8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宋体" w:eastAsia="宋体" w:hAnsi="宋体" w:cs="宋体" w:hint="eastAsia"/>
          <w:b w:val="0"/>
          <w:bCs w:val="0"/>
          <w:sz w:val="22"/>
          <w:szCs w:val="22"/>
        </w:rPr>
        <w:t>应</w:t>
      </w:r>
      <w:r w:rsidRPr="002F7996">
        <w:rPr>
          <w:rFonts w:ascii="Yu Gothic" w:eastAsia="Yu Gothic" w:hAnsi="Yu Gothic" w:cs="Yu Gothic" w:hint="eastAsia"/>
          <w:b w:val="0"/>
          <w:bCs w:val="0"/>
          <w:sz w:val="22"/>
          <w:szCs w:val="22"/>
        </w:rPr>
        <w:t>清楚地</w:t>
      </w:r>
      <w:r w:rsidRPr="002F7996">
        <w:rPr>
          <w:rFonts w:ascii="宋体" w:eastAsia="宋体" w:hAnsi="宋体" w:cs="宋体" w:hint="eastAsia"/>
          <w:b w:val="0"/>
          <w:bCs w:val="0"/>
          <w:sz w:val="22"/>
          <w:szCs w:val="22"/>
        </w:rPr>
        <w:t>记录</w:t>
      </w:r>
      <w:r w:rsidRPr="002F7996">
        <w:rPr>
          <w:rFonts w:ascii="Yu Gothic" w:eastAsia="Yu Gothic" w:hAnsi="Yu Gothic" w:cs="Yu Gothic" w:hint="eastAsia"/>
          <w:b w:val="0"/>
          <w:bCs w:val="0"/>
          <w:sz w:val="22"/>
          <w:szCs w:val="22"/>
        </w:rPr>
        <w:t>所有保障</w:t>
      </w:r>
      <w:r w:rsidRPr="002F7996">
        <w:rPr>
          <w:rFonts w:ascii="宋体" w:eastAsia="宋体" w:hAnsi="宋体" w:cs="宋体" w:hint="eastAsia"/>
          <w:b w:val="0"/>
          <w:bCs w:val="0"/>
          <w:sz w:val="22"/>
          <w:szCs w:val="22"/>
        </w:rPr>
        <w:t>问题</w:t>
      </w:r>
      <w:r w:rsidRPr="002F7996">
        <w:rPr>
          <w:rFonts w:ascii="Yu Gothic" w:eastAsia="Yu Gothic" w:hAnsi="Yu Gothic" w:cs="Yu Gothic" w:hint="eastAsia"/>
          <w:b w:val="0"/>
          <w:bCs w:val="0"/>
          <w:sz w:val="22"/>
          <w:szCs w:val="22"/>
        </w:rPr>
        <w:t>、</w:t>
      </w:r>
      <w:r w:rsidRPr="002F7996">
        <w:rPr>
          <w:rFonts w:ascii="宋体" w:eastAsia="宋体" w:hAnsi="宋体" w:cs="宋体" w:hint="eastAsia"/>
          <w:b w:val="0"/>
          <w:bCs w:val="0"/>
          <w:sz w:val="22"/>
          <w:szCs w:val="22"/>
        </w:rPr>
        <w:t>讨论</w:t>
      </w:r>
      <w:r w:rsidRPr="002F7996">
        <w:rPr>
          <w:rFonts w:ascii="Yu Gothic" w:eastAsia="Yu Gothic" w:hAnsi="Yu Gothic" w:cs="Yu Gothic" w:hint="eastAsia"/>
          <w:b w:val="0"/>
          <w:bCs w:val="0"/>
          <w:sz w:val="22"/>
          <w:szCs w:val="22"/>
        </w:rPr>
        <w:t>情况和做出的决定，包括做出</w:t>
      </w:r>
      <w:r w:rsidRPr="002F7996">
        <w:rPr>
          <w:rFonts w:ascii="宋体" w:eastAsia="宋体" w:hAnsi="宋体" w:cs="宋体" w:hint="eastAsia"/>
          <w:b w:val="0"/>
          <w:bCs w:val="0"/>
          <w:sz w:val="22"/>
          <w:szCs w:val="22"/>
        </w:rPr>
        <w:t>这</w:t>
      </w:r>
      <w:r w:rsidRPr="002F7996">
        <w:rPr>
          <w:rFonts w:ascii="Yu Gothic" w:eastAsia="Yu Gothic" w:hAnsi="Yu Gothic" w:cs="Yu Gothic" w:hint="eastAsia"/>
          <w:b w:val="0"/>
          <w:bCs w:val="0"/>
          <w:sz w:val="22"/>
          <w:szCs w:val="22"/>
        </w:rPr>
        <w:t>些决定的理由。</w:t>
      </w:r>
    </w:p>
    <w:p w14:paraId="5D7A9C6D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000F0518" w14:textId="2659F1F4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任何学校社区的成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（包括父母和</w:t>
      </w:r>
      <w:r w:rsidR="00302FB0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看护人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），如果收到披露虐待或注意到虐待迹象或指示的信息，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必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须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尽快准确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并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说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出所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见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并提供完整的日期，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时间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和位置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如有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问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请报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告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所有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均已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名并包括要采取的措施。</w:t>
      </w:r>
    </w:p>
    <w:p w14:paraId="1883E4F7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5B432848" w14:textId="15716472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些注意事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项仅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以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纸质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形式</w:t>
      </w:r>
      <w:r w:rsidR="00A15A95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保存在</w:t>
      </w:r>
      <w:r w:rsidR="00A15A95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 xml:space="preserve"> CPOM</w:t>
      </w:r>
      <w:r w:rsidR="004A21CE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S</w:t>
      </w:r>
      <w:r w:rsidR="00A15A95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中的机密数字格式中</w:t>
      </w:r>
      <w:r w:rsidR="00363097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，与其他文件分开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并存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储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在用密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码锁锁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定的防火保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险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箱中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以同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样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方式，会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所有出于安全原因而受到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监视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学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生的笔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（包括正在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行的案例研究，案例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审查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和外部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督）。</w:t>
      </w:r>
    </w:p>
    <w:p w14:paraId="1A1EABAF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046A6493" w14:textId="77777777" w:rsidR="00B8278A" w:rsidRPr="002F7996" w:rsidRDefault="007A3320" w:rsidP="00B8278A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在儿童离开学校的情况下，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确保将其</w:t>
      </w:r>
      <w:r w:rsidR="009815A2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档案尽快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移到他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新学校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确保将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些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与主要学生档案分开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送，以确保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获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得安全的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境和收据确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认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。</w:t>
      </w:r>
    </w:p>
    <w:p w14:paraId="3D40655C" w14:textId="77777777" w:rsidR="00B8278A" w:rsidRPr="002F7996" w:rsidRDefault="00B8278A" w:rsidP="00B8278A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</w:pPr>
    </w:p>
    <w:p w14:paraId="5FAB640C" w14:textId="3B1A52C1" w:rsidR="007A3320" w:rsidRPr="002F7996" w:rsidRDefault="007A3320" w:rsidP="00DA0C7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 w:cs="微软雅黑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/>
          <w:b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微软雅黑"/>
          <w:b w:val="0"/>
          <w:sz w:val="22"/>
          <w:szCs w:val="22"/>
        </w:rPr>
        <w:t>如何保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护</w:t>
      </w:r>
      <w:r w:rsidRPr="002F7996">
        <w:rPr>
          <w:rFonts w:ascii="Noto Serif CJK SC" w:eastAsia="Noto Serif CJK SC" w:hAnsi="Noto Serif CJK SC" w:cs="微软雅黑"/>
          <w:b w:val="0"/>
          <w:sz w:val="22"/>
          <w:szCs w:val="22"/>
        </w:rPr>
        <w:t>年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轻</w:t>
      </w:r>
      <w:r w:rsidRPr="002F7996">
        <w:rPr>
          <w:rFonts w:ascii="Noto Serif CJK SC" w:eastAsia="Noto Serif CJK SC" w:hAnsi="Noto Serif CJK SC" w:cs="微软雅黑"/>
          <w:b w:val="0"/>
          <w:sz w:val="22"/>
          <w:szCs w:val="22"/>
        </w:rPr>
        <w:t>人安全</w:t>
      </w:r>
    </w:p>
    <w:p w14:paraId="1F56CF58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4D2A0D3B" w14:textId="5AFCE26D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在</w:t>
      </w:r>
      <w:r w:rsidR="004A21CE" w:rsidRPr="002F7996">
        <w:rPr>
          <w:rFonts w:ascii="Noto Serif CJK SC" w:eastAsia="Noto Serif CJK SC" w:hAnsi="Noto Serif CJK SC" w:hint="eastAsia"/>
          <w:b w:val="0"/>
          <w:bCs w:val="0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学校中，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通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以下方式确保年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人的安全：</w:t>
      </w:r>
    </w:p>
    <w:p w14:paraId="614A6759" w14:textId="605D2115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采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格的招聘程序，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检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否适合与孩子一起工作</w:t>
      </w:r>
    </w:p>
    <w:p w14:paraId="7E6BB624" w14:textId="45F6B6B3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提高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儿童的技能的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以确保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安全</w:t>
      </w:r>
    </w:p>
    <w:p w14:paraId="05378A1A" w14:textId="02C39868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 w:cs="Yu Gothi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</w:t>
      </w:r>
      <w:r w:rsidR="007B2F58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</w:t>
      </w:r>
      <w:r w:rsidR="009815A2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="00C549E3"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，包括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在</w:t>
      </w:r>
      <w:r w:rsidR="00C549E3" w:rsidRPr="002F7996">
        <w:rPr>
          <w:rFonts w:ascii="宋体" w:hAnsi="宋体" w:cs="宋体" w:hint="eastAsia"/>
          <w:color w:val="auto"/>
          <w:sz w:val="22"/>
          <w:szCs w:val="22"/>
        </w:rPr>
        <w:t>线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安全培</w:t>
      </w:r>
      <w:r w:rsidR="00C549E3" w:rsidRPr="002F7996">
        <w:rPr>
          <w:rFonts w:ascii="宋体" w:hAnsi="宋体" w:cs="宋体" w:hint="eastAsia"/>
          <w:color w:val="auto"/>
          <w:sz w:val="22"/>
          <w:szCs w:val="22"/>
        </w:rPr>
        <w:t>训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（包括了解</w:t>
      </w:r>
      <w:r w:rsidR="00C549E3" w:rsidRPr="002F7996">
        <w:rPr>
          <w:rFonts w:ascii="宋体" w:hAnsi="宋体" w:cs="宋体" w:hint="eastAsia"/>
          <w:color w:val="auto"/>
          <w:sz w:val="22"/>
          <w:szCs w:val="22"/>
        </w:rPr>
        <w:t>对过滤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</w:t>
      </w:r>
      <w:r w:rsidR="00C549E3" w:rsidRPr="002F7996">
        <w:rPr>
          <w:rFonts w:ascii="宋体" w:hAnsi="宋体" w:cs="宋体" w:hint="eastAsia"/>
          <w:color w:val="auto"/>
          <w:sz w:val="22"/>
          <w:szCs w:val="22"/>
        </w:rPr>
        <w:t>监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控互</w:t>
      </w:r>
      <w:r w:rsidR="00C549E3" w:rsidRPr="002F7996">
        <w:rPr>
          <w:rFonts w:ascii="宋体" w:hAnsi="宋体" w:cs="宋体" w:hint="eastAsia"/>
          <w:color w:val="auto"/>
          <w:sz w:val="22"/>
          <w:szCs w:val="22"/>
        </w:rPr>
        <w:t>联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网和网</w:t>
      </w:r>
      <w:r w:rsidR="00C549E3" w:rsidRPr="002F7996">
        <w:rPr>
          <w:rFonts w:ascii="宋体" w:hAnsi="宋体" w:cs="宋体" w:hint="eastAsia"/>
          <w:color w:val="auto"/>
          <w:sz w:val="22"/>
          <w:szCs w:val="22"/>
        </w:rPr>
        <w:t>络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使用的期望以及适用的角色和</w:t>
      </w:r>
      <w:r w:rsidR="00C549E3" w:rsidRPr="002F7996">
        <w:rPr>
          <w:rFonts w:ascii="宋体" w:hAnsi="宋体" w:cs="宋体" w:hint="eastAsia"/>
          <w:color w:val="auto"/>
          <w:sz w:val="22"/>
          <w:szCs w:val="22"/>
        </w:rPr>
        <w:t>责</w:t>
      </w:r>
      <w:r w:rsidR="00C549E3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任）。</w:t>
      </w:r>
    </w:p>
    <w:p w14:paraId="3EB9C736" w14:textId="63182FAD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均已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并理解《</w:t>
      </w:r>
      <w:r w:rsidR="004A47D0" w:rsidRPr="002F7996">
        <w:rPr>
          <w:rFonts w:ascii="Noto Serif CJK SC" w:eastAsia="Noto Serif CJK SC" w:hAnsi="Noto Serif CJK SC"/>
          <w:color w:val="auto"/>
          <w:sz w:val="22"/>
          <w:szCs w:val="22"/>
        </w:rPr>
        <w:t>保障政策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》</w:t>
      </w:r>
      <w:r w:rsidR="004A47D0" w:rsidRPr="002F7996">
        <w:rPr>
          <w:rFonts w:ascii="Noto Serif CJK SC" w:eastAsia="Noto Serif CJK SC" w:hAnsi="Noto Serif CJK SC"/>
          <w:color w:val="auto"/>
          <w:sz w:val="22"/>
          <w:szCs w:val="22"/>
        </w:rPr>
        <w:t>(HS13C)</w:t>
      </w:r>
    </w:p>
    <w:p w14:paraId="781C2C32" w14:textId="6680697D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所有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都知道虐待儿童的指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标</w:t>
      </w:r>
    </w:p>
    <w:p w14:paraId="6BD8623D" w14:textId="05FCA11B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都知道如何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虐待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举报</w:t>
      </w:r>
    </w:p>
    <w:p w14:paraId="673DA389" w14:textId="4176B16D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建立一个安全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环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境，使儿童可以学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习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展</w:t>
      </w:r>
    </w:p>
    <w:p w14:paraId="42B7B5D5" w14:textId="675BCE41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采用与</w:t>
      </w:r>
      <w:r w:rsidR="009815A2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相关的最佳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践</w:t>
      </w:r>
    </w:p>
    <w:p w14:paraId="1CC777E9" w14:textId="3073E364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，志愿者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客建立明确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义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程序和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</w:p>
    <w:p w14:paraId="2B4FDCB8" w14:textId="0B1E0C9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制定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施有效的社交媒体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电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子安全政策以及相关程序</w:t>
      </w:r>
    </w:p>
    <w:p w14:paraId="31D345BA" w14:textId="15DCDBE5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lastRenderedPageBreak/>
        <w:t>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督，支持和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和承包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有效管理</w:t>
      </w:r>
    </w:p>
    <w:p w14:paraId="1126C3F8" w14:textId="140F0B9B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与学生，父母，提供者之外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习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生，志愿者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客共享有关保障和最佳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践的信息</w:t>
      </w:r>
    </w:p>
    <w:p w14:paraId="1F1F3BB6" w14:textId="77777777" w:rsidR="00A15A95" w:rsidRPr="002F7996" w:rsidRDefault="007A3320" w:rsidP="008F6ACF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98" w:hanging="357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与需要了解的机构共享关注并适当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让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父母和学生参与。</w:t>
      </w:r>
    </w:p>
    <w:p w14:paraId="4B647CD6" w14:textId="56A93EB6" w:rsidR="00A15A95" w:rsidRPr="002F7996" w:rsidRDefault="0095343E" w:rsidP="008F6ACF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98" w:hanging="357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当有未决保障案件的学生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到另一所学校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学校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有道德义务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通知或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尝试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通知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学校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应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注意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。学校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须检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其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所在国家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>/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地区的法律要求，以确保行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完全合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。如果法律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不明确，学校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拨</w:t>
      </w:r>
      <w:r w:rsidR="002B531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打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电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而不是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移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文件。如果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存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任何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最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打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电话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并在学生档案中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打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电话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打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电话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日期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间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打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电话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象、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在学校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位以及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讯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的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。如果法律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许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信息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移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，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预计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在学生转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新学校的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5 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天内进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行</w:t>
      </w:r>
      <w:r w:rsidR="002B531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移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。</w:t>
      </w:r>
    </w:p>
    <w:p w14:paraId="691608E3" w14:textId="6195A6B5" w:rsidR="00A15A95" w:rsidRPr="002F7996" w:rsidRDefault="00EC0E3C" w:rsidP="008F6ACF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98" w:hanging="357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确保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到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可能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现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儿童虐待儿童。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很可能包括但不限于：</w:t>
      </w:r>
    </w:p>
    <w:p w14:paraId="0D5FE2EE" w14:textId="7E7ABA30" w:rsidR="00A15A95" w:rsidRPr="002F7996" w:rsidRDefault="00EC0E3C" w:rsidP="00F64EAE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欺凌（包括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络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欺凌）</w:t>
      </w:r>
    </w:p>
    <w:p w14:paraId="468794A5" w14:textId="39DA0C21" w:rsidR="00EC0E3C" w:rsidRPr="002F7996" w:rsidRDefault="00EC0E3C" w:rsidP="00F64EAE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身体虐待，例如打、踢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摇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晃、咬、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头发</w:t>
      </w:r>
      <w:r w:rsidR="007B2F58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等</w:t>
      </w:r>
    </w:p>
    <w:p w14:paraId="6F03929D" w14:textId="04283C64" w:rsidR="00B9573B" w:rsidRPr="002F7996" w:rsidRDefault="00B9573B" w:rsidP="00B9573B">
      <w:pPr>
        <w:pStyle w:val="ds-markdown-paragraph"/>
        <w:numPr>
          <w:ilvl w:val="0"/>
          <w:numId w:val="72"/>
        </w:numPr>
        <w:shd w:val="clear" w:color="auto" w:fill="FFFFFF"/>
        <w:spacing w:before="0" w:beforeAutospacing="0" w:after="0" w:afterAutospacing="0" w:line="429" w:lineRule="atLeast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hint="eastAsia"/>
          <w:sz w:val="22"/>
          <w:szCs w:val="22"/>
        </w:rPr>
        <w:t>对</w:t>
      </w:r>
      <w:r w:rsidRPr="002F7996">
        <w:rPr>
          <w:rFonts w:ascii="Yu Gothic" w:eastAsia="Yu Gothic" w:hAnsi="Yu Gothic" w:cs="Yu Gothic" w:hint="eastAsia"/>
          <w:sz w:val="22"/>
          <w:szCs w:val="22"/>
        </w:rPr>
        <w:t>他人的社会排斥</w:t>
      </w:r>
      <w:r w:rsidRPr="002F7996">
        <w:rPr>
          <w:rFonts w:ascii="Noto Serif CJK SC" w:eastAsia="Noto Serif CJK SC" w:hAnsi="Noto Serif CJK SC"/>
          <w:sz w:val="22"/>
          <w:szCs w:val="22"/>
        </w:rPr>
        <w:t>/孤立</w:t>
      </w:r>
    </w:p>
    <w:p w14:paraId="5A5E49FE" w14:textId="77777777" w:rsidR="00EC0E3C" w:rsidRPr="002F7996" w:rsidRDefault="00EC0E3C" w:rsidP="00F64EAE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造成身体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害</w:t>
      </w:r>
    </w:p>
    <w:p w14:paraId="6E497D1F" w14:textId="77777777" w:rsidR="00EC0E3C" w:rsidRPr="002F7996" w:rsidRDefault="00EC0E3C" w:rsidP="00F64EAE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性暴力和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骚扰</w:t>
      </w:r>
    </w:p>
    <w:p w14:paraId="14520507" w14:textId="77777777" w:rsidR="00EC0E3C" w:rsidRPr="002F7996" w:rsidRDefault="00EC0E3C" w:rsidP="00F64EAE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色情短信（也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青少年制作的色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片）</w:t>
      </w:r>
    </w:p>
    <w:p w14:paraId="3443A98D" w14:textId="4233B304" w:rsidR="00A15A95" w:rsidRPr="002F7996" w:rsidRDefault="00EC0E3C" w:rsidP="00F64EAE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入会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>/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戏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弄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类型的暴力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仪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式</w:t>
      </w:r>
    </w:p>
    <w:p w14:paraId="29A014A0" w14:textId="6F6E91A8" w:rsidR="00291D7B" w:rsidRPr="002F7996" w:rsidRDefault="00D96DD7" w:rsidP="00F64EAE">
      <w:pPr>
        <w:ind w:left="1276"/>
        <w:jc w:val="both"/>
        <w:rPr>
          <w:rFonts w:ascii="Noto Serif CJK SC" w:eastAsia="Noto Serif CJK SC" w:hAnsi="Noto Serif CJK SC" w:cs="Yu Gothic"/>
          <w:color w:val="0070C0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宋体" w:hint="eastAsia"/>
          <w:color w:val="0070C0"/>
          <w:sz w:val="22"/>
          <w:szCs w:val="22"/>
          <w:lang w:val="en-US" w:eastAsia="zh-CN"/>
        </w:rPr>
        <w:t>《</w:t>
      </w:r>
      <w:r w:rsidR="00F438FB" w:rsidRPr="002F7996">
        <w:rPr>
          <w:rFonts w:ascii="Noto Serif CJK SC" w:eastAsia="Noto Serif CJK SC" w:hAnsi="Noto Serif CJK SC" w:cs="宋体" w:hint="eastAsia"/>
          <w:color w:val="0070C0"/>
          <w:sz w:val="22"/>
          <w:szCs w:val="22"/>
          <w:lang w:val="en-US" w:eastAsia="zh-CN"/>
        </w:rPr>
        <w:t>确保儿童安全接受教育</w:t>
      </w:r>
      <w:r w:rsidRPr="002F7996">
        <w:rPr>
          <w:rFonts w:ascii="Noto Serif CJK SC" w:eastAsia="Noto Serif CJK SC" w:hAnsi="Noto Serif CJK SC" w:cs="宋体" w:hint="eastAsia"/>
          <w:color w:val="0070C0"/>
          <w:sz w:val="22"/>
          <w:szCs w:val="22"/>
          <w:lang w:val="en-US" w:eastAsia="zh-CN"/>
        </w:rPr>
        <w:t>》</w:t>
      </w:r>
      <w:r w:rsidR="00F438FB" w:rsidRPr="002F7996">
        <w:rPr>
          <w:rFonts w:ascii="Noto Serif CJK SC" w:eastAsia="Noto Serif CJK SC" w:hAnsi="Noto Serif CJK SC" w:cs="宋体" w:hint="eastAsia"/>
          <w:color w:val="0070C0"/>
          <w:sz w:val="22"/>
          <w:szCs w:val="22"/>
          <w:lang w:val="en-US" w:eastAsia="zh-CN"/>
        </w:rPr>
        <w:t>（2</w:t>
      </w:r>
      <w:r w:rsidR="00F438FB" w:rsidRPr="002F7996">
        <w:rPr>
          <w:rFonts w:ascii="Noto Serif CJK SC" w:eastAsia="Noto Serif CJK SC" w:hAnsi="Noto Serif CJK SC" w:cs="宋体"/>
          <w:color w:val="0070C0"/>
          <w:sz w:val="22"/>
          <w:szCs w:val="22"/>
          <w:lang w:val="en-US" w:eastAsia="zh-CN"/>
        </w:rPr>
        <w:t>02</w:t>
      </w:r>
      <w:r w:rsidR="00B9573B" w:rsidRPr="002F7996">
        <w:rPr>
          <w:rFonts w:ascii="Noto Serif CJK SC" w:eastAsia="Noto Serif CJK SC" w:hAnsi="Noto Serif CJK SC" w:cs="宋体" w:hint="eastAsia"/>
          <w:color w:val="0070C0"/>
          <w:sz w:val="22"/>
          <w:szCs w:val="22"/>
          <w:lang w:val="en-US" w:eastAsia="zh-CN"/>
        </w:rPr>
        <w:t>5</w:t>
      </w:r>
      <w:r w:rsidR="00F438FB" w:rsidRPr="002F7996">
        <w:rPr>
          <w:rFonts w:ascii="Noto Serif CJK SC" w:eastAsia="Noto Serif CJK SC" w:hAnsi="Noto Serif CJK SC" w:cs="宋体" w:hint="eastAsia"/>
          <w:color w:val="0070C0"/>
          <w:sz w:val="22"/>
          <w:szCs w:val="22"/>
          <w:lang w:val="en-US" w:eastAsia="zh-CN"/>
        </w:rPr>
        <w:t>年版</w:t>
      </w:r>
      <w:r w:rsidR="00F438FB" w:rsidRPr="002F7996">
        <w:rPr>
          <w:rFonts w:ascii="Noto Serif CJK SC" w:eastAsia="Noto Serif CJK SC" w:hAnsi="Noto Serif CJK SC" w:cs="Yu Gothic" w:hint="eastAsia"/>
          <w:color w:val="0070C0"/>
          <w:sz w:val="22"/>
          <w:szCs w:val="22"/>
          <w:lang w:val="en-US" w:eastAsia="zh-CN"/>
        </w:rPr>
        <w:t>）</w:t>
      </w:r>
    </w:p>
    <w:p w14:paraId="15A7F653" w14:textId="63C2CC37" w:rsidR="00A15A95" w:rsidRPr="002F7996" w:rsidRDefault="007C53A2" w:rsidP="008F6ACF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98" w:hanging="357"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确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工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了解与保障学生相关的其他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键问题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，包括学校：</w:t>
      </w:r>
    </w:p>
    <w:p w14:paraId="3879B135" w14:textId="451AD3F4" w:rsidR="007C53A2" w:rsidRPr="002F7996" w:rsidRDefault="007B2F58" w:rsidP="00F64EAE">
      <w:pPr>
        <w:pStyle w:val="ListParagraph"/>
        <w:numPr>
          <w:ilvl w:val="1"/>
          <w:numId w:val="73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《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员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工行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为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准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则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》</w:t>
      </w:r>
    </w:p>
    <w:p w14:paraId="23823D16" w14:textId="0940A990" w:rsidR="007C53A2" w:rsidRPr="002F7996" w:rsidRDefault="007B2F58" w:rsidP="00F64EAE">
      <w:pPr>
        <w:pStyle w:val="ListParagraph"/>
        <w:numPr>
          <w:ilvl w:val="1"/>
          <w:numId w:val="73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《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员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工手册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》</w:t>
      </w:r>
    </w:p>
    <w:p w14:paraId="461CBD34" w14:textId="2FCC0BF5" w:rsidR="007C53A2" w:rsidRPr="002F7996" w:rsidRDefault="007B2F58" w:rsidP="00F64EAE">
      <w:pPr>
        <w:pStyle w:val="ListParagraph"/>
        <w:numPr>
          <w:ilvl w:val="1"/>
          <w:numId w:val="73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《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反欺凌政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》</w:t>
      </w:r>
    </w:p>
    <w:p w14:paraId="780D7F7C" w14:textId="5747B21A" w:rsidR="007C53A2" w:rsidRPr="002F7996" w:rsidRDefault="007B2F58" w:rsidP="00F64EAE">
      <w:pPr>
        <w:pStyle w:val="ListParagraph"/>
        <w:numPr>
          <w:ilvl w:val="1"/>
          <w:numId w:val="73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《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安全招聘政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》</w:t>
      </w:r>
    </w:p>
    <w:p w14:paraId="1131DE29" w14:textId="512C070A" w:rsidR="007C53A2" w:rsidRPr="002F7996" w:rsidRDefault="007B2F58" w:rsidP="00F64EAE">
      <w:pPr>
        <w:pStyle w:val="ListParagraph"/>
        <w:numPr>
          <w:ilvl w:val="1"/>
          <w:numId w:val="73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《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贴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身照料政策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》</w:t>
      </w:r>
    </w:p>
    <w:p w14:paraId="6B33DE96" w14:textId="47EE233A" w:rsidR="007C53A2" w:rsidRPr="002F7996" w:rsidRDefault="007B2F58" w:rsidP="00F64EAE">
      <w:pPr>
        <w:pStyle w:val="ListParagraph"/>
        <w:numPr>
          <w:ilvl w:val="1"/>
          <w:numId w:val="73"/>
        </w:numPr>
        <w:spacing w:after="0" w:line="240" w:lineRule="auto"/>
        <w:contextualSpacing/>
        <w:jc w:val="both"/>
        <w:rPr>
          <w:rFonts w:ascii="Noto Serif CJK SC" w:eastAsia="Noto Serif CJK SC" w:hAnsi="Noto Serif CJK SC" w:cs="Yu Gothi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《</w:t>
      </w:r>
      <w:r w:rsidR="007C53A2" w:rsidRPr="002F7996">
        <w:rPr>
          <w:rFonts w:ascii="Noto Serif CJK SC" w:eastAsia="Noto Serif CJK SC" w:hAnsi="Noto Serif CJK SC" w:cs="微软雅黑" w:hint="eastAsia"/>
          <w:sz w:val="22"/>
          <w:szCs w:val="22"/>
        </w:rPr>
        <w:t>数字安全指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》</w:t>
      </w:r>
      <w:r w:rsidR="00C549E3" w:rsidRPr="002F7996">
        <w:rPr>
          <w:rFonts w:ascii="Noto Serif CJK SC" w:eastAsia="Noto Serif CJK SC" w:hAnsi="Noto Serif CJK SC" w:cs="微软雅黑" w:hint="eastAsia"/>
          <w:sz w:val="22"/>
          <w:szCs w:val="22"/>
        </w:rPr>
        <w:t>和《网络</w:t>
      </w:r>
      <w:r w:rsidR="00C549E3" w:rsidRPr="002F7996">
        <w:rPr>
          <w:rFonts w:ascii="Yu Gothic" w:eastAsia="Yu Gothic" w:hAnsi="Yu Gothic" w:cs="Yu Gothic" w:hint="eastAsia"/>
          <w:sz w:val="22"/>
          <w:szCs w:val="22"/>
        </w:rPr>
        <w:t>安全政策</w:t>
      </w:r>
      <w:r w:rsidR="00C549E3" w:rsidRPr="002F7996">
        <w:rPr>
          <w:rFonts w:ascii="等线" w:eastAsia="等线" w:hAnsi="等线" w:cs="Yu Gothic" w:hint="eastAsia"/>
          <w:sz w:val="22"/>
          <w:szCs w:val="22"/>
        </w:rPr>
        <w:t>》</w:t>
      </w:r>
      <w:r w:rsidR="00C549E3" w:rsidRPr="002F7996">
        <w:rPr>
          <w:rFonts w:ascii="Yu Gothic" w:eastAsia="Yu Gothic" w:hAnsi="Yu Gothic" w:cs="Yu Gothic" w:hint="eastAsia"/>
          <w:sz w:val="22"/>
          <w:szCs w:val="22"/>
        </w:rPr>
        <w:t>（包括了解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通</w:t>
      </w:r>
      <w:r w:rsidR="00C549E3" w:rsidRPr="002F7996">
        <w:rPr>
          <w:rFonts w:ascii="宋体" w:hAnsi="宋体" w:cs="宋体" w:hint="eastAsia"/>
          <w:sz w:val="22"/>
          <w:szCs w:val="22"/>
        </w:rPr>
        <w:t>过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学校网</w:t>
      </w:r>
      <w:r w:rsidR="00C549E3" w:rsidRPr="002F7996">
        <w:rPr>
          <w:rFonts w:ascii="宋体" w:hAnsi="宋体" w:cs="宋体" w:hint="eastAsia"/>
          <w:sz w:val="22"/>
          <w:szCs w:val="22"/>
        </w:rPr>
        <w:t>络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、互</w:t>
      </w:r>
      <w:r w:rsidR="00C549E3" w:rsidRPr="002F7996">
        <w:rPr>
          <w:rFonts w:ascii="宋体" w:hAnsi="宋体" w:cs="宋体" w:hint="eastAsia"/>
          <w:sz w:val="22"/>
          <w:szCs w:val="22"/>
        </w:rPr>
        <w:t>联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网接入（包括</w:t>
      </w:r>
      <w:r w:rsidR="00C549E3" w:rsidRPr="002F7996">
        <w:rPr>
          <w:rFonts w:ascii="Noto Serif CJK SC" w:eastAsia="Noto Serif CJK SC" w:hAnsi="Noto Serif CJK SC" w:cs="Yu Gothic"/>
          <w:sz w:val="22"/>
          <w:szCs w:val="22"/>
        </w:rPr>
        <w:t xml:space="preserve"> 3G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、</w:t>
      </w:r>
      <w:r w:rsidR="00C549E3" w:rsidRPr="002F7996">
        <w:rPr>
          <w:rFonts w:ascii="Noto Serif CJK SC" w:eastAsia="Noto Serif CJK SC" w:hAnsi="Noto Serif CJK SC" w:cs="Yu Gothic"/>
          <w:sz w:val="22"/>
          <w:szCs w:val="22"/>
        </w:rPr>
        <w:t>4G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、</w:t>
      </w:r>
      <w:r w:rsidR="00C549E3" w:rsidRPr="002F7996">
        <w:rPr>
          <w:rFonts w:ascii="Noto Serif CJK SC" w:eastAsia="Noto Serif CJK SC" w:hAnsi="Noto Serif CJK SC" w:cs="Yu Gothic"/>
          <w:sz w:val="22"/>
          <w:szCs w:val="22"/>
        </w:rPr>
        <w:t xml:space="preserve">5G 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的使用和学生</w:t>
      </w:r>
      <w:r w:rsidR="00C549E3" w:rsidRPr="002F7996">
        <w:rPr>
          <w:rFonts w:ascii="宋体" w:hAnsi="宋体" w:cs="宋体" w:hint="eastAsia"/>
          <w:sz w:val="22"/>
          <w:szCs w:val="22"/>
        </w:rPr>
        <w:t>设备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的使用）</w:t>
      </w:r>
      <w:r w:rsidR="00C549E3" w:rsidRPr="002F7996">
        <w:rPr>
          <w:rFonts w:ascii="宋体" w:hAnsi="宋体" w:cs="宋体" w:hint="eastAsia"/>
          <w:sz w:val="22"/>
          <w:szCs w:val="22"/>
        </w:rPr>
        <w:t>对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网</w:t>
      </w:r>
      <w:r w:rsidR="00C549E3" w:rsidRPr="002F7996">
        <w:rPr>
          <w:rFonts w:ascii="宋体" w:hAnsi="宋体" w:cs="宋体" w:hint="eastAsia"/>
          <w:sz w:val="22"/>
          <w:szCs w:val="22"/>
        </w:rPr>
        <w:t>络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使用的</w:t>
      </w:r>
      <w:r w:rsidR="00C549E3" w:rsidRPr="002F7996">
        <w:rPr>
          <w:rFonts w:ascii="宋体" w:hAnsi="宋体" w:cs="宋体" w:hint="eastAsia"/>
          <w:sz w:val="22"/>
          <w:szCs w:val="22"/>
        </w:rPr>
        <w:t>过滤</w:t>
      </w:r>
      <w:r w:rsidR="00C549E3" w:rsidRPr="002F7996">
        <w:rPr>
          <w:rFonts w:ascii="Noto Serif CJK SC" w:eastAsia="Noto Serif CJK SC" w:hAnsi="Noto Serif CJK SC" w:cs="Yu Gothic" w:hint="eastAsia"/>
          <w:sz w:val="22"/>
          <w:szCs w:val="22"/>
        </w:rPr>
        <w:t>和</w:t>
      </w:r>
      <w:r w:rsidR="00C549E3" w:rsidRPr="002F7996">
        <w:rPr>
          <w:rFonts w:ascii="宋体" w:hAnsi="宋体" w:cs="宋体" w:hint="eastAsia"/>
          <w:sz w:val="22"/>
          <w:szCs w:val="22"/>
        </w:rPr>
        <w:t>监测</w:t>
      </w:r>
      <w:r w:rsidR="00B9573B" w:rsidRPr="002F7996">
        <w:rPr>
          <w:rFonts w:ascii="宋体" w:hAnsi="宋体" w:cs="宋体" w:hint="eastAsia"/>
          <w:sz w:val="22"/>
          <w:szCs w:val="22"/>
        </w:rPr>
        <w:t>，</w:t>
      </w:r>
      <w:r w:rsidR="00B9573B" w:rsidRPr="002F7996">
        <w:rPr>
          <w:rFonts w:ascii="Noto Serif CJK SC" w:eastAsia="Noto Serif CJK SC" w:hAnsi="Noto Serif CJK SC" w:cs="微软雅黑" w:hint="eastAsia"/>
          <w:sz w:val="22"/>
          <w:szCs w:val="22"/>
        </w:rPr>
        <w:t>包括涉及由“</w:t>
      </w:r>
      <w:r w:rsidR="00B9573B" w:rsidRPr="002F7996">
        <w:rPr>
          <w:rFonts w:ascii="Noto Serif CJK SC" w:eastAsia="Noto Serif CJK SC" w:hAnsi="Noto Serif CJK SC" w:cs="微软雅黑"/>
          <w:sz w:val="22"/>
          <w:szCs w:val="22"/>
        </w:rPr>
        <w:t>4Cs”</w:t>
      </w:r>
      <w:r w:rsidR="00B9573B" w:rsidRPr="002F7996">
        <w:rPr>
          <w:rFonts w:ascii="Noto Serif CJK SC" w:eastAsia="Noto Serif CJK SC" w:hAnsi="Noto Serif CJK SC" w:cs="微软雅黑" w:hint="eastAsia"/>
          <w:sz w:val="22"/>
          <w:szCs w:val="22"/>
        </w:rPr>
        <w:t>构成的在</w:t>
      </w:r>
      <w:r w:rsidR="00B9573B" w:rsidRPr="002F7996">
        <w:rPr>
          <w:rFonts w:ascii="宋体" w:hAnsi="宋体" w:cs="宋体" w:hint="eastAsia"/>
          <w:sz w:val="22"/>
          <w:szCs w:val="22"/>
        </w:rPr>
        <w:t>线</w:t>
      </w:r>
      <w:r w:rsidR="00B9573B" w:rsidRPr="002F7996">
        <w:rPr>
          <w:rFonts w:ascii="Yu Gothic" w:eastAsia="Yu Gothic" w:hAnsi="Yu Gothic" w:cs="Yu Gothic" w:hint="eastAsia"/>
          <w:sz w:val="22"/>
          <w:szCs w:val="22"/>
        </w:rPr>
        <w:t>威</w:t>
      </w:r>
      <w:r w:rsidR="00B9573B" w:rsidRPr="002F7996">
        <w:rPr>
          <w:rFonts w:ascii="宋体" w:hAnsi="宋体" w:cs="宋体" w:hint="eastAsia"/>
          <w:sz w:val="22"/>
          <w:szCs w:val="22"/>
        </w:rPr>
        <w:t>胁</w:t>
      </w:r>
      <w:r w:rsidR="00B9573B" w:rsidRPr="002F7996">
        <w:rPr>
          <w:rFonts w:ascii="Yu Gothic" w:eastAsia="Yu Gothic" w:hAnsi="Yu Gothic" w:cs="Yu Gothic" w:hint="eastAsia"/>
          <w:sz w:val="22"/>
          <w:szCs w:val="22"/>
        </w:rPr>
        <w:t>：内容、</w:t>
      </w:r>
      <w:r w:rsidR="00B9573B" w:rsidRPr="002F7996">
        <w:rPr>
          <w:rFonts w:ascii="宋体" w:hAnsi="宋体" w:cs="宋体" w:hint="eastAsia"/>
          <w:sz w:val="22"/>
          <w:szCs w:val="22"/>
        </w:rPr>
        <w:t>联</w:t>
      </w:r>
      <w:r w:rsidR="00B9573B" w:rsidRPr="002F7996">
        <w:rPr>
          <w:rFonts w:ascii="Yu Gothic" w:eastAsia="Yu Gothic" w:hAnsi="Yu Gothic" w:cs="Yu Gothic" w:hint="eastAsia"/>
          <w:sz w:val="22"/>
          <w:szCs w:val="22"/>
        </w:rPr>
        <w:t>系、行</w:t>
      </w:r>
      <w:r w:rsidR="00B9573B" w:rsidRPr="002F7996">
        <w:rPr>
          <w:rFonts w:ascii="宋体" w:hAnsi="宋体" w:cs="宋体" w:hint="eastAsia"/>
          <w:sz w:val="22"/>
          <w:szCs w:val="22"/>
        </w:rPr>
        <w:t>为</w:t>
      </w:r>
      <w:r w:rsidR="00B9573B" w:rsidRPr="002F7996">
        <w:rPr>
          <w:rFonts w:ascii="Yu Gothic" w:eastAsia="Yu Gothic" w:hAnsi="Yu Gothic" w:cs="Yu Gothic" w:hint="eastAsia"/>
          <w:sz w:val="22"/>
          <w:szCs w:val="22"/>
        </w:rPr>
        <w:t>和商</w:t>
      </w:r>
      <w:r w:rsidR="00B9573B" w:rsidRPr="002F7996">
        <w:rPr>
          <w:rFonts w:ascii="宋体" w:hAnsi="宋体" w:cs="宋体" w:hint="eastAsia"/>
          <w:sz w:val="22"/>
          <w:szCs w:val="22"/>
        </w:rPr>
        <w:t>业</w:t>
      </w:r>
      <w:r w:rsidR="00B9573B" w:rsidRPr="002F7996">
        <w:rPr>
          <w:rFonts w:ascii="Yu Gothic" w:eastAsia="Yu Gothic" w:hAnsi="Yu Gothic" w:cs="Yu Gothic" w:hint="eastAsia"/>
          <w:sz w:val="22"/>
          <w:szCs w:val="22"/>
        </w:rPr>
        <w:t>。</w:t>
      </w:r>
    </w:p>
    <w:p w14:paraId="7274C2AA" w14:textId="53146AC2" w:rsidR="00A15A95" w:rsidRPr="002F7996" w:rsidRDefault="007B2F58" w:rsidP="00F64EAE">
      <w:pPr>
        <w:pStyle w:val="ListParagraph"/>
        <w:numPr>
          <w:ilvl w:val="1"/>
          <w:numId w:val="73"/>
        </w:numPr>
        <w:spacing w:after="0" w:line="240" w:lineRule="auto"/>
        <w:contextualSpacing/>
        <w:jc w:val="both"/>
        <w:rPr>
          <w:rFonts w:ascii="Noto Serif CJK SC" w:eastAsia="Noto Serif CJK SC" w:hAnsi="Noto Serif CJK SC" w:cs="Yu Gothic"/>
          <w:sz w:val="22"/>
          <w:szCs w:val="22"/>
        </w:rPr>
      </w:pP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《</w:t>
      </w:r>
      <w:r w:rsidR="006F5E70" w:rsidRPr="002F7996">
        <w:rPr>
          <w:rFonts w:ascii="Noto Serif CJK SC" w:eastAsia="Noto Serif CJK SC" w:hAnsi="Noto Serif CJK SC" w:cs="Yu Gothic" w:hint="eastAsia"/>
          <w:sz w:val="22"/>
          <w:szCs w:val="22"/>
        </w:rPr>
        <w:t>教育旅行政策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》</w:t>
      </w:r>
      <w:r w:rsidR="006F5E70" w:rsidRPr="002F7996">
        <w:rPr>
          <w:rFonts w:ascii="Noto Serif CJK SC" w:eastAsia="Noto Serif CJK SC" w:hAnsi="Noto Serif CJK SC" w:cs="Yu Gothic" w:hint="eastAsia"/>
          <w:sz w:val="22"/>
          <w:szCs w:val="22"/>
        </w:rPr>
        <w:t>和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所有活</w:t>
      </w:r>
      <w:r w:rsidR="007C53A2" w:rsidRPr="002F7996">
        <w:rPr>
          <w:rFonts w:ascii="宋体" w:hAnsi="宋体" w:cs="宋体" w:hint="eastAsia"/>
          <w:sz w:val="22"/>
          <w:szCs w:val="22"/>
        </w:rPr>
        <w:t>动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和教育</w:t>
      </w:r>
      <w:r w:rsidR="006F5E70" w:rsidRPr="002F7996">
        <w:rPr>
          <w:rFonts w:ascii="宋体" w:hAnsi="宋体" w:cs="宋体" w:hint="eastAsia"/>
          <w:sz w:val="22"/>
          <w:szCs w:val="22"/>
        </w:rPr>
        <w:t>访问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的</w:t>
      </w:r>
      <w:r w:rsidR="007C53A2" w:rsidRPr="002F7996">
        <w:rPr>
          <w:rFonts w:ascii="宋体" w:hAnsi="宋体" w:cs="宋体" w:hint="eastAsia"/>
          <w:sz w:val="22"/>
          <w:szCs w:val="22"/>
        </w:rPr>
        <w:t>风险评</w:t>
      </w:r>
      <w:r w:rsidR="007C53A2" w:rsidRPr="002F7996">
        <w:rPr>
          <w:rFonts w:ascii="Noto Serif CJK SC" w:eastAsia="Noto Serif CJK SC" w:hAnsi="Noto Serif CJK SC" w:cs="Yu Gothic" w:hint="eastAsia"/>
          <w:sz w:val="22"/>
          <w:szCs w:val="22"/>
        </w:rPr>
        <w:t>估</w:t>
      </w:r>
    </w:p>
    <w:p w14:paraId="0A9AD070" w14:textId="7BE583A9" w:rsidR="003130D1" w:rsidRPr="002F7996" w:rsidRDefault="003130D1" w:rsidP="003130D1">
      <w:pPr>
        <w:pStyle w:val="Heading2"/>
        <w:spacing w:before="0" w:beforeAutospacing="0" w:after="0" w:afterAutospacing="0"/>
        <w:ind w:left="720"/>
        <w:rPr>
          <w:rFonts w:ascii="Noto Serif CJK SC" w:eastAsia="Noto Serif CJK SC" w:hAnsi="Noto Serif CJK SC" w:cs="Yu Gothic"/>
          <w:b w:val="0"/>
          <w:bCs w:val="0"/>
          <w:color w:val="02142E"/>
          <w:sz w:val="22"/>
          <w:szCs w:val="22"/>
        </w:rPr>
      </w:pPr>
    </w:p>
    <w:p w14:paraId="2EF8EA86" w14:textId="1E49E189" w:rsidR="00DA0C7F" w:rsidRPr="002F7996" w:rsidRDefault="00DA0C7F" w:rsidP="003130D1">
      <w:pPr>
        <w:pStyle w:val="Heading2"/>
        <w:spacing w:before="0" w:beforeAutospacing="0" w:after="0" w:afterAutospacing="0"/>
        <w:ind w:left="720"/>
        <w:rPr>
          <w:rFonts w:ascii="Noto Serif CJK SC" w:eastAsia="Noto Serif CJK SC" w:hAnsi="Noto Serif CJK SC"/>
          <w:b w:val="0"/>
          <w:bCs w:val="0"/>
          <w:i/>
          <w:iCs/>
          <w:sz w:val="22"/>
          <w:szCs w:val="22"/>
        </w:rPr>
      </w:pPr>
    </w:p>
    <w:p w14:paraId="135E09DB" w14:textId="77777777" w:rsidR="00DA0C7F" w:rsidRPr="002F7996" w:rsidRDefault="00DA0C7F" w:rsidP="003130D1">
      <w:pPr>
        <w:pStyle w:val="Heading2"/>
        <w:spacing w:before="0" w:beforeAutospacing="0" w:after="0" w:afterAutospacing="0"/>
        <w:ind w:left="720"/>
        <w:rPr>
          <w:rFonts w:ascii="Noto Serif CJK SC" w:eastAsia="Noto Serif CJK SC" w:hAnsi="Noto Serif CJK SC"/>
          <w:b w:val="0"/>
          <w:bCs w:val="0"/>
          <w:i/>
          <w:iCs/>
          <w:sz w:val="22"/>
          <w:szCs w:val="22"/>
        </w:rPr>
      </w:pPr>
    </w:p>
    <w:p w14:paraId="045CECC6" w14:textId="380A9FA2" w:rsidR="00A15A95" w:rsidRPr="002F7996" w:rsidRDefault="00A15A95" w:rsidP="003130D1">
      <w:pPr>
        <w:pStyle w:val="Heading2"/>
        <w:spacing w:before="0" w:beforeAutospacing="0" w:after="0" w:afterAutospacing="0"/>
        <w:ind w:left="720"/>
        <w:rPr>
          <w:rFonts w:ascii="Noto Serif CJK SC" w:eastAsia="Noto Serif CJK SC" w:hAnsi="Noto Serif CJK SC" w:cs="微软雅黑"/>
          <w:b w:val="0"/>
          <w:i/>
          <w:iCs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i/>
          <w:iCs/>
          <w:sz w:val="22"/>
          <w:szCs w:val="22"/>
        </w:rPr>
        <w:t>1.</w:t>
      </w:r>
      <w:r w:rsidRPr="002F7996">
        <w:rPr>
          <w:rFonts w:ascii="Noto Serif CJK SC" w:eastAsia="Noto Serif CJK SC" w:hAnsi="Noto Serif CJK SC"/>
          <w:b w:val="0"/>
          <w:i/>
          <w:iCs/>
          <w:sz w:val="22"/>
          <w:szCs w:val="22"/>
        </w:rPr>
        <w:t xml:space="preserve">8.1 </w:t>
      </w:r>
      <w:r w:rsidR="006F5E70" w:rsidRPr="002F7996">
        <w:rPr>
          <w:rFonts w:ascii="Noto Serif CJK SC" w:eastAsia="Noto Serif CJK SC" w:hAnsi="Noto Serif CJK SC" w:hint="eastAsia"/>
          <w:b w:val="0"/>
          <w:i/>
          <w:iCs/>
          <w:sz w:val="22"/>
          <w:szCs w:val="22"/>
        </w:rPr>
        <w:t>早期干</w:t>
      </w:r>
      <w:r w:rsidR="006F5E70" w:rsidRPr="002F7996">
        <w:rPr>
          <w:rFonts w:ascii="Noto Serif CJK SC" w:eastAsia="Noto Serif CJK SC" w:hAnsi="Noto Serif CJK SC" w:cs="微软雅黑" w:hint="eastAsia"/>
          <w:b w:val="0"/>
          <w:i/>
          <w:iCs/>
          <w:sz w:val="22"/>
          <w:szCs w:val="22"/>
        </w:rPr>
        <w:t>预</w:t>
      </w:r>
    </w:p>
    <w:p w14:paraId="598C335E" w14:textId="77777777" w:rsidR="003130D1" w:rsidRPr="002F7996" w:rsidRDefault="003130D1" w:rsidP="003130D1">
      <w:pPr>
        <w:pStyle w:val="Heading2"/>
        <w:spacing w:before="0" w:beforeAutospacing="0" w:after="0" w:afterAutospacing="0"/>
        <w:ind w:left="720"/>
        <w:rPr>
          <w:rFonts w:ascii="Noto Serif CJK SC" w:eastAsia="Noto Serif CJK SC" w:hAnsi="Noto Serif CJK SC"/>
          <w:b w:val="0"/>
          <w:i/>
          <w:iCs/>
          <w:sz w:val="22"/>
          <w:szCs w:val="22"/>
        </w:rPr>
      </w:pPr>
    </w:p>
    <w:p w14:paraId="7BF41974" w14:textId="4FD50713" w:rsidR="00A15A95" w:rsidRPr="002F7996" w:rsidRDefault="00EB4E89" w:rsidP="003130D1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lastRenderedPageBreak/>
        <w:t>我</w:t>
      </w:r>
      <w:r w:rsidRPr="002F7996">
        <w:rPr>
          <w:rFonts w:ascii="宋体" w:eastAsia="宋体" w:hAnsi="宋体" w:cs="宋体" w:hint="eastAsia"/>
          <w:sz w:val="22"/>
          <w:szCs w:val="22"/>
          <w:lang w:val="en-US" w:eastAsia="zh-CN"/>
        </w:rPr>
        <w:t>们</w:t>
      </w:r>
      <w:r w:rsidRPr="002F7996">
        <w:rPr>
          <w:rFonts w:ascii="Yu Gothic" w:eastAsia="Yu Gothic" w:hAnsi="Yu Gothic" w:cs="Yu Gothic" w:hint="eastAsia"/>
          <w:sz w:val="22"/>
          <w:szCs w:val="22"/>
          <w:lang w:val="en-US" w:eastAsia="zh-CN"/>
        </w:rPr>
        <w:t>致力于在</w:t>
      </w:r>
      <w:r w:rsidRPr="002F7996">
        <w:rPr>
          <w:rFonts w:ascii="宋体" w:eastAsia="宋体" w:hAnsi="宋体" w:cs="宋体" w:hint="eastAsia"/>
          <w:sz w:val="22"/>
          <w:szCs w:val="22"/>
          <w:lang w:val="en-US" w:eastAsia="zh-CN"/>
        </w:rPr>
        <w:t>问题</w:t>
      </w:r>
      <w:r w:rsidRPr="002F7996">
        <w:rPr>
          <w:rFonts w:ascii="Yu Gothic" w:eastAsia="Yu Gothic" w:hAnsi="Yu Gothic" w:cs="Yu Gothic" w:hint="eastAsia"/>
          <w:sz w:val="22"/>
          <w:szCs w:val="22"/>
          <w:lang w:val="en-US" w:eastAsia="zh-CN"/>
        </w:rPr>
        <w:t>出</w:t>
      </w:r>
      <w:r w:rsidRPr="002F7996">
        <w:rPr>
          <w:rFonts w:ascii="宋体" w:eastAsia="宋体" w:hAnsi="宋体" w:cs="宋体" w:hint="eastAsia"/>
          <w:sz w:val="22"/>
          <w:szCs w:val="22"/>
          <w:lang w:val="en-US" w:eastAsia="zh-CN"/>
        </w:rPr>
        <w:t>现时</w:t>
      </w:r>
      <w:r w:rsidRPr="002F7996">
        <w:rPr>
          <w:rFonts w:ascii="Yu Gothic" w:eastAsia="Yu Gothic" w:hAnsi="Yu Gothic" w:cs="Yu Gothic" w:hint="eastAsia"/>
          <w:sz w:val="22"/>
          <w:szCs w:val="22"/>
          <w:lang w:val="en-US" w:eastAsia="zh-CN"/>
        </w:rPr>
        <w:t>立即提供帮助和支持，以</w:t>
      </w:r>
      <w:r w:rsidRPr="002F7996">
        <w:rPr>
          <w:rFonts w:ascii="宋体" w:eastAsia="宋体" w:hAnsi="宋体" w:cs="宋体" w:hint="eastAsia"/>
          <w:sz w:val="22"/>
          <w:szCs w:val="22"/>
          <w:lang w:val="en-US" w:eastAsia="zh-CN"/>
        </w:rPr>
        <w:t>满</w:t>
      </w:r>
      <w:r w:rsidRPr="002F7996">
        <w:rPr>
          <w:rFonts w:ascii="Yu Gothic" w:eastAsia="Yu Gothic" w:hAnsi="Yu Gothic" w:cs="Yu Gothic" w:hint="eastAsia"/>
          <w:sz w:val="22"/>
          <w:szCs w:val="22"/>
          <w:lang w:val="en-US" w:eastAsia="zh-CN"/>
        </w:rPr>
        <w:t>足儿童的需要。</w:t>
      </w:r>
      <w:r w:rsidR="006F5E70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早期干</w:t>
      </w:r>
      <w:r w:rsidR="006F5E70"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预</w:t>
      </w:r>
      <w:r w:rsidR="00C56152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确保制度</w:t>
      </w:r>
      <w:r w:rsidR="006F5E70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到位，以：</w:t>
      </w:r>
    </w:p>
    <w:p w14:paraId="6BB5BF66" w14:textId="77777777" w:rsidR="006F5E70" w:rsidRPr="002F7996" w:rsidRDefault="006F5E70" w:rsidP="003130D1">
      <w:pPr>
        <w:numPr>
          <w:ilvl w:val="0"/>
          <w:numId w:val="53"/>
        </w:numPr>
        <w:tabs>
          <w:tab w:val="clear" w:pos="720"/>
          <w:tab w:val="num" w:pos="1440"/>
        </w:tabs>
        <w:ind w:left="1440"/>
        <w:jc w:val="both"/>
        <w:textAlignment w:val="center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估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别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问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的早期迹象</w:t>
      </w:r>
    </w:p>
    <w:p w14:paraId="467E0489" w14:textId="77777777" w:rsidR="006F5E70" w:rsidRPr="002F7996" w:rsidRDefault="006F5E70" w:rsidP="003130D1">
      <w:pPr>
        <w:numPr>
          <w:ilvl w:val="0"/>
          <w:numId w:val="53"/>
        </w:numPr>
        <w:tabs>
          <w:tab w:val="clear" w:pos="720"/>
          <w:tab w:val="num" w:pos="1440"/>
        </w:tabs>
        <w:ind w:left="1440"/>
        <w:jc w:val="both"/>
        <w:textAlignment w:val="center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记录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和跟踪低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级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问题</w:t>
      </w:r>
    </w:p>
    <w:p w14:paraId="282B1860" w14:textId="0CD4234A" w:rsidR="00A15A95" w:rsidRPr="002F7996" w:rsidRDefault="006F5E70" w:rsidP="003130D1">
      <w:pPr>
        <w:numPr>
          <w:ilvl w:val="0"/>
          <w:numId w:val="53"/>
        </w:numPr>
        <w:tabs>
          <w:tab w:val="clear" w:pos="720"/>
          <w:tab w:val="num" w:pos="1440"/>
        </w:tabs>
        <w:ind w:left="1440"/>
        <w:jc w:val="both"/>
        <w:textAlignment w:val="center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根据以上数据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实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施早期干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预</w:t>
      </w:r>
    </w:p>
    <w:p w14:paraId="3E4FA703" w14:textId="77777777" w:rsidR="00A15A95" w:rsidRPr="002F7996" w:rsidRDefault="00A15A95" w:rsidP="003130D1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  <w:t> </w:t>
      </w:r>
    </w:p>
    <w:p w14:paraId="10C6E8B9" w14:textId="3A457494" w:rsidR="00A15A95" w:rsidRPr="002F7996" w:rsidRDefault="00DC22A9" w:rsidP="003130D1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意味着使用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  <w:t xml:space="preserve"> CPOMS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进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行适当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记录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估性地使用数据。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利用</w:t>
      </w:r>
      <w:r w:rsidR="006277A3"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评</w:t>
      </w:r>
      <w:r w:rsidR="006277A3"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估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福祉水平</w:t>
      </w:r>
      <w:r w:rsidR="006277A3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和干预效果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统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（例如Pulse）</w:t>
      </w:r>
      <w:r w:rsidR="006277A3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作</w:t>
      </w:r>
      <w:r w:rsidR="006277A3"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为补</w:t>
      </w:r>
      <w:r w:rsidR="006277A3"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充</w:t>
      </w:r>
      <w:r w:rsidR="00170F4A"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手段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于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问题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的早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别至关重要。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  <w:t xml:space="preserve">DSL 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有必要确保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团队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得到适当的培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训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，并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责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任跟踪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告早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问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，以便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实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施干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措施。</w:t>
      </w:r>
    </w:p>
    <w:p w14:paraId="39DAB163" w14:textId="77777777" w:rsidR="00A15A95" w:rsidRPr="002F7996" w:rsidRDefault="00A15A95" w:rsidP="003130D1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  <w:t> </w:t>
      </w:r>
    </w:p>
    <w:p w14:paraId="15D3F4F0" w14:textId="3AE76CA0" w:rsidR="00A15A95" w:rsidRPr="002F7996" w:rsidRDefault="00DC22A9" w:rsidP="003130D1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了帮助确保早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别和干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，</w:t>
      </w:r>
      <w:r w:rsidR="003028FC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有必要将</w:t>
      </w:r>
      <w:r w:rsidR="00B832E7" w:rsidRPr="002F7996">
        <w:rPr>
          <w:rFonts w:ascii="Noto Serif CJK SC" w:eastAsia="Noto Serif CJK SC" w:hAnsi="Noto Serif CJK SC" w:cs="Times New Roman" w:hint="eastAsia"/>
          <w:sz w:val="22"/>
          <w:szCs w:val="22"/>
          <w:lang w:val="en-US" w:eastAsia="zh-CN"/>
        </w:rPr>
        <w:t>《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保障政策</w:t>
      </w:r>
      <w:r w:rsidR="00B832E7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》（</w:t>
      </w:r>
      <w:r w:rsidR="00B832E7" w:rsidRPr="002F7996"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  <w:t>HS13</w:t>
      </w:r>
      <w:r w:rsidR="00B832E7" w:rsidRPr="002F7996">
        <w:rPr>
          <w:rFonts w:ascii="Noto Serif CJK SC" w:eastAsia="Noto Serif CJK SC" w:hAnsi="Noto Serif CJK SC" w:cs="Times New Roman" w:hint="eastAsia"/>
          <w:sz w:val="22"/>
          <w:szCs w:val="22"/>
          <w:lang w:val="en-US" w:eastAsia="zh-CN"/>
        </w:rPr>
        <w:t>）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与</w:t>
      </w:r>
      <w:r w:rsidR="003028FC"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其他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互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的政策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实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践</w:t>
      </w:r>
      <w:r w:rsidR="003028FC"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结合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起来，包括但不限于：</w:t>
      </w:r>
    </w:p>
    <w:p w14:paraId="7F686A15" w14:textId="1C7C1677" w:rsidR="00A15A95" w:rsidRPr="002F7996" w:rsidRDefault="0047440D" w:rsidP="003130D1">
      <w:pPr>
        <w:pStyle w:val="ListParagraph"/>
        <w:numPr>
          <w:ilvl w:val="0"/>
          <w:numId w:val="54"/>
        </w:numPr>
        <w:spacing w:after="0" w:line="240" w:lineRule="auto"/>
        <w:ind w:left="1434" w:hanging="357"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《</w:t>
      </w:r>
      <w:r w:rsidR="00DC22A9" w:rsidRPr="002F7996">
        <w:rPr>
          <w:rFonts w:ascii="Noto Serif CJK SC" w:eastAsia="Noto Serif CJK SC" w:hAnsi="Noto Serif CJK SC" w:cs="宋体" w:hint="eastAsia"/>
          <w:sz w:val="22"/>
          <w:szCs w:val="22"/>
        </w:rPr>
        <w:t>个人、社交、情感与健康教育政策</w:t>
      </w: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》</w:t>
      </w:r>
      <w:r w:rsidR="00B832E7" w:rsidRPr="002F7996">
        <w:rPr>
          <w:rFonts w:ascii="Noto Serif CJK SC" w:eastAsia="Noto Serif CJK SC" w:hAnsi="Noto Serif CJK SC" w:cs="宋体" w:hint="eastAsia"/>
          <w:sz w:val="22"/>
          <w:szCs w:val="22"/>
        </w:rPr>
        <w:t>（</w:t>
      </w:r>
      <w:r w:rsidR="00B832E7" w:rsidRPr="002F7996">
        <w:rPr>
          <w:rFonts w:ascii="Noto Serif CJK SC" w:eastAsia="Noto Serif CJK SC" w:hAnsi="Noto Serif CJK SC" w:cs="Times New Roman"/>
          <w:sz w:val="22"/>
          <w:szCs w:val="22"/>
        </w:rPr>
        <w:t>HS19</w:t>
      </w:r>
      <w:r w:rsidR="00B832E7" w:rsidRPr="002F7996">
        <w:rPr>
          <w:rFonts w:ascii="Noto Serif CJK SC" w:eastAsia="Noto Serif CJK SC" w:hAnsi="Noto Serif CJK SC" w:cs="Times New Roman" w:hint="eastAsia"/>
          <w:sz w:val="22"/>
          <w:szCs w:val="22"/>
        </w:rPr>
        <w:t>）</w:t>
      </w:r>
    </w:p>
    <w:p w14:paraId="63BAB218" w14:textId="067FBB4A" w:rsidR="00A15A95" w:rsidRPr="002F7996" w:rsidRDefault="0047440D" w:rsidP="003130D1">
      <w:pPr>
        <w:pStyle w:val="ListParagraph"/>
        <w:numPr>
          <w:ilvl w:val="0"/>
          <w:numId w:val="54"/>
        </w:numPr>
        <w:spacing w:after="0" w:line="240" w:lineRule="auto"/>
        <w:ind w:left="1434" w:hanging="357"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《</w:t>
      </w:r>
      <w:r w:rsidR="00DC22A9" w:rsidRPr="002F7996">
        <w:rPr>
          <w:rFonts w:ascii="Noto Serif CJK SC" w:eastAsia="Noto Serif CJK SC" w:hAnsi="Noto Serif CJK SC" w:cs="宋体" w:hint="eastAsia"/>
          <w:sz w:val="22"/>
          <w:szCs w:val="22"/>
        </w:rPr>
        <w:t>学</w:t>
      </w:r>
      <w:r w:rsidR="00DC22A9" w:rsidRPr="002F7996">
        <w:rPr>
          <w:rFonts w:ascii="Noto Serif CJK SC" w:eastAsia="Noto Serif CJK SC" w:hAnsi="Noto Serif CJK SC" w:cs="微软雅黑" w:hint="eastAsia"/>
          <w:sz w:val="22"/>
          <w:szCs w:val="22"/>
        </w:rPr>
        <w:t>习</w:t>
      </w:r>
      <w:r w:rsidR="00DC22A9" w:rsidRPr="002F7996">
        <w:rPr>
          <w:rFonts w:ascii="Noto Serif CJK SC" w:eastAsia="Noto Serif CJK SC" w:hAnsi="Noto Serif CJK SC" w:cs="Yu Gothic" w:hint="eastAsia"/>
          <w:sz w:val="22"/>
          <w:szCs w:val="22"/>
        </w:rPr>
        <w:t>与个人教育政策</w:t>
      </w:r>
      <w:r w:rsidR="00A15A95" w:rsidRPr="002F7996">
        <w:rPr>
          <w:rFonts w:ascii="Noto Serif CJK SC" w:eastAsia="Noto Serif CJK SC" w:hAnsi="Noto Serif CJK SC" w:cs="Times New Roman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</w:rPr>
        <w:t>》</w:t>
      </w:r>
      <w:r w:rsidR="00B832E7" w:rsidRPr="002F7996">
        <w:rPr>
          <w:rFonts w:ascii="Noto Serif CJK SC" w:eastAsia="Noto Serif CJK SC" w:hAnsi="Noto Serif CJK SC" w:cs="Times New Roman" w:hint="eastAsia"/>
          <w:sz w:val="22"/>
          <w:szCs w:val="22"/>
        </w:rPr>
        <w:t>（</w:t>
      </w:r>
      <w:r w:rsidR="00B832E7" w:rsidRPr="002F7996">
        <w:rPr>
          <w:rFonts w:ascii="Noto Serif CJK SC" w:eastAsia="Noto Serif CJK SC" w:hAnsi="Noto Serif CJK SC" w:cs="Times New Roman"/>
          <w:sz w:val="22"/>
          <w:szCs w:val="22"/>
        </w:rPr>
        <w:t>HS17</w:t>
      </w:r>
      <w:r w:rsidR="00B832E7" w:rsidRPr="002F7996">
        <w:rPr>
          <w:rFonts w:ascii="Noto Serif CJK SC" w:eastAsia="Noto Serif CJK SC" w:hAnsi="Noto Serif CJK SC" w:cs="Times New Roman" w:hint="eastAsia"/>
          <w:sz w:val="22"/>
          <w:szCs w:val="22"/>
        </w:rPr>
        <w:t>）</w:t>
      </w:r>
    </w:p>
    <w:p w14:paraId="0C4F3656" w14:textId="75254614" w:rsidR="00A15A95" w:rsidRPr="002F7996" w:rsidRDefault="0047440D" w:rsidP="003130D1">
      <w:pPr>
        <w:pStyle w:val="ListParagraph"/>
        <w:numPr>
          <w:ilvl w:val="0"/>
          <w:numId w:val="54"/>
        </w:numPr>
        <w:spacing w:after="0" w:line="240" w:lineRule="auto"/>
        <w:ind w:left="1434" w:hanging="357"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《</w:t>
      </w:r>
      <w:r w:rsidR="002B24E4" w:rsidRPr="002F7996">
        <w:rPr>
          <w:rFonts w:ascii="Noto Serif CJK SC" w:eastAsia="Noto Serif CJK SC" w:hAnsi="Noto Serif CJK SC" w:cs="宋体" w:hint="eastAsia"/>
          <w:sz w:val="22"/>
          <w:szCs w:val="22"/>
        </w:rPr>
        <w:t>行</w:t>
      </w:r>
      <w:r w:rsidR="002B24E4" w:rsidRPr="002F7996">
        <w:rPr>
          <w:rFonts w:ascii="Noto Serif CJK SC" w:eastAsia="Noto Serif CJK SC" w:hAnsi="Noto Serif CJK SC" w:cs="微软雅黑" w:hint="eastAsia"/>
          <w:sz w:val="22"/>
          <w:szCs w:val="22"/>
        </w:rPr>
        <w:t>为</w:t>
      </w:r>
      <w:r w:rsidR="002B24E4" w:rsidRPr="002F7996">
        <w:rPr>
          <w:rFonts w:ascii="Noto Serif CJK SC" w:eastAsia="Noto Serif CJK SC" w:hAnsi="Noto Serif CJK SC" w:cs="Yu Gothic" w:hint="eastAsia"/>
          <w:sz w:val="22"/>
          <w:szCs w:val="22"/>
        </w:rPr>
        <w:t>管理政策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》</w:t>
      </w:r>
      <w:r w:rsidR="00B832E7" w:rsidRPr="002F7996">
        <w:rPr>
          <w:rFonts w:ascii="Noto Serif CJK SC" w:eastAsia="Noto Serif CJK SC" w:hAnsi="Noto Serif CJK SC" w:cs="Yu Gothic" w:hint="eastAsia"/>
          <w:sz w:val="22"/>
          <w:szCs w:val="22"/>
        </w:rPr>
        <w:t>（</w:t>
      </w:r>
      <w:r w:rsidR="00B832E7" w:rsidRPr="002F7996">
        <w:rPr>
          <w:rFonts w:ascii="Noto Serif CJK SC" w:eastAsia="Noto Serif CJK SC" w:hAnsi="Noto Serif CJK SC" w:cs="Times New Roman"/>
          <w:sz w:val="22"/>
          <w:szCs w:val="22"/>
        </w:rPr>
        <w:t>HS22</w:t>
      </w:r>
      <w:r w:rsidR="00B832E7" w:rsidRPr="002F7996">
        <w:rPr>
          <w:rFonts w:ascii="Noto Serif CJK SC" w:eastAsia="Noto Serif CJK SC" w:hAnsi="Noto Serif CJK SC" w:cs="Times New Roman" w:hint="eastAsia"/>
          <w:sz w:val="22"/>
          <w:szCs w:val="22"/>
        </w:rPr>
        <w:t>），</w:t>
      </w:r>
      <w:r w:rsidR="002B24E4" w:rsidRPr="002F7996">
        <w:rPr>
          <w:rFonts w:ascii="Noto Serif CJK SC" w:eastAsia="Noto Serif CJK SC" w:hAnsi="Noto Serif CJK SC" w:cs="Yu Gothic" w:hint="eastAsia"/>
          <w:sz w:val="22"/>
          <w:szCs w:val="22"/>
        </w:rPr>
        <w:t>（例如</w:t>
      </w:r>
      <w:r w:rsidR="002B24E4" w:rsidRPr="002F7996">
        <w:rPr>
          <w:rFonts w:ascii="Noto Serif CJK SC" w:eastAsia="Noto Serif CJK SC" w:hAnsi="Noto Serif CJK SC" w:cs="宋体" w:hint="eastAsia"/>
          <w:sz w:val="22"/>
          <w:szCs w:val="22"/>
        </w:rPr>
        <w:t>跟踪行</w:t>
      </w:r>
      <w:r w:rsidR="002B24E4" w:rsidRPr="002F7996">
        <w:rPr>
          <w:rFonts w:ascii="Noto Serif CJK SC" w:eastAsia="Noto Serif CJK SC" w:hAnsi="Noto Serif CJK SC" w:cs="微软雅黑" w:hint="eastAsia"/>
          <w:sz w:val="22"/>
          <w:szCs w:val="22"/>
        </w:rPr>
        <w:t>为趋势</w:t>
      </w:r>
      <w:r w:rsidR="002B24E4" w:rsidRPr="002F7996">
        <w:rPr>
          <w:rFonts w:ascii="Noto Serif CJK SC" w:eastAsia="Noto Serif CJK SC" w:hAnsi="Noto Serif CJK SC" w:cs="宋体" w:hint="eastAsia"/>
          <w:sz w:val="22"/>
          <w:szCs w:val="22"/>
        </w:rPr>
        <w:t>）</w:t>
      </w:r>
    </w:p>
    <w:p w14:paraId="55E43F22" w14:textId="12FDF3D8" w:rsidR="00A15A95" w:rsidRPr="002F7996" w:rsidRDefault="0047440D" w:rsidP="003130D1">
      <w:pPr>
        <w:pStyle w:val="ListParagraph"/>
        <w:numPr>
          <w:ilvl w:val="0"/>
          <w:numId w:val="54"/>
        </w:numPr>
        <w:spacing w:after="0" w:line="240" w:lineRule="auto"/>
        <w:ind w:left="1434" w:hanging="357"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《</w:t>
      </w:r>
      <w:r w:rsidR="002B24E4" w:rsidRPr="002F7996">
        <w:rPr>
          <w:rFonts w:ascii="Noto Serif CJK SC" w:eastAsia="Noto Serif CJK SC" w:hAnsi="Noto Serif CJK SC" w:cs="宋体" w:hint="eastAsia"/>
          <w:sz w:val="22"/>
          <w:szCs w:val="22"/>
        </w:rPr>
        <w:t>反欺凌</w:t>
      </w:r>
      <w:r w:rsidR="00B832E7" w:rsidRPr="002F7996">
        <w:rPr>
          <w:rFonts w:ascii="Noto Serif CJK SC" w:eastAsia="Noto Serif CJK SC" w:hAnsi="Noto Serif CJK SC" w:cs="宋体" w:hint="eastAsia"/>
          <w:sz w:val="22"/>
          <w:szCs w:val="22"/>
        </w:rPr>
        <w:t>政策</w:t>
      </w: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》</w:t>
      </w:r>
      <w:r w:rsidR="00B832E7" w:rsidRPr="002F7996">
        <w:rPr>
          <w:rFonts w:ascii="Noto Serif CJK SC" w:eastAsia="Noto Serif CJK SC" w:hAnsi="Noto Serif CJK SC" w:cs="宋体" w:hint="eastAsia"/>
          <w:sz w:val="22"/>
          <w:szCs w:val="22"/>
        </w:rPr>
        <w:t>（</w:t>
      </w:r>
      <w:r w:rsidR="00B832E7" w:rsidRPr="002F7996">
        <w:rPr>
          <w:rFonts w:ascii="Noto Serif CJK SC" w:eastAsia="Noto Serif CJK SC" w:hAnsi="Noto Serif CJK SC" w:cs="Times New Roman"/>
          <w:sz w:val="22"/>
          <w:szCs w:val="22"/>
        </w:rPr>
        <w:t>HS20</w:t>
      </w:r>
      <w:r w:rsidR="00B832E7" w:rsidRPr="002F7996">
        <w:rPr>
          <w:rFonts w:ascii="Noto Serif CJK SC" w:eastAsia="Noto Serif CJK SC" w:hAnsi="Noto Serif CJK SC" w:cs="宋体" w:hint="eastAsia"/>
          <w:sz w:val="22"/>
          <w:szCs w:val="22"/>
        </w:rPr>
        <w:t>）</w:t>
      </w:r>
      <w:r w:rsidR="002B24E4" w:rsidRPr="002F7996">
        <w:rPr>
          <w:rFonts w:ascii="Noto Serif CJK SC" w:eastAsia="Noto Serif CJK SC" w:hAnsi="Noto Serif CJK SC" w:cs="宋体" w:hint="eastAsia"/>
          <w:sz w:val="22"/>
          <w:szCs w:val="22"/>
        </w:rPr>
        <w:t>，例如</w:t>
      </w:r>
      <w:r w:rsidR="002B24E4" w:rsidRPr="002F7996">
        <w:rPr>
          <w:rFonts w:ascii="Noto Serif CJK SC" w:eastAsia="Noto Serif CJK SC" w:hAnsi="Noto Serif CJK SC" w:cs="微软雅黑" w:hint="eastAsia"/>
          <w:sz w:val="22"/>
          <w:szCs w:val="22"/>
        </w:rPr>
        <w:t>监测</w:t>
      </w:r>
      <w:r w:rsidR="002B24E4" w:rsidRPr="002F7996">
        <w:rPr>
          <w:rFonts w:ascii="Noto Serif CJK SC" w:eastAsia="Noto Serif CJK SC" w:hAnsi="Noto Serif CJK SC" w:cs="Yu Gothic" w:hint="eastAsia"/>
          <w:sz w:val="22"/>
          <w:szCs w:val="22"/>
        </w:rPr>
        <w:t>欺凌事件</w:t>
      </w:r>
    </w:p>
    <w:p w14:paraId="3056D68A" w14:textId="6D5839D6" w:rsidR="00A15A95" w:rsidRPr="002F7996" w:rsidRDefault="0047440D" w:rsidP="003130D1">
      <w:pPr>
        <w:pStyle w:val="ListParagraph"/>
        <w:numPr>
          <w:ilvl w:val="0"/>
          <w:numId w:val="54"/>
        </w:numPr>
        <w:spacing w:after="0" w:line="240" w:lineRule="auto"/>
        <w:ind w:left="1434" w:hanging="357"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</w:rPr>
        <w:t>《</w:t>
      </w:r>
      <w:r w:rsidR="002B24E4" w:rsidRPr="002F7996">
        <w:rPr>
          <w:rFonts w:ascii="Noto Serif CJK SC" w:eastAsia="Noto Serif CJK SC" w:hAnsi="Noto Serif CJK SC" w:cs="宋体" w:hint="eastAsia"/>
          <w:sz w:val="22"/>
          <w:szCs w:val="22"/>
        </w:rPr>
        <w:t>学生</w:t>
      </w: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接触技术和信息技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》（H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S26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）</w:t>
      </w:r>
      <w:r w:rsidRPr="002F7996">
        <w:rPr>
          <w:rFonts w:ascii="Noto Serif CJK SC" w:eastAsia="Noto Serif CJK SC" w:hAnsi="Noto Serif CJK SC" w:cs="Times New Roman"/>
          <w:sz w:val="22"/>
          <w:szCs w:val="22"/>
        </w:rPr>
        <w:t>,</w:t>
      </w:r>
      <w:r w:rsidRPr="002F7996">
        <w:rPr>
          <w:rFonts w:ascii="Noto Serif CJK SC" w:eastAsia="Noto Serif CJK SC" w:hAnsi="Noto Serif CJK SC" w:hint="eastAsia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督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关注的互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网检索的跟踪</w:t>
      </w:r>
    </w:p>
    <w:p w14:paraId="0E714826" w14:textId="71920927" w:rsidR="00A15A95" w:rsidRPr="002F7996" w:rsidRDefault="0047440D" w:rsidP="003130D1">
      <w:pPr>
        <w:pStyle w:val="ListParagraph"/>
        <w:numPr>
          <w:ilvl w:val="0"/>
          <w:numId w:val="54"/>
        </w:numPr>
        <w:spacing w:after="0" w:line="240" w:lineRule="auto"/>
        <w:ind w:left="1434" w:hanging="357"/>
        <w:jc w:val="both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《</w:t>
      </w:r>
      <w:r w:rsidR="005E0A78" w:rsidRPr="002F7996">
        <w:rPr>
          <w:rFonts w:ascii="Noto Serif CJK SC" w:eastAsia="Noto Serif CJK SC" w:hAnsi="Noto Serif CJK SC" w:cs="微软雅黑" w:hint="eastAsia"/>
          <w:sz w:val="22"/>
          <w:szCs w:val="22"/>
        </w:rPr>
        <w:t>举报</w:t>
      </w:r>
      <w:r w:rsidR="005E0A78" w:rsidRPr="002F7996">
        <w:rPr>
          <w:rFonts w:ascii="Noto Serif CJK SC" w:eastAsia="Noto Serif CJK SC" w:hAnsi="Noto Serif CJK SC" w:cs="Yu Gothic" w:hint="eastAsia"/>
          <w:sz w:val="22"/>
          <w:szCs w:val="22"/>
        </w:rPr>
        <w:t>政策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》</w:t>
      </w:r>
      <w:r w:rsidR="00B832E7" w:rsidRPr="002F7996">
        <w:rPr>
          <w:rFonts w:ascii="Noto Serif CJK SC" w:eastAsia="Noto Serif CJK SC" w:hAnsi="Noto Serif CJK SC" w:cs="Yu Gothic" w:hint="eastAsia"/>
          <w:sz w:val="22"/>
          <w:szCs w:val="22"/>
        </w:rPr>
        <w:t>（</w:t>
      </w:r>
      <w:r w:rsidR="00B832E7" w:rsidRPr="002F7996">
        <w:rPr>
          <w:rFonts w:ascii="Noto Serif CJK SC" w:eastAsia="Noto Serif CJK SC" w:hAnsi="Noto Serif CJK SC" w:cs="Times New Roman"/>
          <w:sz w:val="22"/>
          <w:szCs w:val="22"/>
        </w:rPr>
        <w:t>HS31</w:t>
      </w:r>
      <w:r w:rsidR="00B832E7" w:rsidRPr="002F7996">
        <w:rPr>
          <w:rFonts w:ascii="Noto Serif CJK SC" w:eastAsia="Noto Serif CJK SC" w:hAnsi="Noto Serif CJK SC" w:cs="Times New Roman" w:hint="eastAsia"/>
          <w:sz w:val="22"/>
          <w:szCs w:val="22"/>
        </w:rPr>
        <w:t>）</w:t>
      </w:r>
    </w:p>
    <w:p w14:paraId="2AE98F61" w14:textId="77777777" w:rsidR="00A15A95" w:rsidRPr="002F7996" w:rsidRDefault="00A15A95" w:rsidP="003130D1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</w:rPr>
      </w:pPr>
    </w:p>
    <w:p w14:paraId="54EE3758" w14:textId="19ACDC2B" w:rsidR="00A15A95" w:rsidRPr="002F7996" w:rsidRDefault="005E0A78" w:rsidP="00F64EAE">
      <w:pPr>
        <w:ind w:left="720"/>
        <w:jc w:val="both"/>
        <w:rPr>
          <w:rFonts w:ascii="Noto Serif CJK SC" w:eastAsia="Noto Serif CJK SC" w:hAnsi="Noto Serif CJK SC" w:cs="Yu Gothic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需要注意的是，有特殊教育需要或残疾（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  <w:t>SEND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）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  <w:t xml:space="preserve"> 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的儿童更容易受到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风险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的影响。</w:t>
      </w:r>
    </w:p>
    <w:p w14:paraId="17872DA6" w14:textId="77777777" w:rsidR="00DA0C7F" w:rsidRPr="002F7996" w:rsidRDefault="00DA0C7F" w:rsidP="00F64EAE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</w:p>
    <w:p w14:paraId="51CE03AF" w14:textId="4005556D" w:rsidR="00A15A95" w:rsidRPr="002F7996" w:rsidRDefault="00A15A95" w:rsidP="003130D1">
      <w:pPr>
        <w:pStyle w:val="Heading2"/>
        <w:spacing w:before="0" w:beforeAutospacing="0" w:after="0" w:afterAutospacing="0"/>
        <w:ind w:left="720"/>
        <w:rPr>
          <w:rFonts w:ascii="Noto Serif CJK SC" w:eastAsia="Noto Serif CJK SC" w:hAnsi="Noto Serif CJK SC"/>
          <w:b w:val="0"/>
          <w:i/>
          <w:iCs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i/>
          <w:iCs/>
          <w:sz w:val="22"/>
          <w:szCs w:val="22"/>
        </w:rPr>
        <w:t xml:space="preserve">1.8.2 </w:t>
      </w:r>
      <w:r w:rsidR="0092048C" w:rsidRPr="002F7996">
        <w:rPr>
          <w:rFonts w:ascii="Noto Serif CJK SC" w:eastAsia="Noto Serif CJK SC" w:hAnsi="Noto Serif CJK SC" w:hint="eastAsia"/>
          <w:b w:val="0"/>
          <w:i/>
          <w:iCs/>
          <w:sz w:val="22"/>
          <w:szCs w:val="22"/>
        </w:rPr>
        <w:t>增强意</w:t>
      </w:r>
      <w:r w:rsidR="0092048C" w:rsidRPr="002F7996">
        <w:rPr>
          <w:rFonts w:ascii="Noto Serif CJK SC" w:eastAsia="Noto Serif CJK SC" w:hAnsi="Noto Serif CJK SC" w:cs="微软雅黑" w:hint="eastAsia"/>
          <w:b w:val="0"/>
          <w:i/>
          <w:iCs/>
          <w:sz w:val="22"/>
          <w:szCs w:val="22"/>
        </w:rPr>
        <w:t>识</w:t>
      </w:r>
      <w:r w:rsidR="0092048C" w:rsidRPr="002F7996">
        <w:rPr>
          <w:rFonts w:ascii="Noto Serif CJK SC" w:eastAsia="Noto Serif CJK SC" w:hAnsi="Noto Serif CJK SC" w:hint="eastAsia"/>
          <w:b w:val="0"/>
          <w:i/>
          <w:iCs/>
          <w:sz w:val="22"/>
          <w:szCs w:val="22"/>
        </w:rPr>
        <w:t>并培养学生防止虐待的能力</w:t>
      </w:r>
    </w:p>
    <w:p w14:paraId="24E9B1F3" w14:textId="77777777" w:rsidR="003130D1" w:rsidRPr="002F7996" w:rsidRDefault="003130D1" w:rsidP="003130D1">
      <w:pPr>
        <w:pStyle w:val="Heading2"/>
        <w:spacing w:before="0" w:beforeAutospacing="0" w:after="0" w:afterAutospacing="0"/>
        <w:ind w:left="720"/>
        <w:rPr>
          <w:rFonts w:ascii="Noto Serif CJK SC" w:eastAsia="Noto Serif CJK SC" w:hAnsi="Noto Serif CJK SC"/>
          <w:b w:val="0"/>
          <w:i/>
          <w:iCs/>
          <w:sz w:val="22"/>
          <w:szCs w:val="22"/>
        </w:rPr>
      </w:pPr>
    </w:p>
    <w:p w14:paraId="67702CCF" w14:textId="6ED98BB2" w:rsidR="00A15A95" w:rsidRPr="002F7996" w:rsidRDefault="00BD34DA" w:rsidP="003130D1">
      <w:pPr>
        <w:ind w:left="720"/>
        <w:jc w:val="both"/>
        <w:rPr>
          <w:rFonts w:ascii="Noto Serif CJK SC" w:eastAsia="Noto Serif CJK SC" w:hAnsi="Noto Serif CJK SC" w:cs="Times New Roman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一般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认为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，由于每天与学生接触，学校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工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可以很好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观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察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到虐待的外在迹象，所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工和校董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都可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发挥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充分、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极的</w:t>
      </w:r>
      <w:r w:rsidRPr="002F7996">
        <w:rPr>
          <w:rFonts w:ascii="Noto Serif CJK SC" w:eastAsia="Noto Serif CJK SC" w:hAnsi="Noto Serif CJK SC" w:cs="宋体" w:hint="eastAsia"/>
          <w:sz w:val="22"/>
          <w:szCs w:val="22"/>
          <w:lang w:val="en-US" w:eastAsia="zh-CN"/>
        </w:rPr>
        <w:t>作用，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的学生免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US"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US" w:eastAsia="zh-CN"/>
        </w:rPr>
        <w:t>害。因此，学校将：</w:t>
      </w:r>
    </w:p>
    <w:p w14:paraId="15F154B1" w14:textId="35CC163B" w:rsidR="008B241D" w:rsidRPr="002F7996" w:rsidRDefault="008B241D" w:rsidP="003130D1">
      <w:pPr>
        <w:pStyle w:val="ListParagraph"/>
        <w:numPr>
          <w:ilvl w:val="0"/>
          <w:numId w:val="46"/>
        </w:numPr>
        <w:spacing w:after="0" w:line="240" w:lineRule="auto"/>
        <w:ind w:left="108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调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向学生提供早期帮助的重要性，以便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现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立即提供支持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，防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升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级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。此外，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认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到学生可能会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临诸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导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致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需要支持的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要确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晓这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些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战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，包括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压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力、同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压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力、身体形象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、焦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际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关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</w:p>
    <w:p w14:paraId="203507F4" w14:textId="1F69589E" w:rsidR="008B241D" w:rsidRPr="002F7996" w:rsidRDefault="008B241D" w:rsidP="003130D1">
      <w:pPr>
        <w:pStyle w:val="ListParagraph"/>
        <w:numPr>
          <w:ilvl w:val="0"/>
          <w:numId w:val="46"/>
        </w:numPr>
        <w:spacing w:after="0" w:line="240" w:lineRule="auto"/>
        <w:ind w:left="108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确保孩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知道学校里有成年人，如果</w:t>
      </w:r>
      <w:r w:rsidR="00D65834" w:rsidRPr="002F7996">
        <w:rPr>
          <w:rFonts w:ascii="Noto Serif CJK SC" w:eastAsia="Noto Serif CJK SC" w:hAnsi="Noto Serif CJK SC" w:cs="宋体" w:hint="eastAsia"/>
          <w:sz w:val="22"/>
          <w:szCs w:val="22"/>
        </w:rPr>
        <w:t>有</w:t>
      </w:r>
      <w:r w:rsidR="00D65834" w:rsidRPr="002F7996">
        <w:rPr>
          <w:rFonts w:ascii="Noto Serif CJK SC" w:eastAsia="Noto Serif CJK SC" w:hAnsi="Noto Serif CJK SC" w:cs="微软雅黑" w:hint="eastAsia"/>
          <w:sz w:val="22"/>
          <w:szCs w:val="22"/>
        </w:rPr>
        <w:t>烦恼</w:t>
      </w: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，可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寻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求</w:t>
      </w: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的帮助</w:t>
      </w:r>
    </w:p>
    <w:p w14:paraId="1B2D6BFD" w14:textId="29ADEDB1" w:rsidR="008B241D" w:rsidRPr="002F7996" w:rsidRDefault="008B241D" w:rsidP="003130D1">
      <w:pPr>
        <w:pStyle w:val="ListParagraph"/>
        <w:numPr>
          <w:ilvl w:val="0"/>
          <w:numId w:val="46"/>
        </w:numPr>
        <w:spacing w:after="0" w:line="240" w:lineRule="auto"/>
        <w:ind w:left="108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课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程和学校生活中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孩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提供机会，培养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别和防止虐待（包括</w:t>
      </w:r>
      <w:r w:rsidR="006B5DF0" w:rsidRPr="002F7996">
        <w:rPr>
          <w:rFonts w:ascii="Noto Serif CJK SC" w:eastAsia="Noto Serif CJK SC" w:hAnsi="Noto Serif CJK SC" w:cs="微软雅黑" w:hint="eastAsia"/>
          <w:sz w:val="22"/>
          <w:szCs w:val="22"/>
        </w:rPr>
        <w:t>网络</w:t>
      </w:r>
      <w:r w:rsidRPr="002F7996">
        <w:rPr>
          <w:rFonts w:ascii="Noto Serif CJK SC" w:eastAsia="Noto Serif CJK SC" w:hAnsi="Noto Serif CJK SC" w:cs="宋体" w:hint="eastAsia"/>
          <w:sz w:val="22"/>
          <w:szCs w:val="22"/>
        </w:rPr>
        <w:t>虐待）所需的技能</w:t>
      </w:r>
    </w:p>
    <w:p w14:paraId="7A52810B" w14:textId="39206034" w:rsidR="00A15A95" w:rsidRPr="002F7996" w:rsidRDefault="00FA1624" w:rsidP="003130D1">
      <w:pPr>
        <w:pStyle w:val="ListParagraph"/>
        <w:numPr>
          <w:ilvl w:val="0"/>
          <w:numId w:val="46"/>
        </w:numPr>
        <w:spacing w:after="0" w:line="240" w:lineRule="auto"/>
        <w:ind w:left="108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成立“个人和社会的健康教育（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>PSHE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）”或道德教育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计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划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传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授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言、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技能，以支持儿童避免虐待</w:t>
      </w:r>
    </w:p>
    <w:p w14:paraId="1416B7D0" w14:textId="77777777" w:rsidR="000C1292" w:rsidRPr="002F7996" w:rsidRDefault="00FA1624" w:rsidP="000C1292">
      <w:pPr>
        <w:pStyle w:val="ListParagraph"/>
        <w:numPr>
          <w:ilvl w:val="0"/>
          <w:numId w:val="46"/>
        </w:numPr>
        <w:spacing w:after="0" w:line="240" w:lineRule="auto"/>
        <w:ind w:left="108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提高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保障和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儿童福利的必要性以及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别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告可能的虐待案件方面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任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认识</w:t>
      </w:r>
      <w:r w:rsidR="00A15A95"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</w:t>
      </w:r>
    </w:p>
    <w:p w14:paraId="4BE751B0" w14:textId="216A7A1E" w:rsidR="00A15A95" w:rsidRPr="002F7996" w:rsidRDefault="00AA74C7" w:rsidP="000C1292">
      <w:pPr>
        <w:pStyle w:val="ListParagraph"/>
        <w:numPr>
          <w:ilvl w:val="0"/>
          <w:numId w:val="46"/>
        </w:numPr>
        <w:spacing w:after="0" w:line="240" w:lineRule="auto"/>
        <w:ind w:left="108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lastRenderedPageBreak/>
        <w:t>确保每位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（包括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临时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、供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应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、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实习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教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师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志愿者）和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管治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组织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都知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晓</w:t>
      </w:r>
      <w:r w:rsidR="00BF3C2B" w:rsidRPr="002F7996">
        <w:rPr>
          <w:rFonts w:ascii="宋体" w:hAnsi="宋体" w:cs="宋体" w:hint="eastAsia"/>
          <w:color w:val="auto"/>
          <w:sz w:val="22"/>
          <w:szCs w:val="22"/>
        </w:rPr>
        <w:t>负责</w:t>
      </w:r>
      <w:r w:rsidR="00BF3C2B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儿童</w:t>
      </w:r>
      <w:r w:rsidR="00BF3C2B"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保障的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指定保障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人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(DSL) </w:t>
      </w:r>
      <w:r w:rsidR="00BF3C2B"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及其副手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的姓名和角色。</w:t>
      </w:r>
    </w:p>
    <w:p w14:paraId="48EF346C" w14:textId="4E67A251" w:rsidR="00A15A95" w:rsidRPr="002F7996" w:rsidRDefault="00BF3C2B" w:rsidP="003130D1">
      <w:pPr>
        <w:pStyle w:val="ListParagraph"/>
        <w:numPr>
          <w:ilvl w:val="0"/>
          <w:numId w:val="46"/>
        </w:numPr>
        <w:spacing w:after="0" w:line="240" w:lineRule="auto"/>
        <w:ind w:left="108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指定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人及其副手的姓名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张贴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在校内醒目位置</w:t>
      </w:r>
      <w:r w:rsidR="009E1E20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学校网站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，并附</w:t>
      </w:r>
      <w:r w:rsidR="00262EC3"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声明，解</w:t>
      </w:r>
      <w:r w:rsidR="00262EC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释</w:t>
      </w:r>
      <w:r w:rsidRPr="002F7996">
        <w:rPr>
          <w:rFonts w:ascii="Noto Serif CJK SC" w:eastAsia="Noto Serif CJK SC" w:hAnsi="Noto Serif CJK SC" w:cs="宋体" w:hint="eastAsia"/>
          <w:color w:val="auto"/>
          <w:sz w:val="22"/>
          <w:szCs w:val="22"/>
        </w:rPr>
        <w:t>学校在移交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督涉嫌虐待和指控案件中的作用。</w:t>
      </w:r>
      <w:r w:rsidR="00A15A95"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</w:t>
      </w:r>
    </w:p>
    <w:p w14:paraId="3E72C411" w14:textId="77777777" w:rsidR="003362CA" w:rsidRPr="002F7996" w:rsidRDefault="003362CA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1EF94637" w14:textId="482FB620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关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键联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系人</w:t>
      </w:r>
    </w:p>
    <w:p w14:paraId="696ACE67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5C0773D6" w14:textId="689349DB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校园中的所有成年人都参与</w:t>
      </w:r>
      <w:r w:rsidR="00C5765C"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保障儿童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的安全。</w:t>
      </w:r>
    </w:p>
    <w:p w14:paraId="4B424402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18B97F6A" w14:textId="15F4F5C2" w:rsidR="003362CA" w:rsidRPr="002F7996" w:rsidRDefault="007A3320" w:rsidP="00DA0C7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任不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仅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限于教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师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也不限于</w:t>
      </w:r>
      <w:r w:rsidR="00A15A95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保障</w:t>
      </w:r>
      <w:r w:rsidR="00A15A95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团队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 xml:space="preserve"> 但是，作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为</w:t>
      </w:r>
      <w:r w:rsidR="0095343E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当地保障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政策的附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录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，</w:t>
      </w:r>
      <w:r w:rsidR="00CB28F5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学校</w:t>
      </w:r>
      <w:r w:rsidR="00CB28F5" w:rsidRPr="002F7996">
        <w:rPr>
          <w:rFonts w:ascii="Noto Serif CJK SC" w:eastAsia="Noto Serif CJK SC" w:hAnsi="Noto Serif CJK SC" w:cs="Yu Gothic" w:hint="eastAsia"/>
          <w:b w:val="0"/>
          <w:bCs w:val="0"/>
          <w:sz w:val="22"/>
          <w:szCs w:val="22"/>
        </w:rPr>
        <w:t>已经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在学校内部制作和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布“</w:t>
      </w:r>
      <w:r w:rsidR="0095343E"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人”的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详细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信息</w:t>
      </w:r>
      <w:r w:rsidRPr="002F7996">
        <w:rPr>
          <w:rFonts w:ascii="Noto Serif CJK SC" w:eastAsia="Noto Serif CJK SC" w:hAnsi="Noto Serif CJK SC"/>
          <w:b w:val="0"/>
          <w:bCs w:val="0"/>
          <w:sz w:val="22"/>
          <w:szCs w:val="22"/>
        </w:rPr>
        <w:t>-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些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细节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在学校中公开</w:t>
      </w:r>
      <w:r w:rsidRPr="002F7996">
        <w:rPr>
          <w:rFonts w:ascii="Noto Serif CJK SC" w:eastAsia="Noto Serif CJK SC" w:hAnsi="Noto Serif CJK SC" w:cs="微软雅黑" w:hint="eastAsia"/>
          <w:b w:val="0"/>
          <w:bCs w:val="0"/>
          <w:sz w:val="22"/>
          <w:szCs w:val="22"/>
        </w:rPr>
        <w:t>显</w:t>
      </w:r>
      <w:r w:rsidRPr="002F7996">
        <w:rPr>
          <w:rFonts w:ascii="Noto Serif CJK SC" w:eastAsia="Noto Serif CJK SC" w:hAnsi="Noto Serif CJK SC" w:cs="Yu Gothic"/>
          <w:b w:val="0"/>
          <w:bCs w:val="0"/>
          <w:sz w:val="22"/>
          <w:szCs w:val="22"/>
        </w:rPr>
        <w:t>示。</w:t>
      </w:r>
    </w:p>
    <w:p w14:paraId="7184DB08" w14:textId="77777777" w:rsidR="00DA0C7F" w:rsidRPr="002F7996" w:rsidRDefault="00DA0C7F" w:rsidP="00DA0C7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0F69B80B" w14:textId="07ED11A7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识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别</w:t>
      </w:r>
      <w:r w:rsidR="0095343E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虐待</w:t>
      </w:r>
      <w:r w:rsidR="0095343E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：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注意</w:t>
      </w:r>
      <w:r w:rsidR="0095343E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什么</w:t>
      </w:r>
    </w:p>
    <w:p w14:paraId="754DE3F9" w14:textId="77777777" w:rsidR="004A47D0" w:rsidRPr="002F7996" w:rsidRDefault="004A47D0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65C62495" w14:textId="38F83641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保持警惕的重要性</w:t>
      </w:r>
    </w:p>
    <w:p w14:paraId="120D2E59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7D7656DF" w14:textId="0ED0913C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所有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意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到虐待</w:t>
      </w:r>
      <w:r w:rsidR="00416376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视</w:t>
      </w:r>
      <w:r w:rsidR="00416376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和剥削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迹象，以便能够确定可能需要帮助或保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儿童案件。</w:t>
      </w:r>
    </w:p>
    <w:p w14:paraId="0DD29102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3FEF94AF" w14:textId="41EE5B0B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建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议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在</w:t>
      </w:r>
      <w:r w:rsidR="00734353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方面保持“在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里可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生”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态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度。</w:t>
      </w:r>
    </w:p>
    <w:p w14:paraId="6527D829" w14:textId="77777777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449C8DE3" w14:textId="79781C38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虐待</w:t>
      </w:r>
      <w:r w:rsidR="00416376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视</w:t>
      </w:r>
      <w:r w:rsidR="00416376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和剥削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类型</w:t>
      </w:r>
    </w:p>
    <w:p w14:paraId="7FC52444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44FC1402" w14:textId="576AE8F9" w:rsidR="007A332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Cs w:val="0"/>
          <w:sz w:val="22"/>
          <w:szCs w:val="22"/>
        </w:rPr>
        <w:t>虐待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; 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不妥当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待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>儿童的一种形式。 有人可能通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过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造成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伤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害或没有采取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预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防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伤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害的方式虐待或忽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视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。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他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可能会被一个或多个成年人或另一个孩子或多个孩子虐待。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儿童可能容易遭受多重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伤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害，包括（但不限于）性剥削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>犯罪剥削和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严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重的青少年暴力。</w:t>
      </w:r>
    </w:p>
    <w:p w14:paraId="1C13B5B9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159862B3" w14:textId="6BFB63AC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Cs w:val="0"/>
          <w:sz w:val="22"/>
          <w:szCs w:val="22"/>
        </w:rPr>
        <w:t>身体虐待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； 一种可能涉及的虐待形式； 殴打</w:t>
      </w:r>
      <w:r w:rsidR="004A47D0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晃</w:t>
      </w:r>
      <w:r w:rsidR="004A47D0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投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掷</w:t>
      </w:r>
      <w:r w:rsidR="004A47D0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中毒</w:t>
      </w:r>
      <w:r w:rsidR="004A47D0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燃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烧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烫伤</w:t>
      </w:r>
      <w:r w:rsidR="004A47D0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溺水</w:t>
      </w:r>
      <w:r w:rsidR="004A47D0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窒息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造成身体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害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当父母或看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人捏造儿童疾病的症状或故意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诱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疾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也可能造成人身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害。</w:t>
      </w:r>
      <w:r w:rsidR="000D7CEC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="000D7CEC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也延伸到持</w:t>
      </w:r>
      <w:r w:rsidR="000D7CEC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续</w:t>
      </w:r>
      <w:r w:rsidR="000D7CEC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的儿童虐待儿童。</w:t>
      </w:r>
    </w:p>
    <w:p w14:paraId="205C51AF" w14:textId="77777777" w:rsidR="004A47D0" w:rsidRPr="002F7996" w:rsidRDefault="004A47D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120F3BEE" w14:textId="3B2F4AFB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Cs w:val="0"/>
          <w:sz w:val="22"/>
          <w:szCs w:val="22"/>
        </w:rPr>
        <w:t>情</w:t>
      </w:r>
      <w:r w:rsidRPr="002F7996">
        <w:rPr>
          <w:rFonts w:ascii="Noto Serif CJK SC" w:eastAsia="Noto Serif CJK SC" w:hAnsi="Noto Serif CJK SC" w:cs="微软雅黑" w:hint="eastAsia"/>
          <w:bCs w:val="0"/>
          <w:sz w:val="22"/>
          <w:szCs w:val="22"/>
        </w:rPr>
        <w:t>绪</w:t>
      </w:r>
      <w:r w:rsidRPr="002F7996">
        <w:rPr>
          <w:rFonts w:ascii="Noto Serif CJK SC" w:eastAsia="Noto Serif CJK SC" w:hAnsi="Noto Serif CJK SC" w:cs="Yu Gothic"/>
          <w:bCs w:val="0"/>
          <w:sz w:val="22"/>
          <w:szCs w:val="22"/>
        </w:rPr>
        <w:t>虐待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； 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的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性情感虐待，例如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的情感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展和心理健康造成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重和不利影响：</w:t>
      </w:r>
    </w:p>
    <w:p w14:paraId="6D7AD733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lastRenderedPageBreak/>
        <w:t>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可能涉及向孩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传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达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仅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满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足另一个人的需要的情况下就毫无价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值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或不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爱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不适当或有价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值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的情况。</w:t>
      </w:r>
    </w:p>
    <w:p w14:paraId="1C9EB325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可能包括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孩子机会表达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观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点，故意使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沉默或“取笑”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的言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论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或交流方式。</w:t>
      </w:r>
    </w:p>
    <w:p w14:paraId="0F4B5069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它可能具有年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龄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儿童强加的不适当的期望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些可能包括超出儿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展能力的互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以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度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和限制探索与学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习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或阻止儿童参与正常的社交互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</w:p>
    <w:p w14:paraId="575887F0" w14:textId="5FC9E89B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可能涉及看到或听到</w:t>
      </w:r>
      <w:r w:rsidR="00EB4E89" w:rsidRPr="002F7996">
        <w:rPr>
          <w:rFonts w:ascii="Noto Serif CJK SC" w:eastAsia="Noto Serif CJK SC" w:hAnsi="Noto Serif CJK SC" w:cs="Yu Gothic" w:hint="eastAsia"/>
          <w:sz w:val="22"/>
          <w:szCs w:val="22"/>
        </w:rPr>
        <w:t>和/或</w:t>
      </w:r>
      <w:r w:rsidR="00EB4E89" w:rsidRPr="002F7996">
        <w:rPr>
          <w:rFonts w:ascii="宋体" w:hAnsi="宋体" w:cs="宋体" w:hint="eastAsia"/>
          <w:sz w:val="22"/>
          <w:szCs w:val="22"/>
        </w:rPr>
        <w:t>经历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他人的虐待（例如目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击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家庭暴力）。它可能涉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重的欺凌（包括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络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欺凌）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导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致儿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经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常感到受惊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于危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险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之中，或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儿童的剥削或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</w:p>
    <w:p w14:paraId="7A63DA13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儿童的所有形式的虐待都涉及某种程度</w:t>
      </w:r>
      <w:r w:rsidRPr="002F7996">
        <w:rPr>
          <w:rFonts w:ascii="Noto Serif CJK SC" w:eastAsia="Noto Serif CJK SC" w:hAnsi="Noto Serif CJK SC"/>
          <w:sz w:val="22"/>
          <w:szCs w:val="22"/>
        </w:rPr>
        <w:t>的情感虐待，尽管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种虐待可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单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独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生。</w:t>
      </w:r>
    </w:p>
    <w:p w14:paraId="42BDBD2C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63B20D93" w14:textId="4BCF5834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儿童的心理健康已添加到KSCIE 202</w:t>
      </w:r>
      <w:r w:rsidR="009E1E20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5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指南中，以确保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考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何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可能成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="00734353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54F4A642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40BFB837" w14:textId="77777777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Cs w:val="0"/>
          <w:sz w:val="22"/>
          <w:szCs w:val="22"/>
        </w:rPr>
        <w:t>性虐待：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涉及强迫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诱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使儿童或年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人参加性活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不一定涉及高水平的暴力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无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是否意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到正在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生的事情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些活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可能涉及：</w:t>
      </w:r>
    </w:p>
    <w:p w14:paraId="160ADA78" w14:textId="1A828C9A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身体接触，包括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过</w:t>
      </w:r>
      <w:r w:rsidR="006B073F" w:rsidRPr="002F7996">
        <w:rPr>
          <w:rFonts w:ascii="Noto Serif CJK SC" w:eastAsia="Noto Serif CJK SC" w:hAnsi="Noto Serif CJK SC" w:cs="Yu Gothic" w:hint="eastAsia"/>
          <w:sz w:val="22"/>
          <w:szCs w:val="22"/>
        </w:rPr>
        <w:t>插入性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（例如强奸或口交）或非</w:t>
      </w:r>
      <w:r w:rsidR="006B073F" w:rsidRPr="002F7996">
        <w:rPr>
          <w:rFonts w:ascii="Noto Serif CJK SC" w:eastAsia="Noto Serif CJK SC" w:hAnsi="Noto Serif CJK SC" w:cs="Yu Gothic" w:hint="eastAsia"/>
          <w:sz w:val="22"/>
          <w:szCs w:val="22"/>
        </w:rPr>
        <w:t>插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性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例如手淫，接吻，摩擦和接触衣服外部。</w:t>
      </w:r>
    </w:p>
    <w:p w14:paraId="396BE1D2" w14:textId="741EAE95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可能包括非接触式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例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让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儿童参与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观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看或制作性影像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观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看性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鼓励儿童以不适当的性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为举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止或修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饰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儿童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备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虐待</w:t>
      </w:r>
      <w:r w:rsidR="009E1E20" w:rsidRPr="002F7996">
        <w:rPr>
          <w:rFonts w:ascii="Noto Serif CJK SC" w:eastAsia="Noto Serif CJK SC" w:hAnsi="Noto Serif CJK SC" w:cs="Yu Gothic" w:hint="eastAsia"/>
          <w:sz w:val="22"/>
          <w:szCs w:val="22"/>
        </w:rPr>
        <w:t>（包括在</w:t>
      </w:r>
      <w:r w:rsidR="009E1E20" w:rsidRPr="002F7996">
        <w:rPr>
          <w:rFonts w:ascii="宋体" w:hAnsi="宋体" w:cs="宋体" w:hint="eastAsia"/>
          <w:sz w:val="22"/>
          <w:szCs w:val="22"/>
        </w:rPr>
        <w:t>线</w:t>
      </w:r>
      <w:r w:rsidR="009E1E20" w:rsidRPr="002F7996">
        <w:rPr>
          <w:rFonts w:ascii="Yu Gothic" w:eastAsia="Yu Gothic" w:hAnsi="Yu Gothic" w:cs="Yu Gothic" w:hint="eastAsia"/>
          <w:sz w:val="22"/>
          <w:szCs w:val="22"/>
        </w:rPr>
        <w:t>及</w:t>
      </w:r>
      <w:r w:rsidR="009E1E20" w:rsidRPr="002F7996">
        <w:rPr>
          <w:rFonts w:ascii="宋体" w:hAnsi="宋体" w:cs="宋体" w:hint="eastAsia"/>
          <w:sz w:val="22"/>
          <w:szCs w:val="22"/>
        </w:rPr>
        <w:t>远</w:t>
      </w:r>
      <w:r w:rsidR="009E1E20" w:rsidRPr="002F7996">
        <w:rPr>
          <w:rFonts w:ascii="Yu Gothic" w:eastAsia="Yu Gothic" w:hAnsi="Yu Gothic" w:cs="Yu Gothic" w:hint="eastAsia"/>
          <w:sz w:val="22"/>
          <w:szCs w:val="22"/>
        </w:rPr>
        <w:t>程</w:t>
      </w:r>
      <w:r w:rsidR="009E1E20" w:rsidRPr="002F7996">
        <w:rPr>
          <w:rFonts w:ascii="宋体" w:hAnsi="宋体" w:cs="宋体" w:hint="eastAsia"/>
          <w:sz w:val="22"/>
          <w:szCs w:val="22"/>
        </w:rPr>
        <w:t>联</w:t>
      </w:r>
      <w:r w:rsidR="009E1E20" w:rsidRPr="002F7996">
        <w:rPr>
          <w:rFonts w:ascii="Yu Gothic" w:eastAsia="Yu Gothic" w:hAnsi="Yu Gothic" w:cs="Yu Gothic" w:hint="eastAsia"/>
          <w:sz w:val="22"/>
          <w:szCs w:val="22"/>
        </w:rPr>
        <w:t>系）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</w:p>
    <w:p w14:paraId="7AC2FFEA" w14:textId="1411D80C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性虐待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仅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是成年男性所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sz w:val="22"/>
          <w:szCs w:val="22"/>
        </w:rPr>
        <w:t xml:space="preserve"> </w:t>
      </w:r>
      <w:r w:rsidR="006B073F" w:rsidRPr="002F7996">
        <w:rPr>
          <w:rFonts w:ascii="Noto Serif CJK SC" w:eastAsia="Noto Serif CJK SC" w:hAnsi="Noto Serif CJK SC" w:cs="Yu Gothic" w:hint="eastAsia"/>
          <w:sz w:val="22"/>
          <w:szCs w:val="22"/>
        </w:rPr>
        <w:t>女性和其他儿童也可能</w:t>
      </w:r>
      <w:r w:rsidR="006B073F" w:rsidRPr="002F7996">
        <w:rPr>
          <w:rFonts w:ascii="Noto Serif CJK SC" w:eastAsia="Noto Serif CJK SC" w:hAnsi="Noto Serif CJK SC" w:cs="微软雅黑" w:hint="eastAsia"/>
          <w:sz w:val="22"/>
          <w:szCs w:val="22"/>
        </w:rPr>
        <w:t>实</w:t>
      </w:r>
      <w:r w:rsidR="006B073F" w:rsidRPr="002F7996">
        <w:rPr>
          <w:rFonts w:ascii="Noto Serif CJK SC" w:eastAsia="Noto Serif CJK SC" w:hAnsi="Noto Serif CJK SC" w:cs="Yu Gothic" w:hint="eastAsia"/>
          <w:sz w:val="22"/>
          <w:szCs w:val="22"/>
        </w:rPr>
        <w:t>施性虐待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</w:p>
    <w:p w14:paraId="18B13A6C" w14:textId="77777777" w:rsidR="003362CA" w:rsidRPr="002F7996" w:rsidRDefault="003362CA" w:rsidP="008F6ACF">
      <w:pPr>
        <w:rPr>
          <w:rFonts w:ascii="Noto Serif CJK SC" w:eastAsia="Noto Serif CJK SC" w:hAnsi="Noto Serif CJK SC" w:cs="Yu Gothic"/>
          <w:sz w:val="22"/>
          <w:szCs w:val="22"/>
        </w:rPr>
      </w:pPr>
    </w:p>
    <w:p w14:paraId="062856B7" w14:textId="32238BA6" w:rsidR="004B250F" w:rsidRPr="002F7996" w:rsidRDefault="000D7CEC" w:rsidP="004956E2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涉及上述前两点的儿童对儿童的性虐待。</w:t>
      </w:r>
    </w:p>
    <w:p w14:paraId="45F9CB31" w14:textId="77777777" w:rsidR="004956E2" w:rsidRPr="002F7996" w:rsidRDefault="004956E2" w:rsidP="004956E2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25E0B0EA" w14:textId="4CFC4D25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Cs w:val="0"/>
          <w:sz w:val="22"/>
          <w:szCs w:val="22"/>
        </w:rPr>
        <w:t>忽</w:t>
      </w:r>
      <w:r w:rsidRPr="002F7996">
        <w:rPr>
          <w:rFonts w:ascii="Noto Serif CJK SC" w:eastAsia="Noto Serif CJK SC" w:hAnsi="Noto Serif CJK SC" w:cs="微软雅黑" w:hint="eastAsia"/>
          <w:bCs w:val="0"/>
          <w:sz w:val="22"/>
          <w:szCs w:val="22"/>
        </w:rPr>
        <w:t>视</w:t>
      </w:r>
      <w:r w:rsidRPr="002F7996">
        <w:rPr>
          <w:rFonts w:ascii="Noto Serif CJK SC" w:eastAsia="Noto Serif CJK SC" w:hAnsi="Noto Serif CJK SC" w:cs="Yu Gothic"/>
          <w:bCs w:val="0"/>
          <w:sz w:val="22"/>
          <w:szCs w:val="22"/>
        </w:rPr>
        <w:t>：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未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满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足儿童的基本生理和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/或心理需要，可能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重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损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害儿童的健康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育。</w:t>
      </w:r>
    </w:p>
    <w:p w14:paraId="37EFD30E" w14:textId="3BF6E26A" w:rsidR="007A3320" w:rsidRPr="002F7996" w:rsidRDefault="00342042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怀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孕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亲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的疏忽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</w:p>
    <w:p w14:paraId="068095F5" w14:textId="7CC9CBC4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孩子出生后，父母或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护</w:t>
      </w:r>
      <w:r w:rsidR="00302FB0" w:rsidRPr="002F7996">
        <w:rPr>
          <w:rFonts w:ascii="Noto Serif CJK SC" w:eastAsia="Noto Serif CJK SC" w:hAnsi="Noto Serif CJK SC" w:cs="微软雅黑" w:hint="eastAsia"/>
          <w:sz w:val="22"/>
          <w:szCs w:val="22"/>
        </w:rPr>
        <w:t>人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的疏忽可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导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致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未能：提供足够的食物，衣服和住所（包括被排除在家中或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遗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弃）；</w:t>
      </w:r>
      <w:r w:rsidRPr="002F7996">
        <w:rPr>
          <w:rFonts w:ascii="Noto Serif CJK SC" w:eastAsia="Noto Serif CJK SC" w:hAnsi="Noto Serif CJK SC"/>
          <w:sz w:val="22"/>
          <w:szCs w:val="22"/>
        </w:rPr>
        <w:t xml:space="preserve"> </w:t>
      </w:r>
      <w:r w:rsidR="00C5765C" w:rsidRPr="002F7996">
        <w:rPr>
          <w:rFonts w:ascii="Noto Serif CJK SC" w:eastAsia="Noto Serif CJK SC" w:hAnsi="Noto Serif CJK SC"/>
          <w:sz w:val="22"/>
          <w:szCs w:val="22"/>
        </w:rPr>
        <w:t>保障儿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免受身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害或危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险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；</w:t>
      </w:r>
      <w:r w:rsidRPr="002F7996">
        <w:rPr>
          <w:rFonts w:ascii="Noto Serif CJK SC" w:eastAsia="Noto Serif CJK SC" w:hAnsi="Noto Serif CJK SC"/>
          <w:sz w:val="22"/>
          <w:szCs w:val="22"/>
        </w:rPr>
        <w:t xml:space="preserve"> 确保充分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督（包括使用不适当的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人）；</w:t>
      </w:r>
      <w:r w:rsidRPr="002F7996">
        <w:rPr>
          <w:rFonts w:ascii="Noto Serif CJK SC" w:eastAsia="Noto Serif CJK SC" w:hAnsi="Noto Serif CJK SC"/>
          <w:sz w:val="22"/>
          <w:szCs w:val="22"/>
        </w:rPr>
        <w:t xml:space="preserve"> 或确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获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得适当的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疗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理或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疗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</w:p>
    <w:p w14:paraId="0E0591A1" w14:textId="2C076342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可能包括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孩子的基本情感需求的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视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或</w:t>
      </w:r>
      <w:r w:rsidR="00E16849" w:rsidRPr="002F7996">
        <w:rPr>
          <w:rFonts w:ascii="Noto Serif CJK SC" w:eastAsia="Noto Serif CJK SC" w:hAnsi="Noto Serif CJK SC" w:cs="Yu Gothic" w:hint="eastAsia"/>
          <w:sz w:val="22"/>
          <w:szCs w:val="22"/>
        </w:rPr>
        <w:t>不回</w:t>
      </w:r>
      <w:r w:rsidR="00E16849" w:rsidRPr="002F7996">
        <w:rPr>
          <w:rFonts w:ascii="Noto Serif CJK SC" w:eastAsia="Noto Serif CJK SC" w:hAnsi="Noto Serif CJK SC" w:cs="微软雅黑" w:hint="eastAsia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</w:p>
    <w:p w14:paraId="06B074C1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可能包括未能提供适当的成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监护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权，例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长时间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让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孩子在家里接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督。</w:t>
      </w:r>
    </w:p>
    <w:p w14:paraId="4275AD1A" w14:textId="77777777" w:rsidR="004956E2" w:rsidRPr="002F7996" w:rsidRDefault="004956E2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3A7BCA7C" w14:textId="1AF4F55D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lastRenderedPageBreak/>
        <w:t>通常，虐待只被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视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成年人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孩子的一种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但重要的是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认识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到虐待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样</w:t>
      </w:r>
      <w:r w:rsidR="000D7CEC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可能</w:t>
      </w:r>
      <w:r w:rsidR="00A82DD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发</w:t>
      </w:r>
      <w:r w:rsidR="00A82DD2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生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在学生</w:t>
      </w:r>
      <w:r w:rsidR="000D7CEC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体内</w:t>
      </w:r>
      <w:r w:rsidR="00A82DD2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人之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或不同年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学生之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种类型的虐待保持警惕与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成年子女的虐待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样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重要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该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的方式是相同的。</w:t>
      </w:r>
    </w:p>
    <w:p w14:paraId="69A1C06A" w14:textId="561E7339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6937306A" w14:textId="179FCDDB" w:rsidR="00A82DD2" w:rsidRPr="002F7996" w:rsidRDefault="00A82DD2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重要的是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要意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到家庭虐待可以包含一系列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，</w:t>
      </w:r>
      <w:r w:rsidR="00B2306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它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可能是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单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一事件或</w:t>
      </w:r>
      <w:r w:rsidR="00B2306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存在某种模式的一</w:t>
      </w:r>
      <w:r w:rsidR="00B23068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连</w:t>
      </w:r>
      <w:r w:rsidR="00B2306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串事件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种虐待可以是但不限于心理、身体、性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经济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或情感</w:t>
      </w:r>
      <w:r w:rsidR="00B2306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虐待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儿童可能成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家庭虐待的受害者。</w:t>
      </w: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可能会在家中看到、听到或体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验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虐待的影响和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/</w:t>
      </w: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或在自己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亲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密关系中遭受家庭虐待（青少年关系虐待）。</w:t>
      </w: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些都可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的健康、福祉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展和学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习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能力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产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生</w:t>
      </w:r>
      <w:r w:rsidR="00B23068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长</w:t>
      </w:r>
      <w:r w:rsidR="00B2306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期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的</w:t>
      </w:r>
      <w:r w:rsidR="00B2306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不利</w:t>
      </w:r>
      <w:r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影响。</w:t>
      </w:r>
    </w:p>
    <w:p w14:paraId="3E5D9EC9" w14:textId="77777777" w:rsidR="00A82DD2" w:rsidRPr="002F7996" w:rsidRDefault="00A82DD2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3A13BDA1" w14:textId="0DD70904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有关可能的</w:t>
      </w:r>
      <w:r w:rsidR="00A82DD2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虐待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指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更多信息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参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见</w:t>
      </w:r>
      <w:r w:rsidRPr="002F7996">
        <w:rPr>
          <w:rFonts w:ascii="Noto Serif CJK SC" w:eastAsia="Noto Serif CJK SC" w:hAnsi="Noto Serif CJK SC"/>
          <w:b w:val="0"/>
          <w:i/>
          <w:iCs/>
          <w:sz w:val="22"/>
          <w:szCs w:val="22"/>
        </w:rPr>
        <w:t>附</w:t>
      </w:r>
      <w:r w:rsidRPr="002F7996">
        <w:rPr>
          <w:rFonts w:ascii="Noto Serif CJK SC" w:eastAsia="Noto Serif CJK SC" w:hAnsi="Noto Serif CJK SC" w:cs="微软雅黑" w:hint="eastAsia"/>
          <w:b w:val="0"/>
          <w:i/>
          <w:iCs/>
          <w:sz w:val="22"/>
          <w:szCs w:val="22"/>
        </w:rPr>
        <w:t>录</w:t>
      </w:r>
      <w:r w:rsidRPr="002F7996">
        <w:rPr>
          <w:rFonts w:ascii="Noto Serif CJK SC" w:eastAsia="Noto Serif CJK SC" w:hAnsi="Noto Serif CJK SC"/>
          <w:b w:val="0"/>
          <w:i/>
          <w:iCs/>
          <w:sz w:val="22"/>
          <w:szCs w:val="22"/>
        </w:rPr>
        <w:t>2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。</w:t>
      </w:r>
    </w:p>
    <w:p w14:paraId="225EA760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2447D835" w14:textId="7F45C504" w:rsidR="007A3320" w:rsidRPr="002F7996" w:rsidRDefault="00807D8C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披露或</w:t>
      </w:r>
      <w:r w:rsidR="00E82FA8" w:rsidRPr="002F7996">
        <w:rPr>
          <w:rFonts w:ascii="Noto Serif CJK SC" w:eastAsia="Noto Serif CJK SC" w:hAnsi="Noto Serif CJK SC" w:cs="微软雅黑" w:hint="eastAsia"/>
          <w:sz w:val="22"/>
          <w:szCs w:val="22"/>
        </w:rPr>
        <w:t>疑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理程序</w:t>
      </w:r>
    </w:p>
    <w:p w14:paraId="5A74C4EF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733E23EC" w14:textId="5D89E8C7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除了指定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外，所有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不是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调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或核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情况，而是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或披露情况，并启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动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寻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求帮助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程。</w:t>
      </w:r>
    </w:p>
    <w:p w14:paraId="6FD2C316" w14:textId="77777777" w:rsidR="004B250F" w:rsidRPr="002F7996" w:rsidRDefault="004B250F" w:rsidP="008F6ACF">
      <w:pPr>
        <w:ind w:left="220" w:firstLine="720"/>
        <w:rPr>
          <w:rFonts w:ascii="Noto Serif CJK SC" w:eastAsia="Noto Serif CJK SC" w:hAnsi="Noto Serif CJK SC"/>
          <w:b/>
          <w:bCs/>
          <w:sz w:val="22"/>
          <w:szCs w:val="22"/>
          <w:lang w:val="en-US" w:eastAsia="zh-CN"/>
        </w:rPr>
      </w:pPr>
    </w:p>
    <w:p w14:paraId="31F4F731" w14:textId="56A398AD" w:rsidR="007A3320" w:rsidRPr="002F7996" w:rsidRDefault="007A3320" w:rsidP="008F6ACF">
      <w:pPr>
        <w:ind w:left="220" w:firstLine="72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  <w:t>第1步</w:t>
      </w:r>
    </w:p>
    <w:p w14:paraId="5D25014F" w14:textId="77777777" w:rsidR="004B250F" w:rsidRPr="002F7996" w:rsidRDefault="004B250F" w:rsidP="008F6ACF">
      <w:pPr>
        <w:ind w:left="220" w:firstLine="72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1DBBE05B" w14:textId="77777777" w:rsidR="007A3320" w:rsidRPr="002F7996" w:rsidRDefault="007A3320" w:rsidP="008F6ACF">
      <w:pPr>
        <w:ind w:left="220" w:firstLine="72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孩子的健康有所关注，具体取决于：</w:t>
      </w:r>
    </w:p>
    <w:p w14:paraId="4B9AB676" w14:textId="5591EDE8" w:rsidR="007A3320" w:rsidRPr="002F7996" w:rsidRDefault="007A3320" w:rsidP="008F6ACF">
      <w:pPr>
        <w:pStyle w:val="ListParagraph"/>
        <w:numPr>
          <w:ilvl w:val="0"/>
          <w:numId w:val="31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孩子或另一个孩子或成人已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经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诉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您的事情；</w:t>
      </w:r>
    </w:p>
    <w:p w14:paraId="09569793" w14:textId="0BFC232E" w:rsidR="007A3320" w:rsidRPr="002F7996" w:rsidRDefault="007A3320" w:rsidP="008F6ACF">
      <w:pPr>
        <w:pStyle w:val="ListParagraph"/>
        <w:numPr>
          <w:ilvl w:val="0"/>
          <w:numId w:val="31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您已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经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注意到有关孩子的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，健康状况或外表的事情；</w:t>
      </w:r>
    </w:p>
    <w:p w14:paraId="5A01998C" w14:textId="50F308FF" w:rsidR="007A3320" w:rsidRPr="002F7996" w:rsidRDefault="007A3320" w:rsidP="008F6ACF">
      <w:pPr>
        <w:pStyle w:val="ListParagraph"/>
        <w:numPr>
          <w:ilvl w:val="0"/>
          <w:numId w:val="31"/>
        </w:numPr>
        <w:spacing w:after="0" w:line="240" w:lineRule="auto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另一个孩子或成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说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或做了的事。</w:t>
      </w:r>
    </w:p>
    <w:p w14:paraId="0DB0E73C" w14:textId="77777777" w:rsidR="004B250F" w:rsidRPr="002F7996" w:rsidRDefault="004B250F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0A6C8414" w14:textId="0EB3F183" w:rsidR="007A3320" w:rsidRPr="002F7996" w:rsidRDefault="007A3320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即使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认为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自己的担心</w:t>
      </w:r>
      <w:r w:rsidR="004B250F" w:rsidRPr="002F7996">
        <w:rPr>
          <w:rFonts w:ascii="Noto Serif CJK SC" w:eastAsia="Noto Serif CJK SC" w:hAnsi="Noto Serif CJK SC"/>
          <w:sz w:val="22"/>
          <w:szCs w:val="22"/>
          <w:lang w:eastAsia="zh-CN"/>
        </w:rPr>
        <w:t>微不足道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，</w:t>
      </w:r>
      <w:r w:rsidR="00950C74" w:rsidRPr="002F7996">
        <w:rPr>
          <w:rFonts w:ascii="Noto Serif CJK SC" w:eastAsia="Noto Serif CJK SC" w:hAnsi="Noto Serif CJK SC"/>
          <w:sz w:val="22"/>
          <w:szCs w:val="22"/>
          <w:lang w:eastAsia="zh-CN"/>
        </w:rPr>
        <w:t>DSL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可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会有更多信息，</w:t>
      </w:r>
      <w:r w:rsidR="004B250F" w:rsidRPr="002F7996">
        <w:rPr>
          <w:rFonts w:ascii="Noto Serif CJK SC" w:eastAsia="Noto Serif CJK SC" w:hAnsi="Noto Serif CJK SC"/>
          <w:sz w:val="22"/>
          <w:szCs w:val="22"/>
          <w:lang w:eastAsia="zh-CN"/>
        </w:rPr>
        <w:t>加上你所知道的，代表着</w:t>
      </w:r>
      <w:r w:rsidR="004B250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="004B250F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孩子更</w:t>
      </w:r>
      <w:r w:rsidR="004B250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严</w:t>
      </w:r>
      <w:r w:rsidR="004B250F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重的担</w:t>
      </w:r>
      <w:r w:rsidR="004B250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忧</w:t>
      </w:r>
      <w:r w:rsidR="004B250F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。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如何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关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绝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不是您一个人的决定，而是分享关注，无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论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大小如何，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终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是您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责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任。</w:t>
      </w:r>
    </w:p>
    <w:p w14:paraId="5F32CB67" w14:textId="77777777" w:rsidR="004B250F" w:rsidRPr="002F7996" w:rsidRDefault="004B250F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00139C2E" w14:textId="3AB22029" w:rsidR="007A3320" w:rsidRPr="002F7996" w:rsidRDefault="007A3320" w:rsidP="008F6ACF">
      <w:pPr>
        <w:ind w:left="94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  <w:t>第2步</w:t>
      </w:r>
    </w:p>
    <w:p w14:paraId="5E889464" w14:textId="77777777" w:rsidR="004B250F" w:rsidRPr="002F7996" w:rsidRDefault="004B250F" w:rsidP="008F6ACF">
      <w:pPr>
        <w:ind w:left="94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0B5B4AEF" w14:textId="1302992C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过询问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孩子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/年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轻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人澄清您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问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</w:t>
      </w:r>
      <w:r w:rsidR="00950C74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D</w:t>
      </w:r>
      <w:r w:rsidR="00950C74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SL</w:t>
      </w:r>
      <w:r w:rsidR="00950C74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将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决定您是否需要了解更多信息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请谨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慎使用开放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问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：</w:t>
      </w:r>
    </w:p>
    <w:p w14:paraId="48566B79" w14:textId="65BADA9D" w:rsidR="007A3320" w:rsidRPr="002F7996" w:rsidRDefault="007A3320" w:rsidP="008F6ACF">
      <w:pPr>
        <w:ind w:left="720" w:firstLine="22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…开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头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是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诸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如“如何”，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为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什么”，“在哪里”，“何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时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”，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谁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”之类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词</w:t>
      </w:r>
      <w:r w:rsidR="00950C74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。</w:t>
      </w:r>
    </w:p>
    <w:p w14:paraId="3F353293" w14:textId="77777777" w:rsidR="00DA0C7F" w:rsidRPr="002F7996" w:rsidRDefault="00DA0C7F" w:rsidP="00DA0C7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7AAB2332" w14:textId="733B8978" w:rsidR="007A3320" w:rsidRPr="002F7996" w:rsidRDefault="00DA0C7F" w:rsidP="00DA0C7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hint="eastAsia"/>
          <w:b/>
          <w:bCs/>
          <w:sz w:val="22"/>
          <w:szCs w:val="22"/>
          <w:lang w:eastAsia="zh-CN"/>
        </w:rPr>
        <w:t xml:space="preserve"> </w:t>
      </w:r>
      <w:r w:rsidRPr="002F7996"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  <w:t xml:space="preserve">               </w:t>
      </w:r>
      <w:r w:rsidR="007A3320" w:rsidRPr="002F7996"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  <w:t>第3步</w:t>
      </w:r>
    </w:p>
    <w:p w14:paraId="1498E593" w14:textId="77777777" w:rsidR="004B250F" w:rsidRPr="002F7996" w:rsidRDefault="004B250F" w:rsidP="008F6ACF">
      <w:pPr>
        <w:ind w:left="94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12722BB4" w14:textId="4F10E7F6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如果您听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说过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虐待或正在与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谈论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您的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忧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请让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孩子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/年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轻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人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/父母知道您下一步打算做什么。 不要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将他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/她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诉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您的内容保密。</w:t>
      </w:r>
    </w:p>
    <w:p w14:paraId="569FB34A" w14:textId="77777777" w:rsidR="004B250F" w:rsidRPr="002F7996" w:rsidRDefault="004B250F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410359A7" w14:textId="0C21CC42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例如; ‘我担心您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痕，我需要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诉</w:t>
      </w:r>
      <w:r w:rsidR="00121722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孔静女士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以便她可以帮助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虑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如何确保您的安全。’</w:t>
      </w:r>
    </w:p>
    <w:p w14:paraId="1B79099C" w14:textId="77777777" w:rsidR="004B250F" w:rsidRPr="002F7996" w:rsidRDefault="004B250F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38933D86" w14:textId="78DB2111" w:rsidR="007A3320" w:rsidRPr="002F7996" w:rsidRDefault="007A3320" w:rsidP="008F6ACF">
      <w:pPr>
        <w:ind w:left="94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  <w:t>第4步</w:t>
      </w:r>
    </w:p>
    <w:p w14:paraId="099077EC" w14:textId="77777777" w:rsidR="004B250F" w:rsidRPr="002F7996" w:rsidRDefault="004B250F" w:rsidP="008F6ACF">
      <w:pPr>
        <w:ind w:left="94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03AC2011" w14:textId="577A8EF7" w:rsidR="007A3320" w:rsidRPr="002F7996" w:rsidRDefault="00016FBA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在事件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发</w:t>
      </w:r>
      <w:r w:rsidRPr="002F7996">
        <w:rPr>
          <w:rFonts w:ascii="Yu Gothic" w:eastAsia="Yu Gothic" w:hAnsi="Yu Gothic" w:cs="Yu Gothic" w:hint="eastAsia"/>
          <w:sz w:val="22"/>
          <w:szCs w:val="22"/>
          <w:lang w:eastAsia="zh-CN"/>
        </w:rPr>
        <w:t>生后尽快在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CPOMS上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记录</w:t>
      </w:r>
      <w:r w:rsidRPr="002F7996">
        <w:rPr>
          <w:rFonts w:ascii="Yu Gothic" w:eastAsia="Yu Gothic" w:hAnsi="Yu Gothic" w:cs="Yu Gothic" w:hint="eastAsia"/>
          <w:sz w:val="22"/>
          <w:szCs w:val="22"/>
          <w:lang w:eastAsia="zh-CN"/>
        </w:rPr>
        <w:t>新关注事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项</w:t>
      </w:r>
      <w:r w:rsidRPr="002F7996">
        <w:rPr>
          <w:rFonts w:ascii="Yu Gothic" w:eastAsia="Yu Gothic" w:hAnsi="Yu Gothic" w:cs="Yu Gothic" w:hint="eastAsia"/>
          <w:sz w:val="22"/>
          <w:szCs w:val="22"/>
          <w:lang w:eastAsia="zh-CN"/>
        </w:rPr>
        <w:t>，并注明</w:t>
      </w:r>
      <w:r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：</w:t>
      </w:r>
    </w:p>
    <w:p w14:paraId="7D56CC3E" w14:textId="1BDFDC2D" w:rsidR="007A3320" w:rsidRPr="002F7996" w:rsidRDefault="007A3320" w:rsidP="008F6ACF">
      <w:pPr>
        <w:pStyle w:val="ListParagraph"/>
        <w:numPr>
          <w:ilvl w:val="0"/>
          <w:numId w:val="3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孩子的名字</w:t>
      </w:r>
    </w:p>
    <w:p w14:paraId="05E65CD7" w14:textId="659DE021" w:rsidR="007A3320" w:rsidRPr="002F7996" w:rsidRDefault="007A3320" w:rsidP="008F6ACF">
      <w:pPr>
        <w:pStyle w:val="ListParagraph"/>
        <w:numPr>
          <w:ilvl w:val="0"/>
          <w:numId w:val="3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日期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地点</w:t>
      </w:r>
    </w:p>
    <w:p w14:paraId="71845063" w14:textId="309E4060" w:rsidR="007A3320" w:rsidRPr="002F7996" w:rsidRDefault="007A3320" w:rsidP="008F6ACF">
      <w:pPr>
        <w:pStyle w:val="ListParagraph"/>
        <w:numPr>
          <w:ilvl w:val="0"/>
          <w:numId w:val="3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谁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场</w:t>
      </w:r>
    </w:p>
    <w:p w14:paraId="7C0CCD36" w14:textId="59D07D0A" w:rsidR="007A3320" w:rsidRPr="002F7996" w:rsidRDefault="007A3320" w:rsidP="008F6ACF">
      <w:pPr>
        <w:pStyle w:val="ListParagraph"/>
        <w:numPr>
          <w:ilvl w:val="0"/>
          <w:numId w:val="3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了什么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/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生了什么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/您注意到了...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绪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画，游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戏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外表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/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害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如果孩子或父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讲话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请记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话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而不是您的解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释</w:t>
      </w:r>
    </w:p>
    <w:p w14:paraId="12299C83" w14:textId="4F7D30EB" w:rsidR="007A3320" w:rsidRPr="002F7996" w:rsidRDefault="007A3320" w:rsidP="008F6ACF">
      <w:pPr>
        <w:pStyle w:val="ListParagraph"/>
        <w:numPr>
          <w:ilvl w:val="0"/>
          <w:numId w:val="3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分析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观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察到的内容以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什么引起关注</w:t>
      </w:r>
    </w:p>
    <w:p w14:paraId="616605DC" w14:textId="77777777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21FBB293" w14:textId="06555E32" w:rsidR="007A3320" w:rsidRPr="002F7996" w:rsidRDefault="007A3320" w:rsidP="008F6ACF">
      <w:pPr>
        <w:ind w:left="940"/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  <w:t>第5步</w:t>
      </w:r>
    </w:p>
    <w:p w14:paraId="34D0BA4B" w14:textId="77777777" w:rsidR="004B250F" w:rsidRPr="002F7996" w:rsidRDefault="004B250F" w:rsidP="00016FBA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283C4DFD" w14:textId="77777777" w:rsidR="009549FD" w:rsidRPr="002F7996" w:rsidRDefault="00950C74" w:rsidP="009549FD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DSL</w:t>
      </w:r>
      <w:r w:rsidR="007A3320" w:rsidRPr="002F7996">
        <w:rPr>
          <w:rFonts w:ascii="Noto Serif CJK SC" w:eastAsia="Noto Serif CJK SC" w:hAnsi="Noto Serif CJK SC"/>
          <w:sz w:val="22"/>
          <w:szCs w:val="22"/>
          <w:lang w:eastAsia="zh-CN"/>
        </w:rPr>
        <w:t>将决定采取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进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一步的适当措施，并将与儿童</w:t>
      </w:r>
      <w:r w:rsidR="007A3320" w:rsidRPr="002F7996">
        <w:rPr>
          <w:rFonts w:ascii="Noto Serif CJK SC" w:eastAsia="Noto Serif CJK SC" w:hAnsi="Noto Serif CJK SC"/>
          <w:sz w:val="22"/>
          <w:szCs w:val="22"/>
          <w:lang w:eastAsia="zh-CN"/>
        </w:rPr>
        <w:t>/年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轻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人周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围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的其他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专业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人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以及家人（如果适用）保持密切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联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系。</w:t>
      </w:r>
    </w:p>
    <w:p w14:paraId="125CF133" w14:textId="77777777" w:rsidR="00950C74" w:rsidRPr="002F7996" w:rsidRDefault="00950C74" w:rsidP="008F6ACF">
      <w:pPr>
        <w:ind w:left="940"/>
        <w:rPr>
          <w:rFonts w:ascii="Noto Serif CJK SC" w:eastAsia="Noto Serif CJK SC" w:hAnsi="Noto Serif CJK SC"/>
          <w:b/>
          <w:bCs/>
          <w:sz w:val="22"/>
          <w:szCs w:val="22"/>
          <w:lang w:val="en-US" w:eastAsia="zh-CN"/>
        </w:rPr>
      </w:pPr>
    </w:p>
    <w:p w14:paraId="15B227D5" w14:textId="40678277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专业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机密</w:t>
      </w:r>
    </w:p>
    <w:p w14:paraId="483F931F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6EAEDCA9" w14:textId="166E47B9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保密是一个需要与儿童一起工作的所有人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讨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并充分理解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尤其是在</w:t>
      </w:r>
      <w:r w:rsidR="009815A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方面。</w:t>
      </w:r>
    </w:p>
    <w:p w14:paraId="455427C5" w14:textId="0C6A9F4E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方面保密的唯一目的是使儿童受益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教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绝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不能保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证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学生的机密性，也不得与学生同意保密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如果存在</w:t>
      </w:r>
      <w:r w:rsidR="009815A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须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向指定</w:t>
      </w:r>
      <w:r w:rsidR="009815A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人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。</w:t>
      </w:r>
    </w:p>
    <w:p w14:paraId="1FC03050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48868B74" w14:textId="1BDB122A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仅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在</w:t>
      </w:r>
      <w:r w:rsidR="004B250F" w:rsidRPr="002F7996">
        <w:rPr>
          <w:rFonts w:ascii="Noto Serif CJK SC" w:eastAsia="Noto Serif CJK SC" w:hAnsi="Noto Serif CJK SC"/>
          <w:b w:val="0"/>
          <w:sz w:val="22"/>
          <w:szCs w:val="22"/>
        </w:rPr>
        <w:t>必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需了解的情况下，才会将有关个别案件的相关信息告知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与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种方式共享的任何信息都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须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保密。</w:t>
      </w:r>
    </w:p>
    <w:p w14:paraId="6CA0C7A4" w14:textId="77777777" w:rsidR="007A3320" w:rsidRPr="002F7996" w:rsidRDefault="007A3320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</w:p>
    <w:p w14:paraId="6F17CAFF" w14:textId="2425FD28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针对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工的指控</w:t>
      </w:r>
    </w:p>
    <w:p w14:paraId="70C80A0C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7ED3928B" w14:textId="2A40F5B2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lastRenderedPageBreak/>
        <w:t>虐待的指控可以由儿童提出，也可以由其他有关成年人提出。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有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义务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配合任何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调查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。</w:t>
      </w:r>
    </w:p>
    <w:p w14:paraId="15A9CCB8" w14:textId="5E1A21B2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教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或志愿人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任何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忧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教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的虐待指控，</w:t>
      </w:r>
      <w:r w:rsidR="00D90689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必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须</w:t>
      </w:r>
      <w:r w:rsidR="00D90689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立即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报</w:t>
      </w:r>
      <w:r w:rsidR="00D90689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给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D</w:t>
      </w:r>
      <w:r w:rsidR="00D90689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SL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或</w:t>
      </w:r>
      <w:r w:rsidR="003C60EC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校长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（前者</w:t>
      </w:r>
      <w:r w:rsidR="00452F2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无法履行</w:t>
      </w:r>
      <w:r w:rsidR="00452F28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</w:t>
      </w:r>
      <w:r w:rsidR="00452F28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能</w:t>
      </w:r>
      <w:r w:rsidR="00452F28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）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他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将采取必要的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针对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高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层领导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或</w:t>
      </w:r>
      <w:r w:rsidR="00D90689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 xml:space="preserve"> DSL 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的指控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应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直接向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校长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提出。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针对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校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长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的指控</w:t>
      </w:r>
      <w:r w:rsidR="00D90689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应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向</w:t>
      </w:r>
      <w:r w:rsidR="007F5931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集团总部</w:t>
      </w:r>
      <w:r w:rsidR="00D90689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首席教育官提出。</w:t>
      </w:r>
    </w:p>
    <w:p w14:paraId="45476AC4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2E1F69D0" w14:textId="7D79D0AD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任何虐待指控均将以公平，一致的方式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理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儿童提供有效保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支持被指控的人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在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调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或考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指控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学校将竭尽全力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维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机密并防止不必要的宣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传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5162381C" w14:textId="77777777" w:rsidR="004B250F" w:rsidRPr="002F7996" w:rsidRDefault="004B250F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62B2888" w14:textId="2AA6F53E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由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以及适当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由</w:t>
      </w:r>
      <w:r w:rsidR="00342042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校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调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理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针对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意指控。</w:t>
      </w:r>
    </w:p>
    <w:p w14:paraId="40BEA653" w14:textId="1D122128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032AA687" w14:textId="54A657D3" w:rsidR="00D90689" w:rsidRPr="002F7996" w:rsidRDefault="00D90689" w:rsidP="009A664C">
      <w:pPr>
        <w:ind w:left="360"/>
        <w:outlineLvl w:val="0"/>
        <w:rPr>
          <w:rFonts w:ascii="Noto Serif CJK SC" w:eastAsia="Noto Serif CJK SC" w:hAnsi="Noto Serif CJK SC" w:cs="Times New Roman"/>
          <w:b/>
          <w:bCs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val="en-GB" w:eastAsia="zh-CN"/>
        </w:rPr>
        <w:t>指控</w:t>
      </w:r>
      <w:r w:rsidR="00E03642"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val="en-GB" w:eastAsia="zh-CN"/>
        </w:rPr>
        <w:t>结</w:t>
      </w:r>
      <w:r w:rsidR="00E03642" w:rsidRPr="002F7996">
        <w:rPr>
          <w:rFonts w:ascii="Noto Serif CJK SC" w:eastAsia="Noto Serif CJK SC" w:hAnsi="Noto Serif CJK SC" w:cs="Yu Gothic" w:hint="eastAsia"/>
          <w:b/>
          <w:bCs/>
          <w:sz w:val="22"/>
          <w:szCs w:val="22"/>
          <w:lang w:val="en-GB" w:eastAsia="zh-CN"/>
        </w:rPr>
        <w:t>果</w:t>
      </w:r>
    </w:p>
    <w:p w14:paraId="16432F8F" w14:textId="6A126DC4" w:rsidR="00D90689" w:rsidRPr="002F7996" w:rsidRDefault="00E03642" w:rsidP="009A664C">
      <w:pPr>
        <w:ind w:left="36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指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调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结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果通常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确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以下之一：</w:t>
      </w:r>
      <w:r w:rsidR="00D90689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</w:p>
    <w:p w14:paraId="2A84425E" w14:textId="77777777" w:rsidR="00D90689" w:rsidRPr="002F7996" w:rsidRDefault="00D90689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5"/>
        <w:gridCol w:w="2359"/>
        <w:gridCol w:w="2381"/>
        <w:gridCol w:w="3885"/>
      </w:tblGrid>
      <w:tr w:rsidR="00DD353C" w:rsidRPr="002F7996" w14:paraId="2C856CCC" w14:textId="77777777" w:rsidTr="00E24BE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F2CA38" w14:textId="45AC9132" w:rsidR="00D90689" w:rsidRPr="002F7996" w:rsidRDefault="00E03642" w:rsidP="008F6ACF">
            <w:pPr>
              <w:jc w:val="both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  <w:lang w:val="en-GB"/>
              </w:rPr>
              <w:t>结</w:t>
            </w:r>
            <w:r w:rsidRPr="002F7996">
              <w:rPr>
                <w:rFonts w:ascii="Noto Serif CJK SC" w:eastAsia="Noto Serif CJK SC" w:hAnsi="Noto Serif CJK SC" w:cs="Yu Gothic" w:hint="eastAsia"/>
                <w:b/>
                <w:bCs/>
                <w:sz w:val="22"/>
                <w:szCs w:val="22"/>
                <w:lang w:val="en-GB"/>
              </w:rPr>
              <w:t>果类型</w:t>
            </w:r>
            <w:r w:rsidR="00D90689" w:rsidRPr="002F7996">
              <w:rPr>
                <w:rFonts w:ascii="Noto Serif CJK SC" w:eastAsia="Noto Serif CJK SC" w:hAnsi="Noto Serif CJK SC" w:cs="Times New Roman"/>
                <w:b/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44976B" w14:textId="0F376609" w:rsidR="00D90689" w:rsidRPr="002F7996" w:rsidRDefault="00E03642" w:rsidP="008F6ACF">
            <w:pPr>
              <w:jc w:val="both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/>
                <w:bCs/>
                <w:sz w:val="22"/>
                <w:szCs w:val="22"/>
                <w:lang w:val="en-GB"/>
              </w:rPr>
              <w:t>定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  <w:lang w:val="en-GB"/>
              </w:rPr>
              <w:t>义</w:t>
            </w:r>
            <w:r w:rsidR="00D90689" w:rsidRPr="002F7996">
              <w:rPr>
                <w:rFonts w:ascii="Noto Serif CJK SC" w:eastAsia="Noto Serif CJK SC" w:hAnsi="Noto Serif CJK SC" w:cs="Times New Roman"/>
                <w:b/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71ABE0" w14:textId="433CA8BE" w:rsidR="00D90689" w:rsidRPr="002F7996" w:rsidRDefault="00E03642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  <w:lang w:val="en-GB"/>
              </w:rPr>
              <w:t>调查</w:t>
            </w:r>
            <w:r w:rsidR="009F0D53"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  <w:lang w:val="en-GB"/>
              </w:rPr>
              <w:t>后续</w:t>
            </w:r>
            <w:r w:rsidRPr="002F7996">
              <w:rPr>
                <w:rFonts w:ascii="Noto Serif CJK SC" w:eastAsia="Noto Serif CJK SC" w:hAnsi="Noto Serif CJK SC" w:cs="Yu Gothic" w:hint="eastAsia"/>
                <w:b/>
                <w:bCs/>
                <w:sz w:val="22"/>
                <w:szCs w:val="22"/>
                <w:lang w:val="en-GB"/>
              </w:rPr>
              <w:t>行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  <w:lang w:val="en-GB"/>
              </w:rPr>
              <w:t>动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DB9F92" w14:textId="4695B2CA" w:rsidR="00D90689" w:rsidRPr="002F7996" w:rsidRDefault="00E03642" w:rsidP="008F6ACF">
            <w:pPr>
              <w:jc w:val="both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  <w:lang w:val="en-GB"/>
              </w:rPr>
              <w:t>记录</w:t>
            </w:r>
          </w:p>
        </w:tc>
      </w:tr>
      <w:tr w:rsidR="00DD353C" w:rsidRPr="002F7996" w14:paraId="0E8D0001" w14:textId="77777777" w:rsidTr="00E24BE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AB8FE6" w14:textId="7BD4302E" w:rsidR="00D90689" w:rsidRPr="002F7996" w:rsidRDefault="00E03642" w:rsidP="008F6ACF">
            <w:pPr>
              <w:jc w:val="both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/>
                <w:bCs/>
                <w:sz w:val="22"/>
                <w:szCs w:val="22"/>
                <w:lang w:val="en-GB"/>
              </w:rPr>
              <w:t>成立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BC3076" w14:textId="329896DF" w:rsidR="00D90689" w:rsidRPr="002F7996" w:rsidRDefault="00E03642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有足够的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证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据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证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明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指控。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9C0AC3" w14:textId="5CC0AB2B" w:rsidR="00D90689" w:rsidRPr="002F7996" w:rsidRDefault="00C51D46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与人力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资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源和</w:t>
            </w: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  <w:t>/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或其他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专业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人士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讨论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移交</w:t>
            </w:r>
            <w:r w:rsidR="00B84395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至犯罪</w:t>
            </w:r>
            <w:r w:rsidR="00B84395"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记录查询</w:t>
            </w:r>
            <w:r w:rsidR="00B84395"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及限制雇佣局</w:t>
            </w:r>
            <w:r w:rsidR="00B84395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(</w:t>
            </w:r>
            <w:r w:rsidR="00B84395"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  <w:t>DBS</w:t>
            </w:r>
            <w:r w:rsidR="00B84395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)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和</w:t>
            </w: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  <w:t>/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或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纪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律听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证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会</w:t>
            </w:r>
            <w:r w:rsidR="00B84395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。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B6967E" w14:textId="541E9489" w:rsidR="00B84395" w:rsidRPr="002F7996" w:rsidRDefault="00B84395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对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指控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进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行清晰全面的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总结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，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详细说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明指控是如何跟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进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和解决的，并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记录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所采取的任何行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动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和做出的决定</w:t>
            </w:r>
            <w:r w:rsidR="00DD353C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。</w:t>
            </w:r>
            <w:r w:rsidR="00DD353C"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记录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保存在被</w:t>
            </w:r>
            <w:r w:rsidR="00DD353C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指控者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的机密人事档案中，并</w:t>
            </w:r>
            <w:r w:rsidR="00DD353C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向当事人提供副本。</w:t>
            </w:r>
          </w:p>
          <w:p w14:paraId="523D23A3" w14:textId="22D56D74" w:rsidR="00D90689" w:rsidRPr="002F7996" w:rsidRDefault="00B84395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记录应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至少保留至被</w:t>
            </w:r>
            <w:r w:rsidR="00DD353C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指控者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达到正常退休年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龄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，或自指控之日起</w:t>
            </w:r>
            <w:r w:rsidRPr="002F7996"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  <w:t xml:space="preserve"> 10 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年（如果更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长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）。</w:t>
            </w:r>
          </w:p>
        </w:tc>
      </w:tr>
      <w:tr w:rsidR="00DD353C" w:rsidRPr="002F7996" w14:paraId="765C3B88" w14:textId="77777777" w:rsidTr="00E24BE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45ED65" w14:textId="699763EF" w:rsidR="00D90689" w:rsidRPr="002F7996" w:rsidRDefault="00E03642" w:rsidP="008F6ACF">
            <w:pPr>
              <w:jc w:val="both"/>
              <w:rPr>
                <w:rFonts w:ascii="Noto Serif CJK SC" w:eastAsia="Noto Serif CJK SC" w:hAnsi="Noto Serif CJK SC" w:cs="Times New Roman"/>
                <w:b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/>
                <w:bCs/>
                <w:sz w:val="22"/>
                <w:szCs w:val="22"/>
                <w:lang w:val="en-GB"/>
              </w:rPr>
              <w:t>虚假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B11D06" w14:textId="7B70A907" w:rsidR="00D90689" w:rsidRPr="002F7996" w:rsidRDefault="00E03642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有足够的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证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据反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驳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指控。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B34726" w14:textId="72DFDF5D" w:rsidR="00D90689" w:rsidRPr="002F7996" w:rsidRDefault="00B84395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如果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发现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指控是虚假的、未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经证实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的或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恶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意的，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则该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信息不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应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包含在任何参考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资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料中。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BD39BA" w14:textId="77777777" w:rsidR="00D90689" w:rsidRPr="002F7996" w:rsidRDefault="00D90689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</w:p>
        </w:tc>
      </w:tr>
      <w:tr w:rsidR="00DD353C" w:rsidRPr="002F7996" w14:paraId="7E5A622A" w14:textId="77777777" w:rsidTr="00E24BE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64BBA1" w14:textId="65A81E6E" w:rsidR="00D90689" w:rsidRPr="002F7996" w:rsidRDefault="00E03642" w:rsidP="008F6ACF">
            <w:pPr>
              <w:jc w:val="both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/>
                <w:bCs/>
                <w:sz w:val="22"/>
                <w:szCs w:val="22"/>
                <w:lang w:val="en-GB"/>
              </w:rPr>
              <w:t>不成立</w:t>
            </w:r>
            <w:r w:rsidR="00D90689" w:rsidRPr="002F7996">
              <w:rPr>
                <w:rFonts w:ascii="Noto Serif CJK SC" w:eastAsia="Noto Serif CJK SC" w:hAnsi="Noto Serif CJK SC" w:cs="Times New Roman"/>
                <w:b/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7EF22B" w14:textId="21CFCE80" w:rsidR="00D90689" w:rsidRPr="002F7996" w:rsidRDefault="007B7A99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这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与虚假指控不同。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  <w:lang w:val="en-GB" w:eastAsia="zh-CN"/>
              </w:rPr>
              <w:t xml:space="preserve"> 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这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意味着没有足够的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证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据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证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明或反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驳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指控。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  <w:lang w:val="en-GB" w:eastAsia="zh-CN"/>
              </w:rPr>
              <w:t xml:space="preserve"> 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因此，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该术语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并不表示有罪或无罪。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1D3DEE" w14:textId="77777777" w:rsidR="00D90689" w:rsidRPr="002F7996" w:rsidRDefault="00D90689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DD92EC" w14:textId="77777777" w:rsidR="00D90689" w:rsidRPr="002F7996" w:rsidRDefault="00D90689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</w:p>
        </w:tc>
      </w:tr>
      <w:tr w:rsidR="00DD353C" w:rsidRPr="002F7996" w14:paraId="0894B73B" w14:textId="77777777" w:rsidTr="00E24BE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74DDF7" w14:textId="171224D8" w:rsidR="00D90689" w:rsidRPr="002F7996" w:rsidRDefault="00E03642" w:rsidP="008F6ACF">
            <w:pPr>
              <w:jc w:val="both"/>
              <w:rPr>
                <w:rFonts w:ascii="Noto Serif CJK SC" w:eastAsia="Noto Serif CJK SC" w:hAnsi="Noto Serif CJK SC" w:cs="Times New Roman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  <w:lang w:val="en-GB"/>
              </w:rPr>
              <w:t>恶</w:t>
            </w:r>
            <w:r w:rsidRPr="002F7996">
              <w:rPr>
                <w:rFonts w:ascii="Noto Serif CJK SC" w:eastAsia="Noto Serif CJK SC" w:hAnsi="Noto Serif CJK SC" w:cs="Yu Gothic" w:hint="eastAsia"/>
                <w:b/>
                <w:bCs/>
                <w:sz w:val="22"/>
                <w:szCs w:val="22"/>
                <w:lang w:val="en-GB"/>
              </w:rPr>
              <w:t>意</w:t>
            </w:r>
            <w:r w:rsidR="00D90689" w:rsidRPr="002F7996">
              <w:rPr>
                <w:rFonts w:ascii="Noto Serif CJK SC" w:eastAsia="Noto Serif CJK SC" w:hAnsi="Noto Serif CJK SC" w:cs="Times New Roman"/>
                <w:b/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743E8C" w14:textId="48A794CA" w:rsidR="00D90689" w:rsidRPr="002F7996" w:rsidRDefault="00C51D46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有足够的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证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据反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驳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指控，并</w:t>
            </w:r>
            <w:r w:rsidR="007B7A99"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存在蓄意</w:t>
            </w: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欺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骗</w:t>
            </w:r>
            <w:r w:rsidR="007B7A99"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的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行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为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。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05767" w14:textId="77777777" w:rsidR="00D90689" w:rsidRPr="002F7996" w:rsidRDefault="00D90689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75DC64" w14:textId="0A58D023" w:rsidR="00D90689" w:rsidRPr="002F7996" w:rsidRDefault="007A602D" w:rsidP="008F6ACF">
            <w:pPr>
              <w:rPr>
                <w:rFonts w:ascii="Noto Serif CJK SC" w:eastAsia="Noto Serif CJK SC" w:hAnsi="Noto Serif CJK SC" w:cs="Times New Roman"/>
                <w:sz w:val="22"/>
                <w:szCs w:val="22"/>
                <w:lang w:val="en-GB" w:eastAsia="zh-CN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sz w:val="22"/>
                <w:szCs w:val="22"/>
                <w:lang w:val="en-GB" w:eastAsia="zh-CN"/>
              </w:rPr>
              <w:t>被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认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定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为恶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意的指控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细节</w:t>
            </w:r>
            <w:r w:rsidR="00DD353C"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应</w:t>
            </w:r>
            <w:r w:rsidR="00DD353C"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从人事</w:t>
            </w:r>
            <w:r w:rsidR="00DD353C"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记录</w:t>
            </w:r>
            <w:r w:rsidR="00DD353C"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中</w:t>
            </w:r>
            <w:r w:rsidR="00DD353C"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 w:eastAsia="zh-CN"/>
              </w:rPr>
              <w:t>删</w:t>
            </w:r>
            <w:r w:rsidR="00DD353C"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 w:eastAsia="zh-CN"/>
              </w:rPr>
              <w:t>除。</w:t>
            </w:r>
          </w:p>
        </w:tc>
      </w:tr>
    </w:tbl>
    <w:p w14:paraId="4A832E9D" w14:textId="77777777" w:rsidR="007F5931" w:rsidRPr="002F7996" w:rsidRDefault="007F5931" w:rsidP="00291D7B">
      <w:pPr>
        <w:ind w:left="36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36E75B99" w14:textId="6A86A55F" w:rsidR="00D90689" w:rsidRPr="002F7996" w:rsidRDefault="00B748A2" w:rsidP="00291D7B">
      <w:pPr>
        <w:ind w:left="36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lastRenderedPageBreak/>
        <w:t>此外，在与人力资源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>/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顾问商议后，学校可能希望使用另一种结果类型（没有根据）。</w:t>
      </w:r>
    </w:p>
    <w:p w14:paraId="6CFDD4B2" w14:textId="77777777" w:rsidR="00291D7B" w:rsidRPr="002F7996" w:rsidRDefault="00291D7B" w:rsidP="00291D7B">
      <w:pPr>
        <w:ind w:left="36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170B4CEF" w14:textId="2A2ABF5D" w:rsidR="00D90689" w:rsidRPr="002F7996" w:rsidRDefault="00D90689" w:rsidP="009A664C">
      <w:pPr>
        <w:ind w:left="38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/>
          <w:b/>
          <w:bCs/>
          <w:sz w:val="22"/>
          <w:szCs w:val="22"/>
          <w:lang w:val="en-GB" w:eastAsia="zh-CN"/>
        </w:rPr>
        <w:t>*</w:t>
      </w:r>
      <w:r w:rsidR="00B748A2"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val="en-GB" w:eastAsia="zh-CN"/>
        </w:rPr>
        <w:t>没有根据</w:t>
      </w:r>
      <w:r w:rsidR="00B748A2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：</w:t>
      </w:r>
      <w:r w:rsidR="007B7A99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没有</w:t>
      </w:r>
      <w:r w:rsidR="007B7A99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证</w:t>
      </w:r>
      <w:r w:rsidR="007B7A99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据或适当的依据可以支持</w:t>
      </w:r>
      <w:r w:rsidR="007B7A99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这</w:t>
      </w:r>
      <w:r w:rsidR="007B7A99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一指控。</w:t>
      </w:r>
      <w:r w:rsidR="007B7A99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  <w:r w:rsidR="007B7A99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它</w:t>
      </w:r>
      <w:r w:rsidR="007B7A99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还</w:t>
      </w:r>
      <w:r w:rsidR="007B7A99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可能表明提出指</w:t>
      </w:r>
      <w:r w:rsidR="007B7A99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控的人曲解了事件或</w:t>
      </w:r>
      <w:r w:rsidR="007B7A99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误</w:t>
      </w:r>
      <w:r w:rsidR="007B7A99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解了所</w:t>
      </w:r>
      <w:r w:rsidR="007B7A99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见</w:t>
      </w:r>
      <w:r w:rsidR="007B7A99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。</w:t>
      </w:r>
      <w:r w:rsidR="007B7A99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  <w:r w:rsidR="007B7A99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或者，他</w:t>
      </w:r>
      <w:r w:rsidR="007B7A99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们</w:t>
      </w:r>
      <w:r w:rsidR="007B7A99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可能没有意</w:t>
      </w:r>
      <w:r w:rsidR="007B7A99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识</w:t>
      </w:r>
      <w:r w:rsidR="007B7A99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到所有情</w:t>
      </w:r>
      <w:r w:rsidR="007B7A99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况</w:t>
      </w:r>
      <w:r w:rsidR="00B748A2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</w:p>
    <w:p w14:paraId="5B8EC6AF" w14:textId="77777777" w:rsidR="00D90689" w:rsidRPr="002F7996" w:rsidRDefault="00D90689" w:rsidP="008F6ACF">
      <w:pPr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6CFF8B7A" w14:textId="73915A08" w:rsidR="007A3320" w:rsidRPr="002F7996" w:rsidRDefault="00FC221D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</w:rPr>
        <w:t>对同事的疑虑</w:t>
      </w:r>
      <w:r w:rsidR="0060200B" w:rsidRPr="002F7996">
        <w:rPr>
          <w:rFonts w:ascii="Noto Serif CJK SC" w:eastAsia="Noto Serif CJK SC" w:hAnsi="Noto Serif CJK SC" w:cs="Times New Roman" w:hint="eastAsia"/>
          <w:sz w:val="22"/>
          <w:szCs w:val="22"/>
        </w:rPr>
        <w:t>：</w:t>
      </w:r>
      <w:r w:rsidR="007A3320" w:rsidRPr="002F7996">
        <w:rPr>
          <w:rFonts w:ascii="Noto Serif CJK SC" w:eastAsia="Noto Serif CJK SC" w:hAnsi="Noto Serif CJK SC" w:cs="Times New Roman"/>
          <w:sz w:val="22"/>
          <w:szCs w:val="22"/>
        </w:rPr>
        <w:t>怎么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</w:rPr>
        <w:t>办</w:t>
      </w:r>
    </w:p>
    <w:p w14:paraId="1FD2F4F7" w14:textId="77777777" w:rsidR="00055049" w:rsidRPr="002F7996" w:rsidRDefault="00055049" w:rsidP="008F6ACF">
      <w:pPr>
        <w:rPr>
          <w:rFonts w:ascii="Noto Serif CJK SC" w:eastAsia="Noto Serif CJK SC" w:hAnsi="Noto Serif CJK SC"/>
          <w:b/>
          <w:bCs/>
          <w:sz w:val="22"/>
          <w:szCs w:val="22"/>
        </w:rPr>
      </w:pPr>
    </w:p>
    <w:p w14:paraId="2296B28B" w14:textId="3BFF7332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渠道</w:t>
      </w:r>
    </w:p>
    <w:p w14:paraId="51F31D81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A4C55A4" w14:textId="44D71A33" w:rsidR="007A3320" w:rsidRPr="002F7996" w:rsidRDefault="007A3320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如果某位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另一位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或志愿者存有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虑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将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转给</w:t>
      </w:r>
      <w:r w:rsidR="007F5931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其所在学部负责人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。</w:t>
      </w:r>
    </w:p>
    <w:p w14:paraId="1F73FC68" w14:textId="77777777" w:rsidR="00055049" w:rsidRPr="002F7996" w:rsidRDefault="00055049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2D7E3192" w14:textId="42613894" w:rsidR="007A3320" w:rsidRPr="002F7996" w:rsidRDefault="007A3320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如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高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级</w:t>
      </w:r>
      <w:r w:rsidR="007F5931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管理人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有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虑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交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给</w:t>
      </w:r>
      <w:r w:rsidR="00055049" w:rsidRPr="002F7996">
        <w:rPr>
          <w:rFonts w:ascii="Noto Serif CJK SC" w:eastAsia="Noto Serif CJK SC" w:hAnsi="Noto Serif CJK SC"/>
          <w:sz w:val="22"/>
          <w:szCs w:val="22"/>
          <w:lang w:eastAsia="zh-CN"/>
        </w:rPr>
        <w:t>校</w:t>
      </w:r>
      <w:r w:rsidR="007F5931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长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。</w:t>
      </w:r>
    </w:p>
    <w:p w14:paraId="00865D2D" w14:textId="77777777" w:rsidR="00055049" w:rsidRPr="002F7996" w:rsidRDefault="00055049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5D408255" w14:textId="6ABB9A82" w:rsidR="007A3320" w:rsidRPr="002F7996" w:rsidRDefault="007A3320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如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="00055049" w:rsidRPr="002F7996">
        <w:rPr>
          <w:rFonts w:ascii="Noto Serif CJK SC" w:eastAsia="Noto Serif CJK SC" w:hAnsi="Noto Serif CJK SC"/>
          <w:sz w:val="22"/>
          <w:szCs w:val="22"/>
          <w:lang w:eastAsia="zh-CN"/>
        </w:rPr>
        <w:t>校</w:t>
      </w:r>
      <w:r w:rsidR="007F5931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长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有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虑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将其交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给</w:t>
      </w:r>
      <w:r w:rsidR="00055049" w:rsidRPr="002F7996">
        <w:rPr>
          <w:rFonts w:ascii="Noto Serif CJK SC" w:eastAsia="Noto Serif CJK SC" w:hAnsi="Noto Serif CJK SC"/>
          <w:sz w:val="22"/>
          <w:szCs w:val="22"/>
          <w:lang w:eastAsia="zh-CN"/>
        </w:rPr>
        <w:t>校董会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和指定的</w:t>
      </w:r>
      <w:r w:rsidR="006919F7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保障</w:t>
      </w:r>
      <w:r w:rsidR="00055049" w:rsidRPr="002F7996">
        <w:rPr>
          <w:rFonts w:ascii="Noto Serif CJK SC" w:eastAsia="Noto Serif CJK SC" w:hAnsi="Noto Serif CJK SC"/>
          <w:sz w:val="22"/>
          <w:szCs w:val="22"/>
          <w:lang w:eastAsia="zh-CN"/>
        </w:rPr>
        <w:t>校董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 xml:space="preserve">。 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高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级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管理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或</w:t>
      </w:r>
      <w:r w:rsidR="00055049" w:rsidRPr="002F7996">
        <w:rPr>
          <w:rFonts w:ascii="Noto Serif CJK SC" w:eastAsia="Noto Serif CJK SC" w:hAnsi="Noto Serif CJK SC"/>
          <w:sz w:val="22"/>
          <w:szCs w:val="22"/>
          <w:lang w:eastAsia="zh-CN"/>
        </w:rPr>
        <w:t>校</w:t>
      </w:r>
      <w:r w:rsidR="007F5931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长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的任何关注或指控</w:t>
      </w:r>
      <w:r w:rsidR="00055049" w:rsidRPr="002F7996">
        <w:rPr>
          <w:rFonts w:ascii="Noto Serif CJK SC" w:eastAsia="Noto Serif CJK SC" w:hAnsi="Noto Serif CJK SC"/>
          <w:sz w:val="22"/>
          <w:szCs w:val="22"/>
          <w:lang w:eastAsia="zh-CN"/>
        </w:rPr>
        <w:t>，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将在不通知有关个人的情况下予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告。</w:t>
      </w:r>
    </w:p>
    <w:p w14:paraId="2B73DC30" w14:textId="77777777" w:rsidR="00055049" w:rsidRPr="002F7996" w:rsidRDefault="00055049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0ED4DDFC" w14:textId="77777777" w:rsidR="007A3320" w:rsidRPr="002F7996" w:rsidRDefault="007A3320" w:rsidP="008F6ACF">
      <w:pPr>
        <w:ind w:left="940"/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任何人都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感到自己无法大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说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出来，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让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与学校儿童安全有关的任何事情有所关注。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 xml:space="preserve"> 向提出此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问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的个人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不必担心由于提出此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问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带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来的任何有害后果。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 xml:space="preserve"> 在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顾虑时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大声疾呼是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绝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权利，甚至是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义务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。</w:t>
      </w:r>
    </w:p>
    <w:p w14:paraId="1754BDA1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28FB7BFE" w14:textId="674EA7FC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指控类型</w:t>
      </w:r>
    </w:p>
    <w:p w14:paraId="4C259298" w14:textId="77777777" w:rsidR="00055049" w:rsidRPr="002F7996" w:rsidRDefault="00055049" w:rsidP="008F6ACF">
      <w:pPr>
        <w:ind w:left="940"/>
        <w:rPr>
          <w:rFonts w:ascii="Noto Serif CJK SC" w:eastAsia="Noto Serif CJK SC" w:hAnsi="Noto Serif CJK SC"/>
          <w:sz w:val="22"/>
          <w:szCs w:val="22"/>
        </w:rPr>
      </w:pPr>
    </w:p>
    <w:p w14:paraId="52D08315" w14:textId="01BFF227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根据英国的《</w:t>
      </w:r>
      <w:r w:rsidR="00BB7FDB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确保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儿童安全</w:t>
      </w:r>
      <w:r w:rsidR="00BB7FDB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接受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教育》（20</w:t>
      </w:r>
      <w:r w:rsidR="007265CF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2</w:t>
      </w:r>
      <w:r w:rsidR="00554852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5</w:t>
      </w:r>
      <w:r w:rsidR="00E65BA3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年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）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规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定，在确定指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调查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结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时应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使用以下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义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：</w:t>
      </w:r>
    </w:p>
    <w:p w14:paraId="4D972542" w14:textId="77777777" w:rsidR="00E65BA3" w:rsidRPr="002F7996" w:rsidRDefault="00E65BA3" w:rsidP="00E65BA3">
      <w:pPr>
        <w:rPr>
          <w:rFonts w:ascii="Noto Serif CJK SC" w:eastAsia="Noto Serif CJK SC" w:hAnsi="Noto Serif CJK SC" w:cs="Yu Gothi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微软雅黑"/>
          <w:sz w:val="22"/>
          <w:szCs w:val="22"/>
        </w:rPr>
        <w:t xml:space="preserve">a) 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据确凿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：有足够的可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别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据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明指控；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 xml:space="preserve"> </w:t>
      </w:r>
    </w:p>
    <w:p w14:paraId="3A7D2108" w14:textId="6AB62A42" w:rsidR="00E65BA3" w:rsidRPr="002F7996" w:rsidRDefault="00E65BA3" w:rsidP="00E65BA3">
      <w:pPr>
        <w:rPr>
          <w:rFonts w:ascii="Noto Serif CJK SC" w:eastAsia="Noto Serif CJK SC" w:hAnsi="Noto Serif CJK SC" w:cs="Yu Gothi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 xml:space="preserve">b) 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恶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意：有足够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据推翻指控，存在故意欺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骗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或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害指控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象的行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为</w:t>
      </w:r>
      <w:r w:rsidR="007265C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；</w:t>
      </w:r>
    </w:p>
    <w:p w14:paraId="6D68F164" w14:textId="77777777" w:rsidR="00E65BA3" w:rsidRPr="002F7996" w:rsidRDefault="00E65BA3" w:rsidP="00E65BA3">
      <w:pPr>
        <w:rPr>
          <w:rFonts w:ascii="Noto Serif CJK SC" w:eastAsia="Noto Serif CJK SC" w:hAnsi="Noto Serif CJK SC" w:cs="Yu Gothi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 xml:space="preserve">c) 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虚假：有足够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据推翻指控；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 xml:space="preserve"> </w:t>
      </w:r>
    </w:p>
    <w:p w14:paraId="6E018016" w14:textId="77777777" w:rsidR="00E65BA3" w:rsidRPr="002F7996" w:rsidRDefault="00E65BA3" w:rsidP="00E65BA3">
      <w:pPr>
        <w:rPr>
          <w:rFonts w:ascii="Noto Serif CJK SC" w:eastAsia="Noto Serif CJK SC" w:hAnsi="Noto Serif CJK SC" w:cs="Yu Gothi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 xml:space="preserve">d) 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未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经证实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：没有足够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据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明或反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驳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指控。因此，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该术语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并不意味着有罪或无罪，或</w:t>
      </w:r>
    </w:p>
    <w:p w14:paraId="563E52DC" w14:textId="181CF0DD" w:rsidR="007F5931" w:rsidRPr="002F7996" w:rsidRDefault="00E65BA3" w:rsidP="00E65BA3">
      <w:pPr>
        <w:rPr>
          <w:rFonts w:ascii="Noto Serif CJK SC" w:eastAsia="Noto Serif CJK SC" w:hAnsi="Noto Serif CJK SC" w:cs="Yu Gothi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 xml:space="preserve">e) 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毫无根据：没有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据或适当的依据支持所提出的指控。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也可能表明，提出指控的人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事件的理解有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或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所看到的情况有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；或者，他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可能并不了解所有情况；</w:t>
      </w:r>
    </w:p>
    <w:p w14:paraId="2E03A3D0" w14:textId="77777777" w:rsidR="007349F1" w:rsidRPr="002F7996" w:rsidRDefault="007349F1" w:rsidP="008F6ACF">
      <w:pPr>
        <w:pStyle w:val="Default"/>
        <w:rPr>
          <w:rFonts w:ascii="Noto Serif CJK SC" w:eastAsia="Noto Serif CJK SC" w:hAnsi="Noto Serif CJK SC"/>
          <w:sz w:val="22"/>
          <w:szCs w:val="22"/>
        </w:rPr>
      </w:pPr>
    </w:p>
    <w:p w14:paraId="77688A90" w14:textId="78714F7F" w:rsidR="00D3011F" w:rsidRPr="002F7996" w:rsidRDefault="009611C3" w:rsidP="008F6ACF">
      <w:pPr>
        <w:pStyle w:val="Default"/>
        <w:rPr>
          <w:rFonts w:ascii="Noto Serif CJK SC" w:eastAsia="Noto Serif CJK SC" w:hAnsi="Noto Serif CJK SC" w:cstheme="minorBidi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以下内容由</w:t>
      </w:r>
      <w:r w:rsidRPr="002F7996">
        <w:rPr>
          <w:rFonts w:ascii="Noto Serif CJK SC" w:eastAsia="Noto Serif CJK SC" w:hAnsi="Noto Serif CJK SC"/>
          <w:color w:val="0070C0"/>
          <w:sz w:val="22"/>
          <w:szCs w:val="22"/>
        </w:rPr>
        <w:t>《国</w:t>
      </w:r>
      <w:r w:rsidRPr="002F7996">
        <w:rPr>
          <w:rFonts w:ascii="Noto Serif CJK SC" w:eastAsia="Noto Serif CJK SC" w:hAnsi="Noto Serif CJK SC" w:cs="微软雅黑"/>
          <w:color w:val="0070C0"/>
          <w:sz w:val="22"/>
          <w:szCs w:val="22"/>
        </w:rPr>
        <w:t>际</w:t>
      </w:r>
      <w:r w:rsidRPr="002F7996">
        <w:rPr>
          <w:rFonts w:ascii="Noto Serif CJK SC" w:eastAsia="Noto Serif CJK SC" w:hAnsi="Noto Serif CJK SC" w:cs="Yu Gothic"/>
          <w:color w:val="0070C0"/>
          <w:sz w:val="22"/>
          <w:szCs w:val="22"/>
        </w:rPr>
        <w:t>学校教育工作者和其他成人虐待儿童指控管理</w:t>
      </w:r>
      <w:r w:rsidRPr="002F7996">
        <w:rPr>
          <w:rFonts w:ascii="Noto Serif CJK SC" w:eastAsia="Noto Serif CJK SC" w:hAnsi="Noto Serif CJK SC"/>
          <w:color w:val="0070C0"/>
          <w:sz w:val="22"/>
          <w:szCs w:val="22"/>
        </w:rPr>
        <w:t>》</w:t>
      </w:r>
      <w:r w:rsidRPr="002F7996">
        <w:rPr>
          <w:rFonts w:ascii="Noto Serif CJK SC" w:eastAsia="Noto Serif CJK SC" w:hAnsi="Noto Serif CJK SC"/>
          <w:sz w:val="22"/>
          <w:szCs w:val="22"/>
        </w:rPr>
        <w:t xml:space="preserve">提供。 </w:t>
      </w:r>
      <w:r w:rsidR="0027343C" w:rsidRPr="002F7996">
        <w:rPr>
          <w:rFonts w:ascii="Noto Serif CJK SC" w:eastAsia="Noto Serif CJK SC" w:hAnsi="Noto Serif CJK SC" w:cs="微软雅黑" w:hint="eastAsia"/>
          <w:sz w:val="22"/>
          <w:szCs w:val="22"/>
        </w:rPr>
        <w:t>该</w:t>
      </w:r>
      <w:r w:rsidR="0027343C" w:rsidRPr="002F7996">
        <w:rPr>
          <w:rFonts w:ascii="Noto Serif CJK SC" w:eastAsia="Noto Serif CJK SC" w:hAnsi="Noto Serif CJK SC" w:cs="Yu Gothic"/>
          <w:sz w:val="22"/>
          <w:szCs w:val="22"/>
        </w:rPr>
        <w:t>文件</w:t>
      </w:r>
      <w:r w:rsidRPr="002F7996">
        <w:rPr>
          <w:rFonts w:ascii="Noto Serif CJK SC" w:eastAsia="Noto Serif CJK SC" w:hAnsi="Noto Serif CJK SC"/>
          <w:sz w:val="22"/>
          <w:szCs w:val="22"/>
        </w:rPr>
        <w:t>伴随本政策并</w:t>
      </w:r>
      <w:r w:rsidR="0027343C" w:rsidRPr="002F7996">
        <w:rPr>
          <w:rFonts w:ascii="Noto Serif CJK SC" w:eastAsia="Noto Serif CJK SC" w:hAnsi="Noto Serif CJK SC" w:cs="微软雅黑" w:hint="eastAsia"/>
          <w:sz w:val="22"/>
          <w:szCs w:val="22"/>
        </w:rPr>
        <w:t>为</w:t>
      </w:r>
      <w:r w:rsidRPr="002F7996">
        <w:rPr>
          <w:rFonts w:ascii="Noto Serif CJK SC" w:eastAsia="Noto Serif CJK SC" w:hAnsi="Noto Serif CJK SC"/>
          <w:sz w:val="22"/>
          <w:szCs w:val="22"/>
        </w:rPr>
        <w:t>以下内容</w:t>
      </w:r>
      <w:r w:rsidR="0027343C" w:rsidRPr="002F7996">
        <w:rPr>
          <w:rFonts w:ascii="Noto Serif CJK SC" w:eastAsia="Noto Serif CJK SC" w:hAnsi="Noto Serif CJK SC"/>
          <w:sz w:val="22"/>
          <w:szCs w:val="22"/>
        </w:rPr>
        <w:t>提供支持</w:t>
      </w:r>
      <w:r w:rsidRPr="002F7996">
        <w:rPr>
          <w:rFonts w:ascii="Noto Serif CJK SC" w:eastAsia="Noto Serif CJK SC" w:hAnsi="Noto Serif CJK SC"/>
          <w:sz w:val="22"/>
          <w:szCs w:val="22"/>
        </w:rPr>
        <w:t>。</w:t>
      </w:r>
    </w:p>
    <w:p w14:paraId="00989BEB" w14:textId="77777777" w:rsidR="00D3011F" w:rsidRPr="002F7996" w:rsidRDefault="00D3011F" w:rsidP="008F6ACF">
      <w:pPr>
        <w:pStyle w:val="Default"/>
        <w:rPr>
          <w:rFonts w:ascii="Noto Serif CJK SC" w:eastAsia="Noto Serif CJK SC" w:hAnsi="Noto Serif CJK SC" w:cs="Arial"/>
          <w:sz w:val="22"/>
          <w:szCs w:val="22"/>
        </w:rPr>
      </w:pPr>
      <w:r w:rsidRPr="002F7996">
        <w:rPr>
          <w:rFonts w:ascii="Noto Serif CJK SC" w:eastAsia="Noto Serif CJK SC" w:hAnsi="Noto Serif CJK SC" w:cstheme="minorBidi"/>
          <w:color w:val="auto"/>
          <w:sz w:val="22"/>
          <w:szCs w:val="22"/>
        </w:rPr>
        <w:t xml:space="preserve"> </w:t>
      </w:r>
    </w:p>
    <w:p w14:paraId="79A24588" w14:textId="6145C7C1" w:rsidR="00D3011F" w:rsidRPr="002F7996" w:rsidRDefault="0027343C" w:rsidP="008F6ACF">
      <w:pPr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除校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长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或校董以外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被指控</w:t>
      </w:r>
      <w:r w:rsidR="00064416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涉嫌下列任一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立即向DSL</w:t>
      </w:r>
      <w:r w:rsidR="007F5931" w:rsidRPr="002F7996">
        <w:rPr>
          <w:rFonts w:ascii="Noto Serif CJK SC" w:eastAsia="Noto Serif CJK SC" w:hAnsi="Noto Serif CJK SC" w:hint="eastAsia"/>
          <w:sz w:val="22"/>
          <w:szCs w:val="22"/>
          <w:lang w:val="en-GB" w:eastAsia="zh-CN"/>
        </w:rPr>
        <w:t>/</w:t>
      </w:r>
      <w:r w:rsidR="007F5931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DDSL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告</w:t>
      </w:r>
    </w:p>
    <w:p w14:paraId="060E9CAC" w14:textId="7C4F243D" w:rsidR="005D5670" w:rsidRPr="002F7996" w:rsidRDefault="005D5670" w:rsidP="008F6ACF">
      <w:pPr>
        <w:pStyle w:val="ListParagraph"/>
        <w:numPr>
          <w:ilvl w:val="0"/>
          <w:numId w:val="46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/>
          <w:sz w:val="22"/>
          <w:szCs w:val="22"/>
          <w:lang w:val="en-GB"/>
        </w:rPr>
        <w:lastRenderedPageBreak/>
        <w:t>做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/>
        </w:rPr>
        <w:t>害学生或可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/>
        </w:rPr>
        <w:t>害学生</w:t>
      </w:r>
      <w:r w:rsidRPr="002F7996">
        <w:rPr>
          <w:rFonts w:ascii="Noto Serif CJK SC" w:eastAsia="Noto Serif CJK SC" w:hAnsi="Noto Serif CJK SC"/>
          <w:sz w:val="22"/>
          <w:szCs w:val="22"/>
          <w:lang w:val="en-GB"/>
        </w:rPr>
        <w:t>的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为</w:t>
      </w:r>
    </w:p>
    <w:p w14:paraId="799D36F7" w14:textId="427D3D41" w:rsidR="005D5670" w:rsidRPr="002F7996" w:rsidRDefault="005D5670" w:rsidP="008F6ACF">
      <w:pPr>
        <w:pStyle w:val="ListParagraph"/>
        <w:numPr>
          <w:ilvl w:val="0"/>
          <w:numId w:val="46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/>
          <w:sz w:val="22"/>
          <w:szCs w:val="22"/>
          <w:lang w:val="en-GB"/>
        </w:rPr>
        <w:t>可能犯下侵害某学生或与某学生有关的刑事罪行</w:t>
      </w:r>
    </w:p>
    <w:p w14:paraId="6DE71838" w14:textId="12A40893" w:rsidR="005D5670" w:rsidRPr="002F7996" w:rsidRDefault="005D5670" w:rsidP="008F6ACF">
      <w:pPr>
        <w:pStyle w:val="ListParagraph"/>
        <w:numPr>
          <w:ilvl w:val="0"/>
          <w:numId w:val="46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/>
        </w:rPr>
        <w:t>一个或多个儿童的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为</w:t>
      </w:r>
      <w:r w:rsidR="00AB6E76" w:rsidRPr="002F7996">
        <w:rPr>
          <w:rFonts w:ascii="Noto Serif CJK SC" w:eastAsia="Noto Serif CJK SC" w:hAnsi="Noto Serif CJK SC"/>
          <w:sz w:val="22"/>
          <w:szCs w:val="22"/>
          <w:lang w:val="en-GB"/>
        </w:rPr>
        <w:t>构成其可能</w:t>
      </w:r>
      <w:r w:rsidR="00AB6E76"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/>
          <w:sz w:val="22"/>
          <w:szCs w:val="22"/>
          <w:lang w:val="en-GB"/>
        </w:rPr>
        <w:t>学生造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/>
        </w:rPr>
        <w:t>害</w:t>
      </w:r>
      <w:r w:rsidR="00AB6E76" w:rsidRPr="002F7996">
        <w:rPr>
          <w:rFonts w:ascii="Noto Serif CJK SC" w:eastAsia="Noto Serif CJK SC" w:hAnsi="Noto Serif CJK SC"/>
          <w:sz w:val="22"/>
          <w:szCs w:val="22"/>
          <w:lang w:val="en-GB"/>
        </w:rPr>
        <w:t>的</w:t>
      </w:r>
      <w:r w:rsidR="00AB6E76"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风险</w:t>
      </w:r>
    </w:p>
    <w:p w14:paraId="40B67032" w14:textId="70B7357B" w:rsidR="00947F0B" w:rsidRPr="002F7996" w:rsidRDefault="00947F0B" w:rsidP="008F6ACF">
      <w:pPr>
        <w:contextualSpacing/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DSL</w:t>
      </w:r>
      <w:r w:rsidR="007F5931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/DDSL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无法履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职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时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将指控上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报</w:t>
      </w:r>
      <w:r w:rsidR="00843FC3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至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高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层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管理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团队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中的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负责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人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随后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负责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人将通知</w:t>
      </w:r>
      <w:r w:rsidR="006919F7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校董。</w:t>
      </w:r>
    </w:p>
    <w:p w14:paraId="3F05E08A" w14:textId="0BFFA4C5" w:rsidR="00947F0B" w:rsidRPr="002F7996" w:rsidRDefault="00947F0B" w:rsidP="008F6ACF">
      <w:pPr>
        <w:contextualSpacing/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DSL</w:t>
      </w:r>
      <w:r w:rsidR="007F5931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/DDSL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 xml:space="preserve"> 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责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任在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收到移交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后采取后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续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骤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工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告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任何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有关儿童的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虑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后，必</w:t>
      </w:r>
      <w:r w:rsidR="003A2D0A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="003A2D0A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确信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将</w:t>
      </w:r>
      <w:r w:rsidR="003A2D0A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获</w:t>
      </w:r>
      <w:r w:rsidR="003A2D0A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得支持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</w:t>
      </w:r>
      <w:r w:rsidR="003A2D0A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="003A2D0A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工</w:t>
      </w:r>
      <w:r w:rsidR="003A2D0A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确保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任何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关于</w:t>
      </w:r>
      <w:r w:rsidR="003A2D0A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情况的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书</w:t>
      </w:r>
      <w:r w:rsidR="00843FC3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面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告都以儿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中心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、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符合儿童的最大利益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、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植根于儿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发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展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并且有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证</w:t>
      </w:r>
      <w:r w:rsidR="00843FC3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可依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在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校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长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的指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导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下，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DS</w:t>
      </w:r>
      <w:r w:rsidR="007F5931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L/DDSL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可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成立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应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组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，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其成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="00843FC3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构成根据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指控的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质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而定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响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应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组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所做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的决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应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尽可能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得到儿童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及其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家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人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的同意。具有明确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时间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表的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、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清晰</w:t>
      </w:r>
      <w:r w:rsidR="00843FC3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评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过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程以及任何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变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儿童福利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产</w:t>
      </w:r>
      <w:r w:rsidR="00843FC3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生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的影响</w:t>
      </w:r>
      <w:r w:rsidR="00DC0BB8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="00843FC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记录</w:t>
      </w:r>
      <w:r w:rsidR="00843FC3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在案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</w:t>
      </w:r>
    </w:p>
    <w:p w14:paraId="52CEA55B" w14:textId="77777777" w:rsidR="00D3011F" w:rsidRPr="002F7996" w:rsidRDefault="00D3011F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5CAA82CD" w14:textId="09F38762" w:rsidR="00D3011F" w:rsidRPr="002F7996" w:rsidRDefault="008F22FF" w:rsidP="008F6ACF">
      <w:pPr>
        <w:autoSpaceDE w:val="0"/>
        <w:autoSpaceDN w:val="0"/>
        <w:adjustRightInd w:val="0"/>
        <w:rPr>
          <w:rFonts w:ascii="Noto Serif CJK SC" w:eastAsia="Noto Serif CJK SC" w:hAnsi="Noto Serif CJK SC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告任何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问题时须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遵守沟通渠道，</w:t>
      </w:r>
      <w:r w:rsidR="007C23B7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做到保密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</w:t>
      </w:r>
      <w:r w:rsidR="007C23B7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若任何</w:t>
      </w:r>
      <w:r w:rsidR="007C23B7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="007C23B7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有理由相信学生正面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临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直接或重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伤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风险</w:t>
      </w:r>
      <w:r w:rsidR="007C23B7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，</w:t>
      </w:r>
      <w:r w:rsidR="007C23B7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="007C23B7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不再</w:t>
      </w:r>
      <w:r w:rsidR="007C23B7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顾</w:t>
      </w:r>
      <w:r w:rsidR="007C23B7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及</w:t>
      </w:r>
      <w:r w:rsidR="007C23B7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保密</w:t>
      </w:r>
      <w:r w:rsidR="007C23B7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义务</w:t>
      </w:r>
      <w:r w:rsidR="007C23B7"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，</w:t>
      </w:r>
      <w:r w:rsidR="007C23B7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而是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义务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立即将此信息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传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达至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DSL</w:t>
      </w:r>
      <w:r w:rsidR="007F5931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/DDSL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</w:t>
      </w:r>
    </w:p>
    <w:p w14:paraId="1468DE26" w14:textId="77777777" w:rsidR="00D3011F" w:rsidRPr="002F7996" w:rsidRDefault="00D3011F" w:rsidP="008F6ACF">
      <w:pPr>
        <w:autoSpaceDE w:val="0"/>
        <w:autoSpaceDN w:val="0"/>
        <w:adjustRightInd w:val="0"/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161F0BF5" w14:textId="052312D2" w:rsidR="00D3011F" w:rsidRPr="002F7996" w:rsidRDefault="00C0084D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众所周知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评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风险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并采取措施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轻这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些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风险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有助于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进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学生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福利和</w:t>
      </w:r>
      <w:r w:rsidR="009815A2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保障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风险评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估可能涉及整个学校、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学校存在危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险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的特定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学段或区域，或者涉及个别学生或教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职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工。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 xml:space="preserve"> 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须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保留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风险评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记录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。</w:t>
      </w:r>
    </w:p>
    <w:p w14:paraId="401A79AA" w14:textId="77777777" w:rsidR="00D3011F" w:rsidRPr="002F7996" w:rsidRDefault="00D3011F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</w:pPr>
    </w:p>
    <w:p w14:paraId="52BA496C" w14:textId="202BDA8C" w:rsidR="00D3011F" w:rsidRPr="002F7996" w:rsidRDefault="00C0084D" w:rsidP="008F6ACF">
      <w:pPr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如果</w:t>
      </w:r>
      <w:r w:rsidR="00D229EE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提出的指控</w:t>
      </w:r>
      <w:r w:rsidR="00D229EE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涉及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到校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长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，</w:t>
      </w:r>
      <w:r w:rsidR="00D229EE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指控接收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立即通知</w:t>
      </w:r>
      <w:r w:rsidR="006919F7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校董，后者将按上述方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进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协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商，而无需先通知</w:t>
      </w:r>
      <w:r w:rsidR="00D229EE"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校</w:t>
      </w:r>
      <w:r w:rsidR="00D229EE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长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</w:t>
      </w:r>
    </w:p>
    <w:p w14:paraId="4F9F85D5" w14:textId="77777777" w:rsidR="00D3011F" w:rsidRPr="002F7996" w:rsidRDefault="00D3011F" w:rsidP="008F6ACF">
      <w:pPr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35DE0ECD" w14:textId="300E3DEE" w:rsidR="00D3011F" w:rsidRPr="002F7996" w:rsidRDefault="006A7440" w:rsidP="008F6ACF">
      <w:pPr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任何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认为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不适合与儿童一起工作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工的姓名将在人力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资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源高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级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主管的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议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和支持下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根据犯罪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记录查询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及限制雇佣局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（DBS）的移交政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转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交至DBS和 ICPC 以及其他相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组织</w:t>
      </w:r>
      <w:r w:rsidRPr="002F7996">
        <w:rPr>
          <w:rFonts w:ascii="Noto Serif CJK SC" w:eastAsia="Noto Serif CJK SC" w:hAnsi="Noto Serif CJK SC"/>
          <w:sz w:val="22"/>
          <w:szCs w:val="22"/>
          <w:lang w:val="en-GB" w:eastAsia="zh-CN"/>
        </w:rPr>
        <w:t>。</w:t>
      </w:r>
    </w:p>
    <w:p w14:paraId="2D6A8E6E" w14:textId="77777777" w:rsidR="007F5931" w:rsidRPr="002F7996" w:rsidRDefault="007F5931" w:rsidP="008F6ACF">
      <w:pPr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01C8FF35" w14:textId="4E15C00C" w:rsidR="00D3011F" w:rsidRPr="002F7996" w:rsidRDefault="006A7440" w:rsidP="00DA0C7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时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工可能会遇到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知道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会影响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专业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能力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的个人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难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工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责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任与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直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线经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理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讨论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此类情况，以便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其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提供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专业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和个人支持。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虽然在大多数情况下此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告</w:t>
      </w:r>
      <w:r w:rsidR="00C07A3E"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是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保密</w:t>
      </w:r>
      <w:r w:rsidR="00C07A3E"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的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，但如果个人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难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引起</w:t>
      </w:r>
      <w:r w:rsidR="00C07A3E"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有关</w:t>
      </w:r>
      <w:r w:rsidRPr="002F7996">
        <w:rPr>
          <w:rFonts w:ascii="Noto Serif CJK SC" w:eastAsia="Noto Serif CJK SC" w:hAnsi="Noto Serif CJK SC" w:cs="Avenir-Roman"/>
          <w:sz w:val="22"/>
          <w:szCs w:val="22"/>
          <w:lang w:val="en-GB" w:eastAsia="zh-CN"/>
        </w:rPr>
        <w:t>学校学生福利或安全的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忧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则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无法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证这</w:t>
      </w:r>
      <w:r w:rsidRPr="002F7996">
        <w:rPr>
          <w:rFonts w:ascii="Noto Serif CJK SC" w:eastAsia="Noto Serif CJK SC" w:hAnsi="Noto Serif CJK SC" w:cs="Yu Gothic"/>
          <w:sz w:val="22"/>
          <w:szCs w:val="22"/>
          <w:lang w:val="en-GB" w:eastAsia="zh-CN"/>
        </w:rPr>
        <w:t>一点。</w:t>
      </w:r>
    </w:p>
    <w:p w14:paraId="03CC1866" w14:textId="4D6BE8E0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</w:rPr>
        <w:t>豁免和</w:t>
      </w:r>
      <w:r w:rsidR="0029661D" w:rsidRPr="002F7996">
        <w:rPr>
          <w:rFonts w:ascii="Noto Serif CJK SC" w:eastAsia="Noto Serif CJK SC" w:hAnsi="Noto Serif CJK SC" w:cs="Times New Roman" w:hint="eastAsia"/>
          <w:sz w:val="22"/>
          <w:szCs w:val="22"/>
        </w:rPr>
        <w:t>发声</w:t>
      </w:r>
      <w:r w:rsidRPr="002F7996">
        <w:rPr>
          <w:rFonts w:ascii="Noto Serif CJK SC" w:eastAsia="Noto Serif CJK SC" w:hAnsi="Noto Serif CJK SC" w:cs="Times New Roman"/>
          <w:sz w:val="22"/>
          <w:szCs w:val="22"/>
        </w:rPr>
        <w:t>程序</w:t>
      </w:r>
    </w:p>
    <w:p w14:paraId="5618FE24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47D0B618" w14:textId="7608F71F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担心同事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可能会担心自己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误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解了情况，并且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怀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是否会危害同事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业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都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须记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住，儿童的福利至关重要。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程序使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能够自信地提出关注或指控，并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敏感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询问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38C79367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2CE69861" w14:textId="63753369" w:rsidR="007A3320" w:rsidRPr="002F7996" w:rsidRDefault="00F54F85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学校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认识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到，其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通常是第一个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怀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疑或意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识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到某事不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劲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人，因此完全致力于以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负责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任和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专业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方式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处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理他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对</w:t>
      </w:r>
      <w:r w:rsidR="00C5765C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保障儿童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真正关注。</w:t>
      </w: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学校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还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lastRenderedPageBreak/>
        <w:t>意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识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到，出于多种原因，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经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常感到不愿提出此类担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忧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就是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什么</w:t>
      </w: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>学校将始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终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支持所有“大声疾呼”他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所关心的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问题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的原因。</w:t>
      </w:r>
    </w:p>
    <w:p w14:paraId="40191AFF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1CF0FD54" w14:textId="03FFA721" w:rsidR="00055049" w:rsidRPr="002F7996" w:rsidRDefault="007A3320" w:rsidP="00353701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披露，您只需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诚实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事，例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诚实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地相信您提出的关注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="00F54F85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学校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其政策和做法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积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极鼓励您利用学校公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举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渠道（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学校的保障官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或直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联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系校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长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）在内部提出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您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顾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将得到最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格的保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证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="00F54F85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学校将确保及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有效地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调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您的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并在可能的情况下告知您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结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果。</w:t>
      </w:r>
      <w:r w:rsidR="00C549E3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如果</w:t>
      </w:r>
      <w:r w:rsidR="00C549E3" w:rsidRPr="002F7996">
        <w:rPr>
          <w:rFonts w:ascii="宋体" w:eastAsia="宋体" w:hAnsi="宋体" w:cs="宋体" w:hint="eastAsia"/>
          <w:b w:val="0"/>
          <w:sz w:val="22"/>
          <w:szCs w:val="22"/>
        </w:rPr>
        <w:t>问题</w:t>
      </w:r>
      <w:r w:rsidR="00C549E3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与校</w:t>
      </w:r>
      <w:r w:rsidR="00C549E3" w:rsidRPr="002F7996">
        <w:rPr>
          <w:rFonts w:ascii="宋体" w:eastAsia="宋体" w:hAnsi="宋体" w:cs="宋体" w:hint="eastAsia"/>
          <w:b w:val="0"/>
          <w:sz w:val="22"/>
          <w:szCs w:val="22"/>
        </w:rPr>
        <w:t>长</w:t>
      </w:r>
      <w:r w:rsidR="00C549E3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有关，</w:t>
      </w:r>
      <w:r w:rsidR="00C549E3" w:rsidRPr="002F7996">
        <w:rPr>
          <w:rFonts w:ascii="宋体" w:eastAsia="宋体" w:hAnsi="宋体" w:cs="宋体" w:hint="eastAsia"/>
          <w:b w:val="0"/>
          <w:sz w:val="22"/>
          <w:szCs w:val="22"/>
        </w:rPr>
        <w:t>则应</w:t>
      </w:r>
      <w:r w:rsidR="00C549E3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直接向理事会主席和</w:t>
      </w:r>
      <w:r w:rsidR="00C549E3" w:rsidRPr="002F7996">
        <w:rPr>
          <w:rFonts w:ascii="Noto Serif CJK SC" w:eastAsia="Noto Serif CJK SC" w:hAnsi="Noto Serif CJK SC"/>
          <w:b w:val="0"/>
          <w:sz w:val="22"/>
          <w:szCs w:val="22"/>
        </w:rPr>
        <w:t>/</w:t>
      </w:r>
      <w:r w:rsidR="00C549E3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或</w:t>
      </w:r>
      <w:r w:rsidR="00C549E3" w:rsidRPr="002F7996">
        <w:rPr>
          <w:rFonts w:ascii="宋体" w:eastAsia="宋体" w:hAnsi="宋体" w:cs="宋体" w:hint="eastAsia"/>
          <w:b w:val="0"/>
          <w:sz w:val="22"/>
          <w:szCs w:val="22"/>
        </w:rPr>
        <w:t>负责</w:t>
      </w:r>
      <w:r w:rsidR="00C549E3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保障事</w:t>
      </w:r>
      <w:r w:rsidR="00C549E3" w:rsidRPr="002F7996">
        <w:rPr>
          <w:rFonts w:ascii="宋体" w:eastAsia="宋体" w:hAnsi="宋体" w:cs="宋体" w:hint="eastAsia"/>
          <w:b w:val="0"/>
          <w:sz w:val="22"/>
          <w:szCs w:val="22"/>
        </w:rPr>
        <w:t>务</w:t>
      </w:r>
      <w:r w:rsidR="00C549E3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的理事提出。</w:t>
      </w:r>
    </w:p>
    <w:p w14:paraId="6B3C6878" w14:textId="630EBC90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学校不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任何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举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后来被判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错误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虐待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学校雇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承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任或不承担任何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任，除非可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证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明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人故意捏造了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该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。</w:t>
      </w:r>
    </w:p>
    <w:p w14:paraId="0780C6CC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725735AE" w14:textId="21FD487A" w:rsidR="007A3320" w:rsidRPr="002F7996" w:rsidRDefault="00D616FC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保障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</w:rPr>
        <w:t>和物理</w:t>
      </w:r>
      <w:r w:rsidR="007A3320" w:rsidRPr="002F7996">
        <w:rPr>
          <w:rFonts w:ascii="Noto Serif CJK SC" w:eastAsia="Noto Serif CJK SC" w:hAnsi="Noto Serif CJK SC" w:cs="微软雅黑" w:hint="eastAsia"/>
          <w:sz w:val="22"/>
          <w:szCs w:val="22"/>
        </w:rPr>
        <w:t>环</w:t>
      </w:r>
      <w:r w:rsidR="007A3320" w:rsidRPr="002F7996">
        <w:rPr>
          <w:rFonts w:ascii="Noto Serif CJK SC" w:eastAsia="Noto Serif CJK SC" w:hAnsi="Noto Serif CJK SC" w:cs="Yu Gothic"/>
          <w:sz w:val="22"/>
          <w:szCs w:val="22"/>
        </w:rPr>
        <w:t>境</w:t>
      </w:r>
    </w:p>
    <w:p w14:paraId="18597132" w14:textId="77777777" w:rsidR="00055049" w:rsidRPr="002F7996" w:rsidRDefault="00055049" w:rsidP="008F6ACF">
      <w:pPr>
        <w:rPr>
          <w:rFonts w:ascii="Noto Serif CJK SC" w:eastAsia="Noto Serif CJK SC" w:hAnsi="Noto Serif CJK SC"/>
          <w:sz w:val="22"/>
          <w:szCs w:val="22"/>
        </w:rPr>
      </w:pPr>
    </w:p>
    <w:p w14:paraId="16B34F8C" w14:textId="0759A9E2" w:rsidR="007A3320" w:rsidRPr="002F7996" w:rsidRDefault="00F54F85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>学校都必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须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是所有学生的安全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场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所。我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健康与安全政策中概述了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实现这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一目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标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方法。另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请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注意以下要点，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些要点与儿童安全特别相关：</w:t>
      </w:r>
    </w:p>
    <w:p w14:paraId="77FF60BC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有透明的玻璃窗。任何胶卷或百叶窗仍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许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房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外的人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见</w:t>
      </w:r>
    </w:p>
    <w:p w14:paraId="1B2EF2F4" w14:textId="1B998B48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有</w:t>
      </w:r>
      <w:r w:rsidR="00E176F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成人，</w:t>
      </w:r>
      <w:r w:rsidR="00E176FA" w:rsidRPr="002F7996">
        <w:rPr>
          <w:rFonts w:ascii="宋体" w:hAnsi="宋体" w:cs="宋体" w:hint="eastAsia"/>
          <w:color w:val="auto"/>
          <w:sz w:val="22"/>
          <w:szCs w:val="22"/>
        </w:rPr>
        <w:t>访客和员工卫生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并有明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显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标识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  <w:r w:rsidR="00E176FA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成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不得使用与学生相同的浴室。如果有必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入学生分配的浴室，例如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健康与安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打开门并宣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原因，以警告其他使用浴室的学生。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种情况下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尽可能避免独自一人。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知道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于年幼的孩子，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协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助孩子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和提供私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理。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种情况下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参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阅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《</w:t>
      </w:r>
      <w:r w:rsidR="00055049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贴</w:t>
      </w:r>
      <w:r w:rsidR="00055049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身</w:t>
      </w:r>
      <w:r w:rsidR="00055049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="00055049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理政策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》</w:t>
      </w:r>
      <w:r w:rsidR="00055049" w:rsidRPr="002F7996">
        <w:rPr>
          <w:rFonts w:ascii="Noto Serif CJK SC" w:eastAsia="Noto Serif CJK SC" w:hAnsi="Noto Serif CJK SC"/>
          <w:color w:val="auto"/>
          <w:sz w:val="22"/>
          <w:szCs w:val="22"/>
        </w:rPr>
        <w:t>(HS16C)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。</w:t>
      </w:r>
    </w:p>
    <w:p w14:paraId="73371801" w14:textId="5FBB339D" w:rsidR="00F54F85" w:rsidRPr="002F7996" w:rsidRDefault="007A3320" w:rsidP="00DA0C7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如果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与学生在一个房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内（例如登机，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险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旅行等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于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一的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态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应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确保门保持打开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态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或在可能的情况下移到更多公共</w:t>
      </w:r>
      <w:r w:rsidR="00342042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适当的</w:t>
      </w:r>
      <w:r w:rsidR="00342042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。</w:t>
      </w:r>
    </w:p>
    <w:p w14:paraId="654278E3" w14:textId="0C3E994E" w:rsidR="007A3320" w:rsidRPr="002F7996" w:rsidRDefault="00023A8D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</w:rPr>
        <w:t>安全招聘</w:t>
      </w:r>
    </w:p>
    <w:p w14:paraId="3ABB4500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42248284" w14:textId="038980EE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目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标</w:t>
      </w:r>
    </w:p>
    <w:p w14:paraId="4D23D505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bCs w:val="0"/>
          <w:sz w:val="22"/>
          <w:szCs w:val="22"/>
        </w:rPr>
      </w:pPr>
    </w:p>
    <w:p w14:paraId="0DAFEAEE" w14:textId="7B71C0D1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安全地招聘</w:t>
      </w:r>
      <w:r w:rsidR="00F54F85"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哈罗重庆</w:t>
      </w: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学校所有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是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维护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和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进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教育中儿童福利的第一步。</w:t>
      </w:r>
      <w:r w:rsidR="00EA78D5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《</w:t>
      </w:r>
      <w:r w:rsidR="0060200B" w:rsidRPr="002F7996">
        <w:rPr>
          <w:rFonts w:ascii="Noto Serif CJK SC" w:eastAsia="Noto Serif CJK SC" w:hAnsi="Noto Serif CJK SC" w:cs="Yu Gothic"/>
          <w:color w:val="0070C0"/>
          <w:sz w:val="22"/>
          <w:szCs w:val="22"/>
          <w:lang w:eastAsia="zh-CN"/>
        </w:rPr>
        <w:t>HS</w:t>
      </w:r>
      <w:r w:rsidR="00E176FA" w:rsidRPr="002F7996">
        <w:rPr>
          <w:rFonts w:ascii="Noto Serif CJK SC" w:eastAsia="Noto Serif CJK SC" w:hAnsi="Noto Serif CJK SC" w:cs="Yu Gothic" w:hint="eastAsia"/>
          <w:color w:val="0070C0"/>
          <w:sz w:val="22"/>
          <w:szCs w:val="22"/>
          <w:lang w:eastAsia="zh-CN"/>
        </w:rPr>
        <w:t>4</w:t>
      </w:r>
      <w:r w:rsidR="0060200B" w:rsidRPr="002F7996">
        <w:rPr>
          <w:rFonts w:ascii="Noto Serif CJK SC" w:eastAsia="Noto Serif CJK SC" w:hAnsi="Noto Serif CJK SC" w:cs="Yu Gothic"/>
          <w:color w:val="0070C0"/>
          <w:sz w:val="22"/>
          <w:szCs w:val="22"/>
          <w:lang w:eastAsia="zh-CN"/>
        </w:rPr>
        <w:t xml:space="preserve">7 </w:t>
      </w:r>
      <w:r w:rsidR="0060200B" w:rsidRPr="002F7996">
        <w:rPr>
          <w:rFonts w:ascii="Noto Serif CJK SC" w:eastAsia="Noto Serif CJK SC" w:hAnsi="Noto Serif CJK SC" w:cs="Yu Gothic" w:hint="eastAsia"/>
          <w:color w:val="0070C0"/>
          <w:sz w:val="22"/>
          <w:szCs w:val="22"/>
          <w:lang w:eastAsia="zh-CN"/>
        </w:rPr>
        <w:t>招聘政策</w:t>
      </w:r>
      <w:r w:rsidR="00EA78D5" w:rsidRPr="002F7996">
        <w:rPr>
          <w:rFonts w:ascii="Noto Serif CJK SC" w:eastAsia="Noto Serif CJK SC" w:hAnsi="Noto Serif CJK SC" w:cs="Yu Gothic" w:hint="eastAsia"/>
          <w:color w:val="0070C0"/>
          <w:sz w:val="22"/>
          <w:szCs w:val="22"/>
          <w:lang w:eastAsia="zh-CN"/>
        </w:rPr>
        <w:t>》</w:t>
      </w:r>
      <w:r w:rsidR="0060200B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规</w:t>
      </w:r>
      <w:r w:rsidR="0060200B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定了在</w:t>
      </w:r>
      <w:r w:rsidR="00F54F85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哈罗重庆</w:t>
      </w:r>
      <w:r w:rsidR="0060200B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学校</w:t>
      </w:r>
      <w:r w:rsidR="0060200B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实</w:t>
      </w:r>
      <w:r w:rsidR="0060200B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施的程序和做法。</w:t>
      </w:r>
      <w:r w:rsidRPr="002F7996">
        <w:rPr>
          <w:rFonts w:ascii="Noto Serif CJK SC" w:eastAsia="Noto Serif CJK SC" w:hAnsi="Noto Serif CJK SC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更安全的招聘流程旨在：</w:t>
      </w:r>
    </w:p>
    <w:p w14:paraId="30D4724C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制定高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践和招聘来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潜在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用者。</w:t>
      </w:r>
    </w:p>
    <w:p w14:paraId="61318C2C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在申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试阶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段拒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绝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不适当的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选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。</w:t>
      </w:r>
    </w:p>
    <w:p w14:paraId="44DB6786" w14:textId="35C13364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制定有力的政策并就安全做法达成共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防止虐待儿童。</w:t>
      </w:r>
    </w:p>
    <w:p w14:paraId="4FDD49AF" w14:textId="77777777" w:rsidR="00F54F85" w:rsidRPr="002F7996" w:rsidRDefault="00F54F85" w:rsidP="00F54F85">
      <w:pPr>
        <w:pStyle w:val="ListParagraph"/>
        <w:spacing w:after="0" w:line="240" w:lineRule="auto"/>
        <w:ind w:left="1300" w:firstLine="0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3E3E4F0A" w14:textId="70597479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实现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目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标</w:t>
      </w:r>
    </w:p>
    <w:p w14:paraId="32D63C1F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776B0E44" w14:textId="77777777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确保每个招聘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组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中至少有一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工接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过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关于更安全招聘的培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训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，并确保：</w:t>
      </w:r>
    </w:p>
    <w:p w14:paraId="610F4C86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学校已收到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检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了来自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师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原籍国和以前工作国的最新警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22F79A68" w14:textId="7C0554DC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两年后（通常是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续签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合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），</w:t>
      </w:r>
      <w:r w:rsidR="00FD0FB5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警察</w:t>
      </w:r>
      <w:r w:rsidR="00FD0FB5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="00FD0FB5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也将重新开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25ED693A" w14:textId="6FD9AEF7" w:rsidR="00E176FA" w:rsidRPr="002F7996" w:rsidRDefault="00E176FA" w:rsidP="00E176FA">
      <w:pPr>
        <w:pStyle w:val="ListParagraph"/>
        <w:numPr>
          <w:ilvl w:val="0"/>
          <w:numId w:val="12"/>
        </w:numPr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要求提供至少两份合适的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专业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推荐信，其中一份必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须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来自候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选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人当前或最近的校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长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/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雇主。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对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所有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员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工的推荐信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进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行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电话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核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实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其真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实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性，并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记录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在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单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一中央登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记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册（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SCR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）上。此类核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实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再次确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认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候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选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人适合从事与儿童相关的工作。</w:t>
      </w:r>
    </w:p>
    <w:p w14:paraId="1FEAA619" w14:textId="40F41122" w:rsidR="00E176FA" w:rsidRPr="002F7996" w:rsidRDefault="00E176FA" w:rsidP="00E176FA">
      <w:pPr>
        <w:pStyle w:val="ListParagraph"/>
        <w:numPr>
          <w:ilvl w:val="0"/>
          <w:numId w:val="12"/>
        </w:numPr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宋体" w:hAnsi="宋体" w:cs="宋体" w:hint="eastAsia"/>
          <w:color w:val="auto"/>
          <w:sz w:val="22"/>
          <w:szCs w:val="22"/>
        </w:rPr>
        <w:t>对筛选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出的候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选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人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进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行数字背景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筛查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，以确保其适合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该职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位。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应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提前告知候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选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人此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项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安全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审查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程序。</w:t>
      </w:r>
    </w:p>
    <w:p w14:paraId="07F2C043" w14:textId="77CDA253" w:rsidR="00E176FA" w:rsidRPr="002F7996" w:rsidRDefault="00E176FA" w:rsidP="00E176FA">
      <w:pPr>
        <w:pStyle w:val="ListParagraph"/>
        <w:numPr>
          <w:ilvl w:val="0"/>
          <w:numId w:val="12"/>
        </w:numPr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向教学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监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管局（通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COBIS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）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查询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是否存在禁止令、指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导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令、制裁措施和限制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规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定。</w:t>
      </w:r>
    </w:p>
    <w:p w14:paraId="06C68024" w14:textId="79DB0D3B" w:rsidR="00E176FA" w:rsidRPr="002F7996" w:rsidRDefault="00E176FA" w:rsidP="00E176FA">
      <w:pPr>
        <w:pStyle w:val="ListParagraph"/>
        <w:numPr>
          <w:ilvl w:val="0"/>
          <w:numId w:val="12"/>
        </w:numPr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在申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请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流程中包含自我声明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环节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。</w:t>
      </w:r>
    </w:p>
    <w:p w14:paraId="0C0C4330" w14:textId="002ACDB3" w:rsidR="007A3320" w:rsidRPr="002F7996" w:rsidRDefault="00E176FA" w:rsidP="00E176FA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宋体" w:hAnsi="宋体" w:cs="宋体" w:hint="eastAsia"/>
          <w:color w:val="auto"/>
          <w:sz w:val="22"/>
          <w:szCs w:val="22"/>
        </w:rPr>
        <w:t>对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新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员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工的文件及其身份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证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明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进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行真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实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</w:rPr>
        <w:t>性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验证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所有新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都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阅读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并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签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署了</w:t>
      </w:r>
      <w:bookmarkStart w:id="0" w:name="_Hlk54538875"/>
      <w:r w:rsidR="007A3320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《</w:t>
      </w:r>
      <w:r w:rsidR="00055049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保障</w:t>
      </w:r>
      <w:r w:rsidR="00055049" w:rsidRPr="002F7996">
        <w:rPr>
          <w:rFonts w:ascii="Noto Serif CJK SC" w:eastAsia="Noto Serif CJK SC" w:hAnsi="Noto Serif CJK SC" w:cs="Yu Gothic"/>
          <w:i/>
          <w:iCs/>
          <w:color w:val="auto"/>
          <w:sz w:val="22"/>
          <w:szCs w:val="22"/>
        </w:rPr>
        <w:t>政策</w:t>
      </w:r>
      <w:r w:rsidR="007A3320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》</w:t>
      </w:r>
      <w:r w:rsidR="00055049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(HS1</w:t>
      </w:r>
      <w:r w:rsidRPr="002F7996">
        <w:rPr>
          <w:rFonts w:ascii="Noto Serif CJK SC" w:eastAsia="Noto Serif CJK SC" w:hAnsi="Noto Serif CJK SC" w:hint="eastAsia"/>
          <w:i/>
          <w:iCs/>
          <w:color w:val="auto"/>
          <w:sz w:val="22"/>
          <w:szCs w:val="22"/>
        </w:rPr>
        <w:t>9</w:t>
      </w:r>
      <w:r w:rsidR="00055049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 xml:space="preserve">) 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和行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  <w:bookmarkEnd w:id="0"/>
    </w:p>
    <w:p w14:paraId="4D7A4282" w14:textId="397D9951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会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</w:t>
      </w:r>
      <w:r w:rsidR="00A3479D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入</w:t>
      </w:r>
      <w:r w:rsidR="00A3479D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="00A3479D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方面的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并每年一次正式更新此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5874971A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6656464C" w14:textId="2C4B37E3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承包商</w:t>
      </w:r>
      <w:r w:rsidR="0079452B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和志愿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期的最低</w:t>
      </w:r>
      <w:r w:rsidR="0079452B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要求</w:t>
      </w:r>
    </w:p>
    <w:p w14:paraId="69BE3D4A" w14:textId="77777777" w:rsidR="00055049" w:rsidRPr="002F7996" w:rsidRDefault="00055049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16D3BFFB" w14:textId="77777777" w:rsidR="007A3320" w:rsidRPr="002F7996" w:rsidRDefault="007A3320" w:rsidP="008F6ACF">
      <w:pPr>
        <w:ind w:left="940"/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于所有承包商，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们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希望至少做到以下几点：</w:t>
      </w:r>
    </w:p>
    <w:p w14:paraId="5478C903" w14:textId="5CABC7FE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提供了有关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内容涉及</w:t>
      </w:r>
      <w:r w:rsidR="0073435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3F4A2B32" w14:textId="2EEFF2E6" w:rsidR="001F058E" w:rsidRPr="002F7996" w:rsidRDefault="001F058E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宋体" w:hAnsi="宋体" w:cs="宋体" w:hint="eastAsia"/>
          <w:color w:val="auto"/>
          <w:sz w:val="22"/>
          <w:szCs w:val="22"/>
          <w:lang w:val="en-HK"/>
        </w:rPr>
        <w:t>须获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HK"/>
        </w:rPr>
        <w:t>得</w:t>
      </w:r>
      <w:r w:rsidRPr="002F7996">
        <w:rPr>
          <w:rFonts w:ascii="宋体" w:hAnsi="宋体" w:cs="宋体" w:hint="eastAsia"/>
          <w:color w:val="auto"/>
          <w:sz w:val="22"/>
          <w:szCs w:val="22"/>
          <w:lang w:val="en-HK"/>
        </w:rPr>
        <w:t>书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HK"/>
        </w:rPr>
        <w:t>面确</w:t>
      </w:r>
      <w:r w:rsidRPr="002F7996">
        <w:rPr>
          <w:rFonts w:ascii="宋体" w:hAnsi="宋体" w:cs="宋体" w:hint="eastAsia"/>
          <w:color w:val="auto"/>
          <w:sz w:val="22"/>
          <w:szCs w:val="22"/>
          <w:lang w:val="en-HK"/>
        </w:rPr>
        <w:t>认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HK"/>
        </w:rPr>
        <w:t>，</w:t>
      </w:r>
      <w:r w:rsidRPr="002F7996">
        <w:rPr>
          <w:rFonts w:ascii="宋体" w:hAnsi="宋体" w:cs="宋体" w:hint="eastAsia"/>
          <w:color w:val="auto"/>
          <w:sz w:val="22"/>
          <w:szCs w:val="22"/>
          <w:lang w:val="en-HK"/>
        </w:rPr>
        <w:t>证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HK"/>
        </w:rPr>
        <w:t>明所有承包商的</w:t>
      </w:r>
      <w:r w:rsidRPr="002F7996">
        <w:rPr>
          <w:rFonts w:ascii="宋体" w:hAnsi="宋体" w:cs="宋体" w:hint="eastAsia"/>
          <w:color w:val="auto"/>
          <w:sz w:val="22"/>
          <w:szCs w:val="22"/>
          <w:lang w:val="en-HK"/>
        </w:rPr>
        <w:t>员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HK"/>
        </w:rPr>
        <w:t>工在开始校园工作前均已按要求完成背景及身份核</w:t>
      </w:r>
      <w:r w:rsidRPr="002F7996">
        <w:rPr>
          <w:rFonts w:ascii="宋体" w:hAnsi="宋体" w:cs="宋体" w:hint="eastAsia"/>
          <w:color w:val="auto"/>
          <w:sz w:val="22"/>
          <w:szCs w:val="22"/>
          <w:lang w:val="en-HK"/>
        </w:rPr>
        <w:t>查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  <w:lang w:val="en-HK"/>
        </w:rPr>
        <w:t>。</w:t>
      </w:r>
    </w:p>
    <w:p w14:paraId="38C46736" w14:textId="07DAF649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营团队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指定高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级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（或在其他学校机构中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）确保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定期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议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与相关管理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共享</w:t>
      </w:r>
      <w:r w:rsidR="000E1FED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此政策中的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信息；</w:t>
      </w:r>
    </w:p>
    <w:p w14:paraId="61B84467" w14:textId="3E1FA511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承包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填写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署</w:t>
      </w:r>
      <w:r w:rsidR="000E1FED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此政策中的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自我声明表</w:t>
      </w:r>
      <w:r w:rsidR="00055049" w:rsidRPr="002F7996">
        <w:rPr>
          <w:rFonts w:ascii="Noto Serif CJK SC" w:eastAsia="Noto Serif CJK SC" w:hAnsi="Noto Serif CJK SC"/>
          <w:color w:val="auto"/>
          <w:sz w:val="22"/>
          <w:szCs w:val="22"/>
        </w:rPr>
        <w:t>;</w:t>
      </w:r>
    </w:p>
    <w:p w14:paraId="75250FB0" w14:textId="2E4A1351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警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检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将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现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作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6天的任何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</w:t>
      </w:r>
      <w:r w:rsidR="00055049" w:rsidRPr="002F7996">
        <w:rPr>
          <w:rFonts w:ascii="Noto Serif CJK SC" w:eastAsia="Noto Serif CJK SC" w:hAnsi="Noto Serif CJK SC"/>
          <w:color w:val="auto"/>
          <w:sz w:val="22"/>
          <w:szCs w:val="22"/>
        </w:rPr>
        <w:t>;</w:t>
      </w:r>
    </w:p>
    <w:p w14:paraId="29D7BED6" w14:textId="77777777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共享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承包商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并保存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理解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54C0E0CC" w14:textId="7425EC25" w:rsidR="007A3320" w:rsidRPr="002F7996" w:rsidRDefault="007A3320" w:rsidP="008F6ACF">
      <w:pPr>
        <w:pStyle w:val="ListParagraph"/>
        <w:numPr>
          <w:ilvl w:val="0"/>
          <w:numId w:val="12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工具箱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讲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座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-每天提醒</w:t>
      </w:r>
      <w:r w:rsidR="000E1FED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儿童安全保护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067CCFC6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7D3B945A" w14:textId="14BAE263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期所有居住在校园内的成年人的最低保障要求</w:t>
      </w:r>
    </w:p>
    <w:p w14:paraId="080CFF50" w14:textId="77777777" w:rsidR="00535AF7" w:rsidRPr="002F7996" w:rsidRDefault="00535AF7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71B72E17" w14:textId="3456FBF7" w:rsidR="007A3320" w:rsidRPr="002F7996" w:rsidRDefault="007A3320" w:rsidP="008F6ACF">
      <w:pPr>
        <w:ind w:firstLine="360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工居住的学校中：</w:t>
      </w:r>
    </w:p>
    <w:p w14:paraId="1B7009B1" w14:textId="1B5E1A54" w:rsidR="007A3320" w:rsidRPr="002F7996" w:rsidRDefault="007A3320" w:rsidP="008F6ACF">
      <w:pPr>
        <w:pStyle w:val="ListParagraph"/>
        <w:numPr>
          <w:ilvl w:val="0"/>
          <w:numId w:val="23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在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议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上（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）向所有人提供</w:t>
      </w:r>
      <w:r w:rsidR="00535AF7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《保障</w:t>
      </w:r>
      <w:r w:rsidR="00535AF7" w:rsidRPr="002F7996">
        <w:rPr>
          <w:rFonts w:ascii="Noto Serif CJK SC" w:eastAsia="Noto Serif CJK SC" w:hAnsi="Noto Serif CJK SC" w:cs="Yu Gothic"/>
          <w:i/>
          <w:iCs/>
          <w:color w:val="auto"/>
          <w:sz w:val="22"/>
          <w:szCs w:val="22"/>
        </w:rPr>
        <w:t>政策》</w:t>
      </w:r>
      <w:r w:rsidR="00535AF7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(HS1</w:t>
      </w:r>
      <w:r w:rsidR="001F058E" w:rsidRPr="002F7996">
        <w:rPr>
          <w:rFonts w:ascii="Noto Serif CJK SC" w:eastAsia="Noto Serif CJK SC" w:hAnsi="Noto Serif CJK SC" w:hint="eastAsia"/>
          <w:i/>
          <w:iCs/>
          <w:color w:val="auto"/>
          <w:sz w:val="22"/>
          <w:szCs w:val="22"/>
        </w:rPr>
        <w:t>9</w:t>
      </w:r>
      <w:r w:rsidR="00535AF7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 xml:space="preserve">) </w:t>
      </w:r>
      <w:r w:rsidR="00535AF7" w:rsidRPr="002F7996">
        <w:rPr>
          <w:rFonts w:ascii="Noto Serif CJK SC" w:eastAsia="Noto Serif CJK SC" w:hAnsi="Noto Serif CJK SC"/>
          <w:color w:val="auto"/>
          <w:sz w:val="22"/>
          <w:szCs w:val="22"/>
        </w:rPr>
        <w:t>和</w:t>
      </w:r>
      <w:r w:rsidR="0079452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9452B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="00535AF7" w:rsidRPr="002F7996">
        <w:rPr>
          <w:rFonts w:ascii="Noto Serif CJK SC" w:eastAsia="Noto Serif CJK SC" w:hAnsi="Noto Serif CJK SC"/>
          <w:color w:val="auto"/>
          <w:sz w:val="22"/>
          <w:szCs w:val="22"/>
        </w:rPr>
        <w:t>行</w:t>
      </w:r>
      <w:r w:rsidR="00535AF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="00535AF7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</w:t>
      </w:r>
      <w:r w:rsidR="00535AF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="00535AF7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34307CFB" w14:textId="0E5EAF02" w:rsidR="007A3320" w:rsidRPr="002F7996" w:rsidRDefault="007A3320" w:rsidP="008F6ACF">
      <w:pPr>
        <w:pStyle w:val="ListParagraph"/>
        <w:numPr>
          <w:ilvl w:val="0"/>
          <w:numId w:val="23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期望所有居住者遵守</w:t>
      </w:r>
      <w:r w:rsidR="00535AF7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《保障</w:t>
      </w:r>
      <w:r w:rsidR="00535AF7" w:rsidRPr="002F7996">
        <w:rPr>
          <w:rFonts w:ascii="Noto Serif CJK SC" w:eastAsia="Noto Serif CJK SC" w:hAnsi="Noto Serif CJK SC" w:cs="Yu Gothic"/>
          <w:i/>
          <w:iCs/>
          <w:color w:val="auto"/>
          <w:sz w:val="22"/>
          <w:szCs w:val="22"/>
        </w:rPr>
        <w:t>政策》</w:t>
      </w:r>
      <w:r w:rsidR="00535AF7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(HS1</w:t>
      </w:r>
      <w:r w:rsidR="001F058E" w:rsidRPr="002F7996">
        <w:rPr>
          <w:rFonts w:ascii="Noto Serif CJK SC" w:eastAsia="Noto Serif CJK SC" w:hAnsi="Noto Serif CJK SC" w:hint="eastAsia"/>
          <w:i/>
          <w:iCs/>
          <w:color w:val="auto"/>
          <w:sz w:val="22"/>
          <w:szCs w:val="22"/>
        </w:rPr>
        <w:t>9</w:t>
      </w:r>
      <w:r w:rsidR="00535AF7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 xml:space="preserve">) </w:t>
      </w:r>
      <w:r w:rsidR="00535AF7" w:rsidRPr="002F7996">
        <w:rPr>
          <w:rFonts w:ascii="Noto Serif CJK SC" w:eastAsia="Noto Serif CJK SC" w:hAnsi="Noto Serif CJK SC"/>
          <w:color w:val="auto"/>
          <w:sz w:val="22"/>
          <w:szCs w:val="22"/>
        </w:rPr>
        <w:t>和行</w:t>
      </w:r>
      <w:r w:rsidR="00535AF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="00535AF7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</w:t>
      </w:r>
      <w:r w:rsidR="00535AF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="00535AF7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43376D12" w14:textId="4FFFEA83" w:rsidR="007A3320" w:rsidRPr="002F7996" w:rsidRDefault="007A3320" w:rsidP="008F6ACF">
      <w:pPr>
        <w:pStyle w:val="ListParagraph"/>
        <w:numPr>
          <w:ilvl w:val="0"/>
          <w:numId w:val="23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lastRenderedPageBreak/>
        <w:t>成年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填写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署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CSP自我声明表</w:t>
      </w:r>
      <w:r w:rsidR="001F058E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；</w:t>
      </w:r>
    </w:p>
    <w:p w14:paraId="0FB197EF" w14:textId="6EFB753D" w:rsidR="001F058E" w:rsidRPr="002F7996" w:rsidRDefault="001F058E" w:rsidP="008F6ACF">
      <w:pPr>
        <w:pStyle w:val="ListParagraph"/>
        <w:numPr>
          <w:ilvl w:val="0"/>
          <w:numId w:val="23"/>
        </w:numPr>
        <w:spacing w:after="0" w:line="240" w:lineRule="auto"/>
        <w:contextualSpacing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所有人均有背景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调查测试。</w:t>
      </w:r>
    </w:p>
    <w:p w14:paraId="406014BF" w14:textId="1EA1E2F5" w:rsidR="00535AF7" w:rsidRPr="002F7996" w:rsidRDefault="00535AF7" w:rsidP="008F6ACF">
      <w:pPr>
        <w:rPr>
          <w:rFonts w:ascii="Noto Serif CJK SC" w:eastAsia="Noto Serif CJK SC" w:hAnsi="Noto Serif CJK SC" w:cs="Arial"/>
          <w:sz w:val="22"/>
          <w:szCs w:val="22"/>
          <w:lang w:val="en-US" w:eastAsia="zh-CN"/>
        </w:rPr>
      </w:pPr>
    </w:p>
    <w:p w14:paraId="6D189F3C" w14:textId="77777777" w:rsidR="00C47B76" w:rsidRPr="002F7996" w:rsidRDefault="00C47B76" w:rsidP="008F6ACF">
      <w:pPr>
        <w:rPr>
          <w:rFonts w:ascii="Noto Serif CJK SC" w:eastAsia="Noto Serif CJK SC" w:hAnsi="Noto Serif CJK SC" w:cs="Arial"/>
          <w:sz w:val="22"/>
          <w:szCs w:val="22"/>
          <w:lang w:val="en-US" w:eastAsia="zh-CN"/>
        </w:rPr>
      </w:pPr>
    </w:p>
    <w:p w14:paraId="4108A89F" w14:textId="0B8EA834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工培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训</w:t>
      </w:r>
    </w:p>
    <w:p w14:paraId="0E2A6AB3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439AF50" w14:textId="37C2E32E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应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使指定的</w:t>
      </w:r>
      <w:r w:rsidR="009815A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人充分了解自己的角色以及其他机构（尤其是儿童的社会照料）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程，程序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6B72FE27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3407317B" w14:textId="0CE44589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在保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专责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小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支持下，每所学校的人力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源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经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理（或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校</w:t>
      </w:r>
      <w:r w:rsidR="004456C3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长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；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在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不同</w:t>
      </w:r>
      <w:r w:rsidR="004456C3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组织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结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构的学校中）会保留所有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保障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详细记录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并在需要更新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时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出提醒。</w:t>
      </w:r>
    </w:p>
    <w:p w14:paraId="023D4F67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130215FA" w14:textId="675F2568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良作法是在所有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会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议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中列入一个保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议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程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目。</w:t>
      </w:r>
    </w:p>
    <w:p w14:paraId="3C8EBB9F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5211C693" w14:textId="34C6DFF5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所有有薪和无薪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均接受定期的，强制性的保障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="00AB3F9C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（包括如何确保学生</w:t>
      </w:r>
      <w:r w:rsidR="00AB3F9C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的网</w:t>
      </w:r>
      <w:r w:rsidR="00AB3F9C" w:rsidRPr="002F7996">
        <w:rPr>
          <w:rFonts w:ascii="宋体" w:eastAsia="宋体" w:hAnsi="宋体" w:cs="宋体" w:hint="eastAsia"/>
          <w:b w:val="0"/>
          <w:sz w:val="22"/>
          <w:szCs w:val="22"/>
        </w:rPr>
        <w:t>络</w:t>
      </w:r>
      <w:r w:rsidR="00AB3F9C" w:rsidRPr="002F7996">
        <w:rPr>
          <w:rFonts w:ascii="Yu Gothic" w:eastAsia="Yu Gothic" w:hAnsi="Yu Gothic" w:cs="Yu Gothic" w:hint="eastAsia"/>
          <w:b w:val="0"/>
          <w:sz w:val="22"/>
          <w:szCs w:val="22"/>
        </w:rPr>
        <w:t>安全</w:t>
      </w:r>
      <w:r w:rsidR="00AB3F9C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）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包括学校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长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官，高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级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管理人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外部提供者，志愿者，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实习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生和承包商，或代表学校工作的任何人。</w:t>
      </w:r>
    </w:p>
    <w:p w14:paraId="7109422B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EFBDC6F" w14:textId="64A1B157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新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在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程中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了保障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并且每年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一次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修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以使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保持最新状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态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2A1D40C8" w14:textId="77777777" w:rsidR="00C47B76" w:rsidRPr="002F7996" w:rsidRDefault="00C47B76" w:rsidP="00C47B76">
      <w:pPr>
        <w:pStyle w:val="Heading2"/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B8A8A09" w14:textId="23C4C066" w:rsidR="00C47B76" w:rsidRPr="002F7996" w:rsidRDefault="007A3320" w:rsidP="00764EA9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此外，指定的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（</w:t>
      </w:r>
      <w:r w:rsidR="00D3011F" w:rsidRPr="002F7996">
        <w:rPr>
          <w:rFonts w:ascii="Noto Serif CJK SC" w:eastAsia="Noto Serif CJK SC" w:hAnsi="Noto Serif CJK SC"/>
          <w:b w:val="0"/>
          <w:sz w:val="22"/>
          <w:szCs w:val="22"/>
        </w:rPr>
        <w:t>DSL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和D</w:t>
      </w:r>
      <w:r w:rsidR="00D3011F" w:rsidRPr="002F7996">
        <w:rPr>
          <w:rFonts w:ascii="Noto Serif CJK SC" w:eastAsia="Noto Serif CJK SC" w:hAnsi="Noto Serif CJK SC"/>
          <w:b w:val="0"/>
          <w:sz w:val="22"/>
          <w:szCs w:val="22"/>
        </w:rPr>
        <w:t>D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SL）将每两年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一次多机构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以使其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识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和技能保持最新状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态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目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是确保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批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经过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3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级</w:t>
      </w:r>
      <w:r w:rsidR="00734353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="001F058E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，</w:t>
      </w:r>
      <w:r w:rsidR="001F058E" w:rsidRPr="002F7996">
        <w:rPr>
          <w:rFonts w:ascii="Noto Serif CJK SC" w:eastAsia="Noto Serif CJK SC" w:hAnsi="Noto Serif CJK SC" w:cs="Yu Gothic"/>
          <w:b w:val="0"/>
          <w:sz w:val="22"/>
          <w:szCs w:val="22"/>
          <w:lang w:val="en-HK"/>
        </w:rPr>
        <w:t>与</w:t>
      </w:r>
      <w:r w:rsidR="001F058E" w:rsidRPr="002F7996">
        <w:rPr>
          <w:rFonts w:ascii="Noto Serif CJK SC" w:eastAsia="Noto Serif CJK SC" w:hAnsi="Noto Serif CJK SC" w:cs="Yu Gothic" w:hint="eastAsia"/>
          <w:b w:val="0"/>
          <w:sz w:val="22"/>
          <w:szCs w:val="22"/>
          <w:lang w:val="en-HK"/>
        </w:rPr>
        <w:t>人文关怀</w:t>
      </w:r>
      <w:r w:rsidR="001F058E" w:rsidRPr="002F7996">
        <w:rPr>
          <w:rFonts w:ascii="Noto Serif CJK SC" w:eastAsia="Noto Serif CJK SC" w:hAnsi="Noto Serif CJK SC" w:cs="Yu Gothic"/>
          <w:b w:val="0"/>
          <w:sz w:val="22"/>
          <w:szCs w:val="22"/>
          <w:lang w:val="en-HK"/>
        </w:rPr>
        <w:t>主要</w:t>
      </w:r>
      <w:r w:rsidR="001F058E" w:rsidRPr="002F7996">
        <w:rPr>
          <w:rFonts w:ascii="宋体" w:eastAsia="宋体" w:hAnsi="宋体" w:cs="宋体" w:hint="eastAsia"/>
          <w:b w:val="0"/>
          <w:sz w:val="22"/>
          <w:szCs w:val="22"/>
          <w:lang w:val="en-HK"/>
        </w:rPr>
        <w:t>负责</w:t>
      </w:r>
      <w:r w:rsidR="001F058E" w:rsidRPr="002F7996">
        <w:rPr>
          <w:rFonts w:ascii="Yu Gothic" w:eastAsia="Yu Gothic" w:hAnsi="Yu Gothic" w:cs="Yu Gothic" w:hint="eastAsia"/>
          <w:b w:val="0"/>
          <w:sz w:val="22"/>
          <w:szCs w:val="22"/>
          <w:lang w:val="en-HK"/>
        </w:rPr>
        <w:t>人、高</w:t>
      </w:r>
      <w:r w:rsidR="001F058E" w:rsidRPr="002F7996">
        <w:rPr>
          <w:rFonts w:ascii="宋体" w:eastAsia="宋体" w:hAnsi="宋体" w:cs="宋体" w:hint="eastAsia"/>
          <w:b w:val="0"/>
          <w:sz w:val="22"/>
          <w:szCs w:val="22"/>
          <w:lang w:val="en-HK"/>
        </w:rPr>
        <w:t>级领导</w:t>
      </w:r>
      <w:r w:rsidR="001F058E" w:rsidRPr="002F7996">
        <w:rPr>
          <w:rFonts w:ascii="Yu Gothic" w:eastAsia="Yu Gothic" w:hAnsi="Yu Gothic" w:cs="Yu Gothic" w:hint="eastAsia"/>
          <w:b w:val="0"/>
          <w:sz w:val="22"/>
          <w:szCs w:val="22"/>
          <w:lang w:val="en-HK"/>
        </w:rPr>
        <w:t>以及住校舍</w:t>
      </w:r>
      <w:r w:rsidR="001F058E" w:rsidRPr="002F7996">
        <w:rPr>
          <w:rFonts w:ascii="宋体" w:eastAsia="宋体" w:hAnsi="宋体" w:cs="宋体" w:hint="eastAsia"/>
          <w:b w:val="0"/>
          <w:sz w:val="22"/>
          <w:szCs w:val="22"/>
          <w:lang w:val="en-HK"/>
        </w:rPr>
        <w:t>监</w:t>
      </w:r>
      <w:r w:rsidR="001F058E" w:rsidRPr="002F7996">
        <w:rPr>
          <w:rFonts w:ascii="Yu Gothic" w:eastAsia="Yu Gothic" w:hAnsi="Yu Gothic" w:cs="Yu Gothic" w:hint="eastAsia"/>
          <w:b w:val="0"/>
          <w:sz w:val="22"/>
          <w:szCs w:val="22"/>
          <w:lang w:val="en-HK"/>
        </w:rPr>
        <w:t>共同</w:t>
      </w:r>
      <w:r w:rsidR="001F058E" w:rsidRPr="002F7996">
        <w:rPr>
          <w:rFonts w:ascii="宋体" w:eastAsia="宋体" w:hAnsi="宋体" w:cs="宋体" w:hint="eastAsia"/>
          <w:b w:val="0"/>
          <w:sz w:val="22"/>
          <w:szCs w:val="22"/>
          <w:lang w:val="en-HK"/>
        </w:rPr>
        <w:t>协</w:t>
      </w:r>
      <w:r w:rsidR="001F058E" w:rsidRPr="002F7996">
        <w:rPr>
          <w:rFonts w:ascii="Yu Gothic" w:eastAsia="Yu Gothic" w:hAnsi="Yu Gothic" w:cs="Yu Gothic" w:hint="eastAsia"/>
          <w:b w:val="0"/>
          <w:sz w:val="22"/>
          <w:szCs w:val="22"/>
          <w:lang w:val="en-HK"/>
        </w:rPr>
        <w:t>作</w:t>
      </w:r>
      <w:r w:rsidR="001F058E" w:rsidRPr="002F7996">
        <w:rPr>
          <w:rFonts w:ascii="Noto Serif CJK SC" w:eastAsia="Noto Serif CJK SC" w:hAnsi="Noto Serif CJK SC" w:cs="Yu Gothic"/>
          <w:b w:val="0"/>
          <w:sz w:val="22"/>
          <w:szCs w:val="22"/>
          <w:lang w:val="en-HK"/>
        </w:rPr>
        <w:t>。</w:t>
      </w:r>
    </w:p>
    <w:p w14:paraId="2735D750" w14:textId="3B5B1088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职业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守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概述了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期望的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标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准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期望所有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工都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此代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码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并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名以确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他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已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样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做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所有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（以及与学生一起工作的所有成人）在开始工作之前均已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并同意本政策。</w:t>
      </w:r>
    </w:p>
    <w:p w14:paraId="5791DB92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11A16322" w14:textId="6867881B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自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评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估和内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质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量控制</w:t>
      </w:r>
    </w:p>
    <w:p w14:paraId="7F109BDA" w14:textId="77777777" w:rsidR="004456C3" w:rsidRPr="002F7996" w:rsidRDefault="004456C3" w:rsidP="008F6ACF">
      <w:pPr>
        <w:pStyle w:val="Heading2"/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7764C2D3" w14:textId="2AAC744E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了确保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有关保障的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文件保持有效和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更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新，学校将确保：</w:t>
      </w:r>
    </w:p>
    <w:p w14:paraId="6F9310AF" w14:textId="05E71118" w:rsidR="007A3320" w:rsidRPr="002F7996" w:rsidRDefault="007A3320" w:rsidP="008F6ACF">
      <w:pPr>
        <w:pStyle w:val="ListParagraph"/>
        <w:numPr>
          <w:ilvl w:val="0"/>
          <w:numId w:val="38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每两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一次外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核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保障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动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划的一部分；</w:t>
      </w:r>
    </w:p>
    <w:p w14:paraId="77F40979" w14:textId="77AC04E5" w:rsidR="007A3320" w:rsidRPr="002F7996" w:rsidRDefault="007A3320" w:rsidP="008F6ACF">
      <w:pPr>
        <w:pStyle w:val="ListParagraph"/>
        <w:numPr>
          <w:ilvl w:val="0"/>
          <w:numId w:val="38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每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一次内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核</w:t>
      </w:r>
    </w:p>
    <w:p w14:paraId="70B4481B" w14:textId="525305F3" w:rsidR="00D3011F" w:rsidRPr="002F7996" w:rsidRDefault="00C07A3E" w:rsidP="008F6ACF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>保障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务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>将根据哈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罗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</w:rPr>
        <w:t xml:space="preserve"> 1.7 保障文化和相关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测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指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标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估。</w:t>
      </w:r>
    </w:p>
    <w:p w14:paraId="681C698E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250A5D81" w14:textId="30C25A4F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</w:rPr>
        <w:lastRenderedPageBreak/>
        <w:t>保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算</w:t>
      </w:r>
    </w:p>
    <w:p w14:paraId="4BDF4E8F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 w:cs="Yu Gothic"/>
          <w:b w:val="0"/>
          <w:sz w:val="22"/>
          <w:szCs w:val="22"/>
        </w:rPr>
      </w:pPr>
    </w:p>
    <w:p w14:paraId="19B1ED71" w14:textId="392F9E2B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 w:cs="Yu Gothic"/>
          <w:b w:val="0"/>
          <w:sz w:val="22"/>
          <w:szCs w:val="22"/>
        </w:rPr>
      </w:pPr>
      <w:r w:rsidRPr="002F7996">
        <w:rPr>
          <w:rFonts w:ascii="宋体" w:eastAsia="宋体" w:hAnsi="宋体" w:cs="宋体" w:hint="eastAsia"/>
          <w:b w:val="0"/>
          <w:sz w:val="22"/>
          <w:szCs w:val="22"/>
        </w:rPr>
        <w:t>认识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到保障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整个企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业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重要性，保障是在学校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账户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中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有自己指定和受保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算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目。 从此</w:t>
      </w:r>
      <w:r w:rsidRPr="002F7996">
        <w:rPr>
          <w:rFonts w:ascii="宋体" w:eastAsia="宋体" w:hAnsi="宋体" w:cs="宋体" w:hint="eastAsia"/>
          <w:b w:val="0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算中得出：</w:t>
      </w:r>
    </w:p>
    <w:p w14:paraId="59EEB7C7" w14:textId="58BBD164" w:rsidR="007A3320" w:rsidRPr="002F7996" w:rsidRDefault="007A3320" w:rsidP="008F6ACF">
      <w:pPr>
        <w:pStyle w:val="ListParagraph"/>
        <w:numPr>
          <w:ilvl w:val="0"/>
          <w:numId w:val="39"/>
        </w:numPr>
        <w:spacing w:after="0" w:line="240" w:lineRule="auto"/>
        <w:rPr>
          <w:rFonts w:ascii="Noto Serif CJK SC" w:eastAsia="Noto Serif CJK SC" w:hAnsi="Noto Serif CJK SC" w:cs="Yu Gothic"/>
          <w:bCs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Yu Gothic"/>
          <w:bCs/>
          <w:color w:val="auto"/>
          <w:sz w:val="22"/>
          <w:szCs w:val="22"/>
        </w:rPr>
        <w:t>两年期</w:t>
      </w:r>
      <w:r w:rsidRPr="002F7996">
        <w:rPr>
          <w:rFonts w:ascii="宋体" w:hAnsi="宋体" w:cs="宋体" w:hint="eastAsia"/>
          <w:bCs/>
          <w:color w:val="auto"/>
          <w:sz w:val="22"/>
          <w:szCs w:val="22"/>
        </w:rPr>
        <w:t>审计</w:t>
      </w:r>
      <w:r w:rsidRPr="002F7996">
        <w:rPr>
          <w:rFonts w:ascii="Noto Serif CJK SC" w:eastAsia="Noto Serif CJK SC" w:hAnsi="Noto Serif CJK SC" w:cs="Yu Gothic"/>
          <w:bCs/>
          <w:color w:val="auto"/>
          <w:sz w:val="22"/>
          <w:szCs w:val="22"/>
        </w:rPr>
        <w:t>的</w:t>
      </w:r>
      <w:r w:rsidRPr="002F7996">
        <w:rPr>
          <w:rFonts w:ascii="宋体" w:hAnsi="宋体" w:cs="宋体" w:hint="eastAsia"/>
          <w:bCs/>
          <w:color w:val="auto"/>
          <w:sz w:val="22"/>
          <w:szCs w:val="22"/>
        </w:rPr>
        <w:t>资</w:t>
      </w:r>
      <w:r w:rsidRPr="002F7996">
        <w:rPr>
          <w:rFonts w:ascii="Noto Serif CJK SC" w:eastAsia="Noto Serif CJK SC" w:hAnsi="Noto Serif CJK SC" w:cs="Yu Gothic"/>
          <w:bCs/>
          <w:color w:val="auto"/>
          <w:sz w:val="22"/>
          <w:szCs w:val="22"/>
        </w:rPr>
        <w:t>金；</w:t>
      </w:r>
    </w:p>
    <w:p w14:paraId="360D422F" w14:textId="385CD381" w:rsidR="007A3320" w:rsidRPr="002F7996" w:rsidRDefault="007A3320" w:rsidP="008F6ACF">
      <w:pPr>
        <w:pStyle w:val="ListParagraph"/>
        <w:numPr>
          <w:ilvl w:val="0"/>
          <w:numId w:val="39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金；</w:t>
      </w:r>
    </w:p>
    <w:p w14:paraId="35B0C656" w14:textId="5C2ABE19" w:rsidR="007A3320" w:rsidRPr="002F7996" w:rsidRDefault="007A3320" w:rsidP="008F6ACF">
      <w:pPr>
        <w:pStyle w:val="ListParagraph"/>
        <w:numPr>
          <w:ilvl w:val="0"/>
          <w:numId w:val="39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存放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办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公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杂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物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金。</w:t>
      </w:r>
    </w:p>
    <w:p w14:paraId="005E2923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59B5B319" w14:textId="4F81FF28" w:rsidR="007A3320" w:rsidRPr="002F7996" w:rsidRDefault="007A3320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与保障有关的</w:t>
      </w:r>
      <w:r w:rsidR="00350FD7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350FD7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用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在主要</w:t>
      </w:r>
      <w:r w:rsidR="00350FD7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持</w:t>
      </w:r>
      <w:r w:rsidR="00350FD7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续专业发</w:t>
      </w:r>
      <w:r w:rsidR="00350FD7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展（C</w:t>
      </w:r>
      <w:r w:rsidR="00350FD7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PD</w:t>
      </w:r>
      <w:r w:rsidR="00350FD7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）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算内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编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列。</w:t>
      </w:r>
    </w:p>
    <w:p w14:paraId="2AA4A877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09DFA3AB" w14:textId="571E540F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风险评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估</w:t>
      </w:r>
    </w:p>
    <w:p w14:paraId="3C7A5860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BF98321" w14:textId="4BCD3602" w:rsidR="004456C3" w:rsidRPr="002F7996" w:rsidRDefault="007A3320" w:rsidP="00DA0C7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风险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估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促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安全具有良好的效果。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些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估涵盖了学校工作的所有方面，例如房舍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设备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现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活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动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、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外活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和所使用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所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、校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巴的使用以及其他运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输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方式。</w:t>
      </w:r>
    </w:p>
    <w:p w14:paraId="1FD47254" w14:textId="671ADD5E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风险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估包括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理儿童</w:t>
      </w:r>
      <w:r w:rsidR="009815A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风险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部分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风险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管理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计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划。</w:t>
      </w:r>
    </w:p>
    <w:p w14:paraId="68F22667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3432BA70" w14:textId="454E37CB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风险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估在与其他合作伙伴和第三方提供商合作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时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会考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所有保障事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项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，例如在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远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征和旅行中。</w:t>
      </w:r>
    </w:p>
    <w:p w14:paraId="64BF472D" w14:textId="77777777" w:rsidR="000B7A3A" w:rsidRPr="002F7996" w:rsidRDefault="000B7A3A" w:rsidP="000B7A3A">
      <w:pPr>
        <w:pStyle w:val="Heading2"/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19271DD3" w14:textId="646C3AF0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/>
          <w:b w:val="0"/>
          <w:sz w:val="22"/>
          <w:szCs w:val="22"/>
        </w:rPr>
        <w:t>在适当的情况下，向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东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道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组织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/地点的</w:t>
      </w:r>
      <w:r w:rsidR="00AF70BF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b w:val="0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提供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简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短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简报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/培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信息，内容涉及儿童</w:t>
      </w:r>
      <w:r w:rsidR="009815A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以及如何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告关注的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5A56EC66" w14:textId="77777777" w:rsidR="004456C3" w:rsidRPr="002F7996" w:rsidRDefault="004456C3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CAFF7E7" w14:textId="645387BB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风险评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估由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经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理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/高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级领导签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署。</w:t>
      </w:r>
    </w:p>
    <w:p w14:paraId="55C620FF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2CECCCCD" w14:textId="3C3D65DC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施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动</w:t>
      </w:r>
    </w:p>
    <w:p w14:paraId="411BF5B6" w14:textId="77777777" w:rsidR="004456C3" w:rsidRPr="002F7996" w:rsidRDefault="004456C3" w:rsidP="008F6ACF">
      <w:pPr>
        <w:rPr>
          <w:rFonts w:ascii="Noto Serif CJK SC" w:eastAsia="Noto Serif CJK SC" w:hAnsi="Noto Serif CJK SC"/>
          <w:sz w:val="22"/>
          <w:szCs w:val="22"/>
          <w:lang w:val="en-GB"/>
        </w:rPr>
      </w:pPr>
    </w:p>
    <w:p w14:paraId="1379991C" w14:textId="1E3C4060" w:rsidR="007A3320" w:rsidRPr="002F7996" w:rsidRDefault="007A3320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了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实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施和</w:t>
      </w:r>
      <w:r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监</w:t>
      </w:r>
      <w:r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督本政策，</w:t>
      </w:r>
      <w:r w:rsidR="000B7A3A"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学校</w:t>
      </w:r>
      <w:r w:rsidR="004456C3" w:rsidRPr="002F7996">
        <w:rPr>
          <w:rFonts w:ascii="Noto Serif CJK SC" w:eastAsia="Noto Serif CJK SC" w:hAnsi="Noto Serif CJK SC"/>
          <w:b w:val="0"/>
          <w:sz w:val="22"/>
          <w:szCs w:val="22"/>
        </w:rPr>
        <w:t>会</w:t>
      </w:r>
      <w:r w:rsidRPr="002F7996">
        <w:rPr>
          <w:rFonts w:ascii="Noto Serif CJK SC" w:eastAsia="Noto Serif CJK SC" w:hAnsi="Noto Serif CJK SC"/>
          <w:b w:val="0"/>
          <w:sz w:val="22"/>
          <w:szCs w:val="22"/>
        </w:rPr>
        <w:t>：</w:t>
      </w:r>
    </w:p>
    <w:p w14:paraId="3AF38956" w14:textId="397E7843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指定一个高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级</w:t>
      </w:r>
      <w:r w:rsidR="000B7A3A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员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担任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DSL</w:t>
      </w:r>
      <w:r w:rsidR="000B7A3A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和DDSL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，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此角色提供适当的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支持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时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40A2A2C8" w14:textId="1B74260F" w:rsidR="003D5856" w:rsidRPr="002F7996" w:rsidRDefault="003D5856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DSL或者至少一位DDSL，在学校内要达到英语母语使用者水平；</w:t>
      </w:r>
    </w:p>
    <w:p w14:paraId="2BE86AA1" w14:textId="3D12824A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任命的</w:t>
      </w:r>
      <w:r w:rsidR="004456C3" w:rsidRPr="002F7996">
        <w:rPr>
          <w:rFonts w:ascii="Noto Serif CJK SC" w:eastAsia="Noto Serif CJK SC" w:hAnsi="Noto Serif CJK SC"/>
          <w:color w:val="auto"/>
          <w:sz w:val="22"/>
          <w:szCs w:val="22"/>
        </w:rPr>
        <w:t>校董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在</w:t>
      </w:r>
      <w:r w:rsidR="009815A2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作中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挥领导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作用，包括在学校内部倡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导</w:t>
      </w:r>
      <w:r w:rsidR="009815A2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问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并与校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长联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系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="009815A2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措施和所有相关政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概述，并按照日程表安排每年与校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一起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核</w:t>
      </w:r>
      <w:r w:rsidR="009815A2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措施；</w:t>
      </w:r>
    </w:p>
    <w:p w14:paraId="0E4F79C8" w14:textId="1DEB36A3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lastRenderedPageBreak/>
        <w:t>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划和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现场张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海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确保每个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</w:t>
      </w:r>
      <w:r w:rsidR="004456C3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志愿者</w:t>
      </w:r>
      <w:r w:rsidR="004456C3" w:rsidRPr="002F7996">
        <w:rPr>
          <w:rFonts w:ascii="Noto Serif CJK SC" w:eastAsia="Noto Serif CJK SC" w:hAnsi="Noto Serif CJK SC"/>
          <w:color w:val="auto"/>
          <w:sz w:val="22"/>
          <w:szCs w:val="22"/>
        </w:rPr>
        <w:t>、校园使用者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和</w:t>
      </w:r>
      <w:r w:rsidR="004456C3" w:rsidRPr="002F7996">
        <w:rPr>
          <w:rFonts w:ascii="Noto Serif CJK SC" w:eastAsia="Noto Serif CJK SC" w:hAnsi="Noto Serif CJK SC"/>
          <w:color w:val="auto"/>
          <w:sz w:val="22"/>
          <w:szCs w:val="22"/>
        </w:rPr>
        <w:t>校董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都知道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负责</w:t>
      </w:r>
      <w:r w:rsidR="0073435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作的指定</w:t>
      </w:r>
      <w:r w:rsidR="0073435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姓名及其作用；</w:t>
      </w:r>
    </w:p>
    <w:p w14:paraId="19FFB896" w14:textId="639BD252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和志愿者了解自己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任，即警惕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用的迹象以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任何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并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转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给负责</w:t>
      </w:r>
      <w:r w:rsidR="0073435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指定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师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任；</w:t>
      </w:r>
    </w:p>
    <w:p w14:paraId="02591E8C" w14:textId="1E055234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在学校的各个关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键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得已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署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经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可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CS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张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者的信息，确保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客都知道儿童</w:t>
      </w:r>
      <w:r w:rsidR="00836352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期望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程序；</w:t>
      </w:r>
    </w:p>
    <w:p w14:paraId="2FF5A259" w14:textId="4A4F687B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接受保障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并且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指定的保障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保障工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以及指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定的</w:t>
      </w:r>
      <w:r w:rsidR="006919F7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保障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校董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每两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一次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；</w:t>
      </w:r>
    </w:p>
    <w:p w14:paraId="7D6200BB" w14:textId="52FC96F3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与有关机构建立有效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联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系，并根据需要与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有关保障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查询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合作；</w:t>
      </w:r>
    </w:p>
    <w:p w14:paraId="33C2F2F5" w14:textId="3F37C304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将所有儿童福利和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安全地保存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锁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定的位置</w:t>
      </w:r>
    </w:p>
    <w:p w14:paraId="58EF5F91" w14:textId="59414904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终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遵循更安全的招聘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惯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例；</w:t>
      </w:r>
    </w:p>
    <w:p w14:paraId="72323136" w14:textId="2909E4F8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按照商定的程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涉及保障方面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任何指控，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紧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理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些关切；</w:t>
      </w:r>
    </w:p>
    <w:p w14:paraId="0A96E845" w14:textId="49B7D5A8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遵循有关健康，安全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风险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估的学校程序，确保学校建筑物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得到适当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并清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风险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估；</w:t>
      </w:r>
    </w:p>
    <w:p w14:paraId="5A595816" w14:textId="05E0D74F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具有</w:t>
      </w:r>
      <w:r w:rsidR="00836352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性元素的其他学校政策（例如健康与安全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反欺凌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电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子安全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人力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源招聘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寄宿制裁）均与此政策保持一致，并且在适当情况下相互参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政策；</w:t>
      </w:r>
    </w:p>
    <w:p w14:paraId="30952699" w14:textId="6660F74A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年度</w:t>
      </w:r>
      <w:r w:rsidR="00350FD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审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并根据年中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="00350FD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动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划跟踪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度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校董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会将至少每年一次（根据年度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核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审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）收到一份保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。</w:t>
      </w:r>
    </w:p>
    <w:p w14:paraId="64F696EB" w14:textId="220BDD24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</w:t>
      </w:r>
      <w:r w:rsidR="00761D7E" w:rsidRPr="002F7996">
        <w:rPr>
          <w:rFonts w:ascii="Noto Serif CJK SC" w:eastAsia="Noto Serif CJK SC" w:hAnsi="Noto Serif CJK SC"/>
          <w:color w:val="auto"/>
          <w:sz w:val="22"/>
          <w:szCs w:val="22"/>
        </w:rPr>
        <w:t>、校董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和志愿者收到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署本政策的副本；</w:t>
      </w:r>
    </w:p>
    <w:p w14:paraId="63089F51" w14:textId="30FBBA69" w:rsidR="007A3320" w:rsidRPr="002F7996" w:rsidRDefault="007A3320" w:rsidP="008F6AC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确保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长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从学校收到有关学校和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历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作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="00350FD7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责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任的信息；</w:t>
      </w:r>
    </w:p>
    <w:p w14:paraId="57481AAA" w14:textId="77777777" w:rsidR="003D5856" w:rsidRPr="002F7996" w:rsidRDefault="007A3320" w:rsidP="00DA0C7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学生提供适合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教育和保障培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训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7AFDA42B" w14:textId="66BC9A1A" w:rsidR="00866D6D" w:rsidRPr="002F7996" w:rsidRDefault="003D5856" w:rsidP="00DA0C7F">
      <w:pPr>
        <w:pStyle w:val="ListParagraph"/>
        <w:numPr>
          <w:ilvl w:val="0"/>
          <w:numId w:val="40"/>
        </w:numPr>
        <w:spacing w:after="0" w:line="240" w:lineRule="auto"/>
        <w:rPr>
          <w:rFonts w:ascii="Noto Serif CJK SC" w:eastAsia="Noto Serif CJK SC" w:hAnsi="Noto Serif CJK SC" w:cs="Yu Gothi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确保第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三方提供的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设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施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设备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和任何在校园内使用的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品符合学校儿童安全保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的</w:t>
      </w:r>
      <w:r w:rsidRPr="002F7996">
        <w:rPr>
          <w:rFonts w:ascii="宋体" w:hAnsi="宋体" w:cs="宋体" w:hint="eastAsia"/>
          <w:color w:val="auto"/>
          <w:sz w:val="22"/>
          <w:szCs w:val="22"/>
        </w:rPr>
        <w:t>标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准。</w:t>
      </w:r>
      <w:r w:rsidR="00866D6D" w:rsidRPr="002F7996">
        <w:rPr>
          <w:rFonts w:ascii="Noto Serif CJK SC" w:eastAsia="Noto Serif CJK SC" w:hAnsi="Noto Serif CJK SC" w:cs="微软雅黑"/>
          <w:color w:val="auto"/>
          <w:sz w:val="22"/>
          <w:szCs w:val="22"/>
        </w:rPr>
        <w:br/>
      </w:r>
    </w:p>
    <w:p w14:paraId="4BD39340" w14:textId="49123456" w:rsidR="007A3320" w:rsidRPr="002F7996" w:rsidRDefault="007A3320" w:rsidP="008F6ACF">
      <w:pPr>
        <w:pStyle w:val="Style4"/>
        <w:numPr>
          <w:ilvl w:val="0"/>
          <w:numId w:val="28"/>
        </w:numPr>
        <w:pBdr>
          <w:bottom w:val="single" w:sz="4" w:space="1" w:color="auto"/>
        </w:pBdr>
        <w:ind w:left="380" w:hanging="380"/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</w:rPr>
        <w:t>保障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务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联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系信息</w:t>
      </w:r>
    </w:p>
    <w:p w14:paraId="0586919A" w14:textId="77777777" w:rsidR="00761D7E" w:rsidRPr="002F7996" w:rsidRDefault="00761D7E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0EC4D432" w14:textId="6C7B230C" w:rsidR="007A3320" w:rsidRPr="002F7996" w:rsidRDefault="00866D6D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>学校将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维护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一个有关当地儿童</w:t>
      </w:r>
      <w:r w:rsidR="00836352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机构和支持服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务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数据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库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些服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务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的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详细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信息将提供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给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团队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6F2D7861" w14:textId="77777777" w:rsidR="00761D7E" w:rsidRPr="002F7996" w:rsidRDefault="00761D7E" w:rsidP="008F6ACF">
      <w:pPr>
        <w:pStyle w:val="Heading2"/>
        <w:spacing w:before="0" w:beforeAutospacing="0" w:after="0" w:afterAutospacing="0"/>
        <w:ind w:left="94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p w14:paraId="300D42C1" w14:textId="25EBA885" w:rsidR="007A3320" w:rsidRPr="002F7996" w:rsidRDefault="00866D6D" w:rsidP="008F6ACF">
      <w:pPr>
        <w:pStyle w:val="Heading2"/>
        <w:numPr>
          <w:ilvl w:val="1"/>
          <w:numId w:val="28"/>
        </w:numPr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 w:val="0"/>
          <w:sz w:val="22"/>
          <w:szCs w:val="22"/>
        </w:rPr>
        <w:t>哈罗重庆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>学校将通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过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与代理机构每两年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进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行一次私人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联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系来努力保持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些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链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接的新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鲜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度。</w:t>
      </w:r>
      <w:r w:rsidR="007A3320" w:rsidRPr="002F7996">
        <w:rPr>
          <w:rFonts w:ascii="Noto Serif CJK SC" w:eastAsia="Noto Serif CJK SC" w:hAnsi="Noto Serif CJK SC"/>
          <w:b w:val="0"/>
          <w:sz w:val="22"/>
          <w:szCs w:val="22"/>
        </w:rPr>
        <w:t xml:space="preserve"> 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这样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可以确保，即使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发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生了最糟糕的情况，学校也可以通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过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必要的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联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系充分利用我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们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提供的服</w:t>
      </w:r>
      <w:r w:rsidR="007A3320" w:rsidRPr="002F7996">
        <w:rPr>
          <w:rFonts w:ascii="Noto Serif CJK SC" w:eastAsia="Noto Serif CJK SC" w:hAnsi="Noto Serif CJK SC" w:cs="微软雅黑" w:hint="eastAsia"/>
          <w:b w:val="0"/>
          <w:sz w:val="22"/>
          <w:szCs w:val="22"/>
        </w:rPr>
        <w:t>务</w:t>
      </w:r>
      <w:r w:rsidR="007A3320" w:rsidRPr="002F7996">
        <w:rPr>
          <w:rFonts w:ascii="Noto Serif CJK SC" w:eastAsia="Noto Serif CJK SC" w:hAnsi="Noto Serif CJK SC" w:cs="Yu Gothic"/>
          <w:b w:val="0"/>
          <w:sz w:val="22"/>
          <w:szCs w:val="22"/>
        </w:rPr>
        <w:t>。</w:t>
      </w:r>
    </w:p>
    <w:p w14:paraId="46A94281" w14:textId="77777777" w:rsidR="00866D6D" w:rsidRPr="002F7996" w:rsidRDefault="00866D6D" w:rsidP="00866D6D">
      <w:pPr>
        <w:pStyle w:val="Heading2"/>
        <w:spacing w:before="0" w:beforeAutospacing="0" w:after="0" w:afterAutospacing="0"/>
        <w:jc w:val="both"/>
        <w:rPr>
          <w:rFonts w:ascii="Noto Serif CJK SC" w:eastAsia="Noto Serif CJK SC" w:hAnsi="Noto Serif CJK SC"/>
          <w:b w:val="0"/>
          <w:sz w:val="22"/>
          <w:szCs w:val="22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1843"/>
        <w:gridCol w:w="2268"/>
        <w:gridCol w:w="2352"/>
      </w:tblGrid>
      <w:tr w:rsidR="00866D6D" w:rsidRPr="002F7996" w14:paraId="749DC68B" w14:textId="77777777" w:rsidTr="00AB03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1F3864" w:themeFill="accent1" w:themeFillShade="80"/>
          </w:tcPr>
          <w:p w14:paraId="7D23D00A" w14:textId="185AB51C" w:rsidR="00866D6D" w:rsidRPr="002F7996" w:rsidRDefault="00866D6D" w:rsidP="00AB03D0">
            <w:pPr>
              <w:spacing w:line="276" w:lineRule="auto"/>
              <w:jc w:val="center"/>
              <w:rPr>
                <w:rFonts w:ascii="Noto Serif CJK SC" w:eastAsia="Noto Serif CJK SC" w:hAnsi="Noto Serif CJK SC" w:cs="Yu Gothic"/>
                <w:b w:val="0"/>
                <w:color w:val="auto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 w:val="0"/>
                <w:color w:val="auto"/>
                <w:sz w:val="22"/>
                <w:szCs w:val="22"/>
                <w:lang w:val="en-US" w:eastAsia="zh-CN"/>
              </w:rPr>
              <w:t>组织机构</w:t>
            </w:r>
          </w:p>
        </w:tc>
        <w:tc>
          <w:tcPr>
            <w:tcW w:w="1843" w:type="dxa"/>
            <w:shd w:val="clear" w:color="auto" w:fill="1F3864" w:themeFill="accent1" w:themeFillShade="80"/>
          </w:tcPr>
          <w:p w14:paraId="61F0FB14" w14:textId="161FA8F6" w:rsidR="00866D6D" w:rsidRPr="002F7996" w:rsidRDefault="00866D6D" w:rsidP="00AB03D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 w:val="0"/>
                <w:color w:val="auto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 w:val="0"/>
                <w:color w:val="auto"/>
                <w:sz w:val="22"/>
                <w:szCs w:val="22"/>
                <w:lang w:val="en-US" w:eastAsia="zh-CN"/>
              </w:rPr>
              <w:t>联络人</w:t>
            </w:r>
          </w:p>
        </w:tc>
        <w:tc>
          <w:tcPr>
            <w:tcW w:w="2268" w:type="dxa"/>
            <w:shd w:val="clear" w:color="auto" w:fill="1F3864" w:themeFill="accent1" w:themeFillShade="80"/>
          </w:tcPr>
          <w:p w14:paraId="74DD1A62" w14:textId="1821B93B" w:rsidR="00866D6D" w:rsidRPr="002F7996" w:rsidRDefault="00866D6D" w:rsidP="00AB03D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 w:val="0"/>
                <w:color w:val="auto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 w:val="0"/>
                <w:color w:val="auto"/>
                <w:sz w:val="22"/>
                <w:szCs w:val="22"/>
                <w:lang w:val="en-US" w:eastAsia="zh-CN"/>
              </w:rPr>
              <w:t>联系方式</w:t>
            </w:r>
          </w:p>
        </w:tc>
        <w:tc>
          <w:tcPr>
            <w:tcW w:w="2352" w:type="dxa"/>
            <w:shd w:val="clear" w:color="auto" w:fill="1F3864" w:themeFill="accent1" w:themeFillShade="80"/>
          </w:tcPr>
          <w:p w14:paraId="614A25EC" w14:textId="02D347BA" w:rsidR="00866D6D" w:rsidRPr="002F7996" w:rsidRDefault="00866D6D" w:rsidP="00AB03D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 w:val="0"/>
                <w:color w:val="auto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 w:val="0"/>
                <w:color w:val="auto"/>
                <w:sz w:val="22"/>
                <w:szCs w:val="22"/>
                <w:lang w:val="en-US" w:eastAsia="zh-CN"/>
              </w:rPr>
              <w:t>备注</w:t>
            </w:r>
          </w:p>
        </w:tc>
      </w:tr>
      <w:tr w:rsidR="00866D6D" w:rsidRPr="002F7996" w14:paraId="28682414" w14:textId="77777777" w:rsidTr="00AB0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3D6AD58" w14:textId="2AC0A5FA" w:rsidR="00866D6D" w:rsidRPr="002F7996" w:rsidRDefault="00866D6D" w:rsidP="00AB03D0">
            <w:pPr>
              <w:spacing w:line="276" w:lineRule="auto"/>
              <w:jc w:val="both"/>
              <w:rPr>
                <w:rFonts w:ascii="Noto Serif CJK SC" w:eastAsia="Noto Serif CJK SC" w:hAnsi="Noto Serif CJK SC" w:cs="Yu Gothic"/>
                <w:b w:val="0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 w:val="0"/>
                <w:sz w:val="22"/>
                <w:szCs w:val="22"/>
                <w:lang w:val="en-US" w:eastAsia="zh-CN"/>
              </w:rPr>
              <w:t>当地教委</w:t>
            </w:r>
          </w:p>
        </w:tc>
        <w:tc>
          <w:tcPr>
            <w:tcW w:w="1843" w:type="dxa"/>
          </w:tcPr>
          <w:p w14:paraId="3DC4E3B5" w14:textId="50B18471" w:rsidR="00866D6D" w:rsidRPr="002F7996" w:rsidRDefault="00866D6D" w:rsidP="00AB03D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US" w:eastAsia="zh-CN"/>
              </w:rPr>
              <w:t>罗老师</w:t>
            </w:r>
          </w:p>
        </w:tc>
        <w:tc>
          <w:tcPr>
            <w:tcW w:w="2268" w:type="dxa"/>
          </w:tcPr>
          <w:p w14:paraId="45606F52" w14:textId="77777777" w:rsidR="00866D6D" w:rsidRPr="002F7996" w:rsidRDefault="00866D6D" w:rsidP="00AB03D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  <w:t>023-67822002</w:t>
            </w:r>
          </w:p>
        </w:tc>
        <w:tc>
          <w:tcPr>
            <w:tcW w:w="2352" w:type="dxa"/>
          </w:tcPr>
          <w:p w14:paraId="1F9B6B17" w14:textId="77777777" w:rsidR="00866D6D" w:rsidRPr="002F7996" w:rsidRDefault="00866D6D" w:rsidP="00AB03D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</w:p>
        </w:tc>
      </w:tr>
      <w:tr w:rsidR="00866D6D" w:rsidRPr="002F7996" w14:paraId="758DD62E" w14:textId="77777777" w:rsidTr="00AB03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E3CDB1F" w14:textId="5BB917A2" w:rsidR="00866D6D" w:rsidRPr="002F7996" w:rsidRDefault="00866D6D" w:rsidP="00AB03D0">
            <w:pPr>
              <w:spacing w:line="276" w:lineRule="auto"/>
              <w:jc w:val="both"/>
              <w:rPr>
                <w:rFonts w:ascii="Noto Serif CJK SC" w:eastAsia="Noto Serif CJK SC" w:hAnsi="Noto Serif CJK SC" w:cs="Yu Gothic"/>
                <w:b w:val="0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 w:val="0"/>
                <w:sz w:val="22"/>
                <w:szCs w:val="22"/>
                <w:lang w:val="en-US" w:eastAsia="zh-CN"/>
              </w:rPr>
              <w:t>当地心理咨询中心</w:t>
            </w:r>
          </w:p>
        </w:tc>
        <w:tc>
          <w:tcPr>
            <w:tcW w:w="1843" w:type="dxa"/>
          </w:tcPr>
          <w:p w14:paraId="3FAF1585" w14:textId="48489432" w:rsidR="00866D6D" w:rsidRPr="002F7996" w:rsidRDefault="00866D6D" w:rsidP="00AB03D0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US" w:eastAsia="zh-CN"/>
              </w:rPr>
              <w:t>前台</w:t>
            </w:r>
          </w:p>
        </w:tc>
        <w:tc>
          <w:tcPr>
            <w:tcW w:w="2268" w:type="dxa"/>
          </w:tcPr>
          <w:p w14:paraId="3AD96051" w14:textId="77777777" w:rsidR="00866D6D" w:rsidRPr="002F7996" w:rsidRDefault="00866D6D" w:rsidP="00AB03D0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  <w:t>023-67070707</w:t>
            </w:r>
          </w:p>
        </w:tc>
        <w:tc>
          <w:tcPr>
            <w:tcW w:w="2352" w:type="dxa"/>
          </w:tcPr>
          <w:p w14:paraId="4050C477" w14:textId="77777777" w:rsidR="00866D6D" w:rsidRPr="002F7996" w:rsidRDefault="00866D6D" w:rsidP="00AB03D0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866D6D" w:rsidRPr="002F7996" w14:paraId="2E98112B" w14:textId="77777777" w:rsidTr="00AB0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D5E9174" w14:textId="756E92C2" w:rsidR="00866D6D" w:rsidRPr="002F7996" w:rsidRDefault="00866D6D" w:rsidP="00AB03D0">
            <w:pPr>
              <w:spacing w:line="276" w:lineRule="auto"/>
              <w:jc w:val="both"/>
              <w:rPr>
                <w:rFonts w:ascii="Noto Serif CJK SC" w:eastAsia="Noto Serif CJK SC" w:hAnsi="Noto Serif CJK SC" w:cs="Yu Gothic"/>
                <w:b w:val="0"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 w:val="0"/>
                <w:sz w:val="22"/>
                <w:szCs w:val="22"/>
                <w:lang w:val="en-US" w:eastAsia="zh-CN"/>
              </w:rPr>
              <w:t>公安局</w:t>
            </w:r>
          </w:p>
        </w:tc>
        <w:tc>
          <w:tcPr>
            <w:tcW w:w="1843" w:type="dxa"/>
          </w:tcPr>
          <w:p w14:paraId="0FFEFAF7" w14:textId="07E455C6" w:rsidR="00866D6D" w:rsidRPr="002F7996" w:rsidRDefault="00866D6D" w:rsidP="00AB03D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US" w:eastAsia="zh-CN"/>
              </w:rPr>
              <w:t>郭老师</w:t>
            </w:r>
          </w:p>
        </w:tc>
        <w:tc>
          <w:tcPr>
            <w:tcW w:w="2268" w:type="dxa"/>
          </w:tcPr>
          <w:p w14:paraId="43EE97D1" w14:textId="77777777" w:rsidR="00866D6D" w:rsidRPr="002F7996" w:rsidRDefault="00866D6D" w:rsidP="00AB03D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  <w:t>17823387192</w:t>
            </w:r>
          </w:p>
        </w:tc>
        <w:tc>
          <w:tcPr>
            <w:tcW w:w="2352" w:type="dxa"/>
          </w:tcPr>
          <w:p w14:paraId="33430EB5" w14:textId="77777777" w:rsidR="00866D6D" w:rsidRPr="002F7996" w:rsidRDefault="00866D6D" w:rsidP="00AB03D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</w:pPr>
            <w:r w:rsidRPr="002F7996">
              <w:rPr>
                <w:rFonts w:ascii="Noto Serif CJK SC" w:eastAsia="Noto Serif CJK SC" w:hAnsi="Noto Serif CJK SC" w:cs="Yu Gothic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</w:tbl>
    <w:p w14:paraId="089C46DC" w14:textId="75A8EF31" w:rsidR="00761D7E" w:rsidRPr="002F7996" w:rsidRDefault="00761D7E" w:rsidP="008F6ACF">
      <w:pPr>
        <w:rPr>
          <w:rFonts w:ascii="Noto Serif CJK SC" w:eastAsia="Noto Serif CJK SC" w:hAnsi="Noto Serif CJK SC" w:cs="Times New Roman"/>
          <w:b/>
          <w:bCs/>
          <w:color w:val="002244"/>
          <w:sz w:val="22"/>
          <w:szCs w:val="22"/>
          <w:lang w:eastAsia="zh-CN"/>
        </w:rPr>
      </w:pPr>
    </w:p>
    <w:p w14:paraId="385C4A2F" w14:textId="4EC221EC" w:rsidR="007A3320" w:rsidRPr="002F7996" w:rsidRDefault="007A3320" w:rsidP="008F6ACF">
      <w:pPr>
        <w:pStyle w:val="Style4"/>
        <w:pBdr>
          <w:bottom w:val="single" w:sz="4" w:space="1" w:color="auto"/>
        </w:pBdr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录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1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术语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义</w:t>
      </w:r>
    </w:p>
    <w:p w14:paraId="1F14489E" w14:textId="77777777" w:rsidR="00761D7E" w:rsidRPr="002F7996" w:rsidRDefault="00761D7E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4796B59B" w14:textId="6E571D84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本政策中使用的“所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工”一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词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包括但不限于：</w:t>
      </w:r>
    </w:p>
    <w:p w14:paraId="7BC1CE8D" w14:textId="277F04F0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师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（包括</w:t>
      </w:r>
      <w:r w:rsidR="0037087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代课教师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）</w:t>
      </w:r>
    </w:p>
    <w:p w14:paraId="551DEFDB" w14:textId="143CAAE0" w:rsidR="007A3320" w:rsidRPr="002F7996" w:rsidRDefault="00866D6D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双语导师</w:t>
      </w:r>
    </w:p>
    <w:p w14:paraId="78878F7A" w14:textId="5AE4DB06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行政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</w:p>
    <w:p w14:paraId="0398433F" w14:textId="2961A566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</w:p>
    <w:p w14:paraId="0358682F" w14:textId="42BD0F35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女佣</w:t>
      </w:r>
    </w:p>
    <w:p w14:paraId="71A19190" w14:textId="2E5B82DE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高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级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管理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</w:p>
    <w:p w14:paraId="5E5A2DE2" w14:textId="5FFA42B2" w:rsidR="007A3320" w:rsidRPr="002F7996" w:rsidRDefault="00761D7E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校董</w:t>
      </w:r>
    </w:p>
    <w:p w14:paraId="449F1895" w14:textId="66F50083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在学校工作的所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带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薪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</w:p>
    <w:p w14:paraId="267EF209" w14:textId="420847DB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外部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提供</w:t>
      </w:r>
      <w:r w:rsidR="00866D6D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方</w:t>
      </w:r>
    </w:p>
    <w:p w14:paraId="6F17F7F1" w14:textId="02C48FCA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练</w:t>
      </w:r>
    </w:p>
    <w:p w14:paraId="592C4F47" w14:textId="4EED3B96" w:rsidR="00761D7E" w:rsidRPr="002F7996" w:rsidRDefault="00761D7E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志愿</w:t>
      </w:r>
      <w:r w:rsidR="0037087B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者</w:t>
      </w:r>
    </w:p>
    <w:p w14:paraId="78B7EA3C" w14:textId="2EDC6C1D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实习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生</w:t>
      </w:r>
    </w:p>
    <w:p w14:paraId="42A20851" w14:textId="564A838B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承包商</w:t>
      </w:r>
    </w:p>
    <w:p w14:paraId="5D25E377" w14:textId="1F108A5E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顾问</w:t>
      </w:r>
    </w:p>
    <w:p w14:paraId="1194367B" w14:textId="7714737D" w:rsidR="007A3320" w:rsidRPr="002F7996" w:rsidRDefault="007A3320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演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讲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宾</w:t>
      </w:r>
    </w:p>
    <w:p w14:paraId="7DFAD5E3" w14:textId="2BD98B9E" w:rsidR="007A3320" w:rsidRPr="002F7996" w:rsidRDefault="00866D6D" w:rsidP="008F6ACF">
      <w:pPr>
        <w:pStyle w:val="ListParagraph"/>
        <w:numPr>
          <w:ilvl w:val="0"/>
          <w:numId w:val="42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进行现场培训的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派遣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专业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</w:p>
    <w:p w14:paraId="4C144F85" w14:textId="77777777" w:rsidR="00761D7E" w:rsidRPr="002F7996" w:rsidRDefault="00761D7E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1AEC5111" w14:textId="56A6CC25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t>本政策中使用的“居民和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”一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词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包括但不限于：</w:t>
      </w:r>
    </w:p>
    <w:p w14:paraId="76EEA65B" w14:textId="3406D38D" w:rsidR="007A3320" w:rsidRPr="002F7996" w:rsidRDefault="00520723" w:rsidP="008F6ACF">
      <w:pPr>
        <w:pStyle w:val="ListParagraph"/>
        <w:numPr>
          <w:ilvl w:val="0"/>
          <w:numId w:val="4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家庭成员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在学校工作的住在校舍或寄宿宿舍的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配偶；</w:t>
      </w:r>
    </w:p>
    <w:p w14:paraId="3C70DF34" w14:textId="0006686D" w:rsidR="007A3320" w:rsidRPr="002F7996" w:rsidRDefault="00520723" w:rsidP="008F6ACF">
      <w:pPr>
        <w:pStyle w:val="ListParagraph"/>
        <w:numPr>
          <w:ilvl w:val="0"/>
          <w:numId w:val="4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被给予权限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在校内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宿舍或寄宿宿舍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长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期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访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客或来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访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者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例如，停留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较长时间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（超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6天）；</w:t>
      </w:r>
    </w:p>
    <w:p w14:paraId="512FA854" w14:textId="68FD1D04" w:rsidR="007A3320" w:rsidRPr="002F7996" w:rsidRDefault="007A3320" w:rsidP="008F6ACF">
      <w:pPr>
        <w:pStyle w:val="ListParagraph"/>
        <w:numPr>
          <w:ilvl w:val="0"/>
          <w:numId w:val="43"/>
        </w:numPr>
        <w:spacing w:after="0" w:line="240" w:lineRule="auto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居住者雇用的任何人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定期在校园内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宿舍或寄宿住宅中工作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例如，保姆和女佣。</w:t>
      </w:r>
    </w:p>
    <w:p w14:paraId="2C598193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</w:rPr>
      </w:pPr>
    </w:p>
    <w:p w14:paraId="44A91BE0" w14:textId="6722A096" w:rsidR="00FF2822" w:rsidRPr="002F7996" w:rsidRDefault="007A3320" w:rsidP="008F6ACF">
      <w:pPr>
        <w:rPr>
          <w:rFonts w:ascii="Noto Serif CJK SC" w:eastAsia="Noto Serif CJK SC" w:hAnsi="Noto Serif CJK SC" w:cs="Yu Gothi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/>
          <w:sz w:val="22"/>
          <w:szCs w:val="22"/>
          <w:lang w:eastAsia="zh-CN"/>
        </w:rPr>
        <w:lastRenderedPageBreak/>
        <w:t>学校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须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与适当的机构合作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调查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在学校工作或参与的成年人是否表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现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出或可能表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现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出不适合与孩子一起工作</w:t>
      </w:r>
      <w:r w:rsidR="00520723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/</w:t>
      </w:r>
      <w:r w:rsidR="00520723" w:rsidRPr="002F7996">
        <w:rPr>
          <w:rFonts w:ascii="宋体" w:eastAsia="宋体" w:hAnsi="宋体" w:cs="宋体" w:hint="eastAsia"/>
          <w:sz w:val="22"/>
          <w:szCs w:val="22"/>
          <w:lang w:eastAsia="zh-CN"/>
        </w:rPr>
        <w:t>产生连接</w:t>
      </w: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t>的方式。</w:t>
      </w:r>
    </w:p>
    <w:p w14:paraId="68943871" w14:textId="77777777" w:rsidR="00FF2822" w:rsidRPr="002F7996" w:rsidRDefault="00FF2822">
      <w:pPr>
        <w:rPr>
          <w:rFonts w:ascii="Noto Serif CJK SC" w:eastAsia="Noto Serif CJK SC" w:hAnsi="Noto Serif CJK SC" w:cs="Yu Gothi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Yu Gothic"/>
          <w:sz w:val="22"/>
          <w:szCs w:val="22"/>
          <w:lang w:eastAsia="zh-CN"/>
        </w:rPr>
        <w:br w:type="page"/>
      </w:r>
    </w:p>
    <w:p w14:paraId="269F3652" w14:textId="795B15F9" w:rsidR="007A3320" w:rsidRPr="002F7996" w:rsidRDefault="007A3320" w:rsidP="008F6ACF">
      <w:pPr>
        <w:pStyle w:val="Style4"/>
        <w:pBdr>
          <w:bottom w:val="single" w:sz="4" w:space="1" w:color="auto"/>
        </w:pBdr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lastRenderedPageBreak/>
        <w:t>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录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2：</w:t>
      </w:r>
      <w:r w:rsidR="00761D7E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虐待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指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标</w:t>
      </w:r>
    </w:p>
    <w:p w14:paraId="2586AC7E" w14:textId="77777777" w:rsidR="00FF245E" w:rsidRPr="002F7996" w:rsidRDefault="00FF245E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</w:p>
    <w:p w14:paraId="3A9430A5" w14:textId="58EA2F8A" w:rsidR="00FF245E" w:rsidRPr="002F7996" w:rsidRDefault="00C32EB1" w:rsidP="008F6ACF">
      <w:pPr>
        <w:pStyle w:val="Heading3"/>
        <w:spacing w:before="0" w:after="0" w:line="240" w:lineRule="auto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需要注意什么以及何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时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需要关注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？</w:t>
      </w:r>
      <w:r w:rsidR="00FF245E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</w:p>
    <w:p w14:paraId="4A46BCC2" w14:textId="77777777" w:rsidR="00F74705" w:rsidRPr="002F7996" w:rsidRDefault="00F74705" w:rsidP="00F74705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3D574014" w14:textId="77530036" w:rsidR="00FF245E" w:rsidRPr="002F7996" w:rsidRDefault="00C32EB1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所有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都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了解虐待</w:t>
      </w:r>
      <w:r w:rsidR="00C41C1E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、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忽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视</w:t>
      </w:r>
      <w:r w:rsidR="00C41C1E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和剥削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的类型和迹象，以便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们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能够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识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别可能需要帮助或保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的学生</w:t>
      </w:r>
      <w:r w:rsidR="001B1F56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工不确定</w:t>
      </w:r>
      <w:r w:rsidR="001B1F56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时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，</w:t>
      </w:r>
      <w:r w:rsidR="001B1F56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应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始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终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与</w:t>
      </w:r>
      <w:r w:rsidRPr="002F7996"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  <w:t xml:space="preserve"> DSL</w:t>
      </w:r>
      <w:r w:rsidR="001B1F56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保持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联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系。虐待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儿童是一种粗暴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待儿童的形式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。有人可能通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过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造成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害或不采取防止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害</w:t>
      </w:r>
      <w:r w:rsidR="001B1F56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的行</w:t>
      </w:r>
      <w:r w:rsidR="001B1F56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动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来虐待或忽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视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儿童。儿童可能在家庭或机构或社区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环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境中被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们认识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的人虐待，或者更罕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见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的是被其他人虐待。</w:t>
      </w:r>
      <w:r w:rsidR="001B1F56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虐待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可以完全在</w:t>
      </w:r>
      <w:r w:rsidR="001B1F56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线</w:t>
      </w:r>
      <w:r w:rsidR="001B1F56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上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发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生，或者可以使用技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术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来</w:t>
      </w:r>
      <w:r w:rsidR="001B1F56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助</w:t>
      </w:r>
      <w:r w:rsidR="001B1F56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长线</w:t>
      </w:r>
      <w:r w:rsidR="001B1F56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下</w:t>
      </w:r>
      <w:r w:rsidR="001B1F56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虐待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。学生可能会被一个或多个成年人或一个或多个</w:t>
      </w:r>
      <w:r w:rsidR="001B1F56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儿童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虐待。</w:t>
      </w:r>
    </w:p>
    <w:p w14:paraId="57421582" w14:textId="77777777" w:rsidR="00FF245E" w:rsidRPr="002F7996" w:rsidRDefault="00FF245E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</w:pPr>
    </w:p>
    <w:p w14:paraId="1D3FF8B1" w14:textId="0C3AC406" w:rsidR="00FF245E" w:rsidRPr="002F7996" w:rsidRDefault="00B86C65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了解常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见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的四种主要虐童类别，尽管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各类别之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间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可能存在交叉：</w:t>
      </w:r>
    </w:p>
    <w:p w14:paraId="3A345752" w14:textId="77777777" w:rsidR="00FF245E" w:rsidRPr="002F7996" w:rsidRDefault="00FF245E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</w:pPr>
    </w:p>
    <w:p w14:paraId="2C60B347" w14:textId="1F6E1305" w:rsidR="00B86C65" w:rsidRPr="002F7996" w:rsidRDefault="00B86C6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身体虐待：</w:t>
      </w:r>
      <w:r w:rsidR="00DB71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一种可能涉及殴打、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摇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晃、投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掷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、中毒、燃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烧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或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烫伤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、溺水、窒息或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对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造成身体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伤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害</w:t>
      </w:r>
      <w:r w:rsidR="00AD3EF2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（如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向儿童提供酒精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药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物以及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实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施体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罚</w:t>
      </w:r>
      <w:r w:rsidR="00AD3EF2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）的虐待形式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。</w:t>
      </w:r>
      <w:r w:rsidR="00DB71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当父母或看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护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人捏造儿童疾病的症状或故意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诱发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疾病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时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，也可能造成人身</w:t>
      </w:r>
      <w:r w:rsidR="00DB71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伤</w:t>
      </w:r>
      <w:r w:rsidR="00DB71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害。</w:t>
      </w:r>
    </w:p>
    <w:p w14:paraId="701C4907" w14:textId="59DA75D4" w:rsidR="00FF245E" w:rsidRPr="002F7996" w:rsidRDefault="00AD3EF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情感虐待：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的持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续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情感虐待，例如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的情感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发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展造成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严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重和不利的影响。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可能涉及</w:t>
      </w:r>
      <w:r w:rsidR="005310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告</w:t>
      </w:r>
      <w:r w:rsidR="005310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诉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孩子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一文不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值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或不被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爱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、不</w:t>
      </w:r>
      <w:r w:rsidR="005310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够好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仅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在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满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足</w:t>
      </w:r>
      <w:r w:rsidR="005310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他人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需要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时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才有价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值</w:t>
      </w:r>
      <w:r w:rsidR="005310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。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可能包括不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给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孩子机会表达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的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观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点，故意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让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沉默或“取笑”</w:t>
      </w:r>
      <w:r w:rsidR="00C614A9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他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们</w:t>
      </w:r>
      <w:r w:rsidR="00C614A9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的言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论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或交流方式。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可能</w:t>
      </w:r>
      <w:r w:rsidR="005310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具有</w:t>
      </w:r>
      <w:r w:rsidR="00C614A9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强加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给</w:t>
      </w:r>
      <w:r w:rsidR="00C614A9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与</w:t>
      </w:r>
      <w:r w:rsidR="00BE6B50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其</w:t>
      </w:r>
      <w:r w:rsidR="005310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年</w:t>
      </w:r>
      <w:r w:rsidR="005310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龄</w:t>
      </w:r>
      <w:r w:rsidR="005310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或</w:t>
      </w:r>
      <w:r w:rsidR="00531024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发</w:t>
      </w:r>
      <w:r w:rsidR="00531024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育</w:t>
      </w:r>
      <w:r w:rsidR="00C614A9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不符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的期望</w:t>
      </w:r>
      <w:r w:rsidR="0053102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的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特征。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些可能包括超出儿童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发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展能力的互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，以及</w:t>
      </w:r>
      <w:r w:rsidR="00BE6B50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过</w:t>
      </w:r>
      <w:r w:rsidR="00BE6B50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度保</w:t>
      </w:r>
      <w:r w:rsidR="00BE6B50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护</w:t>
      </w:r>
      <w:r w:rsidR="00BE6B50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和限制儿童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探索和学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习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，或阻止儿童参与正常的社交互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动</w:t>
      </w:r>
      <w:r w:rsidR="00BE6B50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。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可能涉及看到或听到</w:t>
      </w:r>
      <w:r w:rsidR="00BE6B50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他人被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虐待。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可能涉及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严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重的欺凌（包括网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络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欺凌），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导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致儿童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经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常感到</w:t>
      </w:r>
      <w:r w:rsidR="00C614A9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受惊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处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于危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险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之中，或者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的剥削或腐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败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。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对</w:t>
      </w:r>
      <w:r w:rsidR="00C614A9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的所有形式的虐待都涉及某种程度的情感虐待，尽管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="00C614A9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种虐待可能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单</w:t>
      </w:r>
      <w:r w:rsidR="00C614A9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独</w:t>
      </w:r>
      <w:r w:rsidR="00C614A9"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发</w:t>
      </w:r>
      <w:r w:rsidR="00C614A9"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生。</w:t>
      </w:r>
    </w:p>
    <w:p w14:paraId="51AE9E05" w14:textId="51C98827" w:rsidR="00C614A9" w:rsidRPr="002F7996" w:rsidRDefault="00C614A9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性虐待：涉及强迫或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诱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使儿童或年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轻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人参加性活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，不一定涉及高水平的暴力行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，无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论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儿童是否意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识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到正在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发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生的事情。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些活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/>
        </w:rPr>
        <w:t>可能涉及</w:t>
      </w:r>
      <w:r w:rsidR="006B073F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：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身体接触，包括通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过</w:t>
      </w:r>
      <w:r w:rsidR="006B073F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插入性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（例如强奸或口交）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或非</w:t>
      </w:r>
      <w:r w:rsidR="006B073F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插入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例如手淫，接吻，摩擦和接触衣服外部。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包括非接触式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例如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让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儿童参与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观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看或制作性影像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观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看性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鼓励儿童以不适当的性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止或修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饰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儿童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备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虐待</w:t>
      </w:r>
      <w:r w:rsidR="006B073F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。性虐待可能在</w:t>
      </w:r>
      <w:r w:rsidR="006B073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线</w:t>
      </w:r>
      <w:r w:rsidR="006B073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上</w:t>
      </w:r>
      <w:r w:rsidR="006B073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  <w:r w:rsidR="006B073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生，技</w:t>
      </w:r>
      <w:r w:rsidR="006B073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术</w:t>
      </w:r>
      <w:r w:rsidR="006B073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被用来助</w:t>
      </w:r>
      <w:r w:rsidR="006B073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长线</w:t>
      </w:r>
      <w:r w:rsidR="006B073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下虐待。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虐待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仅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是成年男性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。</w:t>
      </w:r>
      <w:r w:rsidR="006B073F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女性和其他儿童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也</w:t>
      </w:r>
      <w:r w:rsidR="006B073F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可能</w:t>
      </w:r>
      <w:r w:rsidR="006B073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实</w:t>
      </w:r>
      <w:r w:rsidR="006B073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施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虐待。</w:t>
      </w:r>
    </w:p>
    <w:p w14:paraId="4FE0F6AD" w14:textId="77777777" w:rsidR="00250558" w:rsidRPr="002F7996" w:rsidRDefault="00E16849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：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未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满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足儿童的基本生理和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>/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或心理需要，可能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损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害儿童的健康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育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。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是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怀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孕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间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亲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的疏忽。孩子出生后，父母或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护</w:t>
      </w:r>
      <w:r w:rsidR="00302FB0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的疏忽可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导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致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未能：提供足够的食物，衣服和住所（包括被排除在家中或被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遗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弃）；保障儿童免受身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害或危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险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；确保充分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督（包括使用不适当的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人）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和不将孩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单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独留在家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；或确保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获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得适当的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疗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理或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疗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。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包括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孩子的基本情感需求的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或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不回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应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。</w:t>
      </w:r>
    </w:p>
    <w:p w14:paraId="12A0B170" w14:textId="77777777" w:rsidR="00250558" w:rsidRPr="002F7996" w:rsidRDefault="00250558" w:rsidP="00250558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</w:p>
    <w:p w14:paraId="79048610" w14:textId="4DA715CE" w:rsidR="00C31D34" w:rsidRPr="002F7996" w:rsidRDefault="007A3320" w:rsidP="00C31D3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contextualSpacing/>
        <w:jc w:val="both"/>
        <w:rPr>
          <w:rFonts w:ascii="Noto Serif CJK SC" w:eastAsia="Noto Serif CJK SC" w:hAnsi="Noto Serif CJK SC" w:cs="Yu Gothi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lastRenderedPageBreak/>
        <w:t>注意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7A3320" w:rsidRPr="002F7996" w14:paraId="5791C1EE" w14:textId="77777777" w:rsidTr="00055049">
        <w:tc>
          <w:tcPr>
            <w:tcW w:w="6475" w:type="dxa"/>
          </w:tcPr>
          <w:p w14:paraId="544726F5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color w:val="auto"/>
                <w:sz w:val="22"/>
                <w:szCs w:val="22"/>
              </w:rPr>
              <w:t>身体虐待的可能指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color w:val="auto"/>
                <w:sz w:val="22"/>
                <w:szCs w:val="22"/>
              </w:rPr>
              <w:t>标</w:t>
            </w:r>
          </w:p>
          <w:p w14:paraId="48AE5567" w14:textId="77777777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身体任何部位的原因不明的瘀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</w:p>
          <w:p w14:paraId="630F266F" w14:textId="77777777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不同年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龄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的瘀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（各种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颜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色）</w:t>
            </w:r>
          </w:p>
          <w:p w14:paraId="57425E3E" w14:textId="48A04BE1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反映所用物品（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电线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皮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带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带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扣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乒乓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球拍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手）形状的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害</w:t>
            </w:r>
          </w:p>
          <w:p w14:paraId="28265C46" w14:textId="77777777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缺席或休假后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经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常出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现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的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害</w:t>
            </w:r>
          </w:p>
          <w:p w14:paraId="62AEA48C" w14:textId="3EF6FCCF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不明原因的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烧伤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，尤其是脚底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手掌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背部或臀部的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烧伤</w:t>
            </w:r>
          </w:p>
          <w:p w14:paraId="60EB74C3" w14:textId="290D33B1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以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电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炉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铁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或香烟的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图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案燃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烧</w:t>
            </w:r>
          </w:p>
          <w:p w14:paraId="43EB37E1" w14:textId="5B21C4E1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手臂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腿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脖子或躯干上的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绳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索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勒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</w:p>
          <w:p w14:paraId="31CB80D1" w14:textId="25E7B29C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与孩子提供的信息不一致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的</w:t>
            </w:r>
            <w:r w:rsidR="007E36D7"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  <w:r w:rsidR="007E36D7"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害</w:t>
            </w:r>
          </w:p>
          <w:p w14:paraId="67198FBD" w14:textId="1E0465D2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具有明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显边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线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的灼</w:t>
            </w:r>
            <w:r w:rsidR="007E36D7"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</w:p>
          <w:p w14:paraId="5AAC403E" w14:textId="77777777" w:rsidR="007A3320" w:rsidRPr="002F7996" w:rsidRDefault="007A3320" w:rsidP="008F6ACF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无法解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释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的撕裂，擦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或骨折</w:t>
            </w:r>
          </w:p>
        </w:tc>
        <w:tc>
          <w:tcPr>
            <w:tcW w:w="6475" w:type="dxa"/>
          </w:tcPr>
          <w:p w14:paraId="1D296AA9" w14:textId="77777777" w:rsidR="007A3320" w:rsidRPr="002F7996" w:rsidRDefault="007A3320" w:rsidP="008F6ACF">
            <w:pPr>
              <w:rPr>
                <w:rFonts w:ascii="Noto Serif CJK SC" w:eastAsia="Noto Serif CJK SC" w:hAnsi="Noto Serif CJK SC"/>
                <w:b/>
                <w:bCs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</w:rPr>
              <w:t>情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</w:rPr>
              <w:t>绪滥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</w:rPr>
              <w:t>用的可能指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</w:rPr>
              <w:t>标</w:t>
            </w:r>
          </w:p>
          <w:p w14:paraId="58ED8A98" w14:textId="77777777" w:rsidR="007A3320" w:rsidRPr="002F7996" w:rsidRDefault="007A3320" w:rsidP="008F6AC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情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绪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虐待会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导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致儿童改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变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其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方式。</w:t>
            </w:r>
          </w:p>
          <w:p w14:paraId="2BEAC1B6" w14:textId="77777777" w:rsidR="007A3320" w:rsidRPr="002F7996" w:rsidRDefault="007A3320" w:rsidP="008F6AC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他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们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可能不在乎自己的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或所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发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生的事情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这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也被称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负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面冲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动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。</w:t>
            </w:r>
          </w:p>
          <w:p w14:paraId="68162A72" w14:textId="77777777" w:rsidR="007A3320" w:rsidRPr="002F7996" w:rsidRDefault="007A3320" w:rsidP="008F6AC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或者，他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们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可能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试图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使人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们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不喜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欢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他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们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这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被称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自我孤立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。</w:t>
            </w:r>
          </w:p>
          <w:p w14:paraId="3567549F" w14:textId="7CF69D01" w:rsidR="007A3320" w:rsidRPr="002F7996" w:rsidRDefault="007A3320" w:rsidP="008F6AC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遭受情感虐待的孩子可能会冒冒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险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，例如偷窃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欺凌和逃跑。</w:t>
            </w:r>
          </w:p>
          <w:p w14:paraId="58261F3E" w14:textId="77777777" w:rsidR="007A3320" w:rsidRPr="002F7996" w:rsidRDefault="007A3320" w:rsidP="008F6AC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自残或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进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食障碍</w:t>
            </w:r>
          </w:p>
          <w:p w14:paraId="4989724D" w14:textId="77777777" w:rsidR="007A3320" w:rsidRPr="002F7996" w:rsidRDefault="007A3320" w:rsidP="008F6AC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可能缺乏社交能力</w:t>
            </w:r>
          </w:p>
          <w:p w14:paraId="38F2D994" w14:textId="77777777" w:rsidR="007A3320" w:rsidRPr="002F7996" w:rsidRDefault="007A3320" w:rsidP="008F6AC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远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离父母</w:t>
            </w:r>
          </w:p>
        </w:tc>
      </w:tr>
      <w:tr w:rsidR="007A3320" w:rsidRPr="002F7996" w14:paraId="17E70C08" w14:textId="77777777" w:rsidTr="00055049">
        <w:tc>
          <w:tcPr>
            <w:tcW w:w="6475" w:type="dxa"/>
          </w:tcPr>
          <w:p w14:paraId="0DC9A606" w14:textId="77777777" w:rsidR="007A3320" w:rsidRPr="002F7996" w:rsidRDefault="007A3320" w:rsidP="008F6ACF">
            <w:pPr>
              <w:rPr>
                <w:rFonts w:ascii="Noto Serif CJK SC" w:eastAsia="Noto Serif CJK SC" w:hAnsi="Noto Serif CJK SC"/>
                <w:b/>
                <w:bCs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</w:rPr>
              <w:t>性虐待的可能指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</w:rPr>
              <w:t>标</w:t>
            </w:r>
          </w:p>
          <w:p w14:paraId="0BF2F080" w14:textId="2271911F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不适合年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龄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的性知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识</w:t>
            </w:r>
            <w:r w:rsidR="00761D7E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行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或使用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语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言</w:t>
            </w:r>
          </w:p>
          <w:p w14:paraId="02011A72" w14:textId="77777777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不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寻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常的人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际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关系模式</w:t>
            </w:r>
          </w:p>
          <w:p w14:paraId="7F6046E0" w14:textId="0A4A685A" w:rsidR="007A3320" w:rsidRPr="002F7996" w:rsidRDefault="00761D7E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儿童</w:t>
            </w:r>
            <w:r w:rsidR="007A3320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患有性病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 xml:space="preserve"> (不</w:t>
            </w:r>
            <w:r w:rsidR="007E36D7"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论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年</w:t>
            </w:r>
            <w:r w:rsidR="007E36D7"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龄</w:t>
            </w:r>
            <w:r w:rsidR="007E36D7"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段</w:t>
            </w:r>
            <w:r w:rsidR="007E36D7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)</w:t>
            </w:r>
          </w:p>
          <w:p w14:paraId="2B8BF9D0" w14:textId="4A8FCDC5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口腔</w:t>
            </w:r>
            <w:r w:rsidR="00761D7E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生殖器或肛门部位受到外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伤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或流血的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证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据</w:t>
            </w:r>
          </w:p>
          <w:p w14:paraId="33FB6379" w14:textId="77777777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行走或坐姿困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难</w:t>
            </w:r>
          </w:p>
          <w:p w14:paraId="4E23FAAA" w14:textId="77777777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拒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绝换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衣服，担心上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厕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所</w:t>
            </w:r>
          </w:p>
          <w:p w14:paraId="55542033" w14:textId="77777777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孩子离家出走，没有提出任何具体投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诉</w:t>
            </w:r>
          </w:p>
          <w:p w14:paraId="17643991" w14:textId="77777777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不想和一个人在一起</w:t>
            </w:r>
          </w:p>
          <w:p w14:paraId="7B013EDF" w14:textId="6644B6DC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怀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孕</w:t>
            </w:r>
            <w:r w:rsidR="00761D7E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  <w:lang w:eastAsia="zh-TW"/>
              </w:rPr>
              <w:t xml:space="preserve"> (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尤其是年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轻</w:t>
            </w:r>
            <w:r w:rsidR="00761D7E"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怀</w:t>
            </w:r>
            <w:r w:rsidR="00761D7E"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孕</w:t>
            </w:r>
            <w:r w:rsidR="00761D7E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  <w:lang w:eastAsia="zh-TW"/>
              </w:rPr>
              <w:t>)</w:t>
            </w:r>
          </w:p>
          <w:p w14:paraId="79D5F0FC" w14:textId="2F87B0C0" w:rsidR="007A3320" w:rsidRPr="002F7996" w:rsidRDefault="00761D7E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极端</w:t>
            </w:r>
            <w:r w:rsidR="007A3320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保</w:t>
            </w:r>
            <w:r w:rsidR="007A3320"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护</w:t>
            </w:r>
            <w:r w:rsidR="007A3320"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的育儿</w:t>
            </w: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方式</w:t>
            </w:r>
          </w:p>
          <w:p w14:paraId="1F8AFD0B" w14:textId="77777777" w:rsidR="007A3320" w:rsidRPr="002F7996" w:rsidRDefault="007A3320" w:rsidP="008F6AC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接触色情</w:t>
            </w:r>
          </w:p>
        </w:tc>
        <w:tc>
          <w:tcPr>
            <w:tcW w:w="6475" w:type="dxa"/>
          </w:tcPr>
          <w:p w14:paraId="321A4E76" w14:textId="77777777" w:rsidR="007A3320" w:rsidRPr="002F7996" w:rsidRDefault="007A3320" w:rsidP="008F6ACF">
            <w:pPr>
              <w:rPr>
                <w:rFonts w:ascii="Noto Serif CJK SC" w:eastAsia="Noto Serif CJK SC" w:hAnsi="Noto Serif CJK SC"/>
                <w:b/>
                <w:bCs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</w:rPr>
              <w:t>可能的疏忽指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</w:rPr>
              <w:t>标</w:t>
            </w:r>
          </w:p>
          <w:p w14:paraId="3640D8F0" w14:textId="4E3937B9" w:rsidR="007A3320" w:rsidRPr="002F7996" w:rsidRDefault="00761D7E" w:rsidP="008F6AC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儿童未有梳洗</w:t>
            </w:r>
            <w:r w:rsidR="007A3320"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或</w:t>
            </w:r>
            <w:r w:rsidR="007A3320"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饥饿</w:t>
            </w:r>
          </w:p>
          <w:p w14:paraId="70CF4162" w14:textId="77777777" w:rsidR="007A3320" w:rsidRPr="002F7996" w:rsidRDefault="007A3320" w:rsidP="008F6AC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父母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对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孩子的学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习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成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绩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不感兴趣</w:t>
            </w:r>
          </w:p>
          <w:p w14:paraId="5A0C3068" w14:textId="77777777" w:rsidR="007A3320" w:rsidRPr="002F7996" w:rsidRDefault="007A3320" w:rsidP="008F6AC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家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长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不回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应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学校的反复沟通</w:t>
            </w:r>
          </w:p>
          <w:p w14:paraId="20A9DD86" w14:textId="77777777" w:rsidR="007A3320" w:rsidRPr="002F7996" w:rsidRDefault="007A3320" w:rsidP="008F6AC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孩子不想回家</w:t>
            </w:r>
          </w:p>
          <w:p w14:paraId="2FA42C0E" w14:textId="77777777" w:rsidR="007A3320" w:rsidRPr="002F7996" w:rsidRDefault="007A3320" w:rsidP="008F6AC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  <w:t>父母或法定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监护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人都不在</w:t>
            </w:r>
          </w:p>
          <w:p w14:paraId="483AEEC6" w14:textId="77777777" w:rsidR="007A3320" w:rsidRPr="002F7996" w:rsidRDefault="007A3320" w:rsidP="008F6AC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Noto Serif CJK SC" w:eastAsia="Noto Serif CJK SC" w:hAnsi="Noto Serif CJK SC"/>
                <w:color w:val="auto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紧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急情况下无法与父母取得</w:t>
            </w:r>
            <w:r w:rsidRPr="002F7996">
              <w:rPr>
                <w:rFonts w:ascii="Noto Serif CJK SC" w:eastAsia="Noto Serif CJK SC" w:hAnsi="Noto Serif CJK SC" w:cs="微软雅黑" w:hint="eastAsia"/>
                <w:color w:val="auto"/>
                <w:sz w:val="22"/>
                <w:szCs w:val="22"/>
              </w:rPr>
              <w:t>联</w:t>
            </w:r>
            <w:r w:rsidRPr="002F7996">
              <w:rPr>
                <w:rFonts w:ascii="Noto Serif CJK SC" w:eastAsia="Noto Serif CJK SC" w:hAnsi="Noto Serif CJK SC" w:cs="Yu Gothic"/>
                <w:color w:val="auto"/>
                <w:sz w:val="22"/>
                <w:szCs w:val="22"/>
              </w:rPr>
              <w:t>系</w:t>
            </w:r>
          </w:p>
        </w:tc>
      </w:tr>
    </w:tbl>
    <w:p w14:paraId="0F2E6981" w14:textId="1DFC6F7B" w:rsidR="00B94E1B" w:rsidRPr="002F7996" w:rsidRDefault="00B94E1B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重欺凌是一种虐待形式，因此如果有合理理由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怀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疑儿童正在遭受或可能遭受重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害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将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视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儿童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护问题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理</w:t>
      </w:r>
      <w:r w:rsidRPr="002F7996">
        <w:rPr>
          <w:rFonts w:ascii="Noto Serif CJK SC" w:eastAsia="Noto Serif CJK SC" w:hAnsi="Noto Serif CJK SC" w:hint="eastAsia"/>
          <w:sz w:val="22"/>
          <w:szCs w:val="22"/>
          <w:lang w:eastAsia="zh-CN"/>
        </w:rPr>
        <w:t>。</w:t>
      </w:r>
    </w:p>
    <w:p w14:paraId="784D8DE2" w14:textId="77777777" w:rsidR="00C31D34" w:rsidRPr="002F7996" w:rsidRDefault="00C31D34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66B57FDB" w14:textId="02164D98" w:rsidR="00225FCD" w:rsidRPr="002F7996" w:rsidRDefault="00B94E1B" w:rsidP="008F6ACF">
      <w:pPr>
        <w:rPr>
          <w:rFonts w:ascii="Noto Serif CJK SC" w:eastAsia="Noto Serif CJK SC" w:hAnsi="Noto Serif CJK SC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注意的其他形式的虐待包括：</w:t>
      </w:r>
    </w:p>
    <w:p w14:paraId="2A0438B2" w14:textId="3FC34228" w:rsidR="00B94E1B" w:rsidRPr="002F7996" w:rsidRDefault="000D40F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儿童无法解</w:t>
      </w:r>
      <w:r w:rsidRPr="002F7996">
        <w:rPr>
          <w:rFonts w:ascii="宋体" w:hAnsi="宋体" w:cs="宋体" w:hint="eastAsia"/>
          <w:color w:val="auto"/>
          <w:sz w:val="22"/>
          <w:szCs w:val="22"/>
          <w:lang w:val="en-GB"/>
        </w:rPr>
        <w:t>释的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持</w:t>
      </w:r>
      <w:r w:rsidRPr="002F7996">
        <w:rPr>
          <w:rFonts w:ascii="宋体" w:hAnsi="宋体" w:cs="宋体" w:hint="eastAsia"/>
          <w:color w:val="auto"/>
          <w:sz w:val="22"/>
          <w:szCs w:val="22"/>
          <w:lang w:val="en-GB"/>
        </w:rPr>
        <w:t>续</w:t>
      </w:r>
      <w:r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GB"/>
        </w:rPr>
        <w:t>缺</w:t>
      </w:r>
      <w:r w:rsidRPr="002F7996">
        <w:rPr>
          <w:rFonts w:ascii="宋体" w:hAnsi="宋体" w:cs="宋体" w:hint="eastAsia"/>
          <w:color w:val="auto"/>
          <w:sz w:val="22"/>
          <w:szCs w:val="22"/>
          <w:lang w:val="en-GB"/>
        </w:rPr>
        <w:t>课</w:t>
      </w:r>
    </w:p>
    <w:p w14:paraId="7EFFC566" w14:textId="6433984A" w:rsidR="00B94E1B" w:rsidRPr="002F7996" w:rsidRDefault="00B94E1B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儿童性剥削</w:t>
      </w:r>
    </w:p>
    <w:p w14:paraId="2A662E7E" w14:textId="448EC828" w:rsidR="00B94E1B" w:rsidRPr="002F7996" w:rsidRDefault="00B94E1B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儿童犯罪性剥削</w:t>
      </w:r>
    </w:p>
    <w:p w14:paraId="34A18F82" w14:textId="1DDACD21" w:rsidR="00B94E1B" w:rsidRPr="002F7996" w:rsidRDefault="00B94E1B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家庭虐待</w:t>
      </w:r>
      <w:r w:rsidR="000D40F2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（包括他</w:t>
      </w:r>
      <w:r w:rsidR="000D40F2" w:rsidRPr="002F7996">
        <w:rPr>
          <w:rFonts w:ascii="宋体" w:hAnsi="宋体" w:cs="宋体" w:hint="eastAsia"/>
          <w:color w:val="auto"/>
          <w:sz w:val="22"/>
          <w:szCs w:val="22"/>
          <w:lang w:val="en-GB"/>
        </w:rPr>
        <w:t>们</w:t>
      </w:r>
      <w:r w:rsidR="000D40F2"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GB"/>
        </w:rPr>
        <w:t>看到、听到或体</w:t>
      </w:r>
      <w:r w:rsidR="000D40F2" w:rsidRPr="002F7996">
        <w:rPr>
          <w:rFonts w:ascii="宋体" w:hAnsi="宋体" w:cs="宋体" w:hint="eastAsia"/>
          <w:color w:val="auto"/>
          <w:sz w:val="22"/>
          <w:szCs w:val="22"/>
          <w:lang w:val="en-GB"/>
        </w:rPr>
        <w:t>验</w:t>
      </w:r>
      <w:r w:rsidR="000D40F2" w:rsidRPr="002F7996">
        <w:rPr>
          <w:rFonts w:ascii="Yu Gothic" w:eastAsia="Yu Gothic" w:hAnsi="Yu Gothic" w:cs="Yu Gothic" w:hint="eastAsia"/>
          <w:color w:val="auto"/>
          <w:sz w:val="22"/>
          <w:szCs w:val="22"/>
          <w:lang w:val="en-GB"/>
        </w:rPr>
        <w:t>到其影响的地方</w:t>
      </w:r>
      <w:r w:rsidR="000D40F2" w:rsidRPr="002F7996">
        <w:rPr>
          <w:rFonts w:ascii="等线" w:eastAsia="等线" w:hAnsi="等线" w:cs="Yu Gothic" w:hint="eastAsia"/>
          <w:color w:val="auto"/>
          <w:sz w:val="22"/>
          <w:szCs w:val="22"/>
          <w:lang w:val="en-GB"/>
        </w:rPr>
        <w:t>）</w:t>
      </w:r>
    </w:p>
    <w:p w14:paraId="567A4810" w14:textId="47BF7ADE" w:rsidR="00B94E1B" w:rsidRPr="002F7996" w:rsidRDefault="0091127C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lastRenderedPageBreak/>
        <w:t>以</w:t>
      </w:r>
      <w:r w:rsidR="00B94E1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名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由的</w:t>
      </w:r>
      <w:r w:rsidR="00B94E1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暴力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、切割女性生殖器官</w:t>
      </w:r>
      <w:r w:rsidR="00B94E1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、强迫婚姻和熨胸</w:t>
      </w:r>
      <w:r w:rsidR="00B94E1B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6319D7E5" w14:textId="77777777" w:rsidR="0091127C" w:rsidRPr="002F7996" w:rsidRDefault="0091127C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极端化</w:t>
      </w:r>
    </w:p>
    <w:p w14:paraId="424E1062" w14:textId="77777777" w:rsidR="0091127C" w:rsidRPr="002F7996" w:rsidRDefault="0091127C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有家人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监狱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里的孩子</w:t>
      </w:r>
    </w:p>
    <w:p w14:paraId="54EA2FA4" w14:textId="77777777" w:rsidR="0091127C" w:rsidRPr="002F7996" w:rsidRDefault="0091127C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虐待儿童的孩子</w:t>
      </w:r>
    </w:p>
    <w:p w14:paraId="19CC70FA" w14:textId="011C31D8" w:rsidR="00B94E1B" w:rsidRPr="002F7996" w:rsidRDefault="0091127C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暴力和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骚扰</w:t>
      </w:r>
      <w:r w:rsidR="00B94E1B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4CD3151F" w14:textId="77777777" w:rsidR="00B94E1B" w:rsidRPr="002F7996" w:rsidRDefault="00B94E1B" w:rsidP="008F6ACF">
      <w:pPr>
        <w:rPr>
          <w:rFonts w:ascii="Noto Serif CJK SC" w:eastAsia="Noto Serif CJK SC" w:hAnsi="Noto Serif CJK SC"/>
          <w:b/>
          <w:bCs/>
          <w:sz w:val="22"/>
          <w:szCs w:val="22"/>
        </w:rPr>
      </w:pPr>
    </w:p>
    <w:p w14:paraId="2A77E144" w14:textId="25FEF6A5" w:rsidR="00225FCD" w:rsidRPr="002F7996" w:rsidRDefault="0091127C" w:rsidP="008F6ACF">
      <w:pPr>
        <w:rPr>
          <w:rFonts w:ascii="Noto Serif CJK SC" w:eastAsia="Noto Serif CJK SC" w:hAnsi="Noto Serif CJK SC" w:cs="Yu Gothic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些可能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现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</w:rPr>
        <w:t>：</w:t>
      </w:r>
    </w:p>
    <w:p w14:paraId="7B1C23DD" w14:textId="77777777" w:rsidR="00932134" w:rsidRPr="002F7996" w:rsidRDefault="00932134" w:rsidP="008F6ACF">
      <w:pPr>
        <w:rPr>
          <w:rFonts w:ascii="Noto Serif CJK SC" w:eastAsia="Noto Serif CJK SC" w:hAnsi="Noto Serif CJK SC"/>
          <w:sz w:val="22"/>
          <w:szCs w:val="22"/>
        </w:rPr>
      </w:pPr>
    </w:p>
    <w:p w14:paraId="45B43716" w14:textId="343F2D52" w:rsidR="000D40F2" w:rsidRPr="002F7996" w:rsidRDefault="000D40F2" w:rsidP="000D40F2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bookmarkStart w:id="1" w:name="_Hlk175818917"/>
      <w:r w:rsidRPr="002F7996">
        <w:rPr>
          <w:rFonts w:ascii="Noto Serif CJK SC" w:eastAsia="Noto Serif CJK SC" w:hAnsi="Noto Serif CJK SC" w:hint="eastAsia"/>
          <w:b/>
          <w:bCs/>
          <w:color w:val="auto"/>
          <w:sz w:val="22"/>
          <w:szCs w:val="22"/>
        </w:rPr>
        <w:t>儿童无法解</w:t>
      </w: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释</w:t>
      </w:r>
      <w:r w:rsidRPr="002F7996">
        <w:rPr>
          <w:rFonts w:ascii="Noto Serif CJK SC" w:eastAsia="Noto Serif CJK SC" w:hAnsi="Noto Serif CJK SC" w:hint="eastAsia"/>
          <w:b/>
          <w:bCs/>
          <w:color w:val="auto"/>
          <w:sz w:val="22"/>
          <w:szCs w:val="22"/>
        </w:rPr>
        <w:t>的持</w:t>
      </w: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续</w:t>
      </w:r>
      <w:r w:rsidRPr="002F7996">
        <w:rPr>
          <w:rFonts w:ascii="Yu Gothic" w:eastAsia="Yu Gothic" w:hAnsi="Yu Gothic" w:cs="Yu Gothic" w:hint="eastAsia"/>
          <w:b/>
          <w:bCs/>
          <w:color w:val="auto"/>
          <w:sz w:val="22"/>
          <w:szCs w:val="22"/>
        </w:rPr>
        <w:t>缺</w:t>
      </w: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课</w:t>
      </w:r>
    </w:p>
    <w:bookmarkEnd w:id="1"/>
    <w:p w14:paraId="04AAAC9B" w14:textId="17A8DD70" w:rsidR="007A3320" w:rsidRPr="002F7996" w:rsidRDefault="000D40F2" w:rsidP="008F6ACF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儿童无法解释的持续缺课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可能是虐待</w:t>
      </w:r>
      <w:r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、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忽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和剥削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潜在指示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社区成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（包括父母和</w:t>
      </w:r>
      <w:r w:rsidR="00302FB0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看护人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）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报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任何引起</w:t>
      </w:r>
      <w:r w:rsidR="002D3440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官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DSL担心的学生出勤率低或缺勤的情况，尤其是在屡次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生</w:t>
      </w:r>
      <w:r w:rsidR="00F930A7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并且/或者延长假期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情况下，以帮助确定虐待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、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忽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和剥削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风险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包括性剥削，以及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帮助防止将来孩子失踪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风险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22AC6D15" w14:textId="77777777" w:rsidR="007A3320" w:rsidRPr="002F7996" w:rsidRDefault="007A3320" w:rsidP="008F6ACF">
      <w:pPr>
        <w:jc w:val="both"/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4BE19000" w14:textId="577BE479" w:rsidR="007A3320" w:rsidRPr="002F7996" w:rsidRDefault="007A3320" w:rsidP="008F6ACF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>儿童性剥削（CSE）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； 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涉及剥削性的情况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环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境和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际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关系，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从事性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动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而得到一些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西（例如食物，住宿，毒品，酒精，礼物，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钱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仅仅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感情）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性剥削可以采取多种形式，从看似“自愿”的关系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团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伙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团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体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重有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组织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犯罪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犯罪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对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受害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有某种权力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种权力随着剥削关系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发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展而增加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性剥削涉及不同程度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胁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迫，恐吓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诱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惑，包括来自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的不必要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压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力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进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性欺凌，包括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欺凌和修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饰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但是，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重要的是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认识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到，一些遭受性剥削的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人没有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现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种虐待的任何外部迹象。</w:t>
      </w:r>
    </w:p>
    <w:p w14:paraId="275E33E2" w14:textId="77777777" w:rsidR="007A3320" w:rsidRPr="002F7996" w:rsidRDefault="007A3320" w:rsidP="008F6ACF">
      <w:pPr>
        <w:pStyle w:val="ListParagraph"/>
        <w:spacing w:after="0" w:line="240" w:lineRule="auto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66EB8F07" w14:textId="335FB6E9" w:rsidR="007A3320" w:rsidRPr="002F7996" w:rsidRDefault="007A3320" w:rsidP="00C31D34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>切割女性生殖器官</w:t>
      </w:r>
      <w:r w:rsidR="00C31D34" w:rsidRPr="002F7996">
        <w:rPr>
          <w:rFonts w:ascii="Noto Serif CJK SC" w:eastAsia="Noto Serif CJK SC" w:hAnsi="Noto Serif CJK SC" w:hint="eastAsia"/>
          <w:b/>
          <w:bCs/>
          <w:color w:val="auto"/>
          <w:sz w:val="22"/>
          <w:szCs w:val="22"/>
        </w:rPr>
        <w:t>（FGM）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； 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包括所有涉及部分或全部切除外部女性生殖器或女性生殖器官其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损伤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程序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AISL遵循英国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方面的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议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：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须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涉及任何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18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岁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以下女性的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FGM披露。</w:t>
      </w:r>
    </w:p>
    <w:p w14:paraId="75DAFFF8" w14:textId="4EA1070A" w:rsidR="007A3320" w:rsidRPr="002F7996" w:rsidRDefault="0091127C" w:rsidP="008F6ACF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hint="eastAsia"/>
          <w:b/>
          <w:bCs/>
          <w:color w:val="auto"/>
          <w:sz w:val="22"/>
          <w:szCs w:val="22"/>
        </w:rPr>
        <w:t>极端化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； 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指一个人支持恐怖主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义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和极端主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义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形式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过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程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没有唯一的方法来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别可能容易受到极端主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义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意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识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形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态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影响的个人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可能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导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致脆弱性的特定背景因素通常与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诸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如家人，朋友或在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线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等特定影响因素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结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合在一起，并且极端主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义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或恐怖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组织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似乎可以提供答案的特定需求。</w:t>
      </w:r>
      <w:r w:rsidR="007A3320" w:rsidRPr="002F7996">
        <w:rPr>
          <w:rFonts w:ascii="Noto Serif CJK SC" w:eastAsia="Noto Serif CJK SC" w:hAnsi="Noto Serif CJK SC"/>
          <w:color w:val="auto"/>
          <w:sz w:val="22"/>
          <w:szCs w:val="22"/>
        </w:rPr>
        <w:t>与管理其他</w:t>
      </w:r>
      <w:r w:rsidR="002D344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风险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一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样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警惕孩子行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变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化，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可能表明他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们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可能需要帮助或保</w:t>
      </w:r>
      <w:r w:rsidR="007A3320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护</w:t>
      </w:r>
      <w:r w:rsidR="007A3320"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6D9AB3AB" w14:textId="77777777" w:rsidR="007A3320" w:rsidRPr="002F7996" w:rsidRDefault="007A3320" w:rsidP="008F6ACF">
      <w:pPr>
        <w:pStyle w:val="ListParagraph"/>
        <w:spacing w:after="0" w:line="240" w:lineRule="auto"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62EB9A95" w14:textId="2DA9DEF5" w:rsidR="007A3320" w:rsidRPr="002F7996" w:rsidRDefault="007A3320" w:rsidP="008F6ACF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>强迫婚姻/</w:t>
      </w:r>
      <w:r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绑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架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； 在某些文化中，强迫婚姻仍然被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认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是可以接受的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任何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认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儿童有遭受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种特定形式虐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风险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</w:t>
      </w:r>
      <w:r w:rsidR="00AF70BF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立即将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给</w:t>
      </w:r>
      <w:r w:rsidR="005B4983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的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039642E3" w14:textId="77777777" w:rsidR="007A3320" w:rsidRPr="002F7996" w:rsidRDefault="007A3320" w:rsidP="008F6ACF">
      <w:pPr>
        <w:rPr>
          <w:rFonts w:ascii="Noto Serif CJK SC" w:eastAsia="Noto Serif CJK SC" w:hAnsi="Noto Serif CJK SC"/>
          <w:sz w:val="22"/>
          <w:szCs w:val="22"/>
        </w:rPr>
      </w:pPr>
    </w:p>
    <w:p w14:paraId="7774FDA8" w14:textId="38B0C4BE" w:rsidR="00707DB2" w:rsidRPr="002F7996" w:rsidRDefault="00407D53" w:rsidP="008F6ACF">
      <w:pPr>
        <w:pStyle w:val="Heading3"/>
        <w:spacing w:before="0" w:after="0" w:line="240" w:lineRule="auto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虐待迹象</w:t>
      </w:r>
      <w:r w:rsidR="00707DB2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</w:p>
    <w:p w14:paraId="5E2C1AC6" w14:textId="77777777" w:rsidR="00932134" w:rsidRPr="002F7996" w:rsidRDefault="00932134" w:rsidP="00932134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5E3406DF" w14:textId="3E0F1A5B" w:rsidR="00707DB2" w:rsidRPr="002F7996" w:rsidRDefault="00407D53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lastRenderedPageBreak/>
        <w:t>虐待可能包括</w:t>
      </w:r>
      <w:r w:rsidR="006E215A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（但不限于）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以下迹象</w:t>
      </w:r>
      <w:r w:rsidR="006E215A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，存在以下迹象也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不一定意味着正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生虐待：</w:t>
      </w:r>
    </w:p>
    <w:p w14:paraId="53B59B70" w14:textId="07398C25" w:rsidR="00AC1D2B" w:rsidRPr="002F7996" w:rsidRDefault="00AC1D2B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透露自己遭到虐待，或提出</w:t>
      </w:r>
      <w:r w:rsidR="005D5B3C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导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推断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问题</w:t>
      </w:r>
    </w:p>
    <w:p w14:paraId="50B730CD" w14:textId="7DEC70A2" w:rsidR="00AC1D2B" w:rsidRPr="002F7996" w:rsidRDefault="00AC1D2B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受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无法得到合理或一致的解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释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，或者在类型或位置上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寻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常</w:t>
      </w:r>
    </w:p>
    <w:p w14:paraId="19FE67C9" w14:textId="758A1278" w:rsidR="00AC1D2B" w:rsidRPr="002F7996" w:rsidRDefault="005D5B3C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害</w:t>
      </w:r>
      <w:r w:rsidR="00AC1D2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正在</w:t>
      </w:r>
      <w:r w:rsidR="00AC1D2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显现</w:t>
      </w:r>
      <w:r w:rsidR="00AC1D2B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出一定的</w:t>
      </w:r>
      <w:r w:rsidR="00AC1D2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模式或</w:t>
      </w:r>
      <w:r w:rsidR="00AC1D2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频</w:t>
      </w:r>
      <w:r w:rsidR="00AC1D2B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率</w:t>
      </w:r>
    </w:p>
    <w:p w14:paraId="6E7F52A3" w14:textId="77777777" w:rsidR="004F3815" w:rsidRPr="002F7996" w:rsidRDefault="00AC1D2B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从事极端或具有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性的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或者学生的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突然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化</w:t>
      </w:r>
    </w:p>
    <w:p w14:paraId="159A51BA" w14:textId="513E9141" w:rsidR="004F3815" w:rsidRPr="002F7996" w:rsidRDefault="004F381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要求放弃由某个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师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教授的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科目或在成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绩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或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方面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现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化，并且</w:t>
      </w:r>
      <w:r w:rsidR="0052357A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似乎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不愿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讨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原因</w:t>
      </w:r>
    </w:p>
    <w:p w14:paraId="058FF895" w14:textId="756FEF7C" w:rsidR="004F3815" w:rsidRPr="002F7996" w:rsidRDefault="004F381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</w:t>
      </w:r>
      <w:r w:rsidR="0052357A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似乎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受到了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（例如</w:t>
      </w:r>
      <w:r w:rsidR="00EB3A01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身上</w:t>
      </w:r>
      <w:r w:rsidR="00EB3A01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脏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饥饿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、</w:t>
      </w:r>
      <w:r w:rsidR="00EB3A01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没有足够的衣服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）</w:t>
      </w:r>
    </w:p>
    <w:p w14:paraId="5B61E284" w14:textId="77777777" w:rsidR="004F3815" w:rsidRPr="002F7996" w:rsidRDefault="004F381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似乎不愿回家或被父母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监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人公开拒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绝</w:t>
      </w:r>
    </w:p>
    <w:p w14:paraId="31924C84" w14:textId="1FD2B25B" w:rsidR="004F3815" w:rsidRPr="002F7996" w:rsidRDefault="004F381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展在情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进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步方面有所</w:t>
      </w:r>
      <w:r w:rsidR="0052357A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滞后</w:t>
      </w:r>
    </w:p>
    <w:p w14:paraId="169A7A96" w14:textId="4D8AE918" w:rsidR="004F3815" w:rsidRPr="002F7996" w:rsidRDefault="004F381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</w:t>
      </w:r>
      <w:r w:rsidR="0052357A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在情感上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缩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现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成年人缺乏信任</w:t>
      </w:r>
    </w:p>
    <w:p w14:paraId="48A97E4D" w14:textId="56C5616E" w:rsidR="004F3815" w:rsidRPr="002F7996" w:rsidRDefault="004F381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</w:t>
      </w:r>
      <w:r w:rsidR="0052357A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回避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被触摸或因突然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作而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缩</w:t>
      </w:r>
    </w:p>
    <w:p w14:paraId="07F61200" w14:textId="03031738" w:rsidR="00707DB2" w:rsidRPr="002F7996" w:rsidRDefault="004F3815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体重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轻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或增加</w:t>
      </w:r>
      <w:r w:rsidR="00707DB2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28EF1876" w14:textId="77777777" w:rsidR="00707DB2" w:rsidRPr="002F7996" w:rsidRDefault="00707DB2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</w:p>
    <w:p w14:paraId="778A39CF" w14:textId="2DACA287" w:rsidR="00707DB2" w:rsidRPr="002F7996" w:rsidRDefault="00913BA6" w:rsidP="008F6AC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outlineLvl w:val="0"/>
        <w:rPr>
          <w:rFonts w:ascii="Noto Serif CJK SC" w:eastAsia="Noto Serif CJK SC" w:hAnsi="Noto Serif CJK SC" w:cs="Times New Roman"/>
          <w:b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 w:eastAsia="zh-CN"/>
        </w:rPr>
        <w:t>您可能会注意到的迹象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8"/>
        <w:gridCol w:w="4258"/>
      </w:tblGrid>
      <w:tr w:rsidR="00707DB2" w:rsidRPr="002F7996" w14:paraId="0C88C998" w14:textId="77777777" w:rsidTr="00E24BED">
        <w:tc>
          <w:tcPr>
            <w:tcW w:w="4258" w:type="dxa"/>
          </w:tcPr>
          <w:p w14:paraId="0CD8BD54" w14:textId="1F509550" w:rsidR="00707DB2" w:rsidRPr="002F7996" w:rsidRDefault="00913BA6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回避</w:t>
            </w:r>
          </w:p>
          <w:p w14:paraId="71E3EE31" w14:textId="23C741A5" w:rsidR="00707DB2" w:rsidRPr="002F7996" w:rsidRDefault="00913BA6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突然的行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为变</w:t>
            </w: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GB"/>
              </w:rPr>
              <w:t>化</w:t>
            </w:r>
            <w:r w:rsidR="00707DB2" w:rsidRPr="002F7996"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  <w:t xml:space="preserve"> </w:t>
            </w:r>
          </w:p>
          <w:p w14:paraId="5035D439" w14:textId="5716561A" w:rsidR="00707DB2" w:rsidRPr="002F7996" w:rsidRDefault="00913BA6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焦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虑</w:t>
            </w:r>
          </w:p>
          <w:p w14:paraId="3C1B6374" w14:textId="65DF1733" w:rsidR="00707DB2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黏人</w:t>
            </w:r>
          </w:p>
          <w:p w14:paraId="25FA076F" w14:textId="257E4A2F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沮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丧</w:t>
            </w:r>
          </w:p>
          <w:p w14:paraId="03FBF782" w14:textId="6CD9C279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具有侵略性</w:t>
            </w:r>
          </w:p>
          <w:p w14:paraId="7452E2F5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睡眠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问题</w:t>
            </w:r>
          </w:p>
          <w:p w14:paraId="2AD9BBB4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饮</w:t>
            </w: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GB"/>
              </w:rPr>
              <w:t>食失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调</w:t>
            </w:r>
          </w:p>
          <w:p w14:paraId="3D1BEFEC" w14:textId="5CD98650" w:rsidR="00707DB2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尿床</w:t>
            </w:r>
          </w:p>
        </w:tc>
        <w:tc>
          <w:tcPr>
            <w:tcW w:w="4258" w:type="dxa"/>
          </w:tcPr>
          <w:p w14:paraId="7DC4CCDC" w14:textId="441B5491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衣服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脏</w:t>
            </w:r>
          </w:p>
          <w:p w14:paraId="01F3FC9A" w14:textId="37433305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冒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险</w:t>
            </w:r>
          </w:p>
          <w:p w14:paraId="082E49FC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旷课</w:t>
            </w:r>
            <w:r w:rsidRPr="002F7996"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  <w:t>/</w:t>
            </w: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早到</w:t>
            </w:r>
          </w:p>
          <w:p w14:paraId="72D8F833" w14:textId="2494939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饮</w:t>
            </w: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GB"/>
              </w:rPr>
              <w:t>食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习惯</w:t>
            </w: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GB"/>
              </w:rPr>
              <w:t>改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变</w:t>
            </w:r>
          </w:p>
          <w:p w14:paraId="08B6C172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强迫行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为</w:t>
            </w:r>
          </w:p>
          <w:p w14:paraId="6627DF98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噩梦</w:t>
            </w:r>
          </w:p>
          <w:p w14:paraId="22B9B85E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药</w:t>
            </w: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GB"/>
              </w:rPr>
              <w:t>物</w:t>
            </w:r>
          </w:p>
          <w:p w14:paraId="49E2A213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酒精</w:t>
            </w:r>
          </w:p>
          <w:p w14:paraId="16708806" w14:textId="77777777" w:rsidR="00C321BD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自残</w:t>
            </w:r>
          </w:p>
          <w:p w14:paraId="3B5D7CC8" w14:textId="02988BBE" w:rsidR="00707DB2" w:rsidRPr="002F7996" w:rsidRDefault="00C321BD" w:rsidP="008F6ACF">
            <w:pPr>
              <w:pStyle w:val="ListParagraph"/>
              <w:widowControl w:val="0"/>
              <w:numPr>
                <w:ilvl w:val="0"/>
                <w:numId w:val="66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Noto Serif CJK SC" w:eastAsia="Noto Serif CJK SC" w:hAnsi="Noto Serif CJK SC" w:cs="Times New Roman"/>
                <w:bCs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Times New Roman" w:hint="eastAsia"/>
                <w:bCs/>
                <w:sz w:val="22"/>
                <w:szCs w:val="22"/>
                <w:lang w:val="en-GB"/>
              </w:rPr>
              <w:t>有自</w:t>
            </w:r>
            <w:r w:rsidRPr="002F7996">
              <w:rPr>
                <w:rFonts w:ascii="Noto Serif CJK SC" w:eastAsia="Noto Serif CJK SC" w:hAnsi="Noto Serif CJK SC" w:cs="微软雅黑" w:hint="eastAsia"/>
                <w:bCs/>
                <w:sz w:val="22"/>
                <w:szCs w:val="22"/>
                <w:lang w:val="en-GB"/>
              </w:rPr>
              <w:t>杀</w:t>
            </w:r>
            <w:r w:rsidRPr="002F7996">
              <w:rPr>
                <w:rFonts w:ascii="Noto Serif CJK SC" w:eastAsia="Noto Serif CJK SC" w:hAnsi="Noto Serif CJK SC" w:cs="Yu Gothic" w:hint="eastAsia"/>
                <w:bCs/>
                <w:sz w:val="22"/>
                <w:szCs w:val="22"/>
                <w:lang w:val="en-GB"/>
              </w:rPr>
              <w:t>的想法</w:t>
            </w:r>
          </w:p>
        </w:tc>
      </w:tr>
    </w:tbl>
    <w:p w14:paraId="14CB1895" w14:textId="77777777" w:rsidR="006E0AD0" w:rsidRPr="002F7996" w:rsidRDefault="006E0AD0" w:rsidP="006E0AD0">
      <w:pPr>
        <w:contextualSpacing/>
        <w:jc w:val="both"/>
        <w:rPr>
          <w:rFonts w:ascii="Noto Serif CJK SC" w:eastAsia="Noto Serif CJK SC" w:hAnsi="Noto Serif CJK SC" w:cs="Times New Roman"/>
          <w:b/>
          <w:sz w:val="22"/>
          <w:szCs w:val="22"/>
          <w:lang w:val="en-GB"/>
        </w:rPr>
      </w:pPr>
    </w:p>
    <w:p w14:paraId="06929A19" w14:textId="598B4CE3" w:rsidR="00707DB2" w:rsidRPr="002F7996" w:rsidRDefault="009A0ECC" w:rsidP="006E0AD0">
      <w:pPr>
        <w:contextualSpacing/>
        <w:jc w:val="both"/>
        <w:rPr>
          <w:rFonts w:ascii="Noto Serif CJK SC" w:hAnsi="Noto Serif CJK SC" w:cs="微软雅黑"/>
          <w:b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/>
        </w:rPr>
        <w:t>忽</w:t>
      </w:r>
      <w:r w:rsidRPr="002F7996">
        <w:rPr>
          <w:rFonts w:ascii="Noto Serif CJK SC" w:eastAsia="Noto Serif CJK SC" w:hAnsi="Noto Serif CJK SC" w:cs="微软雅黑" w:hint="eastAsia"/>
          <w:b/>
          <w:sz w:val="22"/>
          <w:szCs w:val="22"/>
          <w:lang w:val="en-GB"/>
        </w:rPr>
        <w:t>视</w:t>
      </w:r>
    </w:p>
    <w:p w14:paraId="50117A87" w14:textId="77777777" w:rsidR="00C31D34" w:rsidRPr="002F7996" w:rsidRDefault="00C31D34" w:rsidP="006E0AD0">
      <w:pPr>
        <w:contextualSpacing/>
        <w:jc w:val="both"/>
        <w:rPr>
          <w:rFonts w:ascii="Noto Serif CJK SC" w:hAnsi="Noto Serif CJK SC" w:cs="Times New Roman"/>
          <w:b/>
          <w:sz w:val="22"/>
          <w:szCs w:val="22"/>
          <w:lang w:val="en-GB"/>
        </w:rPr>
      </w:pPr>
    </w:p>
    <w:p w14:paraId="412E63A9" w14:textId="70270358" w:rsidR="00707DB2" w:rsidRPr="002F7996" w:rsidRDefault="009A0ECC" w:rsidP="008F6ACF">
      <w:pPr>
        <w:widowControl w:val="0"/>
        <w:numPr>
          <w:ilvl w:val="0"/>
          <w:numId w:val="56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jc w:val="both"/>
        <w:rPr>
          <w:rFonts w:ascii="Noto Serif CJK SC" w:eastAsia="Noto Serif CJK SC" w:hAnsi="Noto Serif CJK SC" w:cs="Times New Roman"/>
          <w:b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b/>
          <w:sz w:val="22"/>
          <w:szCs w:val="22"/>
          <w:lang w:val="en-GB"/>
        </w:rPr>
        <w:t>仪</w:t>
      </w:r>
      <w:r w:rsidRPr="002F7996">
        <w:rPr>
          <w:rFonts w:ascii="Noto Serif CJK SC" w:eastAsia="Noto Serif CJK SC" w:hAnsi="Noto Serif CJK SC" w:cs="Yu Gothic" w:hint="eastAsia"/>
          <w:b/>
          <w:sz w:val="22"/>
          <w:szCs w:val="22"/>
          <w:lang w:val="en-GB"/>
        </w:rPr>
        <w:t>表</w:t>
      </w:r>
      <w:r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 w:eastAsia="zh-CN"/>
        </w:rPr>
        <w:t>/</w:t>
      </w:r>
      <w:r w:rsidRPr="002F7996">
        <w:rPr>
          <w:rFonts w:ascii="Noto Serif CJK SC" w:eastAsia="Noto Serif CJK SC" w:hAnsi="Noto Serif CJK SC" w:cs="微软雅黑" w:hint="eastAsia"/>
          <w:b/>
          <w:sz w:val="22"/>
          <w:szCs w:val="22"/>
          <w:lang w:val="en-GB" w:eastAsia="zh-CN"/>
        </w:rPr>
        <w:t>卫</w:t>
      </w:r>
      <w:r w:rsidRPr="002F7996">
        <w:rPr>
          <w:rFonts w:ascii="Noto Serif CJK SC" w:eastAsia="Noto Serif CJK SC" w:hAnsi="Noto Serif CJK SC" w:cs="Yu Gothic" w:hint="eastAsia"/>
          <w:b/>
          <w:sz w:val="22"/>
          <w:szCs w:val="22"/>
          <w:lang w:val="en-GB" w:eastAsia="zh-CN"/>
        </w:rPr>
        <w:t>生</w:t>
      </w:r>
    </w:p>
    <w:p w14:paraId="2CFA3C3B" w14:textId="29A4F06E" w:rsidR="009A0ECC" w:rsidRPr="002F7996" w:rsidRDefault="00EB3A01" w:rsidP="008F6ACF">
      <w:pPr>
        <w:widowControl w:val="0"/>
        <w:numPr>
          <w:ilvl w:val="0"/>
          <w:numId w:val="5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身上臭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脏</w:t>
      </w:r>
    </w:p>
    <w:p w14:paraId="16E57A95" w14:textId="03708726" w:rsidR="009A0ECC" w:rsidRPr="002F7996" w:rsidRDefault="009A0ECC" w:rsidP="008F6ACF">
      <w:pPr>
        <w:widowControl w:val="0"/>
        <w:numPr>
          <w:ilvl w:val="0"/>
          <w:numId w:val="5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衣服</w:t>
      </w:r>
      <w:r w:rsidR="00EB3A01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未洗</w:t>
      </w:r>
    </w:p>
    <w:p w14:paraId="7C9C53C2" w14:textId="1D1AB10F" w:rsidR="009A0ECC" w:rsidRPr="002F7996" w:rsidRDefault="009A0ECC" w:rsidP="008F6ACF">
      <w:pPr>
        <w:widowControl w:val="0"/>
        <w:numPr>
          <w:ilvl w:val="0"/>
          <w:numId w:val="5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衣服不</w:t>
      </w:r>
      <w:r w:rsidR="00EB3A01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够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，例如没有冬衣</w:t>
      </w:r>
    </w:p>
    <w:p w14:paraId="02291ECB" w14:textId="75F8188A" w:rsidR="009A0ECC" w:rsidRPr="002F7996" w:rsidRDefault="009A0ECC" w:rsidP="008F6ACF">
      <w:pPr>
        <w:widowControl w:val="0"/>
        <w:numPr>
          <w:ilvl w:val="0"/>
          <w:numId w:val="5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经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常</w:t>
      </w:r>
      <w:r w:rsidR="00EB3A01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饥饿</w:t>
      </w:r>
      <w:r w:rsidR="00EB3A01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，不吃早</w:t>
      </w:r>
      <w:r w:rsidR="00EB3A01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饭</w:t>
      </w:r>
      <w:r w:rsidR="00EB3A01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就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上学，</w:t>
      </w:r>
      <w:r w:rsidR="00EB3A01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或在家中无法</w:t>
      </w:r>
      <w:r w:rsidR="00EB3A01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获</w:t>
      </w:r>
      <w:r w:rsidR="00EB3A01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得食物</w:t>
      </w:r>
    </w:p>
    <w:p w14:paraId="0A8EEE85" w14:textId="77777777" w:rsidR="00707DB2" w:rsidRPr="002F7996" w:rsidRDefault="00707DB2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28610882" w14:textId="54AB9A53" w:rsidR="00707DB2" w:rsidRPr="002F7996" w:rsidRDefault="00C31D34" w:rsidP="00C31D3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b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 w:eastAsia="zh-CN"/>
        </w:rPr>
        <w:t xml:space="preserve"> </w:t>
      </w:r>
      <w:r w:rsidRPr="002F7996">
        <w:rPr>
          <w:rFonts w:ascii="Noto Serif CJK SC" w:eastAsia="Noto Serif CJK SC" w:hAnsi="Noto Serif CJK SC" w:cs="Times New Roman"/>
          <w:b/>
          <w:sz w:val="22"/>
          <w:szCs w:val="22"/>
          <w:lang w:val="en-GB" w:eastAsia="zh-CN"/>
        </w:rPr>
        <w:t xml:space="preserve">   </w:t>
      </w:r>
      <w:r w:rsidR="00EB3A01"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/>
        </w:rPr>
        <w:t>健康和</w:t>
      </w:r>
      <w:r w:rsidR="00EB3A01" w:rsidRPr="002F7996">
        <w:rPr>
          <w:rFonts w:ascii="Noto Serif CJK SC" w:eastAsia="Noto Serif CJK SC" w:hAnsi="Noto Serif CJK SC" w:cs="微软雅黑" w:hint="eastAsia"/>
          <w:b/>
          <w:sz w:val="22"/>
          <w:szCs w:val="22"/>
          <w:lang w:val="en-GB"/>
        </w:rPr>
        <w:t>发</w:t>
      </w:r>
      <w:r w:rsidR="00EB3A01" w:rsidRPr="002F7996">
        <w:rPr>
          <w:rFonts w:ascii="Noto Serif CJK SC" w:eastAsia="Noto Serif CJK SC" w:hAnsi="Noto Serif CJK SC" w:cs="Yu Gothic" w:hint="eastAsia"/>
          <w:b/>
          <w:sz w:val="22"/>
          <w:szCs w:val="22"/>
          <w:lang w:val="en-GB"/>
        </w:rPr>
        <w:t>展</w:t>
      </w:r>
      <w:r w:rsidR="00EB3A01" w:rsidRPr="002F7996">
        <w:rPr>
          <w:rFonts w:ascii="Noto Serif CJK SC" w:eastAsia="Noto Serif CJK SC" w:hAnsi="Noto Serif CJK SC" w:cs="微软雅黑" w:hint="eastAsia"/>
          <w:b/>
          <w:sz w:val="22"/>
          <w:szCs w:val="22"/>
          <w:lang w:val="en-GB"/>
        </w:rPr>
        <w:t>问题</w:t>
      </w:r>
    </w:p>
    <w:p w14:paraId="598673BF" w14:textId="1CA7F9FC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lastRenderedPageBreak/>
        <w:t>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后未得到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疗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、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疗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牙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齿问题</w:t>
      </w:r>
    </w:p>
    <w:p w14:paraId="16134DCA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因缺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督而造成的多次意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害</w:t>
      </w:r>
    </w:p>
    <w:p w14:paraId="7D9C0B55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反复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的疾病或感染</w:t>
      </w:r>
    </w:p>
    <w:p w14:paraId="666BAA9F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没有得到适当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物</w:t>
      </w:r>
    </w:p>
    <w:p w14:paraId="4B7D8195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错过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疗预约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，例如接种疫苗</w:t>
      </w:r>
    </w:p>
    <w:p w14:paraId="28E11995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肌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张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力差或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节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突出</w:t>
      </w:r>
    </w:p>
    <w:p w14:paraId="5E9F248C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皮肤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溃疡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、皮疹、跳蚤叮咬、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疮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癣</w:t>
      </w:r>
    </w:p>
    <w:p w14:paraId="1A49EA46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腹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薄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肿胀</w:t>
      </w:r>
    </w:p>
    <w:p w14:paraId="20AD49FC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贫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血</w:t>
      </w:r>
    </w:p>
    <w:p w14:paraId="32FC181F" w14:textId="77777777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疲倦</w:t>
      </w:r>
    </w:p>
    <w:p w14:paraId="0C36335C" w14:textId="7263333A" w:rsidR="00EB3A01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体重或</w:t>
      </w:r>
      <w:r w:rsidR="00E75D23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成</w:t>
      </w:r>
      <w:r w:rsidR="00E75D23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长缓</w:t>
      </w:r>
      <w:r w:rsidR="00E75D23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慢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，未达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育里程碑（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育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迟缓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）</w:t>
      </w:r>
    </w:p>
    <w:p w14:paraId="2D9032CD" w14:textId="7FC94CC1" w:rsidR="00707DB2" w:rsidRPr="002F7996" w:rsidRDefault="00EB3A01" w:rsidP="008F6ACF">
      <w:pPr>
        <w:widowControl w:val="0"/>
        <w:numPr>
          <w:ilvl w:val="0"/>
          <w:numId w:val="58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语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言、沟通或社交能力差。</w:t>
      </w:r>
    </w:p>
    <w:p w14:paraId="007E7EDA" w14:textId="77777777" w:rsidR="00707DB2" w:rsidRPr="002F7996" w:rsidRDefault="00707DB2" w:rsidP="008F6ACF">
      <w:pPr>
        <w:rPr>
          <w:rFonts w:ascii="Noto Serif CJK SC" w:eastAsia="Noto Serif CJK SC" w:hAnsi="Noto Serif CJK SC" w:cs="Times New Roman"/>
          <w:b/>
          <w:sz w:val="22"/>
          <w:szCs w:val="22"/>
          <w:lang w:val="en-GB" w:eastAsia="zh-CN"/>
        </w:rPr>
      </w:pPr>
    </w:p>
    <w:p w14:paraId="0FD52400" w14:textId="47073C39" w:rsidR="00707DB2" w:rsidRPr="002F7996" w:rsidRDefault="00C31D34" w:rsidP="008F6AC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outlineLvl w:val="0"/>
        <w:rPr>
          <w:rFonts w:ascii="Noto Serif CJK SC" w:eastAsia="Noto Serif CJK SC" w:hAnsi="Noto Serif CJK SC" w:cs="Times New Roman"/>
          <w:b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 w:eastAsia="zh-CN"/>
        </w:rPr>
        <w:t xml:space="preserve"> </w:t>
      </w:r>
      <w:r w:rsidRPr="002F7996">
        <w:rPr>
          <w:rFonts w:ascii="Noto Serif CJK SC" w:eastAsia="Noto Serif CJK SC" w:hAnsi="Noto Serif CJK SC" w:cs="Times New Roman"/>
          <w:b/>
          <w:sz w:val="22"/>
          <w:szCs w:val="22"/>
          <w:lang w:val="en-GB" w:eastAsia="zh-CN"/>
        </w:rPr>
        <w:t xml:space="preserve">  </w:t>
      </w:r>
      <w:r w:rsidR="005C18F9" w:rsidRPr="002F7996">
        <w:rPr>
          <w:rFonts w:ascii="Noto Serif CJK SC" w:eastAsia="Noto Serif CJK SC" w:hAnsi="Noto Serif CJK SC" w:cs="Times New Roman"/>
          <w:b/>
          <w:sz w:val="22"/>
          <w:szCs w:val="22"/>
          <w:lang w:val="en-GB" w:eastAsia="zh-CN"/>
        </w:rPr>
        <w:t xml:space="preserve"> </w:t>
      </w:r>
      <w:r w:rsidR="00894F64"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/>
        </w:rPr>
        <w:t>居所</w:t>
      </w:r>
    </w:p>
    <w:p w14:paraId="2F0D3A13" w14:textId="2A58CAF9" w:rsidR="00894F64" w:rsidRPr="002F7996" w:rsidRDefault="00894F64" w:rsidP="008F6ACF">
      <w:pPr>
        <w:widowControl w:val="0"/>
        <w:numPr>
          <w:ilvl w:val="0"/>
          <w:numId w:val="5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生活在不适宜的家庭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境中（例如没有任何暖气）</w:t>
      </w:r>
    </w:p>
    <w:p w14:paraId="2979B203" w14:textId="500E5EF4" w:rsidR="00894F64" w:rsidRPr="002F7996" w:rsidRDefault="00894F64" w:rsidP="008F6ACF">
      <w:pPr>
        <w:widowControl w:val="0"/>
        <w:numPr>
          <w:ilvl w:val="0"/>
          <w:numId w:val="5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长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期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无人照料</w:t>
      </w:r>
    </w:p>
    <w:p w14:paraId="3CAEDF07" w14:textId="77777777" w:rsidR="00894F64" w:rsidRPr="002F7996" w:rsidRDefault="00894F64" w:rsidP="008F6ACF">
      <w:pPr>
        <w:widowControl w:val="0"/>
        <w:numPr>
          <w:ilvl w:val="0"/>
          <w:numId w:val="5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承担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顾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其他家庭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角色</w:t>
      </w:r>
    </w:p>
    <w:p w14:paraId="3E2ACF07" w14:textId="01537602" w:rsidR="00707DB2" w:rsidRPr="002F7996" w:rsidRDefault="00894F64" w:rsidP="008F6ACF">
      <w:pPr>
        <w:widowControl w:val="0"/>
        <w:numPr>
          <w:ilvl w:val="0"/>
          <w:numId w:val="5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生活在适宜的家庭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境中，有食物、住所和温暖，但缺乏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际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交往、家人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爱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关注（可能由女佣和司机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顾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）</w:t>
      </w:r>
    </w:p>
    <w:p w14:paraId="0B550A06" w14:textId="77777777" w:rsidR="00707DB2" w:rsidRPr="002F7996" w:rsidRDefault="00707DB2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586E50C9" w14:textId="00544A0B" w:rsidR="00707DB2" w:rsidRPr="002F7996" w:rsidRDefault="00086D2B" w:rsidP="006E0AD0">
      <w:pPr>
        <w:contextualSpacing/>
        <w:jc w:val="both"/>
        <w:rPr>
          <w:rFonts w:ascii="Noto Serif CJK SC" w:hAnsi="Noto Serif CJK SC" w:cs="Times New Roman"/>
          <w:b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/>
        </w:rPr>
        <w:t>情感虐待</w:t>
      </w:r>
    </w:p>
    <w:p w14:paraId="3CA92D3C" w14:textId="77777777" w:rsidR="005C18F9" w:rsidRPr="002F7996" w:rsidRDefault="005C18F9" w:rsidP="006E0AD0">
      <w:pPr>
        <w:contextualSpacing/>
        <w:jc w:val="both"/>
        <w:rPr>
          <w:rFonts w:ascii="Noto Serif CJK SC" w:hAnsi="Noto Serif CJK SC" w:cs="Times New Roman"/>
          <w:b/>
          <w:sz w:val="22"/>
          <w:szCs w:val="22"/>
          <w:lang w:val="en-GB"/>
        </w:rPr>
      </w:pPr>
    </w:p>
    <w:p w14:paraId="7F3BA088" w14:textId="77777777" w:rsidR="00DB4F25" w:rsidRPr="002F7996" w:rsidRDefault="00DB4F25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绪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虐待或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通常没有任何明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显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身体症状，但您可能会在孩子的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或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绪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中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发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迹象。</w:t>
      </w:r>
    </w:p>
    <w:p w14:paraId="2D8A71E0" w14:textId="3C41C51F" w:rsidR="00DB4F25" w:rsidRPr="002F7996" w:rsidRDefault="00DB4F25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绪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化是正常</w:t>
      </w:r>
      <w:r w:rsidR="00CD1565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的成</w:t>
      </w:r>
      <w:r w:rsidR="00CD1565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长现</w:t>
      </w:r>
      <w:r w:rsidR="00CD1565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象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，因此很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难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判断孩子是否受到</w:t>
      </w:r>
      <w:r w:rsidR="00CD1565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情感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虐待。</w:t>
      </w:r>
    </w:p>
    <w:p w14:paraId="5C77FF0F" w14:textId="084CF9C7" w:rsidR="00707DB2" w:rsidRPr="002F7996" w:rsidRDefault="00DB4F25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受到情感虐待或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婴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儿和学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前儿童可能：</w:t>
      </w:r>
    </w:p>
    <w:p w14:paraId="39539BAF" w14:textId="07E996FF" w:rsidR="00CD1565" w:rsidRPr="002F7996" w:rsidRDefault="00CD1565" w:rsidP="008F6ACF">
      <w:pPr>
        <w:pStyle w:val="ListParagraph"/>
        <w:numPr>
          <w:ilvl w:val="0"/>
          <w:numId w:val="64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陌生人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刚认识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的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过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亲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昵</w:t>
      </w:r>
    </w:p>
    <w:p w14:paraId="57886CD4" w14:textId="77777777" w:rsidR="00CD1565" w:rsidRPr="002F7996" w:rsidRDefault="00CD1565" w:rsidP="008F6ACF">
      <w:pPr>
        <w:pStyle w:val="ListParagraph"/>
        <w:numPr>
          <w:ilvl w:val="0"/>
          <w:numId w:val="64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缺乏信心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得警惕或焦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虑</w:t>
      </w:r>
    </w:p>
    <w:p w14:paraId="27C3DC35" w14:textId="20C2405F" w:rsidR="00CD1565" w:rsidRPr="002F7996" w:rsidRDefault="00CD1565" w:rsidP="008F6ACF">
      <w:pPr>
        <w:pStyle w:val="ListParagraph"/>
        <w:numPr>
          <w:ilvl w:val="0"/>
          <w:numId w:val="64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似乎与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的父母</w:t>
      </w:r>
      <w:r w:rsidR="009F2DF9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疏远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，例如被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带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到托儿所或从托儿所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被接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时</w:t>
      </w:r>
    </w:p>
    <w:p w14:paraId="0AA87D82" w14:textId="63D95FC3" w:rsidR="00707DB2" w:rsidRPr="002F7996" w:rsidRDefault="00CD1565" w:rsidP="008F6ACF">
      <w:pPr>
        <w:pStyle w:val="ListParagraph"/>
        <w:numPr>
          <w:ilvl w:val="0"/>
          <w:numId w:val="64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其他儿童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物具有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击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性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意</w:t>
      </w:r>
    </w:p>
    <w:p w14:paraId="7CE3A45D" w14:textId="77777777" w:rsidR="00707DB2" w:rsidRPr="002F7996" w:rsidRDefault="00707DB2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44257035" w14:textId="596297F1" w:rsidR="00707DB2" w:rsidRPr="002F7996" w:rsidRDefault="00274F5C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大一点孩子可能：</w:t>
      </w:r>
    </w:p>
    <w:p w14:paraId="171A540E" w14:textId="64CDC0D2" w:rsidR="00274F5C" w:rsidRPr="002F7996" w:rsidRDefault="00113FC9" w:rsidP="008F6ACF">
      <w:pPr>
        <w:pStyle w:val="ListParagraph"/>
        <w:numPr>
          <w:ilvl w:val="0"/>
          <w:numId w:val="65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存在您</w:t>
      </w:r>
      <w:r w:rsidR="00274F5C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不希望他</w:t>
      </w:r>
      <w:r w:rsidR="00274F5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="00274F5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在</w:t>
      </w:r>
      <w:r w:rsidR="00274F5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这</w:t>
      </w:r>
      <w:r w:rsidR="00274F5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个年</w:t>
      </w:r>
      <w:r w:rsidR="00274F5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龄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使用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言、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行事的方式或</w:t>
      </w:r>
      <w:r w:rsidR="00274F5C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知道的事情</w:t>
      </w:r>
    </w:p>
    <w:p w14:paraId="68174B51" w14:textId="7EBDDBB1" w:rsidR="00274F5C" w:rsidRPr="002F7996" w:rsidRDefault="00274F5C" w:rsidP="008F6ACF">
      <w:pPr>
        <w:pStyle w:val="ListParagraph"/>
        <w:numPr>
          <w:ilvl w:val="0"/>
          <w:numId w:val="65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以控制强烈的情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绪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或</w:t>
      </w:r>
      <w:r w:rsidR="00113FC9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  <w:r w:rsidR="00113FC9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生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极端</w:t>
      </w:r>
      <w:r w:rsidR="00113FC9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的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</w:p>
    <w:p w14:paraId="60B13F09" w14:textId="77777777" w:rsidR="00274F5C" w:rsidRPr="002F7996" w:rsidRDefault="00274F5C" w:rsidP="008F6ACF">
      <w:pPr>
        <w:pStyle w:val="ListParagraph"/>
        <w:numPr>
          <w:ilvl w:val="0"/>
          <w:numId w:val="65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似乎与父母、家人或朋友隔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绝</w:t>
      </w:r>
    </w:p>
    <w:p w14:paraId="0ACC2998" w14:textId="7A0043CB" w:rsidR="00274F5C" w:rsidRPr="002F7996" w:rsidRDefault="00274F5C" w:rsidP="008F6ACF">
      <w:pPr>
        <w:pStyle w:val="ListParagraph"/>
        <w:numPr>
          <w:ilvl w:val="0"/>
          <w:numId w:val="65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缺乏社交技能或几乎没有朋友</w:t>
      </w:r>
    </w:p>
    <w:p w14:paraId="55646038" w14:textId="59CB7AF5" w:rsidR="00274F5C" w:rsidRPr="002F7996" w:rsidRDefault="00274F5C" w:rsidP="008F6ACF">
      <w:pPr>
        <w:pStyle w:val="ListParagraph"/>
        <w:numPr>
          <w:ilvl w:val="0"/>
          <w:numId w:val="65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lastRenderedPageBreak/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社交媒体、微信等上的帖子</w:t>
      </w:r>
      <w:r w:rsidR="00B85C0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显</w:t>
      </w:r>
      <w:r w:rsidR="00B85C0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得</w:t>
      </w:r>
      <w:r w:rsidR="0078197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心</w:t>
      </w:r>
      <w:r w:rsidR="00781974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烦</w:t>
      </w:r>
      <w:r w:rsidR="00781974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意乱</w:t>
      </w:r>
      <w:r w:rsidR="00B85C0C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、</w:t>
      </w:r>
      <w:r w:rsidR="00B85C0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忧</w:t>
      </w:r>
      <w:r w:rsidR="00B85C0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心忡忡</w:t>
      </w:r>
    </w:p>
    <w:p w14:paraId="0E26D948" w14:textId="6CE0F14B" w:rsidR="00274F5C" w:rsidRPr="002F7996" w:rsidRDefault="00113FC9" w:rsidP="008F6ACF">
      <w:pPr>
        <w:pStyle w:val="ListParagraph"/>
        <w:numPr>
          <w:ilvl w:val="0"/>
          <w:numId w:val="65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感到</w:t>
      </w:r>
      <w:r w:rsidR="00274F5C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自己在网上被欺</w:t>
      </w:r>
      <w:r w:rsidR="00274F5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负</w:t>
      </w:r>
      <w:r w:rsidR="00274F5C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或被他人嘲</w:t>
      </w:r>
      <w:r w:rsidR="00274F5C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讽</w:t>
      </w:r>
    </w:p>
    <w:p w14:paraId="286B2F5B" w14:textId="77777777" w:rsidR="00707DB2" w:rsidRPr="002F7996" w:rsidRDefault="00707DB2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330476A6" w14:textId="41393B34" w:rsidR="00707DB2" w:rsidRPr="002F7996" w:rsidRDefault="00691682" w:rsidP="006E0AD0">
      <w:pPr>
        <w:contextualSpacing/>
        <w:jc w:val="both"/>
        <w:rPr>
          <w:rFonts w:ascii="Noto Serif CJK SC" w:hAnsi="Noto Serif CJK SC" w:cs="Times New Roman"/>
          <w:b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b/>
          <w:sz w:val="22"/>
          <w:szCs w:val="22"/>
          <w:lang w:val="en-GB"/>
        </w:rPr>
        <w:t>性虐待</w:t>
      </w:r>
    </w:p>
    <w:p w14:paraId="4BA10B0A" w14:textId="77777777" w:rsidR="005C18F9" w:rsidRPr="002F7996" w:rsidRDefault="005C18F9" w:rsidP="006E0AD0">
      <w:pPr>
        <w:contextualSpacing/>
        <w:jc w:val="both"/>
        <w:rPr>
          <w:rFonts w:ascii="Noto Serif CJK SC" w:hAnsi="Noto Serif CJK SC" w:cs="Times New Roman"/>
          <w:b/>
          <w:sz w:val="22"/>
          <w:szCs w:val="22"/>
          <w:lang w:val="en-GB"/>
        </w:rPr>
      </w:pPr>
    </w:p>
    <w:p w14:paraId="4D4887CF" w14:textId="15719420" w:rsidR="00707DB2" w:rsidRPr="002F7996" w:rsidRDefault="00691682" w:rsidP="008F6ACF">
      <w:pPr>
        <w:jc w:val="both"/>
        <w:outlineLvl w:val="0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val="en-GB"/>
        </w:rPr>
        <w:t>远</w:t>
      </w:r>
      <w:r w:rsidRPr="002F7996">
        <w:rPr>
          <w:rFonts w:ascii="Noto Serif CJK SC" w:eastAsia="Noto Serif CJK SC" w:hAnsi="Noto Serif CJK SC" w:cs="Yu Gothic" w:hint="eastAsia"/>
          <w:b/>
          <w:bCs/>
          <w:sz w:val="22"/>
          <w:szCs w:val="22"/>
          <w:lang w:val="en-GB"/>
        </w:rPr>
        <w:t>离特定人群</w:t>
      </w:r>
    </w:p>
    <w:p w14:paraId="728EF14E" w14:textId="24E0EE0E" w:rsidR="00707DB2" w:rsidRPr="002F7996" w:rsidRDefault="00691682" w:rsidP="008F6ACF">
      <w:pPr>
        <w:pStyle w:val="ListParagraph"/>
        <w:numPr>
          <w:ilvl w:val="0"/>
          <w:numId w:val="61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会避免与他人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单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独相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例如家人或朋友</w:t>
      </w:r>
    </w:p>
    <w:p w14:paraId="70CC26C2" w14:textId="41BB10ED" w:rsidR="00707DB2" w:rsidRPr="002F7996" w:rsidRDefault="00691682" w:rsidP="008F6ACF">
      <w:pPr>
        <w:pStyle w:val="ListParagraph"/>
        <w:numPr>
          <w:ilvl w:val="0"/>
          <w:numId w:val="61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看起来害怕某个人或不愿与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交往</w:t>
      </w:r>
    </w:p>
    <w:p w14:paraId="62F7D031" w14:textId="77777777" w:rsidR="00707DB2" w:rsidRPr="002F7996" w:rsidRDefault="00707DB2" w:rsidP="008F6ACF">
      <w:pPr>
        <w:pStyle w:val="ListParagraph"/>
        <w:spacing w:after="0" w:line="240" w:lineRule="auto"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</w:p>
    <w:p w14:paraId="57FAE169" w14:textId="6651B308" w:rsidR="00707DB2" w:rsidRPr="002F7996" w:rsidRDefault="00691682" w:rsidP="008F6ACF">
      <w:pPr>
        <w:jc w:val="both"/>
        <w:outlineLvl w:val="0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val="en-GB" w:eastAsia="zh-CN"/>
        </w:rPr>
        <w:t>表</w:t>
      </w:r>
      <w:r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val="en-GB" w:eastAsia="zh-CN"/>
        </w:rPr>
        <w:t>现</w:t>
      </w:r>
      <w:r w:rsidRPr="002F7996">
        <w:rPr>
          <w:rFonts w:ascii="Noto Serif CJK SC" w:eastAsia="Noto Serif CJK SC" w:hAnsi="Noto Serif CJK SC" w:cs="Yu Gothic" w:hint="eastAsia"/>
          <w:b/>
          <w:bCs/>
          <w:sz w:val="22"/>
          <w:szCs w:val="22"/>
          <w:lang w:val="en-GB" w:eastAsia="zh-CN"/>
        </w:rPr>
        <w:t>出</w:t>
      </w: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val="en-GB" w:eastAsia="zh-CN"/>
        </w:rPr>
        <w:t>不符合年</w:t>
      </w:r>
      <w:r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val="en-GB" w:eastAsia="zh-CN"/>
        </w:rPr>
        <w:t>龄</w:t>
      </w:r>
      <w:r w:rsidRPr="002F7996">
        <w:rPr>
          <w:rFonts w:ascii="Noto Serif CJK SC" w:eastAsia="Noto Serif CJK SC" w:hAnsi="Noto Serif CJK SC" w:cs="Yu Gothic" w:hint="eastAsia"/>
          <w:b/>
          <w:bCs/>
          <w:sz w:val="22"/>
          <w:szCs w:val="22"/>
          <w:lang w:val="en-GB" w:eastAsia="zh-CN"/>
        </w:rPr>
        <w:t>的性行</w:t>
      </w:r>
      <w:r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val="en-GB" w:eastAsia="zh-CN"/>
        </w:rPr>
        <w:t>为</w:t>
      </w:r>
    </w:p>
    <w:p w14:paraId="574460EE" w14:textId="77777777" w:rsidR="00691682" w:rsidRPr="002F7996" w:rsidRDefault="00691682" w:rsidP="008F6ACF">
      <w:pPr>
        <w:pStyle w:val="ListParagraph"/>
        <w:numPr>
          <w:ilvl w:val="0"/>
          <w:numId w:val="62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孩子可能在很小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候就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得性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跃</w:t>
      </w:r>
    </w:p>
    <w:p w14:paraId="754778AD" w14:textId="69071DB9" w:rsidR="00691682" w:rsidRPr="002F7996" w:rsidRDefault="00691682" w:rsidP="008F6ACF">
      <w:pPr>
        <w:pStyle w:val="ListParagraph"/>
        <w:numPr>
          <w:ilvl w:val="0"/>
          <w:numId w:val="62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交</w:t>
      </w:r>
    </w:p>
    <w:p w14:paraId="5CA80C47" w14:textId="2C247154" w:rsidR="00707DB2" w:rsidRPr="002F7996" w:rsidRDefault="00691682" w:rsidP="008F6ACF">
      <w:pPr>
        <w:pStyle w:val="ListParagraph"/>
        <w:numPr>
          <w:ilvl w:val="0"/>
          <w:numId w:val="62"/>
        </w:numPr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会使用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言或知道您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不希望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在那个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知道的信息</w:t>
      </w:r>
    </w:p>
    <w:p w14:paraId="09C6F070" w14:textId="77777777" w:rsidR="005C18F9" w:rsidRPr="002F7996" w:rsidRDefault="005C18F9" w:rsidP="008F6ACF">
      <w:pPr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218C7A2A" w14:textId="30495ECF" w:rsidR="00707DB2" w:rsidRPr="002F7996" w:rsidRDefault="00691682" w:rsidP="008F6ACF">
      <w:pPr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val="en-GB"/>
        </w:rPr>
        <w:t>身体症状</w:t>
      </w:r>
    </w:p>
    <w:p w14:paraId="42B67A01" w14:textId="77777777" w:rsidR="00A71FDC" w:rsidRPr="002F7996" w:rsidRDefault="00A71FDC" w:rsidP="008F6ACF">
      <w:pPr>
        <w:numPr>
          <w:ilvl w:val="0"/>
          <w:numId w:val="63"/>
        </w:numPr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肛门或阴道酸痛</w:t>
      </w:r>
    </w:p>
    <w:p w14:paraId="57F201CC" w14:textId="06C60830" w:rsidR="00A71FDC" w:rsidRPr="002F7996" w:rsidRDefault="00A71FDC" w:rsidP="008F6ACF">
      <w:pPr>
        <w:numPr>
          <w:ilvl w:val="0"/>
          <w:numId w:val="63"/>
        </w:numPr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异常分泌物</w:t>
      </w:r>
    </w:p>
    <w:p w14:paraId="7A3BCBB8" w14:textId="77777777" w:rsidR="00A71FDC" w:rsidRPr="002F7996" w:rsidRDefault="00A71FDC" w:rsidP="008F6ACF">
      <w:pPr>
        <w:numPr>
          <w:ilvl w:val="0"/>
          <w:numId w:val="63"/>
        </w:numPr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传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播感染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/>
        </w:rPr>
        <w:t xml:space="preserve"> (STI)</w:t>
      </w:r>
    </w:p>
    <w:p w14:paraId="7B9EEB53" w14:textId="1FB77C16" w:rsidR="00707DB2" w:rsidRPr="002F7996" w:rsidRDefault="00A71FDC" w:rsidP="008F6ACF">
      <w:pPr>
        <w:numPr>
          <w:ilvl w:val="0"/>
          <w:numId w:val="63"/>
        </w:numPr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怀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/>
        </w:rPr>
        <w:t>孕</w:t>
      </w:r>
    </w:p>
    <w:p w14:paraId="1AB6CDB5" w14:textId="77777777" w:rsidR="00707DB2" w:rsidRPr="002F7996" w:rsidRDefault="00707DB2" w:rsidP="008F6ACF">
      <w:pPr>
        <w:pStyle w:val="ListParagraph"/>
        <w:spacing w:after="0" w:line="240" w:lineRule="auto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</w:p>
    <w:p w14:paraId="71FE6AA6" w14:textId="7DA3523C" w:rsidR="00707DB2" w:rsidRPr="002F7996" w:rsidRDefault="001D74B0" w:rsidP="008F6ACF">
      <w:pPr>
        <w:jc w:val="both"/>
        <w:outlineLvl w:val="0"/>
        <w:rPr>
          <w:rStyle w:val="Hyperlink"/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来源</w:t>
      </w:r>
      <w:r w:rsidR="00707DB2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: </w:t>
      </w:r>
      <w:hyperlink r:id="rId20" w:history="1">
        <w:r w:rsidR="00707DB2" w:rsidRPr="002F7996">
          <w:rPr>
            <w:rStyle w:val="Hyperlink"/>
            <w:rFonts w:ascii="Noto Serif CJK SC" w:eastAsia="Noto Serif CJK SC" w:hAnsi="Noto Serif CJK SC" w:cs="Times New Roman"/>
            <w:sz w:val="22"/>
            <w:szCs w:val="22"/>
            <w:lang w:val="en-GB" w:eastAsia="zh-CN"/>
          </w:rPr>
          <w:t>https://www.nspcc.org.uk/preventing-abuse/</w:t>
        </w:r>
      </w:hyperlink>
    </w:p>
    <w:p w14:paraId="484E5099" w14:textId="77777777" w:rsidR="00707DB2" w:rsidRPr="002F7996" w:rsidRDefault="00707DB2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7F76E5CE" w14:textId="1896D6D2" w:rsidR="00707DB2" w:rsidRPr="002F7996" w:rsidRDefault="004F54B2" w:rsidP="008F6ACF">
      <w:pPr>
        <w:pStyle w:val="Heading3"/>
        <w:spacing w:before="0" w:after="0" w:line="240" w:lineRule="auto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倾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听学生的声音和做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记录</w:t>
      </w:r>
      <w:r w:rsidR="00707DB2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</w:p>
    <w:p w14:paraId="5FE3B4C4" w14:textId="77777777" w:rsidR="006E0AD0" w:rsidRPr="002F7996" w:rsidRDefault="006E0AD0" w:rsidP="006E0AD0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p w14:paraId="278B5824" w14:textId="6705EAF5" w:rsidR="004F54B2" w:rsidRPr="002F7996" w:rsidRDefault="004F54B2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学校将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学生提供一系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倾诉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的机会。如果学生</w:t>
      </w:r>
      <w:r w:rsidR="004F4976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公开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自己受到了某种形式的虐待或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，教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职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：</w:t>
      </w:r>
      <w:r w:rsidR="00707DB2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 </w:t>
      </w:r>
    </w:p>
    <w:p w14:paraId="0C6C2B0B" w14:textId="67662763" w:rsidR="004F54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立即停止任何其他活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动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听学生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诉说</w:t>
      </w:r>
    </w:p>
    <w:p w14:paraId="24A16F7C" w14:textId="1507E4C6" w:rsidR="004F54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真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听学生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诉说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并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保持开明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——不要打断孩子或害怕沉默</w:t>
      </w:r>
    </w:p>
    <w:p w14:paraId="7892E017" w14:textId="0B32F33B" w:rsidR="004F54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使用“什么、何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时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、如何、何地”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问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限制在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弄清事</w:t>
      </w:r>
      <w:r w:rsidR="00947FC4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实</w:t>
      </w:r>
      <w:r w:rsidR="00947FC4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状况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所需的最低限度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；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避免使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诸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如“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这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生在你的兄弟姐妹身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吗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？”之类的引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导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问题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会影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调查</w:t>
      </w:r>
    </w:p>
    <w:p w14:paraId="0854F37F" w14:textId="77777777" w:rsidR="004F54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不得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尝试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自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调查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事件或决定学生是否受到虐待</w:t>
      </w:r>
    </w:p>
    <w:p w14:paraId="384AE8E1" w14:textId="799BFDF9" w:rsidR="004F54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让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学生放心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，但永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远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不要承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不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诉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任何人。相反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请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向学生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解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释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哪些人必</w:t>
      </w:r>
      <w:r w:rsidR="00947FC4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须</w:t>
      </w:r>
      <w:r w:rsidR="00947FC4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知情，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以确保根据本政策采取适当的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动</w:t>
      </w:r>
    </w:p>
    <w:p w14:paraId="06E22040" w14:textId="47D2351C" w:rsidR="004F54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尽快与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DSL 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讨论</w:t>
      </w:r>
      <w:r w:rsidR="008A1FF6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此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话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除非</w:t>
      </w:r>
      <w:r w:rsidR="008A1FF6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获</w:t>
      </w:r>
      <w:r w:rsidR="008A1FF6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得</w:t>
      </w:r>
      <w:r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DSL 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或</w:t>
      </w:r>
      <w:r w:rsidR="008A1FF6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校</w:t>
      </w:r>
      <w:r w:rsidR="008A1FF6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长</w:t>
      </w:r>
      <w:r w:rsidR="008A1FF6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的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指示，否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则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不要采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进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一步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动</w:t>
      </w:r>
    </w:p>
    <w:p w14:paraId="181AACE0" w14:textId="1FAFAB2A" w:rsidR="004F54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仅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在需要知道的</w:t>
      </w:r>
      <w:r w:rsidR="008A1FF6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情况下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共享信息</w:t>
      </w:r>
    </w:p>
    <w:p w14:paraId="2639B6E9" w14:textId="674D35ED" w:rsidR="00707DB2" w:rsidRPr="002F7996" w:rsidRDefault="004F54B2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lastRenderedPageBreak/>
        <w:t>如下所述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谈话进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行完整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书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面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记录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。</w:t>
      </w:r>
    </w:p>
    <w:p w14:paraId="217965B0" w14:textId="77777777" w:rsidR="004F54B2" w:rsidRPr="002F7996" w:rsidRDefault="004F54B2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0F2ACFD4" w14:textId="72CBE9DD" w:rsidR="00707DB2" w:rsidRPr="002F7996" w:rsidRDefault="00E96A9F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尽快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书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面形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记录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有关儿童的所有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、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讨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决定，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可以使用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  <w:r w:rsidR="005C18F9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CPOMS</w:t>
      </w:r>
      <w:r w:rsidR="005C18F9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源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相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记录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是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谈话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观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察的清晰、准确和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实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描述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如果学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进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行了</w:t>
      </w:r>
      <w:r w:rsidR="004F4976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公开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记录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包括以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详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信息：</w:t>
      </w:r>
      <w:r w:rsidR="00707DB2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</w:p>
    <w:p w14:paraId="14968EA4" w14:textId="77777777" w:rsidR="00E96A9F" w:rsidRPr="002F7996" w:rsidRDefault="00E96A9F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记录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的日期、星期几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时间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和地点</w:t>
      </w:r>
    </w:p>
    <w:p w14:paraId="0BBCED76" w14:textId="1DE0B599" w:rsidR="00707DB2" w:rsidRPr="002F7996" w:rsidRDefault="00E96A9F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谁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在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谁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面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说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了什么，做了什么</w:t>
      </w:r>
      <w:r w:rsidR="00707DB2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69EE8588" w14:textId="67882BD9" w:rsidR="00707DB2" w:rsidRPr="002F7996" w:rsidRDefault="00E96A9F" w:rsidP="008F6AC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孩子使用的任何明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的非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语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言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词语</w:t>
      </w:r>
      <w:r w:rsidR="00707DB2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7E859F0C" w14:textId="77777777" w:rsidR="00707DB2" w:rsidRPr="002F7996" w:rsidRDefault="00707DB2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67339E19" w14:textId="57B8610D" w:rsidR="00707DB2" w:rsidRPr="002F7996" w:rsidRDefault="00CA614C" w:rsidP="008F6ACF">
      <w:pPr>
        <w:jc w:val="both"/>
        <w:rPr>
          <w:rFonts w:ascii="Noto Serif CJK SC" w:eastAsia="Noto Serif CJK SC" w:hAnsi="Noto Serif CJK SC" w:cs="Times New Roman"/>
          <w:noProof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任何其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据（例如，潦草的笔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、包含短信的手机、衣服、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电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）都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妥善保存并尽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交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给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DSL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或志愿者不得保留任何副本。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释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可以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扫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描并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传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到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CPOMS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源中。</w:t>
      </w:r>
    </w:p>
    <w:p w14:paraId="4244FFF8" w14:textId="77777777" w:rsidR="00707DB2" w:rsidRPr="002F7996" w:rsidRDefault="00707DB2" w:rsidP="008F6ACF">
      <w:pPr>
        <w:jc w:val="both"/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p w14:paraId="3690C280" w14:textId="6239FE41" w:rsidR="007A3320" w:rsidRPr="002F7996" w:rsidRDefault="00707DB2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br w:type="page"/>
      </w:r>
    </w:p>
    <w:p w14:paraId="40893A1E" w14:textId="05008788" w:rsidR="007A3320" w:rsidRPr="002F7996" w:rsidRDefault="00016FBA" w:rsidP="008F6ACF">
      <w:pPr>
        <w:pStyle w:val="Style4"/>
        <w:pBdr>
          <w:bottom w:val="single" w:sz="4" w:space="1" w:color="auto"/>
        </w:pBdr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lastRenderedPageBreak/>
        <w:t>附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录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3：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记录</w:t>
      </w:r>
      <w:r w:rsidRPr="002F7996">
        <w:rPr>
          <w:rFonts w:ascii="Yu Gothic" w:eastAsia="Yu Gothic" w:hAnsi="Yu Gothic" w:cs="Yu Gothic" w:hint="eastAsia"/>
          <w:sz w:val="22"/>
          <w:szCs w:val="22"/>
          <w:lang w:eastAsia="zh-CN"/>
        </w:rPr>
        <w:t>关注事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项</w:t>
      </w:r>
      <w:r w:rsidRPr="002F7996">
        <w:rPr>
          <w:rFonts w:ascii="Yu Gothic" w:eastAsia="Yu Gothic" w:hAnsi="Yu Gothic" w:cs="Yu Gothic" w:hint="eastAsia"/>
          <w:sz w:val="22"/>
          <w:szCs w:val="22"/>
          <w:lang w:eastAsia="zh-CN"/>
        </w:rPr>
        <w:t>表格（无法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访问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CPOMS</w:t>
      </w:r>
      <w:r w:rsidRPr="002F7996">
        <w:rPr>
          <w:rFonts w:ascii="宋体" w:eastAsia="宋体" w:hAnsi="宋体" w:cs="宋体" w:hint="eastAsia"/>
          <w:sz w:val="22"/>
          <w:szCs w:val="22"/>
          <w:lang w:eastAsia="zh-CN"/>
        </w:rPr>
        <w:t>时</w:t>
      </w:r>
      <w:r w:rsidRPr="002F7996">
        <w:rPr>
          <w:rFonts w:ascii="Yu Gothic" w:eastAsia="Yu Gothic" w:hAnsi="Yu Gothic" w:cs="Yu Gothic" w:hint="eastAsia"/>
          <w:sz w:val="22"/>
          <w:szCs w:val="22"/>
          <w:lang w:eastAsia="zh-CN"/>
        </w:rPr>
        <w:t>使用）（中文版本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）</w:t>
      </w:r>
    </w:p>
    <w:p w14:paraId="6B8777FF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2"/>
        <w:gridCol w:w="1491"/>
        <w:gridCol w:w="4467"/>
      </w:tblGrid>
      <w:tr w:rsidR="007A3320" w:rsidRPr="002F7996" w14:paraId="576FD033" w14:textId="77777777" w:rsidTr="00225FCD">
        <w:tc>
          <w:tcPr>
            <w:tcW w:w="6475" w:type="dxa"/>
            <w:gridSpan w:val="2"/>
            <w:shd w:val="clear" w:color="auto" w:fill="D9D9D9" w:themeFill="background1" w:themeFillShade="D9"/>
          </w:tcPr>
          <w:p w14:paraId="47136F71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您的姓名（打印）：</w:t>
            </w:r>
          </w:p>
          <w:p w14:paraId="4FA71AFD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</w:p>
        </w:tc>
        <w:tc>
          <w:tcPr>
            <w:tcW w:w="6475" w:type="dxa"/>
            <w:shd w:val="clear" w:color="auto" w:fill="D9D9D9" w:themeFill="background1" w:themeFillShade="D9"/>
          </w:tcPr>
          <w:p w14:paraId="58C34D0D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你的角色：</w:t>
            </w:r>
          </w:p>
        </w:tc>
      </w:tr>
      <w:tr w:rsidR="007A3320" w:rsidRPr="002F7996" w14:paraId="224BDF88" w14:textId="77777777" w:rsidTr="00225FCD">
        <w:tc>
          <w:tcPr>
            <w:tcW w:w="6475" w:type="dxa"/>
            <w:gridSpan w:val="2"/>
            <w:shd w:val="clear" w:color="auto" w:fill="D9D9D9" w:themeFill="background1" w:themeFillShade="D9"/>
          </w:tcPr>
          <w:p w14:paraId="7793249E" w14:textId="77777777" w:rsidR="007A3320" w:rsidRPr="002F7996" w:rsidRDefault="007A3320" w:rsidP="008F6ACF">
            <w:pPr>
              <w:rPr>
                <w:rFonts w:ascii="Noto Serif CJK SC" w:eastAsia="Noto Serif CJK SC" w:hAnsi="Noto Serif CJK SC"/>
                <w:b/>
                <w:bCs/>
                <w:lang w:eastAsia="zh-CN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lang w:eastAsia="zh-CN"/>
              </w:rPr>
              <w:t>学生姓名：</w:t>
            </w:r>
          </w:p>
          <w:p w14:paraId="62F0B769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(首先，姓氏和昵称）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47B91448" w14:textId="2DBFB358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班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级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和年份</w:t>
            </w: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/</w:t>
            </w:r>
            <w:r w:rsidR="00225FCD"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舍</w:t>
            </w: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：</w:t>
            </w:r>
          </w:p>
        </w:tc>
      </w:tr>
      <w:tr w:rsidR="007A3320" w:rsidRPr="002F7996" w14:paraId="25053E30" w14:textId="77777777" w:rsidTr="00225FCD">
        <w:tc>
          <w:tcPr>
            <w:tcW w:w="6475" w:type="dxa"/>
            <w:gridSpan w:val="2"/>
            <w:shd w:val="clear" w:color="auto" w:fill="D9D9D9" w:themeFill="background1" w:themeFillShade="D9"/>
          </w:tcPr>
          <w:p w14:paraId="53CB21EC" w14:textId="77777777" w:rsidR="007A3320" w:rsidRPr="002F7996" w:rsidRDefault="007A3320" w:rsidP="008F6ACF">
            <w:pPr>
              <w:rPr>
                <w:rFonts w:ascii="Noto Serif CJK SC" w:eastAsia="Noto Serif CJK SC" w:hAnsi="Noto Serif CJK SC"/>
                <w:b/>
                <w:bCs/>
                <w:lang w:eastAsia="zh-CN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lang w:eastAsia="zh-CN"/>
              </w:rPr>
              <w:t>事件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lang w:eastAsia="zh-CN"/>
              </w:rPr>
              <w:t>发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lang w:eastAsia="zh-CN"/>
              </w:rPr>
              <w:t>生的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lang w:eastAsia="zh-CN"/>
              </w:rPr>
              <w:t>时间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lang w:eastAsia="zh-CN"/>
              </w:rPr>
              <w:t>和日期：</w:t>
            </w:r>
          </w:p>
          <w:p w14:paraId="32E13972" w14:textId="2E4FF7B5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(如适用）：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056594AC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您知道事件/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问题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的日期：</w:t>
            </w:r>
          </w:p>
        </w:tc>
      </w:tr>
      <w:tr w:rsidR="007A3320" w:rsidRPr="002F7996" w14:paraId="555B7C94" w14:textId="77777777" w:rsidTr="00055049">
        <w:tc>
          <w:tcPr>
            <w:tcW w:w="12950" w:type="dxa"/>
            <w:gridSpan w:val="3"/>
          </w:tcPr>
          <w:p w14:paraId="552F77A6" w14:textId="4C8F775B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尽可能真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实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地描述事件。</w:t>
            </w: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 xml:space="preserve"> 包括涉及的人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员</w:t>
            </w:r>
            <w:r w:rsidR="00225FCD"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发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生的地点</w:t>
            </w:r>
            <w:r w:rsidR="00225FCD"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、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发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生的确切情况等。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记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住要清楚地描述您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观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察到的任何行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为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或身体症状。</w:t>
            </w:r>
          </w:p>
          <w:p w14:paraId="190E0EB2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  <w:p w14:paraId="189B5DDC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  <w:p w14:paraId="1B6C851C" w14:textId="3DBC931F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  <w:p w14:paraId="2D3B41E3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</w:tc>
      </w:tr>
      <w:tr w:rsidR="007A3320" w:rsidRPr="002F7996" w14:paraId="321F504B" w14:textId="77777777" w:rsidTr="00055049">
        <w:tc>
          <w:tcPr>
            <w:tcW w:w="12950" w:type="dxa"/>
            <w:gridSpan w:val="3"/>
          </w:tcPr>
          <w:p w14:paraId="31C70ECF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您采取了什么行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动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？</w:t>
            </w:r>
          </w:p>
          <w:p w14:paraId="3C8FFB42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  <w:p w14:paraId="6D025B8B" w14:textId="66B3205A" w:rsidR="00225FCD" w:rsidRPr="002F7996" w:rsidRDefault="00225FCD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  <w:p w14:paraId="00ED0646" w14:textId="20165C49" w:rsidR="00327534" w:rsidRPr="002F7996" w:rsidRDefault="00327534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  <w:p w14:paraId="14DF207C" w14:textId="77777777" w:rsidR="00327534" w:rsidRPr="002F7996" w:rsidRDefault="00327534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  <w:p w14:paraId="51D9F881" w14:textId="2F64E7B2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sz w:val="22"/>
                <w:szCs w:val="22"/>
              </w:rPr>
              <w:t>你的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签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</w:rPr>
              <w:t>名：</w:t>
            </w:r>
          </w:p>
        </w:tc>
      </w:tr>
      <w:tr w:rsidR="007A3320" w:rsidRPr="002F7996" w14:paraId="1C8A5726" w14:textId="77777777" w:rsidTr="00225FCD">
        <w:tc>
          <w:tcPr>
            <w:tcW w:w="4225" w:type="dxa"/>
            <w:shd w:val="clear" w:color="auto" w:fill="D9D9D9" w:themeFill="background1" w:themeFillShade="D9"/>
          </w:tcPr>
          <w:p w14:paraId="76582881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sz w:val="22"/>
                <w:szCs w:val="22"/>
              </w:rPr>
              <w:t>表格填写的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时间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</w:rPr>
              <w:t>和日期：</w:t>
            </w:r>
          </w:p>
        </w:tc>
        <w:tc>
          <w:tcPr>
            <w:tcW w:w="8725" w:type="dxa"/>
            <w:gridSpan w:val="2"/>
            <w:shd w:val="clear" w:color="auto" w:fill="D9D9D9" w:themeFill="background1" w:themeFillShade="D9"/>
          </w:tcPr>
          <w:p w14:paraId="2F16E635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rPr>
                <w:rFonts w:ascii="Noto Serif CJK SC" w:eastAsia="Noto Serif CJK SC" w:hAnsi="Noto Serif CJK SC"/>
                <w:sz w:val="22"/>
                <w:szCs w:val="22"/>
              </w:rPr>
            </w:pPr>
          </w:p>
        </w:tc>
      </w:tr>
    </w:tbl>
    <w:p w14:paraId="36283C86" w14:textId="77777777" w:rsidR="00225FCD" w:rsidRPr="002F7996" w:rsidRDefault="00225FCD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sz w:val="22"/>
          <w:szCs w:val="22"/>
        </w:rPr>
      </w:pPr>
    </w:p>
    <w:p w14:paraId="023E02C2" w14:textId="32512D00" w:rsidR="007A3320" w:rsidRPr="002F7996" w:rsidRDefault="007A3320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  <w:r w:rsidRPr="002F7996">
        <w:rPr>
          <w:rFonts w:ascii="Noto Serif CJK SC" w:eastAsia="Noto Serif CJK SC" w:hAnsi="Noto Serif CJK SC"/>
          <w:sz w:val="22"/>
          <w:szCs w:val="22"/>
        </w:rPr>
        <w:t>此表格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应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手写。</w:t>
      </w:r>
      <w:r w:rsidRPr="002F7996">
        <w:rPr>
          <w:rFonts w:ascii="Noto Serif CJK SC" w:eastAsia="Noto Serif CJK SC" w:hAnsi="Noto Serif CJK SC"/>
          <w:sz w:val="22"/>
          <w:szCs w:val="22"/>
        </w:rPr>
        <w:t>不要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创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建数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sz w:val="22"/>
          <w:szCs w:val="22"/>
        </w:rPr>
        <w:t>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亲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自将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告交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给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学校所在地区的</w:t>
      </w:r>
      <w:r w:rsidR="001A0200" w:rsidRPr="002F7996">
        <w:rPr>
          <w:rFonts w:ascii="Noto Serif CJK SC" w:eastAsia="Noto Serif CJK SC" w:hAnsi="Noto Serif CJK SC" w:cs="微软雅黑" w:hint="eastAsia"/>
          <w:sz w:val="22"/>
          <w:szCs w:val="22"/>
        </w:rPr>
        <w:t>D</w:t>
      </w:r>
      <w:r w:rsidR="001A0200" w:rsidRPr="002F7996">
        <w:rPr>
          <w:rFonts w:ascii="Noto Serif CJK SC" w:eastAsia="Noto Serif CJK SC" w:hAnsi="Noto Serif CJK SC" w:cs="微软雅黑"/>
          <w:sz w:val="22"/>
          <w:szCs w:val="22"/>
        </w:rPr>
        <w:t>DSL</w:t>
      </w:r>
      <w:r w:rsidR="001A0200" w:rsidRPr="002F7996">
        <w:rPr>
          <w:rFonts w:ascii="Noto Serif CJK SC" w:eastAsia="Noto Serif CJK SC" w:hAnsi="Noto Serif CJK SC" w:cs="微软雅黑" w:hint="eastAsia"/>
          <w:sz w:val="22"/>
          <w:szCs w:val="22"/>
        </w:rPr>
        <w:t>或D</w:t>
      </w:r>
      <w:r w:rsidR="001A0200" w:rsidRPr="002F7996">
        <w:rPr>
          <w:rFonts w:ascii="Noto Serif CJK SC" w:eastAsia="Noto Serif CJK SC" w:hAnsi="Noto Serif CJK SC" w:cs="微软雅黑"/>
          <w:sz w:val="22"/>
          <w:szCs w:val="22"/>
        </w:rPr>
        <w:t>SL</w:t>
      </w:r>
      <w:r w:rsidR="001A0200" w:rsidRPr="002F7996">
        <w:rPr>
          <w:rFonts w:ascii="Noto Serif CJK SC" w:eastAsia="Noto Serif CJK SC" w:hAnsi="Noto Serif CJK SC" w:cs="微软雅黑" w:hint="eastAsia"/>
          <w:sz w:val="22"/>
          <w:szCs w:val="22"/>
        </w:rPr>
        <w:t>（前者</w:t>
      </w:r>
      <w:r w:rsidR="00452F28" w:rsidRPr="002F7996">
        <w:rPr>
          <w:rFonts w:ascii="Noto Serif CJK SC" w:eastAsia="Noto Serif CJK SC" w:hAnsi="Noto Serif CJK SC" w:cs="微软雅黑" w:hint="eastAsia"/>
          <w:sz w:val="22"/>
          <w:szCs w:val="22"/>
        </w:rPr>
        <w:t>无法履行职</w:t>
      </w:r>
      <w:r w:rsidR="00452F28" w:rsidRPr="002F7996">
        <w:rPr>
          <w:rFonts w:ascii="Noto Serif CJK SC" w:eastAsia="Noto Serif CJK SC" w:hAnsi="Noto Serif CJK SC" w:cs="Yu Gothic" w:hint="eastAsia"/>
          <w:sz w:val="22"/>
          <w:szCs w:val="22"/>
        </w:rPr>
        <w:t>能</w:t>
      </w:r>
      <w:r w:rsidR="00452F28" w:rsidRPr="002F7996">
        <w:rPr>
          <w:rFonts w:ascii="Noto Serif CJK SC" w:eastAsia="Noto Serif CJK SC" w:hAnsi="Noto Serif CJK SC" w:cs="微软雅黑" w:hint="eastAsia"/>
          <w:sz w:val="22"/>
          <w:szCs w:val="22"/>
        </w:rPr>
        <w:t>时</w:t>
      </w:r>
      <w:r w:rsidR="001A0200" w:rsidRPr="002F7996">
        <w:rPr>
          <w:rFonts w:ascii="Noto Serif CJK SC" w:eastAsia="Noto Serif CJK SC" w:hAnsi="Noto Serif CJK SC" w:cs="微软雅黑" w:hint="eastAsia"/>
          <w:sz w:val="22"/>
          <w:szCs w:val="22"/>
        </w:rPr>
        <w:t>）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之前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先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检查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告。</w:t>
      </w:r>
      <w:r w:rsidRPr="002F7996">
        <w:rPr>
          <w:rFonts w:ascii="Noto Serif CJK SC" w:eastAsia="Noto Serif CJK SC" w:hAnsi="Noto Serif CJK SC"/>
          <w:sz w:val="22"/>
          <w:szCs w:val="22"/>
        </w:rPr>
        <w:t>确保此表格清晰易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读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且使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简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明英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语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请记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住，非哈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罗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</w:rPr>
        <w:t>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可能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此表格。</w:t>
      </w:r>
      <w:r w:rsidRPr="002F7996">
        <w:rPr>
          <w:rFonts w:ascii="Noto Serif CJK SC" w:eastAsia="Noto Serif CJK SC" w:hAnsi="Noto Serif CJK SC"/>
          <w:sz w:val="22"/>
          <w:szCs w:val="22"/>
        </w:rPr>
        <w:t>例如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表格可用作法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诉讼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中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证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据。</w:t>
      </w:r>
    </w:p>
    <w:p w14:paraId="6DB169ED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1D3E2D78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752AB5D6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38D586FA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30E1AD95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3C9D574A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2919D712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003D8989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 w:cs="Yu Gothic"/>
          <w:sz w:val="22"/>
          <w:szCs w:val="22"/>
        </w:rPr>
      </w:pPr>
    </w:p>
    <w:p w14:paraId="3A5A82D2" w14:textId="77777777" w:rsidR="00580652" w:rsidRPr="002F7996" w:rsidRDefault="00580652" w:rsidP="006C05C5">
      <w:pPr>
        <w:pStyle w:val="ListParagraph"/>
        <w:spacing w:after="0" w:line="240" w:lineRule="auto"/>
        <w:ind w:left="0"/>
        <w:jc w:val="both"/>
        <w:rPr>
          <w:rFonts w:ascii="Noto Serif CJK SC" w:eastAsia="Noto Serif CJK SC" w:hAnsi="Noto Serif CJK SC"/>
          <w:sz w:val="22"/>
          <w:szCs w:val="22"/>
        </w:rPr>
      </w:pPr>
    </w:p>
    <w:p w14:paraId="1FFC7790" w14:textId="6F381A56" w:rsidR="007A3320" w:rsidRPr="002F7996" w:rsidRDefault="00225FCD" w:rsidP="008F6ACF">
      <w:pPr>
        <w:pStyle w:val="ListParagraph"/>
        <w:spacing w:after="0" w:line="240" w:lineRule="auto"/>
        <w:ind w:left="0"/>
        <w:jc w:val="right"/>
        <w:rPr>
          <w:rFonts w:ascii="Noto Serif CJK SC" w:eastAsia="Noto Serif CJK SC" w:hAnsi="Noto Serif CJK SC"/>
          <w:b/>
          <w:bCs/>
          <w:color w:val="808080" w:themeColor="background1" w:themeShade="80"/>
          <w:sz w:val="22"/>
          <w:szCs w:val="22"/>
        </w:rPr>
      </w:pPr>
      <w:r w:rsidRPr="002F7996">
        <w:rPr>
          <w:rFonts w:ascii="Noto Serif CJK SC" w:eastAsia="Noto Serif CJK SC" w:hAnsi="Noto Serif CJK SC"/>
          <w:b/>
          <w:bCs/>
          <w:color w:val="808080" w:themeColor="background1" w:themeShade="80"/>
          <w:sz w:val="22"/>
          <w:szCs w:val="22"/>
        </w:rPr>
        <w:t>由</w:t>
      </w:r>
      <w:r w:rsidR="004F4976" w:rsidRPr="002F7996">
        <w:rPr>
          <w:rFonts w:ascii="Noto Serif CJK SC" w:eastAsia="Noto Serif CJK SC" w:hAnsi="Noto Serif CJK SC"/>
          <w:b/>
          <w:bCs/>
          <w:color w:val="808080" w:themeColor="background1" w:themeShade="80"/>
          <w:sz w:val="22"/>
          <w:szCs w:val="22"/>
        </w:rPr>
        <w:t>DSL</w:t>
      </w:r>
      <w:r w:rsidRPr="002F7996">
        <w:rPr>
          <w:rFonts w:ascii="Noto Serif CJK SC" w:eastAsia="Noto Serif CJK SC" w:hAnsi="Noto Serif CJK SC"/>
          <w:b/>
          <w:bCs/>
          <w:color w:val="808080" w:themeColor="background1" w:themeShade="80"/>
          <w:sz w:val="22"/>
          <w:szCs w:val="22"/>
        </w:rPr>
        <w:t>填写</w:t>
      </w:r>
    </w:p>
    <w:p w14:paraId="338393CD" w14:textId="7372CDB7" w:rsidR="007A3320" w:rsidRPr="002F7996" w:rsidRDefault="007A3320" w:rsidP="008F6ACF">
      <w:pPr>
        <w:pBdr>
          <w:top w:val="single" w:sz="4" w:space="0" w:color="000000"/>
        </w:pBdr>
        <w:rPr>
          <w:rFonts w:ascii="Noto Serif CJK SC" w:eastAsia="Noto Serif CJK SC" w:hAnsi="Noto Serif CJK SC"/>
          <w:sz w:val="22"/>
          <w:szCs w:val="22"/>
        </w:rPr>
      </w:pPr>
      <w:r w:rsidRPr="002F7996">
        <w:rPr>
          <w:rFonts w:ascii="Noto Serif CJK SC" w:eastAsia="Noto Serif CJK SC" w:hAnsi="Noto Serif CJK SC"/>
          <w:b/>
          <w:bCs/>
          <w:noProof/>
          <w:sz w:val="22"/>
          <w:szCs w:val="22"/>
        </w:rPr>
        <w:lastRenderedPageBreak/>
        <w:t>收到者</w:t>
      </w:r>
      <w:r w:rsidR="00225FCD" w:rsidRPr="002F7996">
        <w:rPr>
          <w:rFonts w:ascii="Noto Serif CJK SC" w:eastAsia="Noto Serif CJK SC" w:hAnsi="Noto Serif CJK SC"/>
          <w:b/>
          <w:bCs/>
          <w:sz w:val="22"/>
          <w:szCs w:val="22"/>
        </w:rPr>
        <w:t>:</w:t>
      </w:r>
      <w:r w:rsidRPr="002F7996">
        <w:rPr>
          <w:rFonts w:ascii="Noto Serif CJK SC" w:eastAsia="Noto Serif CJK SC" w:hAnsi="Noto Serif CJK SC"/>
          <w:b/>
          <w:bCs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b/>
          <w:sz w:val="22"/>
          <w:szCs w:val="22"/>
        </w:rPr>
        <w:t>日期和</w:t>
      </w:r>
      <w:r w:rsidRPr="002F7996">
        <w:rPr>
          <w:rFonts w:ascii="Noto Serif CJK SC" w:eastAsia="Noto Serif CJK SC" w:hAnsi="Noto Serif CJK SC" w:cs="微软雅黑" w:hint="eastAsia"/>
          <w:b/>
          <w:sz w:val="22"/>
          <w:szCs w:val="22"/>
        </w:rPr>
        <w:t>时间</w:t>
      </w:r>
      <w:r w:rsidRPr="002F7996">
        <w:rPr>
          <w:rFonts w:ascii="Noto Serif CJK SC" w:eastAsia="Noto Serif CJK SC" w:hAnsi="Noto Serif CJK SC" w:cs="Yu Gothic"/>
          <w:b/>
          <w:sz w:val="22"/>
          <w:szCs w:val="22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27534" w:rsidRPr="002F7996" w14:paraId="0FA6B407" w14:textId="77777777" w:rsidTr="00327534">
        <w:tc>
          <w:tcPr>
            <w:tcW w:w="9010" w:type="dxa"/>
          </w:tcPr>
          <w:p w14:paraId="4E61387A" w14:textId="77777777" w:rsidR="00327534" w:rsidRPr="002F7996" w:rsidRDefault="00327534" w:rsidP="008F6ACF">
            <w:pPr>
              <w:pBdr>
                <w:top w:val="single" w:sz="4" w:space="0" w:color="000000"/>
              </w:pBdr>
              <w:rPr>
                <w:rFonts w:ascii="Noto Serif CJK SC" w:eastAsia="Noto Serif CJK SC" w:hAnsi="Noto Serif CJK SC"/>
                <w:b/>
                <w:bCs/>
                <w:noProof/>
                <w:lang w:eastAsia="zh-CN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noProof/>
                <w:lang w:eastAsia="zh-CN"/>
              </w:rPr>
              <w:t>事件跟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noProof/>
                <w:lang w:eastAsia="zh-CN"/>
              </w:rPr>
              <w:t>进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noProof/>
                <w:lang w:eastAsia="zh-CN"/>
              </w:rPr>
              <w:t>人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noProof/>
                <w:lang w:eastAsia="zh-CN"/>
              </w:rPr>
              <w:t>员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noProof/>
                <w:lang w:eastAsia="zh-CN"/>
              </w:rPr>
              <w:t>建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noProof/>
                <w:lang w:eastAsia="zh-CN"/>
              </w:rPr>
              <w:t>议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noProof/>
                <w:lang w:eastAsia="zh-CN"/>
              </w:rPr>
              <w:t>所採取之措施</w:t>
            </w:r>
          </w:p>
          <w:p w14:paraId="238BAE2D" w14:textId="77777777" w:rsidR="00327534" w:rsidRPr="002F7996" w:rsidRDefault="00327534" w:rsidP="008F6ACF">
            <w:pPr>
              <w:rPr>
                <w:rFonts w:ascii="Noto Serif CJK SC" w:eastAsia="Noto Serif CJK SC" w:hAnsi="Noto Serif CJK SC"/>
                <w:b/>
                <w:bCs/>
                <w:noProof/>
                <w:lang w:eastAsia="zh-CN"/>
              </w:rPr>
            </w:pPr>
          </w:p>
          <w:p w14:paraId="26D3350B" w14:textId="40A5B5FC" w:rsidR="00327534" w:rsidRPr="002F7996" w:rsidRDefault="00327534" w:rsidP="008F6ACF">
            <w:pPr>
              <w:rPr>
                <w:rFonts w:ascii="Noto Serif CJK SC" w:eastAsia="Noto Serif CJK SC" w:hAnsi="Noto Serif CJK SC"/>
                <w:b/>
                <w:bCs/>
                <w:noProof/>
                <w:lang w:eastAsia="zh-CN"/>
              </w:rPr>
            </w:pPr>
          </w:p>
        </w:tc>
      </w:tr>
    </w:tbl>
    <w:p w14:paraId="489643D6" w14:textId="47B54AD3" w:rsidR="00225FCD" w:rsidRPr="002F7996" w:rsidRDefault="00225FCD" w:rsidP="008F6ACF">
      <w:pPr>
        <w:pBdr>
          <w:top w:val="single" w:sz="4" w:space="0" w:color="000000"/>
        </w:pBdr>
        <w:rPr>
          <w:rFonts w:ascii="Noto Serif CJK SC" w:eastAsia="Noto Serif CJK SC" w:hAnsi="Noto Serif CJK SC"/>
          <w:b/>
          <w:bCs/>
          <w:noProof/>
          <w:sz w:val="22"/>
          <w:szCs w:val="22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7A3320" w:rsidRPr="002F7996" w14:paraId="0586B403" w14:textId="77777777" w:rsidTr="00225FCD">
        <w:tc>
          <w:tcPr>
            <w:tcW w:w="9010" w:type="dxa"/>
          </w:tcPr>
          <w:p w14:paraId="59C9EAB3" w14:textId="3F7CDE3E" w:rsidR="007A3320" w:rsidRPr="002F7996" w:rsidRDefault="007A3320" w:rsidP="008F6ACF">
            <w:pPr>
              <w:pStyle w:val="ListParagraph"/>
              <w:spacing w:after="0" w:line="240" w:lineRule="auto"/>
              <w:jc w:val="center"/>
              <w:rPr>
                <w:rFonts w:ascii="Noto Serif CJK SC" w:eastAsia="Noto Serif CJK SC" w:hAnsi="Noto Serif CJK SC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sz w:val="22"/>
                <w:szCs w:val="22"/>
              </w:rPr>
              <w:t>下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图仅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</w:rPr>
              <w:t>在适用于表述的关注点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时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</w:rPr>
              <w:t>才需要注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释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</w:rPr>
              <w:t>。</w:t>
            </w:r>
          </w:p>
          <w:p w14:paraId="323DBCF4" w14:textId="77777777" w:rsidR="007A3320" w:rsidRPr="002F7996" w:rsidRDefault="007A3320" w:rsidP="008F6ACF">
            <w:pPr>
              <w:pStyle w:val="ListParagraph"/>
              <w:spacing w:after="0" w:line="240" w:lineRule="auto"/>
              <w:ind w:left="0"/>
              <w:jc w:val="center"/>
              <w:rPr>
                <w:rFonts w:ascii="Noto Serif CJK SC" w:eastAsia="Noto Serif CJK SC" w:hAnsi="Noto Serif CJK SC"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sz w:val="22"/>
                <w:szCs w:val="22"/>
              </w:rPr>
              <w:t>此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页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</w:rPr>
              <w:t>面的目的是准确定位身体上的身体接触或痕迹</w:t>
            </w:r>
            <w:r w:rsidRPr="002F7996">
              <w:rPr>
                <w:rFonts w:ascii="Noto Serif CJK SC" w:eastAsia="Noto Serif CJK SC" w:hAnsi="Noto Serif CJK SC"/>
                <w:sz w:val="22"/>
                <w:szCs w:val="22"/>
              </w:rPr>
              <w:t>/瘀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伤</w:t>
            </w:r>
            <w:r w:rsidRPr="002F7996">
              <w:rPr>
                <w:rFonts w:ascii="Noto Serif CJK SC" w:eastAsia="Noto Serif CJK SC" w:hAnsi="Noto Serif CJK SC"/>
                <w:sz w:val="22"/>
                <w:szCs w:val="22"/>
              </w:rPr>
              <w:t>/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</w:rPr>
              <w:t>伤</w:t>
            </w:r>
            <w:r w:rsidRPr="002F7996">
              <w:rPr>
                <w:rFonts w:ascii="Noto Serif CJK SC" w:eastAsia="Noto Serif CJK SC" w:hAnsi="Noto Serif CJK SC" w:cs="Yu Gothic"/>
                <w:sz w:val="22"/>
                <w:szCs w:val="22"/>
              </w:rPr>
              <w:t>口。</w:t>
            </w:r>
          </w:p>
        </w:tc>
      </w:tr>
    </w:tbl>
    <w:p w14:paraId="1BB482A0" w14:textId="0C0D0BD9" w:rsidR="007A3320" w:rsidRPr="002F7996" w:rsidRDefault="00327534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  <w:r w:rsidRPr="002F7996">
        <w:rPr>
          <w:rFonts w:ascii="Noto Serif CJK SC" w:eastAsia="Noto Serif CJK SC" w:hAnsi="Noto Serif CJK SC"/>
          <w:noProof/>
          <w:sz w:val="22"/>
          <w:szCs w:val="22"/>
        </w:rPr>
        <w:drawing>
          <wp:anchor distT="0" distB="0" distL="114300" distR="114300" simplePos="0" relativeHeight="251660288" behindDoc="0" locked="0" layoutInCell="1" hidden="0" allowOverlap="1" wp14:anchorId="795612CE" wp14:editId="2E6C4FF7">
            <wp:simplePos x="0" y="0"/>
            <wp:positionH relativeFrom="margin">
              <wp:align>left</wp:align>
            </wp:positionH>
            <wp:positionV relativeFrom="paragraph">
              <wp:posOffset>169634</wp:posOffset>
            </wp:positionV>
            <wp:extent cx="5739896" cy="5321300"/>
            <wp:effectExtent l="0" t="0" r="0" b="0"/>
            <wp:wrapNone/>
            <wp:docPr id="5" name="image4.gif" descr="http://www.hazards.org/images/blankbodymap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gif" descr="http://www.hazards.org/images/blankbodymap.gif"/>
                    <pic:cNvPicPr preferRelativeResize="0"/>
                  </pic:nvPicPr>
                  <pic:blipFill rotWithShape="1">
                    <a:blip r:embed="rId21"/>
                    <a:srcRect b="11659"/>
                    <a:stretch/>
                  </pic:blipFill>
                  <pic:spPr bwMode="auto">
                    <a:xfrm>
                      <a:off x="0" y="0"/>
                      <a:ext cx="5740400" cy="5321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03FC0E" w14:textId="4FFF3124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6EE98D4F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10DF0304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568378E8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7BFF6E24" w14:textId="77777777" w:rsidR="007A3320" w:rsidRPr="002F7996" w:rsidRDefault="007A3320" w:rsidP="008F6ACF">
      <w:pPr>
        <w:rPr>
          <w:rFonts w:ascii="Noto Serif CJK SC" w:eastAsia="Noto Serif CJK SC" w:hAnsi="Noto Serif CJK SC"/>
          <w:noProof/>
          <w:sz w:val="22"/>
          <w:szCs w:val="22"/>
          <w:lang w:eastAsia="zh-CN"/>
        </w:rPr>
      </w:pPr>
    </w:p>
    <w:p w14:paraId="113155BD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2CB2F47A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6859A45D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52037EE4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6B27DB60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7317D6F3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749E29D3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72B7861A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05A0766E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77EC0B7C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358196B9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478008A7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15D8D985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3B1D778B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747FDA1F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678"/>
      </w:tblGrid>
      <w:tr w:rsidR="00327534" w:rsidRPr="002F7996" w14:paraId="396CCE4F" w14:textId="77777777" w:rsidTr="00327534">
        <w:tc>
          <w:tcPr>
            <w:tcW w:w="4111" w:type="dxa"/>
          </w:tcPr>
          <w:p w14:paraId="3300FDEE" w14:textId="7DB5DFD5" w:rsidR="00327534" w:rsidRPr="002F7996" w:rsidRDefault="00327534" w:rsidP="008F6ACF">
            <w:pPr>
              <w:pStyle w:val="ListParagraph"/>
              <w:spacing w:after="0" w:line="240" w:lineRule="auto"/>
              <w:jc w:val="center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前</w:t>
            </w:r>
          </w:p>
        </w:tc>
        <w:tc>
          <w:tcPr>
            <w:tcW w:w="4678" w:type="dxa"/>
          </w:tcPr>
          <w:p w14:paraId="481A70F9" w14:textId="65890E80" w:rsidR="00327534" w:rsidRPr="002F7996" w:rsidRDefault="00327534" w:rsidP="008F6ACF">
            <w:pPr>
              <w:pStyle w:val="ListParagraph"/>
              <w:spacing w:after="0" w:line="240" w:lineRule="auto"/>
              <w:jc w:val="center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后</w:t>
            </w:r>
          </w:p>
        </w:tc>
      </w:tr>
    </w:tbl>
    <w:p w14:paraId="67DFD42A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10DB47AC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p w14:paraId="475940FD" w14:textId="70057391" w:rsidR="006C05C5" w:rsidRPr="002F7996" w:rsidRDefault="006C05C5">
      <w:pPr>
        <w:rPr>
          <w:rFonts w:ascii="Noto Serif CJK SC" w:eastAsia="Noto Serif CJK SC" w:hAnsi="Noto Serif CJK SC" w:cs="Arial"/>
          <w:noProof/>
          <w:color w:val="02142E"/>
          <w:sz w:val="22"/>
          <w:szCs w:val="22"/>
          <w:lang w:val="en-US" w:eastAsia="zh-CN"/>
        </w:rPr>
      </w:pPr>
      <w:r w:rsidRPr="002F7996">
        <w:rPr>
          <w:rFonts w:ascii="Noto Serif CJK SC" w:eastAsia="Noto Serif CJK SC" w:hAnsi="Noto Serif CJK SC"/>
          <w:noProof/>
          <w:sz w:val="22"/>
          <w:szCs w:val="22"/>
        </w:rPr>
        <w:br w:type="page"/>
      </w:r>
    </w:p>
    <w:p w14:paraId="1567FEFB" w14:textId="7AEDFD7E" w:rsidR="007A3320" w:rsidRPr="002F7996" w:rsidRDefault="007A3320" w:rsidP="008F6ACF">
      <w:pPr>
        <w:pStyle w:val="Style4"/>
        <w:pBdr>
          <w:bottom w:val="single" w:sz="4" w:space="1" w:color="auto"/>
        </w:pBdr>
        <w:rPr>
          <w:rFonts w:ascii="Noto Serif CJK SC" w:eastAsia="Noto Serif CJK SC" w:hAnsi="Noto Serif CJK SC" w:cs="Times New Roman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</w:rPr>
        <w:lastRenderedPageBreak/>
        <w:t>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录</w:t>
      </w:r>
      <w:r w:rsidRPr="002F7996">
        <w:rPr>
          <w:rFonts w:ascii="Noto Serif CJK SC" w:eastAsia="Noto Serif CJK SC" w:hAnsi="Noto Serif CJK SC" w:cs="Times New Roman"/>
          <w:sz w:val="22"/>
          <w:szCs w:val="22"/>
        </w:rPr>
        <w:t>4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报</w:t>
      </w:r>
      <w:r w:rsidRPr="002F7996">
        <w:rPr>
          <w:rFonts w:ascii="Noto Serif CJK SC" w:eastAsia="Noto Serif CJK SC" w:hAnsi="Noto Serif CJK SC" w:cs="Yu Gothic"/>
          <w:sz w:val="22"/>
          <w:szCs w:val="22"/>
        </w:rPr>
        <w:t>告流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</w:rPr>
        <w:t>图</w:t>
      </w:r>
    </w:p>
    <w:p w14:paraId="51AD9AB4" w14:textId="0C8BC4AE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noProof/>
          <w:sz w:val="22"/>
          <w:szCs w:val="22"/>
        </w:rPr>
      </w:pPr>
    </w:p>
    <w:tbl>
      <w:tblPr>
        <w:tblStyle w:val="TableGrid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0"/>
      </w:tblGrid>
      <w:tr w:rsidR="00783DBF" w:rsidRPr="002F7996" w14:paraId="69798B4B" w14:textId="77777777" w:rsidTr="00783DBF">
        <w:tc>
          <w:tcPr>
            <w:tcW w:w="9010" w:type="dxa"/>
            <w:shd w:val="clear" w:color="auto" w:fill="D9E2F3" w:themeFill="accent1" w:themeFillTint="33"/>
            <w:vAlign w:val="center"/>
          </w:tcPr>
          <w:p w14:paraId="317F41CF" w14:textId="77777777" w:rsidR="00783DBF" w:rsidRPr="002F7996" w:rsidRDefault="00783DBF" w:rsidP="008F6ACF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保障</w:t>
            </w:r>
          </w:p>
          <w:p w14:paraId="6BDBC74B" w14:textId="7A0C8148" w:rsidR="00783DBF" w:rsidRPr="002F7996" w:rsidRDefault="00783DBF" w:rsidP="008F6ACF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Noto Serif CJK SC" w:eastAsia="Noto Serif CJK SC" w:hAnsi="Noto Serif CJK SC"/>
                <w:b/>
                <w:bCs/>
                <w:sz w:val="22"/>
                <w:szCs w:val="22"/>
                <w:u w:val="single"/>
              </w:rPr>
            </w:pPr>
            <w:r w:rsidRPr="002F7996">
              <w:rPr>
                <w:rFonts w:ascii="Noto Serif CJK SC" w:eastAsia="Noto Serif CJK SC" w:hAnsi="Noto Serif CJK SC"/>
                <w:b/>
                <w:bCs/>
                <w:sz w:val="22"/>
                <w:szCs w:val="22"/>
              </w:rPr>
              <w:t>公开</w:t>
            </w:r>
            <w:r w:rsidRPr="002F7996">
              <w:rPr>
                <w:rFonts w:ascii="Noto Serif CJK SC" w:eastAsia="Noto Serif CJK SC" w:hAnsi="Noto Serif CJK SC" w:cs="微软雅黑" w:hint="eastAsia"/>
                <w:b/>
                <w:bCs/>
                <w:sz w:val="22"/>
                <w:szCs w:val="22"/>
              </w:rPr>
              <w:t>报</w:t>
            </w:r>
            <w:r w:rsidRPr="002F7996">
              <w:rPr>
                <w:rFonts w:ascii="Noto Serif CJK SC" w:eastAsia="Noto Serif CJK SC" w:hAnsi="Noto Serif CJK SC" w:cs="Yu Gothic"/>
                <w:b/>
                <w:bCs/>
                <w:sz w:val="22"/>
                <w:szCs w:val="22"/>
              </w:rPr>
              <w:t>告流程</w:t>
            </w:r>
          </w:p>
        </w:tc>
      </w:tr>
    </w:tbl>
    <w:p w14:paraId="6904EFD2" w14:textId="77777777" w:rsidR="00783DBF" w:rsidRPr="002F7996" w:rsidRDefault="00783DBF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b/>
          <w:bCs/>
          <w:sz w:val="22"/>
          <w:szCs w:val="22"/>
          <w:u w:val="single"/>
        </w:rPr>
      </w:pPr>
    </w:p>
    <w:p w14:paraId="0C14DC16" w14:textId="65D0483C" w:rsidR="007A3320" w:rsidRPr="002F7996" w:rsidRDefault="00783DBF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b/>
          <w:bCs/>
          <w:sz w:val="22"/>
          <w:szCs w:val="22"/>
          <w:u w:val="single"/>
        </w:rPr>
      </w:pPr>
      <w:r w:rsidRPr="002F7996">
        <w:rPr>
          <w:rFonts w:ascii="Noto Serif CJK SC" w:eastAsia="Noto Serif CJK SC" w:hAnsi="Noto Serif CJK SC"/>
          <w:b/>
          <w:bCs/>
          <w:noProof/>
          <w:sz w:val="22"/>
          <w:szCs w:val="22"/>
        </w:rPr>
        <w:drawing>
          <wp:inline distT="0" distB="0" distL="0" distR="0" wp14:anchorId="02701EBD" wp14:editId="623A33B3">
            <wp:extent cx="5721350" cy="4164594"/>
            <wp:effectExtent l="0" t="0" r="12700" b="2667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174BF2AA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b/>
          <w:bCs/>
          <w:sz w:val="22"/>
          <w:szCs w:val="22"/>
          <w:u w:val="single"/>
        </w:rPr>
      </w:pPr>
    </w:p>
    <w:p w14:paraId="57A91FD9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b/>
          <w:bCs/>
          <w:sz w:val="22"/>
          <w:szCs w:val="22"/>
          <w:u w:val="single"/>
        </w:rPr>
      </w:pPr>
    </w:p>
    <w:p w14:paraId="4DA87DAD" w14:textId="77777777" w:rsidR="00327534" w:rsidRPr="002F7996" w:rsidRDefault="00327534" w:rsidP="008F6ACF">
      <w:pPr>
        <w:rPr>
          <w:rFonts w:ascii="Noto Serif CJK SC" w:eastAsia="Noto Serif CJK SC" w:hAnsi="Noto Serif CJK SC" w:cs="Times New Roman"/>
          <w:b/>
          <w:bCs/>
          <w:color w:val="002244"/>
          <w:sz w:val="22"/>
          <w:szCs w:val="22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</w:rPr>
        <w:br w:type="page"/>
      </w:r>
    </w:p>
    <w:p w14:paraId="0886BDD4" w14:textId="6F4CEF5C" w:rsidR="00AF1BAC" w:rsidRPr="002F7996" w:rsidRDefault="00AF1BAC" w:rsidP="008F6ACF">
      <w:pPr>
        <w:pStyle w:val="Style4"/>
        <w:pBdr>
          <w:bottom w:val="single" w:sz="4" w:space="1" w:color="auto"/>
        </w:pBdr>
        <w:ind w:left="0" w:firstLine="0"/>
        <w:rPr>
          <w:rFonts w:ascii="Noto Serif CJK SC" w:eastAsia="Noto Serif CJK SC" w:hAnsi="Noto Serif CJK SC" w:cs="Times New Roman"/>
          <w:cap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lastRenderedPageBreak/>
        <w:t>附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录</w:t>
      </w:r>
      <w:r w:rsidRPr="002F7996">
        <w:rPr>
          <w:rFonts w:ascii="Noto Serif CJK SC" w:eastAsia="Noto Serif CJK SC" w:hAnsi="Noto Serif CJK SC" w:cs="Times New Roman"/>
          <w:caps/>
          <w:sz w:val="22"/>
          <w:szCs w:val="22"/>
          <w:lang w:eastAsia="zh-CN"/>
        </w:rPr>
        <w:t xml:space="preserve">5: 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处</w:t>
      </w:r>
      <w:r w:rsidRPr="002F7996">
        <w:rPr>
          <w:rFonts w:ascii="Noto Serif CJK SC" w:eastAsia="Noto Serif CJK SC" w:hAnsi="Noto Serif CJK SC" w:cs="Yu Gothic" w:hint="eastAsia"/>
          <w:caps/>
          <w:sz w:val="22"/>
          <w:szCs w:val="22"/>
          <w:lang w:eastAsia="zh-CN"/>
        </w:rPr>
        <w:t>理</w:t>
      </w: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t>儿童虐待儿童和指控的安排</w:t>
      </w:r>
      <w:r w:rsidRPr="002F7996">
        <w:rPr>
          <w:rFonts w:ascii="Noto Serif CJK SC" w:eastAsia="Noto Serif CJK SC" w:hAnsi="Noto Serif CJK SC" w:cs="Times New Roman"/>
          <w:caps/>
          <w:sz w:val="22"/>
          <w:szCs w:val="22"/>
          <w:lang w:eastAsia="zh-CN"/>
        </w:rPr>
        <w:t xml:space="preserve"> </w:t>
      </w:r>
    </w:p>
    <w:p w14:paraId="342D331A" w14:textId="77777777" w:rsidR="00AF1BAC" w:rsidRPr="002F7996" w:rsidRDefault="00AF1BAC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Gill Sans MT"/>
          <w:color w:val="000000"/>
          <w:sz w:val="22"/>
          <w:szCs w:val="22"/>
          <w:lang w:val="en-GB" w:eastAsia="zh-CN"/>
        </w:rPr>
      </w:pPr>
    </w:p>
    <w:p w14:paraId="450E320E" w14:textId="3D654C72" w:rsidR="00AF1BAC" w:rsidRPr="002F7996" w:rsidRDefault="00530CC6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大多数学生互相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伤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害的情况将根据学校的</w:t>
      </w:r>
      <w:r w:rsidR="0027216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《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反欺凌和行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政策</w:t>
      </w:r>
      <w:r w:rsidR="00272164"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》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进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行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处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理。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但是，所有教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职员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工都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应该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意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识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到，学生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另一个学生的行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可能会引起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问题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；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这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被称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儿童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儿童的虐待。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学生之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间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可能引起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问题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的行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color w:val="000000"/>
          <w:sz w:val="22"/>
          <w:szCs w:val="22"/>
          <w:lang w:val="en-GB" w:eastAsia="zh-CN"/>
        </w:rPr>
        <w:t>示例如下：</w:t>
      </w:r>
      <w:r w:rsidR="00AF1BAC" w:rsidRPr="002F7996">
        <w:rPr>
          <w:rFonts w:ascii="Noto Serif CJK SC" w:eastAsia="Noto Serif CJK SC" w:hAnsi="Noto Serif CJK SC" w:cs="Times New Roman"/>
          <w:color w:val="000000"/>
          <w:sz w:val="22"/>
          <w:szCs w:val="22"/>
          <w:lang w:val="en-GB" w:eastAsia="zh-CN"/>
        </w:rPr>
        <w:t xml:space="preserve"> </w:t>
      </w:r>
    </w:p>
    <w:p w14:paraId="6581B2AA" w14:textId="77777777" w:rsidR="00272164" w:rsidRPr="002F7996" w:rsidRDefault="00272164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欺凌（包括网</w:t>
      </w:r>
      <w:r w:rsidRPr="002F7996">
        <w:rPr>
          <w:rFonts w:ascii="Noto Serif CJK SC" w:eastAsia="Noto Serif CJK SC" w:hAnsi="Noto Serif CJK SC" w:cs="微软雅黑" w:hint="eastAsia"/>
          <w:color w:val="000000"/>
          <w:sz w:val="22"/>
          <w:szCs w:val="22"/>
          <w:lang w:val="en-GB"/>
        </w:rPr>
        <w:t>络</w:t>
      </w:r>
      <w:r w:rsidRPr="002F7996">
        <w:rPr>
          <w:rFonts w:ascii="Noto Serif CJK SC" w:eastAsia="Noto Serif CJK SC" w:hAnsi="Noto Serif CJK SC" w:cs="Times New Roman" w:hint="eastAsia"/>
          <w:color w:val="000000"/>
          <w:sz w:val="22"/>
          <w:szCs w:val="22"/>
          <w:lang w:val="en-GB"/>
        </w:rPr>
        <w:t>欺凌）</w:t>
      </w:r>
    </w:p>
    <w:p w14:paraId="12AD9C1D" w14:textId="77777777" w:rsidR="00272164" w:rsidRPr="002F7996" w:rsidRDefault="00272164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身体暴力，例如打、踢、咬或以其他方式造成身体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害</w:t>
      </w:r>
    </w:p>
    <w:p w14:paraId="2720F2B7" w14:textId="6C362C8C" w:rsidR="00AF1BAC" w:rsidRPr="002F7996" w:rsidRDefault="00272164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暴力，例如强奸、插入式性侵或性侵犯</w:t>
      </w:r>
    </w:p>
    <w:p w14:paraId="073FE9AC" w14:textId="1267A1A5" w:rsidR="00AF1BAC" w:rsidRPr="002F7996" w:rsidRDefault="00272164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骚扰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例如与性相关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评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、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言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论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、玩笑和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络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骚扰</w:t>
      </w:r>
      <w:r w:rsidR="00AF1BAC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476821F9" w14:textId="37B02762" w:rsidR="00956C68" w:rsidRPr="002F7996" w:rsidRDefault="00956C68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偷拍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这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通常涉及在</w:t>
      </w:r>
      <w:r w:rsidR="00403F29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他人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不知情的情况下</w:t>
      </w:r>
      <w:r w:rsidR="00403F29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偷拍其裙底</w:t>
      </w:r>
    </w:p>
    <w:p w14:paraId="00EC30F7" w14:textId="63C1568D" w:rsidR="00956C68" w:rsidRPr="002F7996" w:rsidRDefault="00403F29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年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轻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人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制作的</w:t>
      </w:r>
      <w:r w:rsidR="00956C68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性</w:t>
      </w:r>
      <w:r w:rsidR="000E6EA2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意象</w:t>
      </w:r>
      <w:r w:rsidR="00956C68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（色情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短信</w:t>
      </w:r>
      <w:r w:rsidR="00956C68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）</w:t>
      </w:r>
    </w:p>
    <w:p w14:paraId="39F411D9" w14:textId="0DDF2691" w:rsidR="00AF1BAC" w:rsidRPr="002F7996" w:rsidRDefault="00403F29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入会</w:t>
      </w:r>
      <w:r w:rsidR="00956C68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>/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戏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弄</w:t>
      </w:r>
      <w:r w:rsidR="00956C68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类型的暴力和</w:t>
      </w:r>
      <w:r w:rsidR="00956C68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仪</w:t>
      </w:r>
      <w:r w:rsidR="00956C68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式</w:t>
      </w:r>
    </w:p>
    <w:p w14:paraId="7BB932EB" w14:textId="77777777" w:rsidR="00AF1BAC" w:rsidRPr="002F7996" w:rsidRDefault="00AF1BAC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0AE355F7" w14:textId="56A98741" w:rsidR="00AF1BAC" w:rsidRPr="002F7996" w:rsidRDefault="00E57C16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同伴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间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虐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男孩的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往往不同于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女孩的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例如，女孩似乎更容易遭受性侵犯和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>/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或剥削，而男孩似乎更容易遭受与帮派有关的暴力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重的青少年暴力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有特殊教育需要或残疾的学生特别容易受到同伴虐待。任何年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性别的学生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间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都可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生性暴力和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骚扰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。但是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应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意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识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到，某些群体比其他群体面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临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更大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风险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患有</w:t>
      </w:r>
      <w:r w:rsidR="00A910BB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特殊教育需要或残疾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的女孩和学生更有可能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此类虐待的受害者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性暴力包括性侵犯、</w:t>
      </w:r>
      <w:r w:rsidR="00A910BB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插入式性侵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和强奸等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种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一个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键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特征是性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是在未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经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受害者同意的情况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进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行的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只有在个人有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选择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参与性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自由和能力的情况下，才能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予同意。</w:t>
      </w:r>
      <w:r w:rsidR="00AF1BAC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</w:p>
    <w:p w14:paraId="4E658A1E" w14:textId="77777777" w:rsidR="00AF1BAC" w:rsidRPr="002F7996" w:rsidRDefault="00AF1BAC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2870933E" w14:textId="161AD043" w:rsidR="00AF1BAC" w:rsidRPr="002F7996" w:rsidRDefault="00306584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骚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是指“</w:t>
      </w:r>
      <w:r w:rsidR="00A8458E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不受</w:t>
      </w:r>
      <w:r w:rsidR="00A8458E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欢</w:t>
      </w:r>
      <w:r w:rsidR="00A8458E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迎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的</w:t>
      </w:r>
      <w:r w:rsidR="00B85E46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具有性特征</w:t>
      </w:r>
      <w:r w:rsidR="00A8458E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的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”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，它</w:t>
      </w:r>
      <w:r w:rsidR="00A8458E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可能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线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上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线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生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骚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可能会：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侵犯儿童的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，和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>/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或使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感到被恐吓、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低或羞辱，和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>/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或造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敌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、冒犯或性化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环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境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/>
        </w:rPr>
        <w:t>骚扰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有多种形式：</w:t>
      </w:r>
      <w:r w:rsidR="00AF1BAC" w:rsidRPr="002F7996">
        <w:rPr>
          <w:rFonts w:ascii="Noto Serif CJK SC" w:eastAsia="Noto Serif CJK SC" w:hAnsi="Noto Serif CJK SC" w:cs="Times New Roman"/>
          <w:sz w:val="22"/>
          <w:szCs w:val="22"/>
          <w:lang w:val="en-GB"/>
        </w:rPr>
        <w:t xml:space="preserve"> </w:t>
      </w:r>
    </w:p>
    <w:p w14:paraId="01CD6C0C" w14:textId="4057D3E2" w:rsidR="00AF1BAC" w:rsidRPr="002F7996" w:rsidRDefault="0036774D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与性相关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评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例如</w:t>
      </w:r>
      <w:r w:rsidR="005E0D7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</w:t>
      </w:r>
      <w:r w:rsidR="005E0D7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他人的衣着或外表</w:t>
      </w:r>
      <w:r w:rsidR="005E0D7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  <w:r w:rsidR="005E0D7B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表</w:t>
      </w:r>
      <w:r w:rsidR="005E0D7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淫</w:t>
      </w:r>
      <w:r w:rsidR="005E0D7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秽评论</w:t>
      </w:r>
      <w:r w:rsidR="005E0D7B"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或性</w:t>
      </w:r>
      <w:r w:rsidR="005E0D7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言</w:t>
      </w:r>
      <w:r w:rsidR="005E0D7B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论</w:t>
      </w:r>
      <w:r w:rsidR="005E0D7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，使用有性特征的名称等</w:t>
      </w:r>
      <w:r w:rsidR="00AF1BAC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40B6B684" w14:textId="3644C37D" w:rsidR="00AF1BAC" w:rsidRPr="002F7996" w:rsidRDefault="002B5A32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色情</w:t>
      </w:r>
      <w:r w:rsidR="00B85E46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“笑</w:t>
      </w:r>
      <w:r w:rsidR="00B85E46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话</w:t>
      </w:r>
      <w:r w:rsidR="00B85E46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”或嘲弄</w:t>
      </w:r>
    </w:p>
    <w:p w14:paraId="3C84BB99" w14:textId="48756A1F" w:rsidR="00AF1BAC" w:rsidRPr="002F7996" w:rsidRDefault="00B85E46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身体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，例如故意摩擦他人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拨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弄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衣物，展示具有性特征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片、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画或照片</w:t>
      </w:r>
      <w:r w:rsidR="00AF1BAC" w:rsidRPr="002F7996"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  <w:t xml:space="preserve"> </w:t>
      </w:r>
    </w:p>
    <w:p w14:paraId="4B1DBEAA" w14:textId="77777777" w:rsidR="00AF1BAC" w:rsidRPr="002F7996" w:rsidRDefault="00AF1BAC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4F2850AE" w14:textId="305D25C6" w:rsidR="00AF1BAC" w:rsidRPr="002F7996" w:rsidRDefault="00B85E46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网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络骚扰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，例如未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经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同意共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图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像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视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、不受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欢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迎的色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评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信息，包括在社交媒体上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种类型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骚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可能是独立的，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也可能是更广泛的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骚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>/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或性暴力模式的一部分。</w:t>
      </w:r>
      <w:r w:rsidR="00AF1BAC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</w:p>
    <w:p w14:paraId="5A14A203" w14:textId="4C49C5BD" w:rsidR="00AF1BAC" w:rsidRPr="002F7996" w:rsidRDefault="00812646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学校在培养学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什么是同伴虐待的理解以及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输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范以将</w:t>
      </w:r>
      <w:r w:rsidR="000F020D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同伴虐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风险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降至最低方面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发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着重要作用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还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了解以下方面的重要性：</w:t>
      </w:r>
      <w:r w:rsidR="00AF1BAC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</w:p>
    <w:p w14:paraId="18626FF9" w14:textId="1F5516A8" w:rsidR="000F020D" w:rsidRPr="002F7996" w:rsidRDefault="000F020D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执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行明确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规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章制度</w:t>
      </w:r>
    </w:p>
    <w:p w14:paraId="136E6BFE" w14:textId="234E8451" w:rsidR="000F020D" w:rsidRPr="002F7996" w:rsidRDefault="000F020D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以一致的方式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实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施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《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政策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》</w:t>
      </w:r>
    </w:p>
    <w:p w14:paraId="0E319C29" w14:textId="77777777" w:rsidR="000F020D" w:rsidRPr="002F7996" w:rsidRDefault="000F020D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明确性暴力或性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骚扰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是虐待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，是不可接受的</w:t>
      </w:r>
    </w:p>
    <w:p w14:paraId="7302563B" w14:textId="6947EC66" w:rsidR="000F020D" w:rsidRPr="002F7996" w:rsidRDefault="000F020D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实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施学校的反欺凌</w:t>
      </w:r>
      <w:r w:rsidR="00AD13EA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策略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并推广</w:t>
      </w:r>
      <w:r w:rsidR="00AD13EA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哈</w:t>
      </w:r>
      <w:r w:rsidR="00AD13EA"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罗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价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值观</w:t>
      </w:r>
    </w:p>
    <w:p w14:paraId="351C5C1C" w14:textId="77777777" w:rsidR="00AF1BAC" w:rsidRPr="002F7996" w:rsidRDefault="00AF1BAC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</w:p>
    <w:p w14:paraId="1C0663C8" w14:textId="024F4256" w:rsidR="00AF1BAC" w:rsidRPr="002F7996" w:rsidRDefault="005156DA" w:rsidP="008F6ACF">
      <w:pPr>
        <w:autoSpaceDE w:val="0"/>
        <w:autoSpaceDN w:val="0"/>
        <w:adjustRightInd w:val="0"/>
        <w:rPr>
          <w:rFonts w:ascii="Noto Serif CJK SC" w:eastAsia="Noto Serif CJK SC" w:hAnsi="Noto Serif CJK SC" w:cs="Times New Roman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/>
        </w:rPr>
        <w:t>其他防止同伴虐待的策略包括：</w:t>
      </w:r>
      <w:r w:rsidR="00AF1BAC" w:rsidRPr="002F7996">
        <w:rPr>
          <w:rFonts w:ascii="Noto Serif CJK SC" w:eastAsia="Noto Serif CJK SC" w:hAnsi="Noto Serif CJK SC" w:cs="Times New Roman"/>
          <w:sz w:val="22"/>
          <w:szCs w:val="22"/>
          <w:lang w:val="en-GB"/>
        </w:rPr>
        <w:t xml:space="preserve"> </w:t>
      </w:r>
    </w:p>
    <w:p w14:paraId="7F7F62D2" w14:textId="6CD363C2" w:rsidR="00F16FC1" w:rsidRPr="002F7996" w:rsidRDefault="00F16FC1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提供适合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展的福祉或其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程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让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学生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知道哪些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是可以接受的</w:t>
      </w:r>
    </w:p>
    <w:p w14:paraId="54FF0F91" w14:textId="028AC5AF" w:rsidR="00F16FC1" w:rsidRPr="002F7996" w:rsidRDefault="00F16FC1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任何学生均可向教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职员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工提出疑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的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制度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让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他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们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知道自己会被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倾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听、相信和重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视</w:t>
      </w:r>
    </w:p>
    <w:p w14:paraId="5805227D" w14:textId="26ED429F" w:rsidR="00F16FC1" w:rsidRPr="002F7996" w:rsidRDefault="00F16FC1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那些被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为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可能易受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伤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害的学生提供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自信和安全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针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性</w:t>
      </w: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工作</w:t>
      </w:r>
    </w:p>
    <w:p w14:paraId="56FB2517" w14:textId="07ED2EAF" w:rsidR="00F16FC1" w:rsidRPr="002F7996" w:rsidRDefault="00F16FC1" w:rsidP="008F6ACF">
      <w:pPr>
        <w:pStyle w:val="ListParagraph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contextualSpacing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  <w:r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强有力的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监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督安排，特别是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  <w:lang w:val="en-GB"/>
        </w:rPr>
        <w:t>对</w:t>
      </w:r>
      <w:r w:rsidRPr="002F7996">
        <w:rPr>
          <w:rFonts w:ascii="Noto Serif CJK SC" w:eastAsia="Noto Serif CJK SC" w:hAnsi="Noto Serif CJK SC" w:cs="Yu Gothic" w:hint="eastAsia"/>
          <w:color w:val="auto"/>
          <w:sz w:val="22"/>
          <w:szCs w:val="22"/>
          <w:lang w:val="en-GB"/>
        </w:rPr>
        <w:t>于</w:t>
      </w:r>
      <w:r w:rsidR="00FC24FB" w:rsidRPr="002F7996">
        <w:rPr>
          <w:rFonts w:ascii="Noto Serif CJK SC" w:eastAsia="Noto Serif CJK SC" w:hAnsi="Noto Serif CJK SC" w:cs="Times New Roman" w:hint="eastAsia"/>
          <w:color w:val="auto"/>
          <w:sz w:val="22"/>
          <w:szCs w:val="22"/>
          <w:lang w:val="en-GB"/>
        </w:rPr>
        <w:t>寄宿生</w:t>
      </w:r>
    </w:p>
    <w:p w14:paraId="08AAB30C" w14:textId="77777777" w:rsidR="00AF1BAC" w:rsidRPr="002F7996" w:rsidRDefault="00AF1BAC" w:rsidP="008F6ACF">
      <w:pPr>
        <w:pStyle w:val="ListParagraph"/>
        <w:autoSpaceDE w:val="0"/>
        <w:autoSpaceDN w:val="0"/>
        <w:adjustRightInd w:val="0"/>
        <w:spacing w:after="0" w:line="240" w:lineRule="auto"/>
        <w:rPr>
          <w:rFonts w:ascii="Noto Serif CJK SC" w:eastAsia="Noto Serif CJK SC" w:hAnsi="Noto Serif CJK SC" w:cs="Times New Roman"/>
          <w:color w:val="auto"/>
          <w:sz w:val="22"/>
          <w:szCs w:val="22"/>
          <w:lang w:val="en-GB"/>
        </w:rPr>
      </w:pPr>
    </w:p>
    <w:p w14:paraId="17A386D7" w14:textId="04E59D53" w:rsidR="00AF1BAC" w:rsidRPr="002F7996" w:rsidRDefault="001676B8" w:rsidP="008F6ACF">
      <w:pPr>
        <w:autoSpaceDE w:val="0"/>
        <w:autoSpaceDN w:val="0"/>
        <w:adjustRightInd w:val="0"/>
        <w:jc w:val="both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如果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现对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同伴虐待的指控，必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须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尽快通知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DSL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。被指控虐待的学生可能会在随后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调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间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被停学，学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校的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纪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律政策将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适用。受害者和施暴者都将被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视为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于危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险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之中，并将遵循本政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定的</w:t>
      </w:r>
      <w:r w:rsidR="009D4D87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保障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程序。作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为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些程序的一部分，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DSL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将</w:t>
      </w:r>
      <w:r w:rsidR="00E2287B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开展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风险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估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该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估将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所有相关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（受害者、</w:t>
      </w:r>
      <w:r w:rsidR="009D4D87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施暴者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和学校其他学生）的需求以及需要采取的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和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证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他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们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安全的措施。在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编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风险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估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时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，将适当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以下因素：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受害者的意愿；</w:t>
      </w:r>
      <w:r w:rsidR="009D4D87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指控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事件的性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质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；相关</w:t>
      </w:r>
      <w:r w:rsidR="009D4D87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当事人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的年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；</w:t>
      </w:r>
      <w:r w:rsidR="009D4D87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该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事件是孤立事件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是</w:t>
      </w:r>
      <w:r w:rsidR="009D4D87"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某种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模式的一部分；受害者和施暴者之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间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的任何权力不</w:t>
      </w:r>
      <w:r w:rsidR="00E2287B"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</w:t>
      </w:r>
      <w:r w:rsidR="00E2287B"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等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val="en-GB" w:eastAsia="zh-CN"/>
        </w:rPr>
        <w:t>；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受害者和其他学生的任何持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val="en-GB" w:eastAsia="zh-CN"/>
        </w:rPr>
        <w:t>续风险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val="en-GB" w:eastAsia="zh-CN"/>
        </w:rPr>
        <w:t>；以及任何相关的背景因素。</w:t>
      </w:r>
      <w:r w:rsidR="00AF1BAC"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t xml:space="preserve"> </w:t>
      </w:r>
    </w:p>
    <w:p w14:paraId="46C931F6" w14:textId="2C49DFF3" w:rsidR="006C05C5" w:rsidRPr="002F7996" w:rsidRDefault="006C05C5">
      <w:pPr>
        <w:rPr>
          <w:rFonts w:ascii="Noto Serif CJK SC" w:eastAsia="Noto Serif CJK SC" w:hAnsi="Noto Serif CJK SC" w:cs="Times New Roman"/>
          <w:b/>
          <w:bCs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br w:type="page"/>
      </w:r>
    </w:p>
    <w:p w14:paraId="1E382731" w14:textId="7EFB4D44" w:rsidR="003E2FCA" w:rsidRPr="002F7996" w:rsidRDefault="003E2FCA" w:rsidP="008F6ACF">
      <w:pPr>
        <w:pStyle w:val="Style4"/>
        <w:pBdr>
          <w:bottom w:val="single" w:sz="4" w:space="1" w:color="auto"/>
        </w:pBdr>
        <w:ind w:left="0" w:firstLine="0"/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t>附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录</w:t>
      </w:r>
      <w:r w:rsidRPr="002F7996">
        <w:rPr>
          <w:rFonts w:ascii="Noto Serif CJK SC" w:eastAsia="Noto Serif CJK SC" w:hAnsi="Noto Serif CJK SC" w:cs="Times New Roman"/>
          <w:caps/>
          <w:sz w:val="22"/>
          <w:szCs w:val="22"/>
          <w:lang w:eastAsia="zh-CN"/>
        </w:rPr>
        <w:t>6</w:t>
      </w: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t>：</w:t>
      </w:r>
      <w:r w:rsidRPr="002F7996">
        <w:rPr>
          <w:rFonts w:ascii="Noto Serif CJK SC" w:eastAsia="Noto Serif CJK SC" w:hAnsi="Noto Serif CJK SC" w:cs="Times New Roman"/>
          <w:caps/>
          <w:sz w:val="22"/>
          <w:szCs w:val="22"/>
          <w:lang w:eastAsia="zh-CN"/>
        </w:rPr>
        <w:t xml:space="preserve"> </w:t>
      </w: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t>指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导</w:t>
      </w:r>
      <w:r w:rsidRPr="002F7996">
        <w:rPr>
          <w:rFonts w:ascii="Noto Serif CJK SC" w:eastAsia="Noto Serif CJK SC" w:hAnsi="Noto Serif CJK SC" w:cs="Yu Gothic" w:hint="eastAsia"/>
          <w:caps/>
          <w:sz w:val="22"/>
          <w:szCs w:val="22"/>
          <w:lang w:eastAsia="zh-CN"/>
        </w:rPr>
        <w:t>中国大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陆</w:t>
      </w:r>
      <w:r w:rsidRPr="002F7996">
        <w:rPr>
          <w:rFonts w:ascii="Noto Serif CJK SC" w:eastAsia="Noto Serif CJK SC" w:hAnsi="Noto Serif CJK SC" w:cs="Yu Gothic" w:hint="eastAsia"/>
          <w:caps/>
          <w:sz w:val="22"/>
          <w:szCs w:val="22"/>
          <w:lang w:eastAsia="zh-CN"/>
        </w:rPr>
        <w:t>儿童保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caps/>
          <w:sz w:val="22"/>
          <w:szCs w:val="22"/>
          <w:lang w:eastAsia="zh-CN"/>
        </w:rPr>
        <w:t>政策的法律和公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约</w:t>
      </w:r>
    </w:p>
    <w:p w14:paraId="6B444ACE" w14:textId="77777777" w:rsidR="003E2FCA" w:rsidRPr="002F7996" w:rsidRDefault="003E2FCA" w:rsidP="008F6ACF">
      <w:pPr>
        <w:jc w:val="both"/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</w:pPr>
    </w:p>
    <w:p w14:paraId="35F6B008" w14:textId="5CB7A793" w:rsidR="003E2FCA" w:rsidRPr="002F7996" w:rsidRDefault="00AD1D3F" w:rsidP="008F6ACF">
      <w:pPr>
        <w:jc w:val="both"/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eastAsia="zh-CN"/>
        </w:rPr>
        <w:t>《中</w:t>
      </w:r>
      <w:r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eastAsia="zh-CN"/>
        </w:rPr>
        <w:t>华</w:t>
      </w:r>
      <w:r w:rsidRPr="002F7996">
        <w:rPr>
          <w:rFonts w:ascii="Noto Serif CJK SC" w:eastAsia="Noto Serif CJK SC" w:hAnsi="Noto Serif CJK SC" w:cs="Yu Gothic" w:hint="eastAsia"/>
          <w:b/>
          <w:bCs/>
          <w:sz w:val="22"/>
          <w:szCs w:val="22"/>
          <w:lang w:eastAsia="zh-CN"/>
        </w:rPr>
        <w:t>人民共和国未成年人保</w:t>
      </w:r>
      <w:r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b/>
          <w:bCs/>
          <w:sz w:val="22"/>
          <w:szCs w:val="22"/>
          <w:lang w:eastAsia="zh-CN"/>
        </w:rPr>
        <w:t>法（</w:t>
      </w:r>
      <w:r w:rsidRPr="002F7996"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  <w:t>2012</w:t>
      </w: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eastAsia="zh-CN"/>
        </w:rPr>
        <w:t>）》：第五条：</w:t>
      </w:r>
      <w:r w:rsidR="003E2FCA" w:rsidRPr="002F7996"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  <w:t xml:space="preserve"> </w:t>
      </w:r>
    </w:p>
    <w:p w14:paraId="53CBEBA9" w14:textId="03591596" w:rsidR="003E2FCA" w:rsidRPr="002F7996" w:rsidRDefault="00AD1D3F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未成年人的工作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当遵循下列原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：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（1）尊重未成年人的人格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；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（2）适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未成年人身心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发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展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律和特点；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（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3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）教育与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相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结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合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全国人民代表大会常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务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委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会，中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华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人民共和国主席令第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65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号《中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华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人民共和国未成年人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法（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2012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）》。</w:t>
      </w:r>
      <w:r w:rsidR="003E2FCA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</w:p>
    <w:p w14:paraId="511C9A8B" w14:textId="77777777" w:rsidR="003E2FCA" w:rsidRPr="002F7996" w:rsidRDefault="003E2FCA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</w:p>
    <w:p w14:paraId="5161B2C4" w14:textId="65760E07" w:rsidR="003E2FCA" w:rsidRPr="002F7996" w:rsidRDefault="00AD1D3F" w:rsidP="008F6ACF">
      <w:pPr>
        <w:jc w:val="both"/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eastAsia="zh-CN"/>
        </w:rPr>
        <w:t>中</w:t>
      </w:r>
      <w:r w:rsidRPr="002F7996">
        <w:rPr>
          <w:rFonts w:ascii="Noto Serif CJK SC" w:eastAsia="Noto Serif CJK SC" w:hAnsi="Noto Serif CJK SC" w:cs="微软雅黑" w:hint="eastAsia"/>
          <w:b/>
          <w:bCs/>
          <w:sz w:val="22"/>
          <w:szCs w:val="22"/>
          <w:lang w:eastAsia="zh-CN"/>
        </w:rPr>
        <w:t>华</w:t>
      </w:r>
      <w:r w:rsidRPr="002F7996">
        <w:rPr>
          <w:rFonts w:ascii="Noto Serif CJK SC" w:eastAsia="Noto Serif CJK SC" w:hAnsi="Noto Serif CJK SC" w:cs="Yu Gothic" w:hint="eastAsia"/>
          <w:b/>
          <w:bCs/>
          <w:sz w:val="22"/>
          <w:szCs w:val="22"/>
          <w:lang w:eastAsia="zh-CN"/>
        </w:rPr>
        <w:t>人民共和国反家庭暴力法</w:t>
      </w: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eastAsia="zh-CN"/>
        </w:rPr>
        <w:t>（2</w:t>
      </w:r>
      <w:r w:rsidRPr="002F7996"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  <w:t>015</w:t>
      </w: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eastAsia="zh-CN"/>
        </w:rPr>
        <w:t>）：</w:t>
      </w:r>
      <w:r w:rsidR="003E2FCA" w:rsidRPr="002F7996"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  <w:t xml:space="preserve"> </w:t>
      </w:r>
    </w:p>
    <w:p w14:paraId="2C13F51A" w14:textId="128DB43A" w:rsidR="003E2FCA" w:rsidRPr="002F7996" w:rsidRDefault="00AD1D3F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2015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年通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过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的一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新法律（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2016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年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3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月</w:t>
      </w:r>
      <w:r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1 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日生效）保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护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在中国境内的外国人和中国公民免受家庭暴力。</w:t>
      </w:r>
      <w:r w:rsidR="004223D4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其中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两个条款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儿童和学校有特定的</w:t>
      </w:r>
      <w:r w:rsidR="004223D4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意</w:t>
      </w:r>
      <w:r w:rsidR="004223D4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义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：</w:t>
      </w:r>
      <w:r w:rsidR="003E2FCA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</w:p>
    <w:p w14:paraId="14AEAF81" w14:textId="77777777" w:rsidR="003E2FCA" w:rsidRPr="002F7996" w:rsidRDefault="003E2FCA" w:rsidP="008F6ACF">
      <w:pPr>
        <w:jc w:val="both"/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</w:pPr>
    </w:p>
    <w:p w14:paraId="0C8F9F2A" w14:textId="7855898E" w:rsidR="003E2FCA" w:rsidRPr="002F7996" w:rsidRDefault="004223D4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eastAsia="zh-CN"/>
        </w:rPr>
        <w:t>第十四条：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学校、幼儿园、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疗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机构、居民委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会、村民委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会、社会工作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务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机构、救助管理机构、福利机构及其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在工作中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发现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无民事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能力人、限制民事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为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能力人遭受或者疑似遭受家庭暴力的，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当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时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向公安机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案。公安机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应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当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案人的信息予以保密。</w:t>
      </w:r>
      <w:r w:rsidR="003E2FCA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</w:p>
    <w:p w14:paraId="7CD9C3AE" w14:textId="77777777" w:rsidR="003E2FCA" w:rsidRPr="002F7996" w:rsidRDefault="003E2FCA" w:rsidP="008F6ACF">
      <w:pPr>
        <w:jc w:val="both"/>
        <w:rPr>
          <w:rFonts w:ascii="Noto Serif CJK SC" w:eastAsia="Noto Serif CJK SC" w:hAnsi="Noto Serif CJK SC" w:cs="Times New Roman"/>
          <w:b/>
          <w:bCs/>
          <w:sz w:val="22"/>
          <w:szCs w:val="22"/>
          <w:lang w:eastAsia="zh-CN"/>
        </w:rPr>
      </w:pPr>
    </w:p>
    <w:p w14:paraId="4934D79B" w14:textId="1C1D6880" w:rsidR="003E2FCA" w:rsidRPr="002F7996" w:rsidRDefault="004223D4" w:rsidP="008F6ACF">
      <w:pPr>
        <w:jc w:val="both"/>
        <w:rPr>
          <w:rFonts w:ascii="Noto Serif CJK SC" w:eastAsia="Noto Serif CJK SC" w:hAnsi="Noto Serif CJK SC" w:cs="Times New Roman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b/>
          <w:bCs/>
          <w:sz w:val="22"/>
          <w:szCs w:val="22"/>
          <w:lang w:eastAsia="zh-CN"/>
        </w:rPr>
        <w:t>第三十五条：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学校、幼儿园、医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疗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机构、居民委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会、村民委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会、社会工作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务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机构、救助管理机构、福利机构及其</w:t>
      </w:r>
      <w:r w:rsidR="00AF70BF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="00AF70BF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未依照本法第十四条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定向公安机关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案，造成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严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重后果的，由上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级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主管部门或者本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单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位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对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直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负责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的主管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和其他直接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责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任人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依法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给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予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处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分。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全国人民代表大会常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务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委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员</w:t>
      </w:r>
      <w:r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会，</w:t>
      </w:r>
      <w:r w:rsidR="00B55007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中</w:t>
      </w:r>
      <w:r w:rsidR="00B55007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华</w:t>
      </w:r>
      <w:r w:rsidR="00B55007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人民共和国主席令</w:t>
      </w:r>
      <w:r w:rsidR="00B55007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  <w:r w:rsidR="00B55007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第三十七</w:t>
      </w:r>
      <w:r w:rsidR="00B55007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  <w:r w:rsidR="00B55007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号《中</w:t>
      </w:r>
      <w:r w:rsidR="00B55007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华</w:t>
      </w:r>
      <w:r w:rsidR="00B55007" w:rsidRPr="002F7996">
        <w:rPr>
          <w:rFonts w:ascii="Noto Serif CJK SC" w:eastAsia="Noto Serif CJK SC" w:hAnsi="Noto Serif CJK SC" w:cs="Yu Gothic" w:hint="eastAsia"/>
          <w:sz w:val="22"/>
          <w:szCs w:val="22"/>
          <w:lang w:eastAsia="zh-CN"/>
        </w:rPr>
        <w:t>人民共和国反家庭暴力法</w:t>
      </w:r>
      <w:r w:rsidR="00B55007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（2</w:t>
      </w:r>
      <w:r w:rsidR="00B55007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>015</w:t>
      </w:r>
      <w:r w:rsidR="00B55007"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）》</w:t>
      </w:r>
      <w:r w:rsidRPr="002F7996">
        <w:rPr>
          <w:rFonts w:ascii="Noto Serif CJK SC" w:eastAsia="Noto Serif CJK SC" w:hAnsi="Noto Serif CJK SC" w:cs="Times New Roman" w:hint="eastAsia"/>
          <w:sz w:val="22"/>
          <w:szCs w:val="22"/>
          <w:lang w:eastAsia="zh-CN"/>
        </w:rPr>
        <w:t>。</w:t>
      </w:r>
      <w:r w:rsidR="003E2FCA" w:rsidRPr="002F7996">
        <w:rPr>
          <w:rFonts w:ascii="Noto Serif CJK SC" w:eastAsia="Noto Serif CJK SC" w:hAnsi="Noto Serif CJK SC" w:cs="Times New Roman"/>
          <w:sz w:val="22"/>
          <w:szCs w:val="22"/>
          <w:lang w:eastAsia="zh-CN"/>
        </w:rPr>
        <w:t xml:space="preserve"> </w:t>
      </w:r>
    </w:p>
    <w:p w14:paraId="0FD9BBF8" w14:textId="1A142BDD" w:rsidR="006C05C5" w:rsidRPr="002F7996" w:rsidRDefault="006C05C5">
      <w:pPr>
        <w:rPr>
          <w:rFonts w:ascii="Noto Serif CJK SC" w:eastAsia="Noto Serif CJK SC" w:hAnsi="Noto Serif CJK SC" w:cs="Times New Roman"/>
          <w:b/>
          <w:bCs/>
          <w:color w:val="002244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br w:type="page"/>
      </w:r>
    </w:p>
    <w:p w14:paraId="6438E5F4" w14:textId="0FEDEAE0" w:rsidR="00A1767E" w:rsidRPr="002F7996" w:rsidRDefault="00A1767E" w:rsidP="008F6ACF">
      <w:pPr>
        <w:pStyle w:val="Style4"/>
        <w:pBdr>
          <w:bottom w:val="single" w:sz="4" w:space="1" w:color="auto"/>
        </w:pBdr>
        <w:ind w:left="0" w:firstLine="0"/>
        <w:rPr>
          <w:rFonts w:ascii="Noto Serif CJK SC" w:eastAsia="Noto Serif CJK SC" w:hAnsi="Noto Serif CJK SC" w:cs="Times New Roman"/>
          <w:caps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t>附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录</w:t>
      </w:r>
      <w:r w:rsidRPr="002F7996">
        <w:rPr>
          <w:rFonts w:ascii="Noto Serif CJK SC" w:eastAsia="Noto Serif CJK SC" w:hAnsi="Noto Serif CJK SC" w:cs="Times New Roman"/>
          <w:caps/>
          <w:sz w:val="22"/>
          <w:szCs w:val="22"/>
          <w:lang w:eastAsia="zh-CN"/>
        </w:rPr>
        <w:t xml:space="preserve"> 7</w:t>
      </w: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t>：保障培</w:t>
      </w:r>
      <w:r w:rsidRPr="002F7996">
        <w:rPr>
          <w:rFonts w:ascii="Noto Serif CJK SC" w:eastAsia="Noto Serif CJK SC" w:hAnsi="Noto Serif CJK SC" w:cs="微软雅黑" w:hint="eastAsia"/>
          <w:caps/>
          <w:sz w:val="22"/>
          <w:szCs w:val="22"/>
          <w:lang w:eastAsia="zh-CN"/>
        </w:rPr>
        <w:t>训</w:t>
      </w:r>
      <w:r w:rsidRPr="002F7996">
        <w:rPr>
          <w:rFonts w:ascii="Noto Serif CJK SC" w:eastAsia="Noto Serif CJK SC" w:hAnsi="Noto Serif CJK SC" w:cs="Times New Roman" w:hint="eastAsia"/>
          <w:caps/>
          <w:sz w:val="22"/>
          <w:szCs w:val="22"/>
          <w:lang w:eastAsia="zh-CN"/>
        </w:rPr>
        <w:t>的期望</w:t>
      </w:r>
    </w:p>
    <w:p w14:paraId="75DABC25" w14:textId="77777777" w:rsidR="00A1767E" w:rsidRPr="002F7996" w:rsidRDefault="00A1767E" w:rsidP="008F6ACF">
      <w:pPr>
        <w:rPr>
          <w:rFonts w:ascii="Noto Serif CJK SC" w:eastAsia="Noto Serif CJK SC" w:hAnsi="Noto Serif CJK SC"/>
          <w:sz w:val="22"/>
          <w:szCs w:val="22"/>
          <w:lang w:val="en-GB" w:eastAsia="zh-CN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986"/>
        <w:gridCol w:w="3022"/>
        <w:gridCol w:w="3002"/>
      </w:tblGrid>
      <w:tr w:rsidR="00374C17" w:rsidRPr="002F7996" w14:paraId="5A641A28" w14:textId="77777777" w:rsidTr="00374C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  <w:shd w:val="clear" w:color="auto" w:fill="1F3864" w:themeFill="accent1" w:themeFillShade="80"/>
          </w:tcPr>
          <w:p w14:paraId="6370D6F8" w14:textId="1B39BAD5" w:rsidR="00A1767E" w:rsidRPr="002F7996" w:rsidRDefault="00A1767E" w:rsidP="008F6ACF">
            <w:pPr>
              <w:pStyle w:val="Heading2"/>
              <w:spacing w:before="0" w:beforeAutospacing="0" w:after="0" w:afterAutospacing="0"/>
              <w:jc w:val="center"/>
              <w:rPr>
                <w:rFonts w:ascii="Noto Serif CJK SC" w:eastAsia="Noto Serif CJK SC" w:hAnsi="Noto Serif CJK SC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/>
              </w:rPr>
              <w:t>职务</w:t>
            </w:r>
          </w:p>
        </w:tc>
        <w:tc>
          <w:tcPr>
            <w:tcW w:w="3022" w:type="dxa"/>
            <w:shd w:val="clear" w:color="auto" w:fill="1F3864" w:themeFill="accent1" w:themeFillShade="80"/>
          </w:tcPr>
          <w:p w14:paraId="7AF3C7EC" w14:textId="5E12292F" w:rsidR="00A1767E" w:rsidRPr="002F7996" w:rsidRDefault="00A1767E" w:rsidP="008F6ACF">
            <w:pPr>
              <w:pStyle w:val="Heading2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培</w:t>
            </w: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/>
              </w:rPr>
              <w:t>训</w:t>
            </w:r>
          </w:p>
        </w:tc>
        <w:tc>
          <w:tcPr>
            <w:tcW w:w="3002" w:type="dxa"/>
            <w:shd w:val="clear" w:color="auto" w:fill="1F3864" w:themeFill="accent1" w:themeFillShade="80"/>
          </w:tcPr>
          <w:p w14:paraId="7549B526" w14:textId="4736E7B4" w:rsidR="00A1767E" w:rsidRPr="002F7996" w:rsidRDefault="00A1767E" w:rsidP="008F6ACF">
            <w:pPr>
              <w:pStyle w:val="Heading2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微软雅黑" w:hint="eastAsia"/>
                <w:sz w:val="22"/>
                <w:szCs w:val="22"/>
                <w:lang w:val="en-GB"/>
              </w:rPr>
              <w:t>频</w:t>
            </w:r>
            <w:r w:rsidRPr="002F7996">
              <w:rPr>
                <w:rFonts w:ascii="Noto Serif CJK SC" w:eastAsia="Noto Serif CJK SC" w:hAnsi="Noto Serif CJK SC" w:cs="Yu Gothic" w:hint="eastAsia"/>
                <w:sz w:val="22"/>
                <w:szCs w:val="22"/>
                <w:lang w:val="en-GB"/>
              </w:rPr>
              <w:t>次</w:t>
            </w:r>
          </w:p>
        </w:tc>
      </w:tr>
      <w:tr w:rsidR="0046054A" w:rsidRPr="002F7996" w14:paraId="32B3B8F6" w14:textId="77777777" w:rsidTr="00374C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404E8D4E" w14:textId="25D8DBCF" w:rsidR="0046054A" w:rsidRPr="002F7996" w:rsidRDefault="0046054A" w:rsidP="0046054A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保障校董</w:t>
            </w:r>
          </w:p>
        </w:tc>
        <w:tc>
          <w:tcPr>
            <w:tcW w:w="3022" w:type="dxa"/>
          </w:tcPr>
          <w:p w14:paraId="208FCCFE" w14:textId="76E60900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47B7F614" w14:textId="7DBC2B82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  <w:t>2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年一次</w:t>
            </w:r>
          </w:p>
        </w:tc>
      </w:tr>
      <w:tr w:rsidR="0046054A" w:rsidRPr="002F7996" w14:paraId="54BA45A2" w14:textId="77777777" w:rsidTr="0037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739B3E0A" w14:textId="0DF92165" w:rsidR="0046054A" w:rsidRPr="002F7996" w:rsidRDefault="0046054A" w:rsidP="0046054A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A</w:t>
            </w:r>
            <w:r w:rsidRPr="002F7996"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  <w:t>ISL</w:t>
            </w: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保障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负责</w:t>
            </w: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人</w:t>
            </w:r>
          </w:p>
        </w:tc>
        <w:tc>
          <w:tcPr>
            <w:tcW w:w="3022" w:type="dxa"/>
          </w:tcPr>
          <w:p w14:paraId="25A7F6DA" w14:textId="42941320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37B5CE5B" w14:textId="44C792E5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  <w:t>2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年一次</w:t>
            </w:r>
          </w:p>
        </w:tc>
      </w:tr>
      <w:tr w:rsidR="0046054A" w:rsidRPr="002F7996" w14:paraId="29E6AEC7" w14:textId="77777777" w:rsidTr="00374C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090E4A1F" w14:textId="19FF1DF0" w:rsidR="0046054A" w:rsidRPr="002F7996" w:rsidRDefault="0046054A" w:rsidP="0046054A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高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级</w:t>
            </w: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人力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资</w:t>
            </w: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源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总监</w:t>
            </w:r>
          </w:p>
        </w:tc>
        <w:tc>
          <w:tcPr>
            <w:tcW w:w="3022" w:type="dxa"/>
          </w:tcPr>
          <w:p w14:paraId="043E3AD1" w14:textId="52109CC4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62631633" w14:textId="138E627E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  <w:t>2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年一次</w:t>
            </w:r>
          </w:p>
        </w:tc>
      </w:tr>
      <w:tr w:rsidR="0046054A" w:rsidRPr="002F7996" w14:paraId="40E614DB" w14:textId="77777777" w:rsidTr="0037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525B597E" w14:textId="42B204FF" w:rsidR="0046054A" w:rsidRPr="002F7996" w:rsidRDefault="0046054A" w:rsidP="0046054A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学校</w:t>
            </w:r>
            <w:r w:rsidRPr="002F7996"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  <w:t>DSL</w:t>
            </w: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和DDSL</w:t>
            </w:r>
          </w:p>
        </w:tc>
        <w:tc>
          <w:tcPr>
            <w:tcW w:w="3022" w:type="dxa"/>
          </w:tcPr>
          <w:p w14:paraId="1585255F" w14:textId="56C9495F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2FF764E3" w14:textId="5E76A396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  <w:t>2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年一次</w:t>
            </w:r>
          </w:p>
        </w:tc>
      </w:tr>
      <w:tr w:rsidR="0046054A" w:rsidRPr="002F7996" w14:paraId="7A76B8CC" w14:textId="77777777" w:rsidTr="00374C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55BAFED5" w14:textId="3C6D71A5" w:rsidR="0046054A" w:rsidRPr="002F7996" w:rsidRDefault="0046054A" w:rsidP="0046054A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校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长</w:t>
            </w:r>
          </w:p>
        </w:tc>
        <w:tc>
          <w:tcPr>
            <w:tcW w:w="3022" w:type="dxa"/>
          </w:tcPr>
          <w:p w14:paraId="01CF1317" w14:textId="2F191DE3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001C0771" w14:textId="6327E44B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3</w:t>
            </w:r>
            <w:r w:rsidRPr="002F7996"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年一次</w:t>
            </w:r>
          </w:p>
        </w:tc>
      </w:tr>
      <w:tr w:rsidR="0046054A" w:rsidRPr="002F7996" w14:paraId="6FC414E3" w14:textId="77777777" w:rsidTr="0037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59712FFB" w14:textId="0C9644BB" w:rsidR="0046054A" w:rsidRPr="002F7996" w:rsidRDefault="0046054A" w:rsidP="0046054A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学校人力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资</w:t>
            </w: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源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经</w:t>
            </w:r>
            <w:r w:rsidRPr="002F7996">
              <w:rPr>
                <w:rFonts w:ascii="Yu Gothic" w:eastAsia="Yu Gothic" w:hAnsi="Yu Gothic" w:cs="Yu Gothic" w:hint="eastAsia"/>
                <w:sz w:val="22"/>
                <w:szCs w:val="22"/>
                <w:lang w:val="en-GB"/>
              </w:rPr>
              <w:t>理</w:t>
            </w:r>
          </w:p>
        </w:tc>
        <w:tc>
          <w:tcPr>
            <w:tcW w:w="3022" w:type="dxa"/>
          </w:tcPr>
          <w:p w14:paraId="664A96D5" w14:textId="14DB6A8E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568963BC" w14:textId="0F5D8CCD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3</w:t>
            </w:r>
            <w:r w:rsidRPr="002F7996"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年一次</w:t>
            </w:r>
          </w:p>
        </w:tc>
      </w:tr>
      <w:tr w:rsidR="0046054A" w:rsidRPr="002F7996" w14:paraId="7515BB2F" w14:textId="77777777" w:rsidTr="00374C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50623064" w14:textId="324571E6" w:rsidR="0046054A" w:rsidRPr="002F7996" w:rsidRDefault="0046054A" w:rsidP="0046054A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高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层领导团队和人文关怀关键领导</w:t>
            </w:r>
          </w:p>
        </w:tc>
        <w:tc>
          <w:tcPr>
            <w:tcW w:w="3022" w:type="dxa"/>
          </w:tcPr>
          <w:p w14:paraId="61E743C5" w14:textId="73D8B000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001FB570" w14:textId="07584B97" w:rsidR="0046054A" w:rsidRPr="002F7996" w:rsidRDefault="0046054A" w:rsidP="0046054A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  <w:t>3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年一次</w:t>
            </w:r>
          </w:p>
        </w:tc>
      </w:tr>
      <w:tr w:rsidR="0046054A" w:rsidRPr="002F7996" w14:paraId="756F0C13" w14:textId="77777777" w:rsidTr="0037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01ED2818" w14:textId="22654E40" w:rsidR="0046054A" w:rsidRPr="002F7996" w:rsidRDefault="0046054A" w:rsidP="008F6ACF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寄宿员工</w:t>
            </w:r>
          </w:p>
        </w:tc>
        <w:tc>
          <w:tcPr>
            <w:tcW w:w="3022" w:type="dxa"/>
          </w:tcPr>
          <w:p w14:paraId="0227C896" w14:textId="7EA747C8" w:rsidR="0046054A" w:rsidRPr="002F7996" w:rsidRDefault="0046054A" w:rsidP="008F6ACF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3</w:t>
            </w:r>
          </w:p>
        </w:tc>
        <w:tc>
          <w:tcPr>
            <w:tcW w:w="3002" w:type="dxa"/>
          </w:tcPr>
          <w:p w14:paraId="4B46C7E2" w14:textId="0D11D5E9" w:rsidR="0046054A" w:rsidRPr="002F7996" w:rsidRDefault="0046054A" w:rsidP="008F6ACF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3年一次</w:t>
            </w:r>
          </w:p>
        </w:tc>
      </w:tr>
      <w:tr w:rsidR="00374C17" w:rsidRPr="002F7996" w14:paraId="2EFA3883" w14:textId="77777777" w:rsidTr="00374C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5E6A2BF4" w14:textId="5BFE4EE5" w:rsidR="00A1767E" w:rsidRPr="002F7996" w:rsidRDefault="00374C17" w:rsidP="008F6ACF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全体</w:t>
            </w:r>
            <w:r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员</w:t>
            </w: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工</w:t>
            </w:r>
            <w:r w:rsidR="0046054A"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（教学和行政全体</w:t>
            </w:r>
            <w:r w:rsidR="0046054A" w:rsidRPr="002F7996">
              <w:rPr>
                <w:rFonts w:ascii="宋体" w:eastAsia="宋体" w:hAnsi="宋体" w:cs="宋体" w:hint="eastAsia"/>
                <w:sz w:val="22"/>
                <w:szCs w:val="22"/>
                <w:lang w:val="en-GB"/>
              </w:rPr>
              <w:t>员工）</w:t>
            </w:r>
          </w:p>
        </w:tc>
        <w:tc>
          <w:tcPr>
            <w:tcW w:w="3022" w:type="dxa"/>
          </w:tcPr>
          <w:p w14:paraId="2A250762" w14:textId="17428A4A" w:rsidR="00A1767E" w:rsidRPr="002F7996" w:rsidRDefault="0046054A" w:rsidP="008F6ACF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Level 1</w:t>
            </w:r>
          </w:p>
        </w:tc>
        <w:tc>
          <w:tcPr>
            <w:tcW w:w="3002" w:type="dxa"/>
          </w:tcPr>
          <w:p w14:paraId="699908F9" w14:textId="7E52E61A" w:rsidR="00A1767E" w:rsidRPr="002F7996" w:rsidRDefault="00374C17" w:rsidP="008F6ACF">
            <w:pPr>
              <w:pStyle w:val="Heading2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每年一次</w:t>
            </w:r>
          </w:p>
        </w:tc>
      </w:tr>
      <w:tr w:rsidR="00CD05A5" w:rsidRPr="002F7996" w14:paraId="3E349969" w14:textId="77777777" w:rsidTr="0037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6" w:type="dxa"/>
          </w:tcPr>
          <w:p w14:paraId="5056BD53" w14:textId="28E4F54B" w:rsidR="00A1767E" w:rsidRPr="002F7996" w:rsidRDefault="00374C17" w:rsidP="008F6ACF">
            <w:pPr>
              <w:pStyle w:val="Heading2"/>
              <w:spacing w:before="0" w:beforeAutospacing="0" w:after="0" w:afterAutospacing="0"/>
              <w:rPr>
                <w:rFonts w:ascii="Noto Serif CJK SC" w:eastAsia="Noto Serif CJK SC" w:hAnsi="Noto Serif CJK SC" w:cs="宋体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sz w:val="22"/>
                <w:szCs w:val="22"/>
                <w:lang w:val="en-GB"/>
              </w:rPr>
              <w:t>志愿者等</w:t>
            </w:r>
          </w:p>
        </w:tc>
        <w:tc>
          <w:tcPr>
            <w:tcW w:w="3022" w:type="dxa"/>
          </w:tcPr>
          <w:p w14:paraId="2AA9FAC9" w14:textId="4DFC30E2" w:rsidR="00A1767E" w:rsidRPr="002F7996" w:rsidRDefault="00374C17" w:rsidP="008F6ACF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保障</w:t>
            </w:r>
            <w:r w:rsidRPr="002F7996">
              <w:rPr>
                <w:rFonts w:ascii="宋体" w:eastAsia="宋体" w:hAnsi="宋体" w:cs="宋体" w:hint="eastAsia"/>
                <w:b w:val="0"/>
                <w:bCs w:val="0"/>
                <w:sz w:val="22"/>
                <w:szCs w:val="22"/>
                <w:lang w:val="en-GB"/>
              </w:rPr>
              <w:t>简</w:t>
            </w: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介</w:t>
            </w:r>
          </w:p>
        </w:tc>
        <w:tc>
          <w:tcPr>
            <w:tcW w:w="3002" w:type="dxa"/>
          </w:tcPr>
          <w:p w14:paraId="5606BE7F" w14:textId="1DD39885" w:rsidR="00A1767E" w:rsidRPr="002F7996" w:rsidRDefault="00374C17" w:rsidP="008F6ACF">
            <w:pPr>
              <w:pStyle w:val="Heading2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 CJK SC" w:eastAsia="Noto Serif CJK SC" w:hAnsi="Noto Serif CJK SC" w:cs="宋体"/>
                <w:b w:val="0"/>
                <w:bCs w:val="0"/>
                <w:sz w:val="22"/>
                <w:szCs w:val="22"/>
                <w:lang w:val="en-GB"/>
              </w:rPr>
            </w:pPr>
            <w:r w:rsidRPr="002F7996">
              <w:rPr>
                <w:rFonts w:ascii="Noto Serif CJK SC" w:eastAsia="Noto Serif CJK SC" w:hAnsi="Noto Serif CJK SC" w:cs="宋体" w:hint="eastAsia"/>
                <w:b w:val="0"/>
                <w:bCs w:val="0"/>
                <w:sz w:val="22"/>
                <w:szCs w:val="22"/>
                <w:lang w:val="en-GB"/>
              </w:rPr>
              <w:t>每年一次</w:t>
            </w:r>
          </w:p>
        </w:tc>
      </w:tr>
    </w:tbl>
    <w:p w14:paraId="3CB60745" w14:textId="2A8CD148" w:rsidR="006C05C5" w:rsidRPr="002F7996" w:rsidRDefault="006C05C5">
      <w:pPr>
        <w:rPr>
          <w:rFonts w:ascii="Noto Serif CJK SC" w:eastAsia="Noto Serif CJK SC" w:hAnsi="Noto Serif CJK SC" w:cs="Times New Roman"/>
          <w:b/>
          <w:bCs/>
          <w:color w:val="002244"/>
          <w:sz w:val="22"/>
          <w:szCs w:val="22"/>
          <w:lang w:val="en-GB" w:eastAsia="zh-CN"/>
        </w:rPr>
      </w:pPr>
      <w:r w:rsidRPr="002F7996">
        <w:rPr>
          <w:rFonts w:ascii="Noto Serif CJK SC" w:eastAsia="Noto Serif CJK SC" w:hAnsi="Noto Serif CJK SC" w:cs="Times New Roman"/>
          <w:sz w:val="22"/>
          <w:szCs w:val="22"/>
          <w:lang w:val="en-GB" w:eastAsia="zh-CN"/>
        </w:rPr>
        <w:br w:type="page"/>
      </w:r>
    </w:p>
    <w:p w14:paraId="0E37BB99" w14:textId="478D8396" w:rsidR="007A3320" w:rsidRPr="002F7996" w:rsidRDefault="007A3320" w:rsidP="008F6ACF">
      <w:pPr>
        <w:pStyle w:val="Style4"/>
        <w:pBdr>
          <w:bottom w:val="single" w:sz="4" w:space="1" w:color="auto"/>
        </w:pBdr>
        <w:rPr>
          <w:rFonts w:ascii="Noto Serif CJK SC" w:eastAsia="Noto Serif CJK SC" w:hAnsi="Noto Serif CJK SC" w:cs="微软雅黑"/>
          <w:sz w:val="22"/>
          <w:szCs w:val="22"/>
          <w:lang w:eastAsia="zh-CN"/>
        </w:rPr>
      </w:pPr>
      <w:r w:rsidRPr="002F7996">
        <w:rPr>
          <w:rFonts w:ascii="Noto Serif CJK SC" w:eastAsia="Noto Serif CJK SC" w:hAnsi="Noto Serif CJK SC" w:cs="微软雅黑"/>
          <w:sz w:val="22"/>
          <w:szCs w:val="22"/>
          <w:lang w:eastAsia="zh-CN"/>
        </w:rPr>
        <w:t>附</w:t>
      </w:r>
      <w:r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录</w:t>
      </w:r>
      <w:r w:rsidR="00807A87" w:rsidRPr="002F7996">
        <w:rPr>
          <w:rFonts w:ascii="Noto Serif CJK SC" w:eastAsia="Noto Serif CJK SC" w:hAnsi="Noto Serif CJK SC" w:cs="微软雅黑"/>
          <w:sz w:val="22"/>
          <w:szCs w:val="22"/>
          <w:lang w:eastAsia="zh-CN"/>
        </w:rPr>
        <w:t>8</w:t>
      </w:r>
      <w:r w:rsidRPr="002F7996">
        <w:rPr>
          <w:rFonts w:ascii="Noto Serif CJK SC" w:eastAsia="Noto Serif CJK SC" w:hAnsi="Noto Serif CJK SC" w:cs="微软雅黑"/>
          <w:sz w:val="22"/>
          <w:szCs w:val="22"/>
          <w:lang w:eastAsia="zh-CN"/>
        </w:rPr>
        <w:t>：</w:t>
      </w:r>
      <w:r w:rsidR="00413F29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理解</w:t>
      </w:r>
      <w:r w:rsidR="007E0738" w:rsidRPr="002F7996">
        <w:rPr>
          <w:rFonts w:ascii="Noto Serif CJK SC" w:eastAsia="Noto Serif CJK SC" w:hAnsi="Noto Serif CJK SC" w:cs="微软雅黑" w:hint="eastAsia"/>
          <w:sz w:val="22"/>
          <w:szCs w:val="22"/>
          <w:lang w:eastAsia="zh-CN"/>
        </w:rPr>
        <w:t>确认书</w:t>
      </w:r>
    </w:p>
    <w:p w14:paraId="0B24A86A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sz w:val="22"/>
          <w:szCs w:val="22"/>
        </w:rPr>
      </w:pPr>
    </w:p>
    <w:p w14:paraId="185D9718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sz w:val="22"/>
          <w:szCs w:val="22"/>
        </w:rPr>
      </w:pPr>
    </w:p>
    <w:p w14:paraId="597A2A1E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3EAE95CB" w14:textId="19BB733E" w:rsidR="007A3320" w:rsidRPr="002F7996" w:rsidRDefault="007A3320" w:rsidP="008F6ACF">
      <w:pPr>
        <w:pStyle w:val="ListParagraph"/>
        <w:spacing w:after="0" w:line="240" w:lineRule="auto"/>
        <w:ind w:left="0"/>
        <w:jc w:val="center"/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</w:pP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打印此</w:t>
      </w: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页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面，并将其</w:t>
      </w: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名并返回</w:t>
      </w: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给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指定的</w:t>
      </w:r>
      <w:r w:rsidR="005B4983" w:rsidRPr="002F7996">
        <w:rPr>
          <w:rFonts w:ascii="Noto Serif CJK SC" w:eastAsia="Noto Serif CJK SC" w:hAnsi="Noto Serif CJK SC" w:cs="Yu Gothic" w:hint="eastAsia"/>
          <w:b/>
          <w:bCs/>
          <w:color w:val="auto"/>
          <w:sz w:val="22"/>
          <w:szCs w:val="22"/>
        </w:rPr>
        <w:t>保障</w:t>
      </w:r>
      <w:r w:rsidRPr="002F7996">
        <w:rPr>
          <w:rFonts w:ascii="宋体" w:hAnsi="宋体" w:cs="宋体" w:hint="eastAsia"/>
          <w:b/>
          <w:bCs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人</w:t>
      </w:r>
    </w:p>
    <w:p w14:paraId="4AB55EDE" w14:textId="77777777" w:rsidR="007A3320" w:rsidRPr="002F7996" w:rsidRDefault="007A3320" w:rsidP="008F6ACF">
      <w:pPr>
        <w:pStyle w:val="ListParagraph"/>
        <w:spacing w:after="0" w:line="240" w:lineRule="auto"/>
        <w:ind w:left="0"/>
        <w:jc w:val="center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2B05477C" w14:textId="77777777" w:rsidR="007A3320" w:rsidRPr="002F7996" w:rsidRDefault="007A3320" w:rsidP="008F6ACF">
      <w:pPr>
        <w:pStyle w:val="ListParagraph"/>
        <w:spacing w:after="0" w:line="240" w:lineRule="auto"/>
        <w:ind w:left="0"/>
        <w:jc w:val="center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04943BEA" w14:textId="77777777" w:rsidR="007A3320" w:rsidRPr="002F7996" w:rsidRDefault="007A3320" w:rsidP="008F6ACF">
      <w:pPr>
        <w:pStyle w:val="ListParagraph"/>
        <w:spacing w:after="0" w:line="240" w:lineRule="auto"/>
        <w:ind w:left="0"/>
        <w:jc w:val="center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45CB27A5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1DBCC228" w14:textId="17C29D5F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我已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阅读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，理解并同意遵守</w:t>
      </w:r>
      <w:r w:rsidR="00327534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《保障和</w:t>
      </w:r>
      <w:r w:rsidR="006353AF" w:rsidRPr="002F7996">
        <w:rPr>
          <w:rFonts w:ascii="Noto Serif CJK SC" w:eastAsia="Noto Serif CJK SC" w:hAnsi="Noto Serif CJK SC" w:hint="eastAsia"/>
          <w:i/>
          <w:iCs/>
          <w:color w:val="auto"/>
          <w:sz w:val="22"/>
          <w:szCs w:val="22"/>
        </w:rPr>
        <w:t>儿</w:t>
      </w:r>
      <w:r w:rsidR="00327534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童保</w:t>
      </w:r>
      <w:r w:rsidR="00327534" w:rsidRPr="002F7996">
        <w:rPr>
          <w:rFonts w:ascii="Noto Serif CJK SC" w:eastAsia="Noto Serif CJK SC" w:hAnsi="Noto Serif CJK SC" w:cs="微软雅黑" w:hint="eastAsia"/>
          <w:i/>
          <w:iCs/>
          <w:color w:val="auto"/>
          <w:sz w:val="22"/>
          <w:szCs w:val="22"/>
        </w:rPr>
        <w:t>护</w:t>
      </w:r>
      <w:r w:rsidR="00327534" w:rsidRPr="002F7996">
        <w:rPr>
          <w:rFonts w:ascii="Noto Serif CJK SC" w:eastAsia="Noto Serif CJK SC" w:hAnsi="Noto Serif CJK SC" w:cs="Yu Gothic"/>
          <w:i/>
          <w:iCs/>
          <w:color w:val="auto"/>
          <w:sz w:val="22"/>
          <w:szCs w:val="22"/>
        </w:rPr>
        <w:t>政策》</w:t>
      </w:r>
      <w:r w:rsidR="00327534" w:rsidRPr="002F7996">
        <w:rPr>
          <w:rFonts w:ascii="Noto Serif CJK SC" w:eastAsia="Noto Serif CJK SC" w:hAnsi="Noto Serif CJK SC"/>
          <w:i/>
          <w:iCs/>
          <w:color w:val="auto"/>
          <w:sz w:val="22"/>
          <w:szCs w:val="22"/>
        </w:rPr>
        <w:t>(HS13C)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员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工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专业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准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 我</w:t>
      </w:r>
      <w:r w:rsidR="00327534" w:rsidRPr="002F7996">
        <w:rPr>
          <w:rFonts w:ascii="Noto Serif CJK SC" w:eastAsia="Noto Serif CJK SC" w:hAnsi="Noto Serif CJK SC"/>
          <w:color w:val="auto"/>
          <w:sz w:val="22"/>
          <w:szCs w:val="22"/>
        </w:rPr>
        <w:t>知悉文件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的范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围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涵盖我的私人生活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职业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生活。</w:t>
      </w:r>
    </w:p>
    <w:p w14:paraId="6D712A82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29789CFD" w14:textId="48D3A4F6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我了解，如果我不遵守其中的指示，我</w:t>
      </w:r>
      <w:r w:rsidR="00163658" w:rsidRPr="002F7996">
        <w:rPr>
          <w:rFonts w:ascii="Noto Serif CJK SC" w:eastAsia="Noto Serif CJK SC" w:hAnsi="Noto Serif CJK SC" w:hint="eastAsia"/>
          <w:color w:val="auto"/>
          <w:sz w:val="22"/>
          <w:szCs w:val="22"/>
        </w:rPr>
        <w:t>将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受到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纪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律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处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分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可能会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导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致解雇和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/或将我的行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为报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告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给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警察。</w:t>
      </w:r>
    </w:p>
    <w:p w14:paraId="132B4EC9" w14:textId="249D4B4E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415EC50E" w14:textId="6BBA7C21" w:rsidR="00327534" w:rsidRPr="002F7996" w:rsidRDefault="00327534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6C38FA38" w14:textId="60E4167A" w:rsidR="00327534" w:rsidRPr="002F7996" w:rsidRDefault="00327534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293F21F6" w14:textId="76069376" w:rsidR="00327534" w:rsidRPr="002F7996" w:rsidRDefault="00327534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7553FF70" w14:textId="77777777" w:rsidR="00327534" w:rsidRPr="002F7996" w:rsidRDefault="00327534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7F7A2352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>全名（</w:t>
      </w:r>
      <w:r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大写）：</w:t>
      </w:r>
    </w:p>
    <w:p w14:paraId="0BAA0ABC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156A9136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34517FF6" w14:textId="327B6958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署</w:t>
      </w: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 xml:space="preserve">: </w:t>
      </w: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____________________________</w:t>
      </w: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ab/>
      </w: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ab/>
        <w:t>日期：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>________________________</w:t>
      </w:r>
    </w:p>
    <w:p w14:paraId="35A6D4D0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5C3EFE3C" w14:textId="77777777" w:rsidR="007A3320" w:rsidRPr="002F7996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</w:p>
    <w:p w14:paraId="77AC395B" w14:textId="1EEE7357" w:rsidR="007A3320" w:rsidRPr="00291D7B" w:rsidRDefault="007A3320" w:rsidP="008F6ACF">
      <w:pPr>
        <w:pStyle w:val="ListParagraph"/>
        <w:spacing w:after="0" w:line="240" w:lineRule="auto"/>
        <w:ind w:left="0"/>
        <w:rPr>
          <w:rFonts w:ascii="Noto Serif CJK SC" w:eastAsia="Noto Serif CJK SC" w:hAnsi="Noto Serif CJK SC"/>
          <w:color w:val="auto"/>
          <w:sz w:val="22"/>
          <w:szCs w:val="22"/>
        </w:rPr>
      </w:pPr>
      <w:r w:rsidRPr="002F7996">
        <w:rPr>
          <w:rFonts w:ascii="Noto Serif CJK SC" w:eastAsia="Noto Serif CJK SC" w:hAnsi="Noto Serif CJK SC"/>
          <w:b/>
          <w:bCs/>
          <w:color w:val="auto"/>
          <w:sz w:val="22"/>
          <w:szCs w:val="22"/>
        </w:rPr>
        <w:t>将此</w:t>
      </w:r>
      <w:r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签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名</w:t>
      </w:r>
      <w:r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页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返回</w:t>
      </w:r>
      <w:r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给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指定</w:t>
      </w:r>
      <w:r w:rsidR="00AC0D69"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保障</w:t>
      </w:r>
      <w:r w:rsidRPr="002F7996">
        <w:rPr>
          <w:rFonts w:ascii="Noto Serif CJK SC" w:eastAsia="Noto Serif CJK SC" w:hAnsi="Noto Serif CJK SC" w:cs="微软雅黑" w:hint="eastAsia"/>
          <w:b/>
          <w:bCs/>
          <w:color w:val="auto"/>
          <w:sz w:val="22"/>
          <w:szCs w:val="22"/>
        </w:rPr>
        <w:t>负责</w:t>
      </w:r>
      <w:r w:rsidRPr="002F7996">
        <w:rPr>
          <w:rFonts w:ascii="Noto Serif CJK SC" w:eastAsia="Noto Serif CJK SC" w:hAnsi="Noto Serif CJK SC" w:cs="Yu Gothic"/>
          <w:b/>
          <w:bCs/>
          <w:color w:val="auto"/>
          <w:sz w:val="22"/>
          <w:szCs w:val="22"/>
        </w:rPr>
        <w:t>人</w:t>
      </w:r>
      <w:r w:rsidRPr="002F7996">
        <w:rPr>
          <w:rFonts w:ascii="Noto Serif CJK SC" w:eastAsia="Noto Serif CJK SC" w:hAnsi="Noto Serif CJK SC"/>
          <w:color w:val="auto"/>
          <w:sz w:val="22"/>
          <w:szCs w:val="22"/>
        </w:rPr>
        <w:t xml:space="preserve">； 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请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保留文档的其余部分供您自己</w:t>
      </w:r>
      <w:r w:rsidRPr="002F7996">
        <w:rPr>
          <w:rFonts w:ascii="Noto Serif CJK SC" w:eastAsia="Noto Serif CJK SC" w:hAnsi="Noto Serif CJK SC" w:cs="微软雅黑" w:hint="eastAsia"/>
          <w:color w:val="auto"/>
          <w:sz w:val="22"/>
          <w:szCs w:val="22"/>
        </w:rPr>
        <w:t>记录</w:t>
      </w:r>
      <w:r w:rsidRPr="002F7996">
        <w:rPr>
          <w:rFonts w:ascii="Noto Serif CJK SC" w:eastAsia="Noto Serif CJK SC" w:hAnsi="Noto Serif CJK SC" w:cs="Yu Gothic"/>
          <w:color w:val="auto"/>
          <w:sz w:val="22"/>
          <w:szCs w:val="22"/>
        </w:rPr>
        <w:t>。</w:t>
      </w:r>
    </w:p>
    <w:p w14:paraId="2B764361" w14:textId="36AAB254" w:rsidR="00ED3084" w:rsidRPr="00291D7B" w:rsidRDefault="00ED3084" w:rsidP="008F6ACF">
      <w:pPr>
        <w:rPr>
          <w:rFonts w:ascii="Noto Serif CJK SC" w:eastAsia="Noto Serif CJK SC" w:hAnsi="Noto Serif CJK SC"/>
          <w:sz w:val="22"/>
          <w:szCs w:val="22"/>
          <w:lang w:eastAsia="zh-CN"/>
        </w:rPr>
      </w:pPr>
    </w:p>
    <w:sectPr w:rsidR="00ED3084" w:rsidRPr="00291D7B" w:rsidSect="00B12564">
      <w:headerReference w:type="default" r:id="rId27"/>
      <w:footerReference w:type="default" r:id="rId28"/>
      <w:headerReference w:type="first" r:id="rId29"/>
      <w:pgSz w:w="11900" w:h="16820"/>
      <w:pgMar w:top="3024" w:right="1440" w:bottom="792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90D027" w14:textId="77777777" w:rsidR="004006A7" w:rsidRDefault="004006A7" w:rsidP="0038604C">
      <w:r>
        <w:separator/>
      </w:r>
    </w:p>
  </w:endnote>
  <w:endnote w:type="continuationSeparator" w:id="0">
    <w:p w14:paraId="1767A555" w14:textId="77777777" w:rsidR="004006A7" w:rsidRDefault="004006A7" w:rsidP="00386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Noto Serif CJK SC">
    <w:altName w:val="Yu Gothic"/>
    <w:panose1 w:val="00000000000000000000"/>
    <w:charset w:val="80"/>
    <w:family w:val="roman"/>
    <w:notTrueType/>
    <w:pitch w:val="variable"/>
    <w:sig w:usb0="30000287" w:usb1="2BDF3C10" w:usb2="00000016" w:usb3="00000000" w:csb0="002E010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Black">
    <w:altName w:val="Calibri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苹方-简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Noto Sans CJK SC Black">
    <w:altName w:val="Yu Gothic"/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Noto Sans S Chinese Black">
    <w:altName w:val="Yu Gothic"/>
    <w:panose1 w:val="000000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venir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6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18"/>
        <w:szCs w:val="18"/>
      </w:rPr>
      <w:id w:val="590433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0E85E8" w14:textId="60C5714E" w:rsidR="00C5765C" w:rsidRPr="00C5765C" w:rsidRDefault="00C5765C">
        <w:pPr>
          <w:pStyle w:val="Footer"/>
          <w:jc w:val="right"/>
          <w:rPr>
            <w:rFonts w:ascii="Times New Roman" w:hAnsi="Times New Roman" w:cs="Times New Roman"/>
            <w:sz w:val="18"/>
            <w:szCs w:val="18"/>
          </w:rPr>
        </w:pPr>
        <w:r w:rsidRPr="00C5765C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C5765C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C5765C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Pr="00C5765C">
          <w:rPr>
            <w:rFonts w:ascii="Times New Roman" w:hAnsi="Times New Roman" w:cs="Times New Roman"/>
            <w:noProof/>
            <w:sz w:val="18"/>
            <w:szCs w:val="18"/>
          </w:rPr>
          <w:t>2</w:t>
        </w:r>
        <w:r w:rsidRPr="00C5765C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18DACC48" w14:textId="77777777" w:rsidR="00C5765C" w:rsidRPr="00C5765C" w:rsidRDefault="00C5765C">
    <w:pPr>
      <w:pStyle w:val="Footer"/>
      <w:rPr>
        <w:rFonts w:ascii="Times New Roman" w:hAnsi="Times New Roman" w:cs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10685" w14:textId="77777777" w:rsidR="004006A7" w:rsidRDefault="004006A7" w:rsidP="0038604C">
      <w:r>
        <w:separator/>
      </w:r>
    </w:p>
  </w:footnote>
  <w:footnote w:type="continuationSeparator" w:id="0">
    <w:p w14:paraId="6237177F" w14:textId="77777777" w:rsidR="004006A7" w:rsidRDefault="004006A7" w:rsidP="003860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7D5E2" w14:textId="77777777" w:rsidR="00350375" w:rsidRDefault="00350375" w:rsidP="00350375">
    <w:pPr>
      <w:pStyle w:val="Header"/>
    </w:pPr>
  </w:p>
  <w:p w14:paraId="542E6940" w14:textId="77777777" w:rsidR="00350375" w:rsidRDefault="00350375" w:rsidP="00350375">
    <w:pPr>
      <w:pStyle w:val="Header"/>
    </w:pPr>
  </w:p>
  <w:p w14:paraId="35890D45" w14:textId="57AA7693" w:rsidR="00350375" w:rsidRDefault="00350375" w:rsidP="00350375">
    <w:pPr>
      <w:pStyle w:val="Header"/>
    </w:pPr>
  </w:p>
  <w:p w14:paraId="14122447" w14:textId="16E23E44" w:rsidR="00055049" w:rsidRPr="0038604C" w:rsidRDefault="00D60005" w:rsidP="00350375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AD5D84D" wp14:editId="64D18116">
          <wp:simplePos x="0" y="0"/>
          <wp:positionH relativeFrom="margin">
            <wp:align>right</wp:align>
          </wp:positionH>
          <wp:positionV relativeFrom="paragraph">
            <wp:posOffset>770255</wp:posOffset>
          </wp:positionV>
          <wp:extent cx="1085215" cy="575945"/>
          <wp:effectExtent l="0" t="0" r="635" b="0"/>
          <wp:wrapSquare wrapText="bothSides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215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F4B09" w14:textId="6B11F838" w:rsidR="00055049" w:rsidRPr="0038604C" w:rsidRDefault="00055049" w:rsidP="00D37823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B1DA2D" wp14:editId="2B6C75A7">
              <wp:simplePos x="0" y="0"/>
              <wp:positionH relativeFrom="column">
                <wp:posOffset>-914400</wp:posOffset>
              </wp:positionH>
              <wp:positionV relativeFrom="paragraph">
                <wp:posOffset>9794182</wp:posOffset>
              </wp:positionV>
              <wp:extent cx="7559675" cy="69699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9675" cy="6969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A04318" w14:textId="77777777" w:rsidR="00055049" w:rsidRPr="00B310C3" w:rsidRDefault="00055049" w:rsidP="003D22AA">
                          <w:pPr>
                            <w:spacing w:before="10"/>
                            <w:jc w:val="center"/>
                            <w:rPr>
                              <w:rFonts w:ascii="Minion Pro" w:hAnsi="Minion Pro"/>
                              <w:color w:val="001844"/>
                              <w:sz w:val="14"/>
                              <w:szCs w:val="14"/>
                              <w:lang w:eastAsia="zh-C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1DA2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in;margin-top:771.2pt;width:595.25pt;height:54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" filled="f" stroked="f" strokeweight=".5pt">
              <v:textbox>
                <w:txbxContent>
                  <w:p w14:paraId="6FA04318" w14:textId="77777777" w:rsidR="00055049" w:rsidRPr="00B310C3" w:rsidRDefault="00055049" w:rsidP="003D22AA">
                    <w:pPr>
                      <w:spacing w:before="10"/>
                      <w:jc w:val="center"/>
                      <w:rPr>
                        <w:rFonts w:ascii="Minion Pro" w:hAnsi="Minion Pro"/>
                        <w:color w:val="001844"/>
                        <w:sz w:val="14"/>
                        <w:szCs w:val="14"/>
                        <w:lang w:eastAsia="zh-CN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130A9AC" w14:textId="77777777" w:rsidR="00587A63" w:rsidRDefault="00587A63">
    <w:pPr>
      <w:pStyle w:val="Header"/>
      <w:rPr>
        <w:color w:val="FF0000"/>
      </w:rPr>
    </w:pPr>
  </w:p>
  <w:p w14:paraId="218F18A4" w14:textId="4EA3EC44" w:rsidR="00587A63" w:rsidRDefault="00587A63">
    <w:pPr>
      <w:pStyle w:val="Header"/>
      <w:rPr>
        <w:color w:val="FF0000"/>
      </w:rPr>
    </w:pPr>
  </w:p>
  <w:p w14:paraId="2774BB10" w14:textId="77777777" w:rsidR="005F6458" w:rsidRDefault="005F6458" w:rsidP="005F6458">
    <w:pPr>
      <w:pStyle w:val="Header"/>
      <w:jc w:val="center"/>
    </w:pPr>
  </w:p>
  <w:p w14:paraId="44392429" w14:textId="77777777" w:rsidR="005F6458" w:rsidRPr="0038604C" w:rsidRDefault="005F6458" w:rsidP="005F6458">
    <w:pPr>
      <w:pStyle w:val="Header"/>
      <w:jc w:val="center"/>
    </w:pPr>
  </w:p>
  <w:p w14:paraId="33A1B47B" w14:textId="77777777" w:rsidR="00587A63" w:rsidRPr="00755AB3" w:rsidRDefault="00587A63">
    <w:pPr>
      <w:pStyle w:val="Head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94588510"/>
    <w:lvl w:ilvl="0" w:tplc="2128465C">
      <w:start w:val="1"/>
      <w:numFmt w:val="bullet"/>
      <w:lvlText w:val="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946A5E"/>
    <w:multiLevelType w:val="multilevel"/>
    <w:tmpl w:val="B50AD828"/>
    <w:lvl w:ilvl="0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940" w:hanging="58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1B2366B"/>
    <w:multiLevelType w:val="hybridMultilevel"/>
    <w:tmpl w:val="7D92E274"/>
    <w:lvl w:ilvl="0" w:tplc="FFFFFFFF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101B1D"/>
    <w:multiLevelType w:val="hybridMultilevel"/>
    <w:tmpl w:val="CC546DA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0A7647"/>
    <w:multiLevelType w:val="hybridMultilevel"/>
    <w:tmpl w:val="E9E8FE76"/>
    <w:lvl w:ilvl="0" w:tplc="3C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8026C4A0">
      <w:numFmt w:val="bullet"/>
      <w:lvlText w:val="●"/>
      <w:lvlJc w:val="left"/>
      <w:pPr>
        <w:ind w:left="2432" w:hanging="360"/>
      </w:pPr>
      <w:rPr>
        <w:rFonts w:ascii="Times New Roman" w:eastAsia="Microsoft JhengHei UI Light" w:hAnsi="Times New Roman" w:cs="Times New Roman" w:hint="default"/>
        <w:color w:val="auto"/>
      </w:rPr>
    </w:lvl>
    <w:lvl w:ilvl="2" w:tplc="3C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6" w15:restartNumberingAfterBreak="0">
    <w:nsid w:val="0520508C"/>
    <w:multiLevelType w:val="hybridMultilevel"/>
    <w:tmpl w:val="85B6255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1B716A"/>
    <w:multiLevelType w:val="hybridMultilevel"/>
    <w:tmpl w:val="6F28D89E"/>
    <w:lvl w:ilvl="0" w:tplc="C89244C2">
      <w:start w:val="1"/>
      <w:numFmt w:val="decimal"/>
      <w:lvlText w:val="%1."/>
      <w:lvlJc w:val="left"/>
      <w:pPr>
        <w:ind w:left="1300" w:hanging="360"/>
      </w:pPr>
      <w:rPr>
        <w:rFonts w:ascii="Times New Roman" w:eastAsia="Noto Serif CJK SC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2020" w:hanging="360"/>
      </w:p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8" w15:restartNumberingAfterBreak="0">
    <w:nsid w:val="06F049A9"/>
    <w:multiLevelType w:val="hybridMultilevel"/>
    <w:tmpl w:val="8814F7B0"/>
    <w:lvl w:ilvl="0" w:tplc="CB1C6B28">
      <w:start w:val="1"/>
      <w:numFmt w:val="bullet"/>
      <w:lvlText w:val=""/>
      <w:lvlJc w:val="left"/>
      <w:pPr>
        <w:ind w:left="165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9" w15:restartNumberingAfterBreak="0">
    <w:nsid w:val="0B9C0303"/>
    <w:multiLevelType w:val="hybridMultilevel"/>
    <w:tmpl w:val="90D48B76"/>
    <w:lvl w:ilvl="0" w:tplc="3C090017">
      <w:start w:val="1"/>
      <w:numFmt w:val="lowerLetter"/>
      <w:lvlText w:val="%1)"/>
      <w:lvlJc w:val="left"/>
      <w:pPr>
        <w:ind w:left="1300" w:hanging="360"/>
      </w:pPr>
    </w:lvl>
    <w:lvl w:ilvl="1" w:tplc="3C090019" w:tentative="1">
      <w:start w:val="1"/>
      <w:numFmt w:val="lowerLetter"/>
      <w:lvlText w:val="%2."/>
      <w:lvlJc w:val="left"/>
      <w:pPr>
        <w:ind w:left="2020" w:hanging="360"/>
      </w:p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10" w15:restartNumberingAfterBreak="0">
    <w:nsid w:val="0C245FD7"/>
    <w:multiLevelType w:val="hybridMultilevel"/>
    <w:tmpl w:val="77567CC6"/>
    <w:lvl w:ilvl="0" w:tplc="1AFC84A4">
      <w:start w:val="1"/>
      <w:numFmt w:val="lowerLetter"/>
      <w:lvlText w:val="%1)"/>
      <w:lvlJc w:val="left"/>
      <w:pPr>
        <w:ind w:left="1300" w:hanging="360"/>
      </w:pPr>
      <w:rPr>
        <w:rFonts w:ascii="Times New Roman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2020" w:hanging="360"/>
      </w:p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11" w15:restartNumberingAfterBreak="0">
    <w:nsid w:val="0EC958C1"/>
    <w:multiLevelType w:val="hybridMultilevel"/>
    <w:tmpl w:val="4B266B56"/>
    <w:lvl w:ilvl="0" w:tplc="425C42C6">
      <w:start w:val="1"/>
      <w:numFmt w:val="lowerLetter"/>
      <w:lvlText w:val="%1)"/>
      <w:lvlJc w:val="left"/>
      <w:pPr>
        <w:ind w:left="1300" w:hanging="360"/>
      </w:pPr>
      <w:rPr>
        <w:rFonts w:ascii="Times New Roman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2020" w:hanging="360"/>
      </w:p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12" w15:restartNumberingAfterBreak="0">
    <w:nsid w:val="110B7A4C"/>
    <w:multiLevelType w:val="hybridMultilevel"/>
    <w:tmpl w:val="C3F04204"/>
    <w:lvl w:ilvl="0" w:tplc="E5C2DA92">
      <w:start w:val="1"/>
      <w:numFmt w:val="decimal"/>
      <w:lvlText w:val="%1."/>
      <w:lvlJc w:val="left"/>
      <w:pPr>
        <w:ind w:left="720" w:hanging="360"/>
      </w:pPr>
      <w:rPr>
        <w:rFonts w:ascii="Times New Roman" w:eastAsia="Noto Serif CJK SC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0F7B79"/>
    <w:multiLevelType w:val="multilevel"/>
    <w:tmpl w:val="2E446726"/>
    <w:lvl w:ilvl="0">
      <w:start w:val="2"/>
      <w:numFmt w:val="decimal"/>
      <w:lvlText w:val="%1."/>
      <w:lvlJc w:val="left"/>
      <w:pPr>
        <w:ind w:left="612" w:hanging="612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eastAsiaTheme="minorEastAsia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Theme="minorEastAsia" w:hint="default"/>
      </w:rPr>
    </w:lvl>
  </w:abstractNum>
  <w:abstractNum w:abstractNumId="14" w15:restartNumberingAfterBreak="0">
    <w:nsid w:val="14A81D49"/>
    <w:multiLevelType w:val="hybridMultilevel"/>
    <w:tmpl w:val="4156E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521425"/>
    <w:multiLevelType w:val="hybridMultilevel"/>
    <w:tmpl w:val="2B4ED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706CCD"/>
    <w:multiLevelType w:val="hybridMultilevel"/>
    <w:tmpl w:val="44B07EC6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1798483D"/>
    <w:multiLevelType w:val="hybridMultilevel"/>
    <w:tmpl w:val="0A0A7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071AB"/>
    <w:multiLevelType w:val="hybridMultilevel"/>
    <w:tmpl w:val="5E1E2EC6"/>
    <w:lvl w:ilvl="0" w:tplc="3C090017">
      <w:start w:val="1"/>
      <w:numFmt w:val="lowerLetter"/>
      <w:lvlText w:val="%1)"/>
      <w:lvlJc w:val="left"/>
      <w:pPr>
        <w:ind w:left="1300" w:hanging="360"/>
      </w:pPr>
    </w:lvl>
    <w:lvl w:ilvl="1" w:tplc="3C090017">
      <w:start w:val="1"/>
      <w:numFmt w:val="lowerLetter"/>
      <w:lvlText w:val="%2)"/>
      <w:lvlJc w:val="left"/>
      <w:pPr>
        <w:ind w:left="2020" w:hanging="360"/>
      </w:pPr>
    </w:lvl>
    <w:lvl w:ilvl="2" w:tplc="3C09001B">
      <w:start w:val="1"/>
      <w:numFmt w:val="lowerRoman"/>
      <w:lvlText w:val="%3."/>
      <w:lvlJc w:val="right"/>
      <w:pPr>
        <w:ind w:left="2740" w:hanging="180"/>
      </w:pPr>
    </w:lvl>
    <w:lvl w:ilvl="3" w:tplc="3C09000F">
      <w:start w:val="1"/>
      <w:numFmt w:val="decimal"/>
      <w:lvlText w:val="%4."/>
      <w:lvlJc w:val="left"/>
      <w:pPr>
        <w:ind w:left="3460" w:hanging="360"/>
      </w:pPr>
    </w:lvl>
    <w:lvl w:ilvl="4" w:tplc="3C090019">
      <w:start w:val="1"/>
      <w:numFmt w:val="lowerLetter"/>
      <w:lvlText w:val="%5."/>
      <w:lvlJc w:val="left"/>
      <w:pPr>
        <w:ind w:left="4180" w:hanging="360"/>
      </w:pPr>
    </w:lvl>
    <w:lvl w:ilvl="5" w:tplc="3C09001B">
      <w:start w:val="1"/>
      <w:numFmt w:val="lowerRoman"/>
      <w:lvlText w:val="%6."/>
      <w:lvlJc w:val="right"/>
      <w:pPr>
        <w:ind w:left="4900" w:hanging="180"/>
      </w:pPr>
    </w:lvl>
    <w:lvl w:ilvl="6" w:tplc="3C09000F">
      <w:start w:val="1"/>
      <w:numFmt w:val="decimal"/>
      <w:lvlText w:val="%7."/>
      <w:lvlJc w:val="left"/>
      <w:pPr>
        <w:ind w:left="5620" w:hanging="360"/>
      </w:pPr>
    </w:lvl>
    <w:lvl w:ilvl="7" w:tplc="3C090019">
      <w:start w:val="1"/>
      <w:numFmt w:val="lowerLetter"/>
      <w:lvlText w:val="%8."/>
      <w:lvlJc w:val="left"/>
      <w:pPr>
        <w:ind w:left="6340" w:hanging="360"/>
      </w:pPr>
    </w:lvl>
    <w:lvl w:ilvl="8" w:tplc="3C09001B">
      <w:start w:val="1"/>
      <w:numFmt w:val="lowerRoman"/>
      <w:lvlText w:val="%9."/>
      <w:lvlJc w:val="right"/>
      <w:pPr>
        <w:ind w:left="7060" w:hanging="180"/>
      </w:pPr>
    </w:lvl>
  </w:abstractNum>
  <w:abstractNum w:abstractNumId="19" w15:restartNumberingAfterBreak="0">
    <w:nsid w:val="1BFE19B7"/>
    <w:multiLevelType w:val="hybridMultilevel"/>
    <w:tmpl w:val="561A7ED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BD308C"/>
    <w:multiLevelType w:val="hybridMultilevel"/>
    <w:tmpl w:val="2E44469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2F714C3"/>
    <w:multiLevelType w:val="hybridMultilevel"/>
    <w:tmpl w:val="768C3C56"/>
    <w:lvl w:ilvl="0" w:tplc="5C36DB80">
      <w:start w:val="1"/>
      <w:numFmt w:val="bullet"/>
      <w:lvlText w:val="-"/>
      <w:lvlJc w:val="left"/>
      <w:pPr>
        <w:ind w:left="1635" w:hanging="360"/>
      </w:pPr>
      <w:rPr>
        <w:rFonts w:ascii="Courier New" w:hAnsi="Courier New" w:hint="default"/>
      </w:rPr>
    </w:lvl>
    <w:lvl w:ilvl="1" w:tplc="3C090003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3C090005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3C09000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3C090003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3C090005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3C09000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3C090003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3C090005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22" w15:restartNumberingAfterBreak="0">
    <w:nsid w:val="22FC642D"/>
    <w:multiLevelType w:val="hybridMultilevel"/>
    <w:tmpl w:val="A2008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8F57FA3"/>
    <w:multiLevelType w:val="hybridMultilevel"/>
    <w:tmpl w:val="53CE6FDA"/>
    <w:lvl w:ilvl="0" w:tplc="F6140B3C">
      <w:start w:val="1"/>
      <w:numFmt w:val="decimal"/>
      <w:lvlText w:val="%1."/>
      <w:lvlJc w:val="left"/>
      <w:pPr>
        <w:ind w:left="720" w:hanging="360"/>
      </w:pPr>
      <w:rPr>
        <w:rFonts w:eastAsia="Noto Serif CJK SC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F92CAF"/>
    <w:multiLevelType w:val="hybridMultilevel"/>
    <w:tmpl w:val="D04A5F24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2C602245"/>
    <w:multiLevelType w:val="hybridMultilevel"/>
    <w:tmpl w:val="96ACCE02"/>
    <w:lvl w:ilvl="0" w:tplc="C4C07512">
      <w:start w:val="1"/>
      <w:numFmt w:val="lowerLetter"/>
      <w:lvlText w:val="%1．"/>
      <w:lvlJc w:val="left"/>
      <w:pPr>
        <w:ind w:left="760" w:hanging="40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ED48A6"/>
    <w:multiLevelType w:val="hybridMultilevel"/>
    <w:tmpl w:val="4B266B56"/>
    <w:lvl w:ilvl="0" w:tplc="425C42C6">
      <w:start w:val="1"/>
      <w:numFmt w:val="lowerLetter"/>
      <w:lvlText w:val="%1)"/>
      <w:lvlJc w:val="left"/>
      <w:pPr>
        <w:ind w:left="1300" w:hanging="360"/>
      </w:pPr>
      <w:rPr>
        <w:rFonts w:ascii="Times New Roman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2020" w:hanging="360"/>
      </w:p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27" w15:restartNumberingAfterBreak="0">
    <w:nsid w:val="2D18300C"/>
    <w:multiLevelType w:val="multilevel"/>
    <w:tmpl w:val="CE46D1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3"/>
      <w:numFmt w:val="decimal"/>
      <w:lvlText w:val="%1.%2"/>
      <w:lvlJc w:val="left"/>
      <w:pPr>
        <w:ind w:left="63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6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536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16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44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07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34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3616" w:hanging="1440"/>
      </w:pPr>
      <w:rPr>
        <w:rFonts w:hint="default"/>
        <w:color w:val="auto"/>
      </w:rPr>
    </w:lvl>
  </w:abstractNum>
  <w:abstractNum w:abstractNumId="28" w15:restartNumberingAfterBreak="0">
    <w:nsid w:val="2DEF5E8D"/>
    <w:multiLevelType w:val="hybridMultilevel"/>
    <w:tmpl w:val="BF641A0A"/>
    <w:lvl w:ilvl="0" w:tplc="5C36DB80">
      <w:start w:val="1"/>
      <w:numFmt w:val="bullet"/>
      <w:lvlText w:val="-"/>
      <w:lvlJc w:val="left"/>
      <w:pPr>
        <w:ind w:left="1636" w:hanging="360"/>
      </w:pPr>
      <w:rPr>
        <w:rFonts w:ascii="Courier New" w:hAnsi="Courier New" w:hint="default"/>
        <w:color w:val="auto"/>
      </w:rPr>
    </w:lvl>
    <w:lvl w:ilvl="1" w:tplc="FFFFFFFF">
      <w:start w:val="1"/>
      <w:numFmt w:val="bullet"/>
      <w:lvlText w:val="o"/>
      <w:lvlJc w:val="left"/>
      <w:pPr>
        <w:ind w:left="24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17" w:hanging="360"/>
      </w:pPr>
      <w:rPr>
        <w:rFonts w:ascii="Wingdings" w:hAnsi="Wingdings" w:hint="default"/>
      </w:rPr>
    </w:lvl>
  </w:abstractNum>
  <w:abstractNum w:abstractNumId="29" w15:restartNumberingAfterBreak="0">
    <w:nsid w:val="311943C9"/>
    <w:multiLevelType w:val="multilevel"/>
    <w:tmpl w:val="4FA85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4277FDC"/>
    <w:multiLevelType w:val="hybridMultilevel"/>
    <w:tmpl w:val="9B5C9518"/>
    <w:lvl w:ilvl="0" w:tplc="5C36DB80">
      <w:start w:val="1"/>
      <w:numFmt w:val="bullet"/>
      <w:lvlText w:val="-"/>
      <w:lvlJc w:val="left"/>
      <w:pPr>
        <w:ind w:left="1658" w:hanging="360"/>
      </w:pPr>
      <w:rPr>
        <w:rFonts w:ascii="Courier New" w:hAnsi="Courier New" w:hint="default"/>
        <w:color w:val="auto"/>
      </w:rPr>
    </w:lvl>
    <w:lvl w:ilvl="1" w:tplc="08090003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31" w15:restartNumberingAfterBreak="0">
    <w:nsid w:val="34317740"/>
    <w:multiLevelType w:val="multilevel"/>
    <w:tmpl w:val="41F48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5DD27E5"/>
    <w:multiLevelType w:val="multilevel"/>
    <w:tmpl w:val="8722A3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63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6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536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16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44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07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34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3616" w:hanging="1440"/>
      </w:pPr>
      <w:rPr>
        <w:rFonts w:hint="default"/>
        <w:color w:val="auto"/>
      </w:rPr>
    </w:lvl>
  </w:abstractNum>
  <w:abstractNum w:abstractNumId="33" w15:restartNumberingAfterBreak="0">
    <w:nsid w:val="3CC628E2"/>
    <w:multiLevelType w:val="hybridMultilevel"/>
    <w:tmpl w:val="4ECC69E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DE025A"/>
    <w:multiLevelType w:val="hybridMultilevel"/>
    <w:tmpl w:val="CC9AE3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B73CD0"/>
    <w:multiLevelType w:val="hybridMultilevel"/>
    <w:tmpl w:val="4B266B56"/>
    <w:lvl w:ilvl="0" w:tplc="425C42C6">
      <w:start w:val="1"/>
      <w:numFmt w:val="lowerLetter"/>
      <w:lvlText w:val="%1)"/>
      <w:lvlJc w:val="left"/>
      <w:pPr>
        <w:ind w:left="1300" w:hanging="360"/>
      </w:pPr>
      <w:rPr>
        <w:rFonts w:ascii="Times New Roman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2020" w:hanging="360"/>
      </w:p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36" w15:restartNumberingAfterBreak="0">
    <w:nsid w:val="441362B5"/>
    <w:multiLevelType w:val="hybridMultilevel"/>
    <w:tmpl w:val="03AE6B2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890008"/>
    <w:multiLevelType w:val="multilevel"/>
    <w:tmpl w:val="A2229606"/>
    <w:lvl w:ilvl="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12" w:hanging="432"/>
      </w:pPr>
      <w:rPr>
        <w:rFonts w:ascii="Times New Roman" w:hAnsi="Times New Roman" w:cs="Times New Roman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8" w15:restartNumberingAfterBreak="0">
    <w:nsid w:val="45D25832"/>
    <w:multiLevelType w:val="hybridMultilevel"/>
    <w:tmpl w:val="6D084944"/>
    <w:lvl w:ilvl="0" w:tplc="95C4E748">
      <w:start w:val="6"/>
      <w:numFmt w:val="bullet"/>
      <w:lvlText w:val=""/>
      <w:lvlJc w:val="left"/>
      <w:pPr>
        <w:ind w:left="2769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0C06EE"/>
    <w:multiLevelType w:val="hybridMultilevel"/>
    <w:tmpl w:val="1AAA60B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EC348DA"/>
    <w:multiLevelType w:val="hybridMultilevel"/>
    <w:tmpl w:val="2176044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EE44C84"/>
    <w:multiLevelType w:val="hybridMultilevel"/>
    <w:tmpl w:val="745A1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007559C"/>
    <w:multiLevelType w:val="multilevel"/>
    <w:tmpl w:val="F0F6B2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55526891"/>
    <w:multiLevelType w:val="hybridMultilevel"/>
    <w:tmpl w:val="3B48CD0C"/>
    <w:lvl w:ilvl="0" w:tplc="5C36DB80">
      <w:start w:val="1"/>
      <w:numFmt w:val="bullet"/>
      <w:lvlText w:val="-"/>
      <w:lvlJc w:val="left"/>
      <w:pPr>
        <w:ind w:left="1636" w:hanging="360"/>
      </w:pPr>
      <w:rPr>
        <w:rFonts w:ascii="Courier New" w:hAnsi="Courier New" w:hint="default"/>
        <w:color w:val="auto"/>
      </w:rPr>
    </w:lvl>
    <w:lvl w:ilvl="1" w:tplc="FFFFFFFF">
      <w:start w:val="1"/>
      <w:numFmt w:val="bullet"/>
      <w:lvlText w:val="o"/>
      <w:lvlJc w:val="left"/>
      <w:pPr>
        <w:ind w:left="24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17" w:hanging="360"/>
      </w:pPr>
      <w:rPr>
        <w:rFonts w:ascii="Wingdings" w:hAnsi="Wingdings" w:hint="default"/>
      </w:rPr>
    </w:lvl>
  </w:abstractNum>
  <w:abstractNum w:abstractNumId="44" w15:restartNumberingAfterBreak="0">
    <w:nsid w:val="56025AAC"/>
    <w:multiLevelType w:val="hybridMultilevel"/>
    <w:tmpl w:val="5F665BEE"/>
    <w:lvl w:ilvl="0" w:tplc="FFFFFFFF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5C36DB80">
      <w:start w:val="1"/>
      <w:numFmt w:val="bullet"/>
      <w:lvlText w:val="-"/>
      <w:lvlJc w:val="left"/>
      <w:pPr>
        <w:ind w:left="1636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45" w15:restartNumberingAfterBreak="0">
    <w:nsid w:val="56F37D54"/>
    <w:multiLevelType w:val="hybridMultilevel"/>
    <w:tmpl w:val="BF7A282C"/>
    <w:lvl w:ilvl="0" w:tplc="0809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F715B8"/>
    <w:multiLevelType w:val="hybridMultilevel"/>
    <w:tmpl w:val="AFE2E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596F05"/>
    <w:multiLevelType w:val="multilevel"/>
    <w:tmpl w:val="4F7262A8"/>
    <w:lvl w:ilvl="0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"/>
      <w:lvlJc w:val="left"/>
      <w:pPr>
        <w:ind w:left="940" w:hanging="580"/>
      </w:pPr>
      <w:rPr>
        <w:rFonts w:ascii="Times New Roman" w:hAnsi="Times New Roman" w:cs="Times New Roman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8" w15:restartNumberingAfterBreak="0">
    <w:nsid w:val="5A604E54"/>
    <w:multiLevelType w:val="hybridMultilevel"/>
    <w:tmpl w:val="086A1DC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1616F1"/>
    <w:multiLevelType w:val="hybridMultilevel"/>
    <w:tmpl w:val="9E9C6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BC27146"/>
    <w:multiLevelType w:val="hybridMultilevel"/>
    <w:tmpl w:val="C3F04204"/>
    <w:lvl w:ilvl="0" w:tplc="E5C2DA92">
      <w:start w:val="1"/>
      <w:numFmt w:val="decimal"/>
      <w:lvlText w:val="%1."/>
      <w:lvlJc w:val="left"/>
      <w:pPr>
        <w:ind w:left="720" w:hanging="360"/>
      </w:pPr>
      <w:rPr>
        <w:rFonts w:ascii="Times New Roman" w:eastAsia="Noto Serif CJK SC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7B7F29"/>
    <w:multiLevelType w:val="hybridMultilevel"/>
    <w:tmpl w:val="4FEC7216"/>
    <w:lvl w:ilvl="0" w:tplc="425C42C6">
      <w:start w:val="1"/>
      <w:numFmt w:val="lowerLetter"/>
      <w:lvlText w:val="%1)"/>
      <w:lvlJc w:val="left"/>
      <w:pPr>
        <w:ind w:left="1300" w:hanging="360"/>
      </w:pPr>
      <w:rPr>
        <w:rFonts w:ascii="Times New Roman" w:hAnsi="Times New Roman" w:cs="Times New Roman" w:hint="default"/>
      </w:rPr>
    </w:lvl>
    <w:lvl w:ilvl="1" w:tplc="4B0A2DA6">
      <w:start w:val="1"/>
      <w:numFmt w:val="decimal"/>
      <w:lvlText w:val="%2."/>
      <w:lvlJc w:val="left"/>
      <w:pPr>
        <w:ind w:left="2020" w:hanging="360"/>
      </w:pPr>
      <w:rPr>
        <w:rFonts w:hint="default"/>
      </w:r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52" w15:restartNumberingAfterBreak="0">
    <w:nsid w:val="5D816A13"/>
    <w:multiLevelType w:val="hybridMultilevel"/>
    <w:tmpl w:val="4D7C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D9C7A12"/>
    <w:multiLevelType w:val="hybridMultilevel"/>
    <w:tmpl w:val="9D7AD756"/>
    <w:lvl w:ilvl="0" w:tplc="5C36DB80">
      <w:start w:val="1"/>
      <w:numFmt w:val="bullet"/>
      <w:lvlText w:val="-"/>
      <w:lvlJc w:val="left"/>
      <w:pPr>
        <w:ind w:left="163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E095A4F"/>
    <w:multiLevelType w:val="hybridMultilevel"/>
    <w:tmpl w:val="C974263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E645E1C"/>
    <w:multiLevelType w:val="hybridMultilevel"/>
    <w:tmpl w:val="7626E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0EE443C"/>
    <w:multiLevelType w:val="hybridMultilevel"/>
    <w:tmpl w:val="05E81636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52F0327"/>
    <w:multiLevelType w:val="hybridMultilevel"/>
    <w:tmpl w:val="45FAE88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65D67FEB"/>
    <w:multiLevelType w:val="hybridMultilevel"/>
    <w:tmpl w:val="49F8060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68E27CB"/>
    <w:multiLevelType w:val="hybridMultilevel"/>
    <w:tmpl w:val="8356F128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737B2C"/>
    <w:multiLevelType w:val="multilevel"/>
    <w:tmpl w:val="4BF6A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68317631"/>
    <w:multiLevelType w:val="hybridMultilevel"/>
    <w:tmpl w:val="16786A7A"/>
    <w:lvl w:ilvl="0" w:tplc="425C42C6">
      <w:start w:val="1"/>
      <w:numFmt w:val="lowerLetter"/>
      <w:lvlText w:val="%1)"/>
      <w:lvlJc w:val="left"/>
      <w:pPr>
        <w:ind w:left="2020" w:hanging="360"/>
      </w:pPr>
      <w:rPr>
        <w:rFonts w:ascii="Times New Roman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2160" w:hanging="360"/>
      </w:pPr>
    </w:lvl>
    <w:lvl w:ilvl="2" w:tplc="3C09001B" w:tentative="1">
      <w:start w:val="1"/>
      <w:numFmt w:val="lowerRoman"/>
      <w:lvlText w:val="%3."/>
      <w:lvlJc w:val="right"/>
      <w:pPr>
        <w:ind w:left="2880" w:hanging="180"/>
      </w:pPr>
    </w:lvl>
    <w:lvl w:ilvl="3" w:tplc="3C09000F" w:tentative="1">
      <w:start w:val="1"/>
      <w:numFmt w:val="decimal"/>
      <w:lvlText w:val="%4."/>
      <w:lvlJc w:val="left"/>
      <w:pPr>
        <w:ind w:left="3600" w:hanging="360"/>
      </w:pPr>
    </w:lvl>
    <w:lvl w:ilvl="4" w:tplc="3C090019" w:tentative="1">
      <w:start w:val="1"/>
      <w:numFmt w:val="lowerLetter"/>
      <w:lvlText w:val="%5."/>
      <w:lvlJc w:val="left"/>
      <w:pPr>
        <w:ind w:left="4320" w:hanging="360"/>
      </w:pPr>
    </w:lvl>
    <w:lvl w:ilvl="5" w:tplc="3C09001B" w:tentative="1">
      <w:start w:val="1"/>
      <w:numFmt w:val="lowerRoman"/>
      <w:lvlText w:val="%6."/>
      <w:lvlJc w:val="right"/>
      <w:pPr>
        <w:ind w:left="5040" w:hanging="180"/>
      </w:pPr>
    </w:lvl>
    <w:lvl w:ilvl="6" w:tplc="3C09000F" w:tentative="1">
      <w:start w:val="1"/>
      <w:numFmt w:val="decimal"/>
      <w:lvlText w:val="%7."/>
      <w:lvlJc w:val="left"/>
      <w:pPr>
        <w:ind w:left="5760" w:hanging="360"/>
      </w:pPr>
    </w:lvl>
    <w:lvl w:ilvl="7" w:tplc="3C090019" w:tentative="1">
      <w:start w:val="1"/>
      <w:numFmt w:val="lowerLetter"/>
      <w:lvlText w:val="%8."/>
      <w:lvlJc w:val="left"/>
      <w:pPr>
        <w:ind w:left="6480" w:hanging="360"/>
      </w:pPr>
    </w:lvl>
    <w:lvl w:ilvl="8" w:tplc="3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69216DED"/>
    <w:multiLevelType w:val="multilevel"/>
    <w:tmpl w:val="45C87D4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206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63" w15:restartNumberingAfterBreak="0">
    <w:nsid w:val="719E001C"/>
    <w:multiLevelType w:val="hybridMultilevel"/>
    <w:tmpl w:val="9D347018"/>
    <w:lvl w:ilvl="0" w:tplc="3C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64" w15:restartNumberingAfterBreak="0">
    <w:nsid w:val="71CD04EB"/>
    <w:multiLevelType w:val="hybridMultilevel"/>
    <w:tmpl w:val="ADC2A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35C65D3"/>
    <w:multiLevelType w:val="hybridMultilevel"/>
    <w:tmpl w:val="1E62D968"/>
    <w:lvl w:ilvl="0" w:tplc="3C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3C090005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3C09000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3C090003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3C090005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3C09000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3C090003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3C090005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66" w15:restartNumberingAfterBreak="0">
    <w:nsid w:val="760D24D2"/>
    <w:multiLevelType w:val="hybridMultilevel"/>
    <w:tmpl w:val="C9741530"/>
    <w:lvl w:ilvl="0" w:tplc="7A2A324A">
      <w:start w:val="1"/>
      <w:numFmt w:val="decimal"/>
      <w:lvlText w:val="%1."/>
      <w:lvlJc w:val="left"/>
      <w:pPr>
        <w:ind w:left="130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2020" w:hanging="360"/>
      </w:pPr>
    </w:lvl>
    <w:lvl w:ilvl="2" w:tplc="3C09001B" w:tentative="1">
      <w:start w:val="1"/>
      <w:numFmt w:val="lowerRoman"/>
      <w:lvlText w:val="%3."/>
      <w:lvlJc w:val="right"/>
      <w:pPr>
        <w:ind w:left="2740" w:hanging="180"/>
      </w:pPr>
    </w:lvl>
    <w:lvl w:ilvl="3" w:tplc="3C09000F" w:tentative="1">
      <w:start w:val="1"/>
      <w:numFmt w:val="decimal"/>
      <w:lvlText w:val="%4."/>
      <w:lvlJc w:val="left"/>
      <w:pPr>
        <w:ind w:left="3460" w:hanging="360"/>
      </w:pPr>
    </w:lvl>
    <w:lvl w:ilvl="4" w:tplc="3C090019" w:tentative="1">
      <w:start w:val="1"/>
      <w:numFmt w:val="lowerLetter"/>
      <w:lvlText w:val="%5."/>
      <w:lvlJc w:val="left"/>
      <w:pPr>
        <w:ind w:left="4180" w:hanging="360"/>
      </w:pPr>
    </w:lvl>
    <w:lvl w:ilvl="5" w:tplc="3C09001B" w:tentative="1">
      <w:start w:val="1"/>
      <w:numFmt w:val="lowerRoman"/>
      <w:lvlText w:val="%6."/>
      <w:lvlJc w:val="right"/>
      <w:pPr>
        <w:ind w:left="4900" w:hanging="180"/>
      </w:pPr>
    </w:lvl>
    <w:lvl w:ilvl="6" w:tplc="3C09000F" w:tentative="1">
      <w:start w:val="1"/>
      <w:numFmt w:val="decimal"/>
      <w:lvlText w:val="%7."/>
      <w:lvlJc w:val="left"/>
      <w:pPr>
        <w:ind w:left="5620" w:hanging="360"/>
      </w:pPr>
    </w:lvl>
    <w:lvl w:ilvl="7" w:tplc="3C090019" w:tentative="1">
      <w:start w:val="1"/>
      <w:numFmt w:val="lowerLetter"/>
      <w:lvlText w:val="%8."/>
      <w:lvlJc w:val="left"/>
      <w:pPr>
        <w:ind w:left="6340" w:hanging="360"/>
      </w:pPr>
    </w:lvl>
    <w:lvl w:ilvl="8" w:tplc="3C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67" w15:restartNumberingAfterBreak="0">
    <w:nsid w:val="77070A60"/>
    <w:multiLevelType w:val="multilevel"/>
    <w:tmpl w:val="4D44B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8" w15:restartNumberingAfterBreak="0">
    <w:nsid w:val="7761040E"/>
    <w:multiLevelType w:val="hybridMultilevel"/>
    <w:tmpl w:val="927E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527F6F"/>
    <w:multiLevelType w:val="multilevel"/>
    <w:tmpl w:val="239A1B4E"/>
    <w:lvl w:ilvl="0">
      <w:start w:val="1"/>
      <w:numFmt w:val="decimal"/>
      <w:lvlText w:val="%1"/>
      <w:lvlJc w:val="left"/>
      <w:pPr>
        <w:ind w:left="-207" w:hanging="360"/>
      </w:pPr>
      <w:rPr>
        <w:rFonts w:ascii="Times New Roman" w:hAnsi="Times New Roman" w:cs="Times New Roman" w:hint="default"/>
        <w:b/>
        <w:sz w:val="22"/>
      </w:rPr>
    </w:lvl>
    <w:lvl w:ilvl="1">
      <w:start w:val="5"/>
      <w:numFmt w:val="decimal"/>
      <w:isLgl/>
      <w:lvlText w:val="%1.%2"/>
      <w:lvlJc w:val="left"/>
      <w:pPr>
        <w:ind w:left="-20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1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1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7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7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73" w:hanging="1440"/>
      </w:pPr>
      <w:rPr>
        <w:rFonts w:hint="default"/>
      </w:rPr>
    </w:lvl>
  </w:abstractNum>
  <w:abstractNum w:abstractNumId="70" w15:restartNumberingAfterBreak="0">
    <w:nsid w:val="7B460964"/>
    <w:multiLevelType w:val="hybridMultilevel"/>
    <w:tmpl w:val="C714C8F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B7D2AB2"/>
    <w:multiLevelType w:val="hybridMultilevel"/>
    <w:tmpl w:val="3C46D662"/>
    <w:lvl w:ilvl="0" w:tplc="3C090017">
      <w:start w:val="1"/>
      <w:numFmt w:val="lowerLetter"/>
      <w:lvlText w:val="%1)"/>
      <w:lvlJc w:val="left"/>
      <w:pPr>
        <w:ind w:left="1636" w:hanging="360"/>
      </w:pPr>
    </w:lvl>
    <w:lvl w:ilvl="1" w:tplc="08090019" w:tentative="1">
      <w:start w:val="1"/>
      <w:numFmt w:val="lowerLetter"/>
      <w:lvlText w:val="%2."/>
      <w:lvlJc w:val="left"/>
      <w:pPr>
        <w:ind w:left="2356" w:hanging="360"/>
      </w:pPr>
    </w:lvl>
    <w:lvl w:ilvl="2" w:tplc="0809001B" w:tentative="1">
      <w:start w:val="1"/>
      <w:numFmt w:val="lowerRoman"/>
      <w:lvlText w:val="%3."/>
      <w:lvlJc w:val="right"/>
      <w:pPr>
        <w:ind w:left="3076" w:hanging="180"/>
      </w:pPr>
    </w:lvl>
    <w:lvl w:ilvl="3" w:tplc="0809000F" w:tentative="1">
      <w:start w:val="1"/>
      <w:numFmt w:val="decimal"/>
      <w:lvlText w:val="%4."/>
      <w:lvlJc w:val="left"/>
      <w:pPr>
        <w:ind w:left="3796" w:hanging="360"/>
      </w:pPr>
    </w:lvl>
    <w:lvl w:ilvl="4" w:tplc="08090019" w:tentative="1">
      <w:start w:val="1"/>
      <w:numFmt w:val="lowerLetter"/>
      <w:lvlText w:val="%5."/>
      <w:lvlJc w:val="left"/>
      <w:pPr>
        <w:ind w:left="4516" w:hanging="360"/>
      </w:pPr>
    </w:lvl>
    <w:lvl w:ilvl="5" w:tplc="0809001B" w:tentative="1">
      <w:start w:val="1"/>
      <w:numFmt w:val="lowerRoman"/>
      <w:lvlText w:val="%6."/>
      <w:lvlJc w:val="right"/>
      <w:pPr>
        <w:ind w:left="5236" w:hanging="180"/>
      </w:pPr>
    </w:lvl>
    <w:lvl w:ilvl="6" w:tplc="0809000F" w:tentative="1">
      <w:start w:val="1"/>
      <w:numFmt w:val="decimal"/>
      <w:lvlText w:val="%7."/>
      <w:lvlJc w:val="left"/>
      <w:pPr>
        <w:ind w:left="5956" w:hanging="360"/>
      </w:pPr>
    </w:lvl>
    <w:lvl w:ilvl="7" w:tplc="08090019" w:tentative="1">
      <w:start w:val="1"/>
      <w:numFmt w:val="lowerLetter"/>
      <w:lvlText w:val="%8."/>
      <w:lvlJc w:val="left"/>
      <w:pPr>
        <w:ind w:left="6676" w:hanging="360"/>
      </w:pPr>
    </w:lvl>
    <w:lvl w:ilvl="8" w:tplc="0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72" w15:restartNumberingAfterBreak="0">
    <w:nsid w:val="7C482984"/>
    <w:multiLevelType w:val="hybridMultilevel"/>
    <w:tmpl w:val="A812276E"/>
    <w:lvl w:ilvl="0" w:tplc="246474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F9249D3"/>
    <w:multiLevelType w:val="hybridMultilevel"/>
    <w:tmpl w:val="DB5A8750"/>
    <w:lvl w:ilvl="0" w:tplc="3C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89F85548">
      <w:numFmt w:val="bullet"/>
      <w:lvlText w:val="●"/>
      <w:lvlJc w:val="left"/>
      <w:pPr>
        <w:ind w:left="2432" w:hanging="360"/>
      </w:pPr>
      <w:rPr>
        <w:rFonts w:ascii="Times New Roman" w:eastAsia="Microsoft JhengHei UI Light" w:hAnsi="Times New Roman" w:cs="Times New Roman" w:hint="default"/>
        <w:color w:val="auto"/>
      </w:rPr>
    </w:lvl>
    <w:lvl w:ilvl="2" w:tplc="3C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74" w15:restartNumberingAfterBreak="0">
    <w:nsid w:val="7FAE7FE4"/>
    <w:multiLevelType w:val="hybridMultilevel"/>
    <w:tmpl w:val="624A3F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584447">
    <w:abstractNumId w:val="73"/>
  </w:num>
  <w:num w:numId="2" w16cid:durableId="551575880">
    <w:abstractNumId w:val="27"/>
  </w:num>
  <w:num w:numId="3" w16cid:durableId="1472674379">
    <w:abstractNumId w:val="5"/>
  </w:num>
  <w:num w:numId="4" w16cid:durableId="1335761219">
    <w:abstractNumId w:val="32"/>
  </w:num>
  <w:num w:numId="5" w16cid:durableId="1976059831">
    <w:abstractNumId w:val="69"/>
  </w:num>
  <w:num w:numId="6" w16cid:durableId="664553986">
    <w:abstractNumId w:val="22"/>
  </w:num>
  <w:num w:numId="7" w16cid:durableId="264073483">
    <w:abstractNumId w:val="37"/>
  </w:num>
  <w:num w:numId="8" w16cid:durableId="2036269289">
    <w:abstractNumId w:val="42"/>
  </w:num>
  <w:num w:numId="9" w16cid:durableId="1891644564">
    <w:abstractNumId w:val="74"/>
  </w:num>
  <w:num w:numId="10" w16cid:durableId="1131024044">
    <w:abstractNumId w:val="71"/>
  </w:num>
  <w:num w:numId="11" w16cid:durableId="1960989195">
    <w:abstractNumId w:val="72"/>
  </w:num>
  <w:num w:numId="12" w16cid:durableId="728186511">
    <w:abstractNumId w:val="63"/>
  </w:num>
  <w:num w:numId="13" w16cid:durableId="549264112">
    <w:abstractNumId w:val="70"/>
  </w:num>
  <w:num w:numId="14" w16cid:durableId="537744276">
    <w:abstractNumId w:val="4"/>
  </w:num>
  <w:num w:numId="15" w16cid:durableId="564686973">
    <w:abstractNumId w:val="34"/>
  </w:num>
  <w:num w:numId="16" w16cid:durableId="684359438">
    <w:abstractNumId w:val="33"/>
  </w:num>
  <w:num w:numId="17" w16cid:durableId="714819496">
    <w:abstractNumId w:val="54"/>
  </w:num>
  <w:num w:numId="18" w16cid:durableId="791286834">
    <w:abstractNumId w:val="6"/>
  </w:num>
  <w:num w:numId="19" w16cid:durableId="1717966591">
    <w:abstractNumId w:val="58"/>
  </w:num>
  <w:num w:numId="20" w16cid:durableId="2062169525">
    <w:abstractNumId w:val="40"/>
  </w:num>
  <w:num w:numId="21" w16cid:durableId="1252079970">
    <w:abstractNumId w:val="19"/>
  </w:num>
  <w:num w:numId="22" w16cid:durableId="122575995">
    <w:abstractNumId w:val="39"/>
  </w:num>
  <w:num w:numId="23" w16cid:durableId="885335375">
    <w:abstractNumId w:val="36"/>
  </w:num>
  <w:num w:numId="24" w16cid:durableId="97529046">
    <w:abstractNumId w:val="57"/>
  </w:num>
  <w:num w:numId="25" w16cid:durableId="1438519213">
    <w:abstractNumId w:val="56"/>
  </w:num>
  <w:num w:numId="26" w16cid:durableId="166558040">
    <w:abstractNumId w:val="59"/>
  </w:num>
  <w:num w:numId="27" w16cid:durableId="517934361">
    <w:abstractNumId w:val="20"/>
  </w:num>
  <w:num w:numId="28" w16cid:durableId="1526598132">
    <w:abstractNumId w:val="47"/>
  </w:num>
  <w:num w:numId="29" w16cid:durableId="239677412">
    <w:abstractNumId w:val="23"/>
  </w:num>
  <w:num w:numId="30" w16cid:durableId="1003582415">
    <w:abstractNumId w:val="7"/>
  </w:num>
  <w:num w:numId="31" w16cid:durableId="1056275024">
    <w:abstractNumId w:val="9"/>
  </w:num>
  <w:num w:numId="32" w16cid:durableId="571358223">
    <w:abstractNumId w:val="48"/>
  </w:num>
  <w:num w:numId="33" w16cid:durableId="1973559421">
    <w:abstractNumId w:val="10"/>
  </w:num>
  <w:num w:numId="34" w16cid:durableId="1950501459">
    <w:abstractNumId w:val="66"/>
  </w:num>
  <w:num w:numId="35" w16cid:durableId="1331524300">
    <w:abstractNumId w:val="11"/>
  </w:num>
  <w:num w:numId="36" w16cid:durableId="955601160">
    <w:abstractNumId w:val="25"/>
  </w:num>
  <w:num w:numId="37" w16cid:durableId="1026105746">
    <w:abstractNumId w:val="2"/>
  </w:num>
  <w:num w:numId="38" w16cid:durableId="1019509739">
    <w:abstractNumId w:val="35"/>
  </w:num>
  <w:num w:numId="39" w16cid:durableId="1046836083">
    <w:abstractNumId w:val="26"/>
  </w:num>
  <w:num w:numId="40" w16cid:durableId="863862162">
    <w:abstractNumId w:val="51"/>
  </w:num>
  <w:num w:numId="41" w16cid:durableId="212429760">
    <w:abstractNumId w:val="61"/>
  </w:num>
  <w:num w:numId="42" w16cid:durableId="1602227666">
    <w:abstractNumId w:val="12"/>
  </w:num>
  <w:num w:numId="43" w16cid:durableId="519127236">
    <w:abstractNumId w:val="50"/>
  </w:num>
  <w:num w:numId="44" w16cid:durableId="475606039">
    <w:abstractNumId w:val="65"/>
  </w:num>
  <w:num w:numId="45" w16cid:durableId="151139621">
    <w:abstractNumId w:val="8"/>
  </w:num>
  <w:num w:numId="46" w16cid:durableId="1920945794">
    <w:abstractNumId w:val="38"/>
  </w:num>
  <w:num w:numId="47" w16cid:durableId="208282327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76072122">
    <w:abstractNumId w:val="21"/>
  </w:num>
  <w:num w:numId="49" w16cid:durableId="1023870636">
    <w:abstractNumId w:val="30"/>
  </w:num>
  <w:num w:numId="50" w16cid:durableId="148059829">
    <w:abstractNumId w:val="28"/>
  </w:num>
  <w:num w:numId="51" w16cid:durableId="512230007">
    <w:abstractNumId w:val="24"/>
  </w:num>
  <w:num w:numId="52" w16cid:durableId="688486538">
    <w:abstractNumId w:val="45"/>
  </w:num>
  <w:num w:numId="53" w16cid:durableId="544831458">
    <w:abstractNumId w:val="29"/>
  </w:num>
  <w:num w:numId="54" w16cid:durableId="1568539983">
    <w:abstractNumId w:val="64"/>
  </w:num>
  <w:num w:numId="55" w16cid:durableId="1392927151">
    <w:abstractNumId w:val="67"/>
  </w:num>
  <w:num w:numId="56" w16cid:durableId="1663893562">
    <w:abstractNumId w:val="0"/>
  </w:num>
  <w:num w:numId="57" w16cid:durableId="1648321906">
    <w:abstractNumId w:val="46"/>
  </w:num>
  <w:num w:numId="58" w16cid:durableId="110710589">
    <w:abstractNumId w:val="68"/>
  </w:num>
  <w:num w:numId="59" w16cid:durableId="537208397">
    <w:abstractNumId w:val="52"/>
  </w:num>
  <w:num w:numId="60" w16cid:durableId="208107981">
    <w:abstractNumId w:val="1"/>
  </w:num>
  <w:num w:numId="61" w16cid:durableId="3361382">
    <w:abstractNumId w:val="14"/>
  </w:num>
  <w:num w:numId="62" w16cid:durableId="1668511116">
    <w:abstractNumId w:val="15"/>
  </w:num>
  <w:num w:numId="63" w16cid:durableId="1401251988">
    <w:abstractNumId w:val="41"/>
  </w:num>
  <w:num w:numId="64" w16cid:durableId="1354333635">
    <w:abstractNumId w:val="49"/>
  </w:num>
  <w:num w:numId="65" w16cid:durableId="36972651">
    <w:abstractNumId w:val="17"/>
  </w:num>
  <w:num w:numId="66" w16cid:durableId="1087995159">
    <w:abstractNumId w:val="55"/>
  </w:num>
  <w:num w:numId="67" w16cid:durableId="712119348">
    <w:abstractNumId w:val="16"/>
  </w:num>
  <w:num w:numId="68" w16cid:durableId="136337826">
    <w:abstractNumId w:val="60"/>
  </w:num>
  <w:num w:numId="69" w16cid:durableId="1694767170">
    <w:abstractNumId w:val="3"/>
  </w:num>
  <w:num w:numId="70" w16cid:durableId="1308391944">
    <w:abstractNumId w:val="13"/>
  </w:num>
  <w:num w:numId="71" w16cid:durableId="1025837083">
    <w:abstractNumId w:val="43"/>
  </w:num>
  <w:num w:numId="72" w16cid:durableId="1449740571">
    <w:abstractNumId w:val="53"/>
  </w:num>
  <w:num w:numId="73" w16cid:durableId="1108428121">
    <w:abstractNumId w:val="44"/>
  </w:num>
  <w:num w:numId="74" w16cid:durableId="1969317048">
    <w:abstractNumId w:val="62"/>
  </w:num>
  <w:num w:numId="75" w16cid:durableId="229732125">
    <w:abstractNumId w:val="31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G1MDMzMzU2NDVX0lEKTi0uzszPAykwrwUAIwS44CwAAAA="/>
  </w:docVars>
  <w:rsids>
    <w:rsidRoot w:val="00ED3084"/>
    <w:rsid w:val="000076B5"/>
    <w:rsid w:val="00007D87"/>
    <w:rsid w:val="00014A50"/>
    <w:rsid w:val="00015D05"/>
    <w:rsid w:val="00016FBA"/>
    <w:rsid w:val="00023A8D"/>
    <w:rsid w:val="00044628"/>
    <w:rsid w:val="000450E8"/>
    <w:rsid w:val="00052A28"/>
    <w:rsid w:val="00055049"/>
    <w:rsid w:val="00062FBD"/>
    <w:rsid w:val="00064416"/>
    <w:rsid w:val="00070730"/>
    <w:rsid w:val="00073C6A"/>
    <w:rsid w:val="00086D2B"/>
    <w:rsid w:val="000B2169"/>
    <w:rsid w:val="000B7A3A"/>
    <w:rsid w:val="000C1292"/>
    <w:rsid w:val="000D40F2"/>
    <w:rsid w:val="000D4BB5"/>
    <w:rsid w:val="000D7CEC"/>
    <w:rsid w:val="000E1FED"/>
    <w:rsid w:val="000E38F2"/>
    <w:rsid w:val="000E6EA2"/>
    <w:rsid w:val="000F020D"/>
    <w:rsid w:val="000F5DE1"/>
    <w:rsid w:val="00113FC9"/>
    <w:rsid w:val="00121722"/>
    <w:rsid w:val="00125ED6"/>
    <w:rsid w:val="00127257"/>
    <w:rsid w:val="0012762F"/>
    <w:rsid w:val="00135429"/>
    <w:rsid w:val="00143BB5"/>
    <w:rsid w:val="001472C4"/>
    <w:rsid w:val="00156F7A"/>
    <w:rsid w:val="00163658"/>
    <w:rsid w:val="00166B97"/>
    <w:rsid w:val="001676B8"/>
    <w:rsid w:val="00170F4A"/>
    <w:rsid w:val="00172A80"/>
    <w:rsid w:val="0019624D"/>
    <w:rsid w:val="001A0200"/>
    <w:rsid w:val="001A5531"/>
    <w:rsid w:val="001B1F56"/>
    <w:rsid w:val="001B538A"/>
    <w:rsid w:val="001B7CA3"/>
    <w:rsid w:val="001D12C3"/>
    <w:rsid w:val="001D74B0"/>
    <w:rsid w:val="001E4CAE"/>
    <w:rsid w:val="001E5D48"/>
    <w:rsid w:val="001E62DC"/>
    <w:rsid w:val="001F058E"/>
    <w:rsid w:val="001F7A18"/>
    <w:rsid w:val="00224068"/>
    <w:rsid w:val="00225B64"/>
    <w:rsid w:val="00225FCD"/>
    <w:rsid w:val="00235456"/>
    <w:rsid w:val="002426DE"/>
    <w:rsid w:val="00250558"/>
    <w:rsid w:val="00253035"/>
    <w:rsid w:val="00261C77"/>
    <w:rsid w:val="00262EC3"/>
    <w:rsid w:val="00266DD2"/>
    <w:rsid w:val="00272164"/>
    <w:rsid w:val="0027343C"/>
    <w:rsid w:val="00274F5C"/>
    <w:rsid w:val="0028061E"/>
    <w:rsid w:val="00280C51"/>
    <w:rsid w:val="00291D7B"/>
    <w:rsid w:val="00292C0C"/>
    <w:rsid w:val="0029661D"/>
    <w:rsid w:val="002B24E4"/>
    <w:rsid w:val="002B531F"/>
    <w:rsid w:val="002B5A32"/>
    <w:rsid w:val="002D3440"/>
    <w:rsid w:val="002E0A76"/>
    <w:rsid w:val="002E4F2C"/>
    <w:rsid w:val="002F7996"/>
    <w:rsid w:val="003028FC"/>
    <w:rsid w:val="00302FB0"/>
    <w:rsid w:val="00306584"/>
    <w:rsid w:val="003073ED"/>
    <w:rsid w:val="00310156"/>
    <w:rsid w:val="003123C1"/>
    <w:rsid w:val="003130D1"/>
    <w:rsid w:val="00327534"/>
    <w:rsid w:val="0033569F"/>
    <w:rsid w:val="003362CA"/>
    <w:rsid w:val="00342042"/>
    <w:rsid w:val="00350375"/>
    <w:rsid w:val="00350FD7"/>
    <w:rsid w:val="00363097"/>
    <w:rsid w:val="00365BC4"/>
    <w:rsid w:val="0036774D"/>
    <w:rsid w:val="0037087B"/>
    <w:rsid w:val="00374270"/>
    <w:rsid w:val="00374C17"/>
    <w:rsid w:val="00383FE6"/>
    <w:rsid w:val="0038604C"/>
    <w:rsid w:val="003A0C49"/>
    <w:rsid w:val="003A2D0A"/>
    <w:rsid w:val="003C2227"/>
    <w:rsid w:val="003C60EC"/>
    <w:rsid w:val="003C7ACE"/>
    <w:rsid w:val="003D22AA"/>
    <w:rsid w:val="003D5856"/>
    <w:rsid w:val="003E2FCA"/>
    <w:rsid w:val="003E6070"/>
    <w:rsid w:val="00400275"/>
    <w:rsid w:val="004006A7"/>
    <w:rsid w:val="00403F29"/>
    <w:rsid w:val="004072E8"/>
    <w:rsid w:val="00407D53"/>
    <w:rsid w:val="004121CE"/>
    <w:rsid w:val="00413F29"/>
    <w:rsid w:val="00416376"/>
    <w:rsid w:val="004223D4"/>
    <w:rsid w:val="0043687C"/>
    <w:rsid w:val="004438BD"/>
    <w:rsid w:val="004456C3"/>
    <w:rsid w:val="00452F28"/>
    <w:rsid w:val="0046054A"/>
    <w:rsid w:val="004703F4"/>
    <w:rsid w:val="0047440D"/>
    <w:rsid w:val="00486AE1"/>
    <w:rsid w:val="004956E2"/>
    <w:rsid w:val="00495C48"/>
    <w:rsid w:val="004A21CE"/>
    <w:rsid w:val="004A47D0"/>
    <w:rsid w:val="004B250F"/>
    <w:rsid w:val="004B4E19"/>
    <w:rsid w:val="004D669D"/>
    <w:rsid w:val="004D774E"/>
    <w:rsid w:val="004E1571"/>
    <w:rsid w:val="004F3815"/>
    <w:rsid w:val="004F3D9B"/>
    <w:rsid w:val="004F4976"/>
    <w:rsid w:val="004F54B2"/>
    <w:rsid w:val="0050114A"/>
    <w:rsid w:val="00505813"/>
    <w:rsid w:val="005156DA"/>
    <w:rsid w:val="00520723"/>
    <w:rsid w:val="0052357A"/>
    <w:rsid w:val="00530CC6"/>
    <w:rsid w:val="00531024"/>
    <w:rsid w:val="0053265A"/>
    <w:rsid w:val="0053331C"/>
    <w:rsid w:val="00535AF7"/>
    <w:rsid w:val="00535B83"/>
    <w:rsid w:val="005448AC"/>
    <w:rsid w:val="005510D9"/>
    <w:rsid w:val="00554852"/>
    <w:rsid w:val="005640A6"/>
    <w:rsid w:val="00571E01"/>
    <w:rsid w:val="00580652"/>
    <w:rsid w:val="0058215B"/>
    <w:rsid w:val="00587A63"/>
    <w:rsid w:val="00597EA0"/>
    <w:rsid w:val="005A1BDA"/>
    <w:rsid w:val="005B4983"/>
    <w:rsid w:val="005C01AE"/>
    <w:rsid w:val="005C049A"/>
    <w:rsid w:val="005C18F9"/>
    <w:rsid w:val="005C3C0F"/>
    <w:rsid w:val="005D5670"/>
    <w:rsid w:val="005D5B3C"/>
    <w:rsid w:val="005E07E1"/>
    <w:rsid w:val="005E0A78"/>
    <w:rsid w:val="005E0D7B"/>
    <w:rsid w:val="005E1432"/>
    <w:rsid w:val="005E5EFC"/>
    <w:rsid w:val="005F6458"/>
    <w:rsid w:val="00600697"/>
    <w:rsid w:val="00600CEA"/>
    <w:rsid w:val="0060200B"/>
    <w:rsid w:val="00607DBD"/>
    <w:rsid w:val="00613C37"/>
    <w:rsid w:val="00615A1C"/>
    <w:rsid w:val="00624D8F"/>
    <w:rsid w:val="0062610F"/>
    <w:rsid w:val="006277A3"/>
    <w:rsid w:val="00633D63"/>
    <w:rsid w:val="006353AF"/>
    <w:rsid w:val="00641984"/>
    <w:rsid w:val="00644E50"/>
    <w:rsid w:val="0065164E"/>
    <w:rsid w:val="006702DC"/>
    <w:rsid w:val="0067223C"/>
    <w:rsid w:val="006736A7"/>
    <w:rsid w:val="00680108"/>
    <w:rsid w:val="00680255"/>
    <w:rsid w:val="0068066A"/>
    <w:rsid w:val="00691682"/>
    <w:rsid w:val="006919F7"/>
    <w:rsid w:val="006A077A"/>
    <w:rsid w:val="006A7440"/>
    <w:rsid w:val="006B073F"/>
    <w:rsid w:val="006B5DF0"/>
    <w:rsid w:val="006C05C5"/>
    <w:rsid w:val="006E0AD0"/>
    <w:rsid w:val="006E215A"/>
    <w:rsid w:val="006E3F63"/>
    <w:rsid w:val="006F5E70"/>
    <w:rsid w:val="006F66EE"/>
    <w:rsid w:val="0070056F"/>
    <w:rsid w:val="00702969"/>
    <w:rsid w:val="00703D45"/>
    <w:rsid w:val="00707DB2"/>
    <w:rsid w:val="00713C6C"/>
    <w:rsid w:val="00723648"/>
    <w:rsid w:val="0072431D"/>
    <w:rsid w:val="00725163"/>
    <w:rsid w:val="007265CF"/>
    <w:rsid w:val="00734353"/>
    <w:rsid w:val="007349F1"/>
    <w:rsid w:val="0073590B"/>
    <w:rsid w:val="00755109"/>
    <w:rsid w:val="00755AB3"/>
    <w:rsid w:val="0075711C"/>
    <w:rsid w:val="00761D7E"/>
    <w:rsid w:val="00762AC0"/>
    <w:rsid w:val="00764ADB"/>
    <w:rsid w:val="007717E5"/>
    <w:rsid w:val="00781974"/>
    <w:rsid w:val="00782B18"/>
    <w:rsid w:val="00783DBF"/>
    <w:rsid w:val="00794218"/>
    <w:rsid w:val="0079452B"/>
    <w:rsid w:val="007A2CF3"/>
    <w:rsid w:val="007A3320"/>
    <w:rsid w:val="007A602D"/>
    <w:rsid w:val="007A7E04"/>
    <w:rsid w:val="007B2F58"/>
    <w:rsid w:val="007B5BFC"/>
    <w:rsid w:val="007B797D"/>
    <w:rsid w:val="007B7A99"/>
    <w:rsid w:val="007C1CEE"/>
    <w:rsid w:val="007C2366"/>
    <w:rsid w:val="007C23B7"/>
    <w:rsid w:val="007C53A2"/>
    <w:rsid w:val="007D4582"/>
    <w:rsid w:val="007E0738"/>
    <w:rsid w:val="007E36D7"/>
    <w:rsid w:val="007E77E6"/>
    <w:rsid w:val="007F5931"/>
    <w:rsid w:val="007F7141"/>
    <w:rsid w:val="00801541"/>
    <w:rsid w:val="008074D8"/>
    <w:rsid w:val="00807A87"/>
    <w:rsid w:val="00807D8C"/>
    <w:rsid w:val="00810EA4"/>
    <w:rsid w:val="00812646"/>
    <w:rsid w:val="00816C78"/>
    <w:rsid w:val="0082591F"/>
    <w:rsid w:val="00836352"/>
    <w:rsid w:val="0083720A"/>
    <w:rsid w:val="00842BAF"/>
    <w:rsid w:val="00843FC3"/>
    <w:rsid w:val="00856094"/>
    <w:rsid w:val="00857C82"/>
    <w:rsid w:val="008602AD"/>
    <w:rsid w:val="00866D6D"/>
    <w:rsid w:val="0086746C"/>
    <w:rsid w:val="00891637"/>
    <w:rsid w:val="00894F64"/>
    <w:rsid w:val="00896E77"/>
    <w:rsid w:val="00897435"/>
    <w:rsid w:val="008A1FF6"/>
    <w:rsid w:val="008A6C0B"/>
    <w:rsid w:val="008B241D"/>
    <w:rsid w:val="008B7BAE"/>
    <w:rsid w:val="008C00CB"/>
    <w:rsid w:val="008D2F3D"/>
    <w:rsid w:val="008D3434"/>
    <w:rsid w:val="008D4180"/>
    <w:rsid w:val="008E0D8A"/>
    <w:rsid w:val="008F22FF"/>
    <w:rsid w:val="008F6ACF"/>
    <w:rsid w:val="008F7FE7"/>
    <w:rsid w:val="0091127C"/>
    <w:rsid w:val="00913BA6"/>
    <w:rsid w:val="009146BD"/>
    <w:rsid w:val="0092048C"/>
    <w:rsid w:val="00920C9D"/>
    <w:rsid w:val="00932134"/>
    <w:rsid w:val="00941DA4"/>
    <w:rsid w:val="00947F0B"/>
    <w:rsid w:val="00947FC4"/>
    <w:rsid w:val="00950C74"/>
    <w:rsid w:val="0095343E"/>
    <w:rsid w:val="00953665"/>
    <w:rsid w:val="009549FD"/>
    <w:rsid w:val="00955E79"/>
    <w:rsid w:val="00956C68"/>
    <w:rsid w:val="0096074A"/>
    <w:rsid w:val="009611C3"/>
    <w:rsid w:val="009815A2"/>
    <w:rsid w:val="00983C76"/>
    <w:rsid w:val="00991819"/>
    <w:rsid w:val="00997884"/>
    <w:rsid w:val="009A0ECC"/>
    <w:rsid w:val="009A30F6"/>
    <w:rsid w:val="009A664C"/>
    <w:rsid w:val="009D2E9E"/>
    <w:rsid w:val="009D4D87"/>
    <w:rsid w:val="009D4E92"/>
    <w:rsid w:val="009D7FB7"/>
    <w:rsid w:val="009E1C6F"/>
    <w:rsid w:val="009E1E20"/>
    <w:rsid w:val="009F0D53"/>
    <w:rsid w:val="009F2DF9"/>
    <w:rsid w:val="00A031F2"/>
    <w:rsid w:val="00A03691"/>
    <w:rsid w:val="00A05C55"/>
    <w:rsid w:val="00A061BB"/>
    <w:rsid w:val="00A120B0"/>
    <w:rsid w:val="00A13911"/>
    <w:rsid w:val="00A13F89"/>
    <w:rsid w:val="00A15A95"/>
    <w:rsid w:val="00A1767E"/>
    <w:rsid w:val="00A306EE"/>
    <w:rsid w:val="00A3479D"/>
    <w:rsid w:val="00A57652"/>
    <w:rsid w:val="00A65C84"/>
    <w:rsid w:val="00A71FDC"/>
    <w:rsid w:val="00A76D0C"/>
    <w:rsid w:val="00A82C09"/>
    <w:rsid w:val="00A82DD2"/>
    <w:rsid w:val="00A8458E"/>
    <w:rsid w:val="00A910BB"/>
    <w:rsid w:val="00AA2E6A"/>
    <w:rsid w:val="00AA74C7"/>
    <w:rsid w:val="00AB3374"/>
    <w:rsid w:val="00AB3F9C"/>
    <w:rsid w:val="00AB6E76"/>
    <w:rsid w:val="00AC0D69"/>
    <w:rsid w:val="00AC1D2B"/>
    <w:rsid w:val="00AC3D04"/>
    <w:rsid w:val="00AC7132"/>
    <w:rsid w:val="00AC730F"/>
    <w:rsid w:val="00AD07E2"/>
    <w:rsid w:val="00AD13EA"/>
    <w:rsid w:val="00AD1D3F"/>
    <w:rsid w:val="00AD27C7"/>
    <w:rsid w:val="00AD3EF2"/>
    <w:rsid w:val="00AD59D0"/>
    <w:rsid w:val="00AE27D4"/>
    <w:rsid w:val="00AF1BAC"/>
    <w:rsid w:val="00AF70BF"/>
    <w:rsid w:val="00B12564"/>
    <w:rsid w:val="00B15A47"/>
    <w:rsid w:val="00B23068"/>
    <w:rsid w:val="00B310C3"/>
    <w:rsid w:val="00B55007"/>
    <w:rsid w:val="00B70ACC"/>
    <w:rsid w:val="00B748A2"/>
    <w:rsid w:val="00B82350"/>
    <w:rsid w:val="00B8278A"/>
    <w:rsid w:val="00B832E7"/>
    <w:rsid w:val="00B84395"/>
    <w:rsid w:val="00B85C0C"/>
    <w:rsid w:val="00B85E46"/>
    <w:rsid w:val="00B86C65"/>
    <w:rsid w:val="00B94E1B"/>
    <w:rsid w:val="00B9573B"/>
    <w:rsid w:val="00BA0D5B"/>
    <w:rsid w:val="00BA27E5"/>
    <w:rsid w:val="00BA2E19"/>
    <w:rsid w:val="00BB38D4"/>
    <w:rsid w:val="00BB72E4"/>
    <w:rsid w:val="00BB7FDB"/>
    <w:rsid w:val="00BC075C"/>
    <w:rsid w:val="00BC61B8"/>
    <w:rsid w:val="00BD34DA"/>
    <w:rsid w:val="00BD5DF7"/>
    <w:rsid w:val="00BE6B50"/>
    <w:rsid w:val="00BF31B7"/>
    <w:rsid w:val="00BF3C2B"/>
    <w:rsid w:val="00C0084D"/>
    <w:rsid w:val="00C078A2"/>
    <w:rsid w:val="00C07A3E"/>
    <w:rsid w:val="00C07B5A"/>
    <w:rsid w:val="00C16A07"/>
    <w:rsid w:val="00C271AB"/>
    <w:rsid w:val="00C31698"/>
    <w:rsid w:val="00C31796"/>
    <w:rsid w:val="00C31D34"/>
    <w:rsid w:val="00C321BD"/>
    <w:rsid w:val="00C32EB1"/>
    <w:rsid w:val="00C3712E"/>
    <w:rsid w:val="00C41C1E"/>
    <w:rsid w:val="00C42373"/>
    <w:rsid w:val="00C4337A"/>
    <w:rsid w:val="00C47B76"/>
    <w:rsid w:val="00C51D46"/>
    <w:rsid w:val="00C549E3"/>
    <w:rsid w:val="00C56152"/>
    <w:rsid w:val="00C5765C"/>
    <w:rsid w:val="00C614A9"/>
    <w:rsid w:val="00C621F6"/>
    <w:rsid w:val="00C65ABC"/>
    <w:rsid w:val="00C71C3F"/>
    <w:rsid w:val="00C82899"/>
    <w:rsid w:val="00C86E28"/>
    <w:rsid w:val="00CA614C"/>
    <w:rsid w:val="00CA77A1"/>
    <w:rsid w:val="00CB28F5"/>
    <w:rsid w:val="00CD05A5"/>
    <w:rsid w:val="00CD1565"/>
    <w:rsid w:val="00CD7D03"/>
    <w:rsid w:val="00CE15D0"/>
    <w:rsid w:val="00CE7B64"/>
    <w:rsid w:val="00D0125C"/>
    <w:rsid w:val="00D1264B"/>
    <w:rsid w:val="00D229EE"/>
    <w:rsid w:val="00D238DB"/>
    <w:rsid w:val="00D255EE"/>
    <w:rsid w:val="00D3011F"/>
    <w:rsid w:val="00D37823"/>
    <w:rsid w:val="00D60005"/>
    <w:rsid w:val="00D60BBB"/>
    <w:rsid w:val="00D616FC"/>
    <w:rsid w:val="00D62C11"/>
    <w:rsid w:val="00D65834"/>
    <w:rsid w:val="00D7037A"/>
    <w:rsid w:val="00D72F42"/>
    <w:rsid w:val="00D81CC0"/>
    <w:rsid w:val="00D90689"/>
    <w:rsid w:val="00D94136"/>
    <w:rsid w:val="00D96DD7"/>
    <w:rsid w:val="00DA0C7F"/>
    <w:rsid w:val="00DA1D77"/>
    <w:rsid w:val="00DB0294"/>
    <w:rsid w:val="00DB1F11"/>
    <w:rsid w:val="00DB3B97"/>
    <w:rsid w:val="00DB4F25"/>
    <w:rsid w:val="00DB7124"/>
    <w:rsid w:val="00DC0BB8"/>
    <w:rsid w:val="00DC22A9"/>
    <w:rsid w:val="00DC3165"/>
    <w:rsid w:val="00DD353C"/>
    <w:rsid w:val="00DD36FA"/>
    <w:rsid w:val="00DE0B87"/>
    <w:rsid w:val="00DE22B4"/>
    <w:rsid w:val="00E03642"/>
    <w:rsid w:val="00E14063"/>
    <w:rsid w:val="00E16849"/>
    <w:rsid w:val="00E176FA"/>
    <w:rsid w:val="00E2287B"/>
    <w:rsid w:val="00E30C4F"/>
    <w:rsid w:val="00E37050"/>
    <w:rsid w:val="00E46EC3"/>
    <w:rsid w:val="00E57C16"/>
    <w:rsid w:val="00E6175A"/>
    <w:rsid w:val="00E65BA3"/>
    <w:rsid w:val="00E66D1D"/>
    <w:rsid w:val="00E720BF"/>
    <w:rsid w:val="00E7444D"/>
    <w:rsid w:val="00E75D23"/>
    <w:rsid w:val="00E82FA8"/>
    <w:rsid w:val="00E841B1"/>
    <w:rsid w:val="00E96A9F"/>
    <w:rsid w:val="00EA03F6"/>
    <w:rsid w:val="00EA0D69"/>
    <w:rsid w:val="00EA13FE"/>
    <w:rsid w:val="00EA5397"/>
    <w:rsid w:val="00EA78D5"/>
    <w:rsid w:val="00EB3A01"/>
    <w:rsid w:val="00EB4E89"/>
    <w:rsid w:val="00EC0E3C"/>
    <w:rsid w:val="00EC1107"/>
    <w:rsid w:val="00ED0158"/>
    <w:rsid w:val="00ED3084"/>
    <w:rsid w:val="00ED3500"/>
    <w:rsid w:val="00EE15A1"/>
    <w:rsid w:val="00EF15BB"/>
    <w:rsid w:val="00EF6D95"/>
    <w:rsid w:val="00F16FC1"/>
    <w:rsid w:val="00F24748"/>
    <w:rsid w:val="00F35350"/>
    <w:rsid w:val="00F37F85"/>
    <w:rsid w:val="00F438FB"/>
    <w:rsid w:val="00F50BB3"/>
    <w:rsid w:val="00F534F4"/>
    <w:rsid w:val="00F54F85"/>
    <w:rsid w:val="00F64EAE"/>
    <w:rsid w:val="00F659E9"/>
    <w:rsid w:val="00F66FBB"/>
    <w:rsid w:val="00F679DB"/>
    <w:rsid w:val="00F74705"/>
    <w:rsid w:val="00F930A7"/>
    <w:rsid w:val="00FA1624"/>
    <w:rsid w:val="00FA5E0A"/>
    <w:rsid w:val="00FA75E2"/>
    <w:rsid w:val="00FA76C7"/>
    <w:rsid w:val="00FB5F62"/>
    <w:rsid w:val="00FC221D"/>
    <w:rsid w:val="00FC24FB"/>
    <w:rsid w:val="00FD0FB5"/>
    <w:rsid w:val="00FE5076"/>
    <w:rsid w:val="00FF245E"/>
    <w:rsid w:val="00FF2822"/>
    <w:rsid w:val="27F951E2"/>
    <w:rsid w:val="6C265742"/>
    <w:rsid w:val="6E61DDB9"/>
    <w:rsid w:val="7897F3DA"/>
    <w:rsid w:val="7B30A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122442"/>
  <w15:chartTrackingRefBased/>
  <w15:docId w15:val="{1F8C7B44-2179-404D-81AC-662A8D5DF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yle4"/>
    <w:next w:val="Normal"/>
    <w:link w:val="Heading1Char"/>
    <w:uiPriority w:val="9"/>
    <w:qFormat/>
    <w:rsid w:val="007A3320"/>
    <w:pPr>
      <w:pBdr>
        <w:bottom w:val="single" w:sz="4" w:space="1" w:color="auto"/>
      </w:pBdr>
      <w:tabs>
        <w:tab w:val="num" w:pos="360"/>
      </w:tabs>
      <w:spacing w:before="240" w:after="240"/>
      <w:ind w:left="0"/>
      <w:outlineLvl w:val="0"/>
    </w:pPr>
    <w:rPr>
      <w:rFonts w:eastAsia="Calibri" w:cs="Arial"/>
      <w:sz w:val="22"/>
      <w:szCs w:val="22"/>
      <w:lang w:val="en-GB" w:eastAsia="en-GB"/>
    </w:rPr>
  </w:style>
  <w:style w:type="paragraph" w:styleId="Heading2">
    <w:name w:val="heading 2"/>
    <w:basedOn w:val="Normal"/>
    <w:link w:val="Heading2Char"/>
    <w:uiPriority w:val="9"/>
    <w:qFormat/>
    <w:rsid w:val="00F37F8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5AB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0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604C"/>
  </w:style>
  <w:style w:type="paragraph" w:styleId="Footer">
    <w:name w:val="footer"/>
    <w:basedOn w:val="Normal"/>
    <w:link w:val="FooterChar"/>
    <w:uiPriority w:val="99"/>
    <w:unhideWhenUsed/>
    <w:rsid w:val="003860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604C"/>
  </w:style>
  <w:style w:type="character" w:customStyle="1" w:styleId="Heading2Char">
    <w:name w:val="Heading 2 Char"/>
    <w:basedOn w:val="DefaultParagraphFont"/>
    <w:link w:val="Heading2"/>
    <w:uiPriority w:val="9"/>
    <w:rsid w:val="00F37F85"/>
    <w:rPr>
      <w:rFonts w:ascii="Times New Roman" w:eastAsia="Times New Roman" w:hAnsi="Times New Roman" w:cs="Times New Roman"/>
      <w:b/>
      <w:bCs/>
      <w:sz w:val="36"/>
      <w:szCs w:val="36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F37F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zh-CN"/>
    </w:rPr>
  </w:style>
  <w:style w:type="character" w:styleId="Strong">
    <w:name w:val="Strong"/>
    <w:basedOn w:val="DefaultParagraphFont"/>
    <w:uiPriority w:val="22"/>
    <w:qFormat/>
    <w:rsid w:val="00F37F85"/>
    <w:rPr>
      <w:b/>
      <w:bCs/>
    </w:rPr>
  </w:style>
  <w:style w:type="paragraph" w:styleId="NoSpacing">
    <w:name w:val="No Spacing"/>
    <w:basedOn w:val="Normal"/>
    <w:uiPriority w:val="1"/>
    <w:qFormat/>
    <w:rsid w:val="007B797D"/>
    <w:pPr>
      <w:jc w:val="both"/>
    </w:pPr>
    <w:rPr>
      <w:rFonts w:ascii="Calibri" w:eastAsia="宋体" w:hAnsi="Calibri" w:cs="宋体"/>
      <w:sz w:val="22"/>
      <w:szCs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7B797D"/>
    <w:pPr>
      <w:spacing w:after="71" w:line="249" w:lineRule="auto"/>
      <w:ind w:left="720" w:hanging="10"/>
    </w:pPr>
    <w:rPr>
      <w:rFonts w:ascii="Arial" w:eastAsia="宋体" w:hAnsi="Arial" w:cs="Arial"/>
      <w:color w:val="02142E"/>
      <w:sz w:val="20"/>
      <w:szCs w:val="20"/>
      <w:lang w:val="en-US" w:eastAsia="zh-CN"/>
    </w:rPr>
  </w:style>
  <w:style w:type="character" w:customStyle="1" w:styleId="Style4Char">
    <w:name w:val="Style4 Char"/>
    <w:basedOn w:val="DefaultParagraphFont"/>
    <w:link w:val="Style4"/>
    <w:rsid w:val="007B797D"/>
    <w:rPr>
      <w:rFonts w:ascii="Avenir Black" w:hAnsi="Avenir Black"/>
      <w:b/>
      <w:bCs/>
      <w:color w:val="002244"/>
    </w:rPr>
  </w:style>
  <w:style w:type="paragraph" w:customStyle="1" w:styleId="Style4">
    <w:name w:val="Style4"/>
    <w:basedOn w:val="Normal"/>
    <w:link w:val="Style4Char"/>
    <w:qFormat/>
    <w:rsid w:val="007B797D"/>
    <w:pPr>
      <w:ind w:left="431" w:hanging="431"/>
      <w:jc w:val="both"/>
    </w:pPr>
    <w:rPr>
      <w:rFonts w:ascii="Avenir Black" w:hAnsi="Avenir Black"/>
      <w:b/>
      <w:bCs/>
      <w:color w:val="002244"/>
    </w:rPr>
  </w:style>
  <w:style w:type="character" w:customStyle="1" w:styleId="translated-span">
    <w:name w:val="translated-span"/>
    <w:basedOn w:val="DefaultParagraphFont"/>
    <w:rsid w:val="007B797D"/>
  </w:style>
  <w:style w:type="paragraph" w:styleId="BalloonText">
    <w:name w:val="Balloon Text"/>
    <w:basedOn w:val="Normal"/>
    <w:link w:val="BalloonTextChar"/>
    <w:uiPriority w:val="99"/>
    <w:semiHidden/>
    <w:unhideWhenUsed/>
    <w:rsid w:val="007A33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32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A3320"/>
    <w:rPr>
      <w:rFonts w:ascii="Avenir Black" w:eastAsia="Calibri" w:hAnsi="Avenir Black" w:cs="Arial"/>
      <w:b/>
      <w:bCs/>
      <w:color w:val="002244"/>
      <w:sz w:val="22"/>
      <w:szCs w:val="22"/>
      <w:lang w:val="en-GB" w:eastAsia="en-GB"/>
    </w:rPr>
  </w:style>
  <w:style w:type="table" w:styleId="TableGrid">
    <w:name w:val="Table Grid"/>
    <w:basedOn w:val="TableNormal"/>
    <w:uiPriority w:val="39"/>
    <w:rsid w:val="007A3320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47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7D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301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01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1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011F"/>
    <w:rPr>
      <w:b/>
      <w:bCs/>
      <w:sz w:val="20"/>
      <w:szCs w:val="20"/>
    </w:rPr>
  </w:style>
  <w:style w:type="paragraph" w:customStyle="1" w:styleId="Default">
    <w:name w:val="Default"/>
    <w:rsid w:val="00D3011F"/>
    <w:pPr>
      <w:autoSpaceDE w:val="0"/>
      <w:autoSpaceDN w:val="0"/>
      <w:adjustRightInd w:val="0"/>
    </w:pPr>
    <w:rPr>
      <w:rFonts w:ascii="Gill Sans MT" w:hAnsi="Gill Sans MT" w:cs="Gill Sans MT"/>
      <w:color w:val="000000"/>
      <w:lang w:val="en-GB" w:eastAsia="zh-CN"/>
    </w:rPr>
  </w:style>
  <w:style w:type="paragraph" w:styleId="Revision">
    <w:name w:val="Revision"/>
    <w:hidden/>
    <w:uiPriority w:val="99"/>
    <w:semiHidden/>
    <w:rsid w:val="00E841B1"/>
  </w:style>
  <w:style w:type="character" w:customStyle="1" w:styleId="Heading3Char">
    <w:name w:val="Heading 3 Char"/>
    <w:basedOn w:val="DefaultParagraphFont"/>
    <w:link w:val="Heading3"/>
    <w:uiPriority w:val="9"/>
    <w:rsid w:val="00C65ABC"/>
    <w:rPr>
      <w:b/>
      <w:bCs/>
      <w:sz w:val="32"/>
      <w:szCs w:val="32"/>
    </w:rPr>
  </w:style>
  <w:style w:type="table" w:styleId="GridTable4-Accent1">
    <w:name w:val="Grid Table 4 Accent 1"/>
    <w:basedOn w:val="TableNormal"/>
    <w:uiPriority w:val="49"/>
    <w:rsid w:val="00E66D1D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03691"/>
    <w:rPr>
      <w:color w:val="954F72" w:themeColor="followedHyperlink"/>
      <w:u w:val="single"/>
    </w:rPr>
  </w:style>
  <w:style w:type="paragraph" w:customStyle="1" w:styleId="ds-markdown-paragraph">
    <w:name w:val="ds-markdown-paragraph"/>
    <w:basedOn w:val="Normal"/>
    <w:rsid w:val="00B9573B"/>
    <w:pPr>
      <w:spacing w:before="100" w:beforeAutospacing="1" w:after="100" w:afterAutospacing="1"/>
    </w:pPr>
    <w:rPr>
      <w:rFonts w:ascii="宋体" w:eastAsia="宋体" w:hAnsi="宋体" w:cs="宋体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71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15657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118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4890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3531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5152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5286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lawinfochina.com/display.aspx?lib=law&amp;id=5624&amp;EncodingName=big5" TargetMode="External"/><Relationship Id="rId18" Type="http://schemas.openxmlformats.org/officeDocument/2006/relationships/hyperlink" Target="http://www.ohchr.org/EN/ProfessionalInterest/Pages/CRC.aspx" TargetMode="External"/><Relationship Id="rId26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image" Target="media/image2.gif"/><Relationship Id="rId7" Type="http://schemas.openxmlformats.org/officeDocument/2006/relationships/settings" Target="settings.xml"/><Relationship Id="rId12" Type="http://schemas.openxmlformats.org/officeDocument/2006/relationships/hyperlink" Target="https://assets.publishing.service.gov.uk/media/686b94eefe1a249e937cbd2d/Keeping_children_safe_in_education_2025.pdf" TargetMode="External"/><Relationship Id="rId17" Type="http://schemas.openxmlformats.org/officeDocument/2006/relationships/hyperlink" Target="http://www.legislation.gov.uk/ukpga/1998/29/contents" TargetMode="External"/><Relationship Id="rId25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egislation.gov.uk/ukpga/2004/31/introduction" TargetMode="External"/><Relationship Id="rId20" Type="http://schemas.openxmlformats.org/officeDocument/2006/relationships/hyperlink" Target="about:blank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diagramQuickStyle" Target="diagrams/quickStyle1.xml"/><Relationship Id="rId5" Type="http://schemas.openxmlformats.org/officeDocument/2006/relationships/numbering" Target="numbering.xml"/><Relationship Id="rId15" Type="http://schemas.openxmlformats.org/officeDocument/2006/relationships/hyperlink" Target="https://www.legislation.gov.uk/ukpga/1989/41/contents" TargetMode="External"/><Relationship Id="rId23" Type="http://schemas.openxmlformats.org/officeDocument/2006/relationships/diagramLayout" Target="diagrams/layout1.xm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gov.uk/guidance/meeting-digital-and-technology-standards-in-schools-and-colleges/filtering-and-monitoring-standards-for-schools-and-college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ssets.publishing.service.gov.uk/media/669e7501ab418ab055592a7b/Working_together_to_safeguard_children_2023.pdf" TargetMode="External"/><Relationship Id="rId22" Type="http://schemas.openxmlformats.org/officeDocument/2006/relationships/diagramData" Target="diagrams/data1.xm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F2119A4-CD10-4152-9B58-63A7EBCC5AFD}" type="doc">
      <dgm:prSet loTypeId="urn:microsoft.com/office/officeart/2005/8/layout/process4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HK"/>
        </a:p>
      </dgm:t>
    </dgm:pt>
    <dgm:pt modelId="{5E294C4C-02A0-4DDD-A9CA-01C8750B02C3}">
      <dgm:prSet phldrT="[Text]" custT="1"/>
      <dgm:spPr/>
      <dgm:t>
        <a:bodyPr/>
        <a:lstStyle/>
        <a:p>
          <a:r>
            <a:rPr lang="zh-TW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你</a:t>
          </a:r>
          <a:r>
            <a:rPr lang="zh-CN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担心</a:t>
          </a:r>
          <a:r>
            <a:rPr lang="zh-TW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学生的福祉</a:t>
          </a:r>
          <a:endParaRPr lang="en-HK" sz="1100" b="1">
            <a:latin typeface="Noto Serif CJK SC" panose="02020400000000000000" pitchFamily="18" charset="-128"/>
            <a:ea typeface="Noto Serif CJK SC" panose="02020400000000000000" pitchFamily="18" charset="-128"/>
          </a:endParaRPr>
        </a:p>
      </dgm:t>
    </dgm:pt>
    <dgm:pt modelId="{EC640647-E23C-4E64-8E30-8F0C206C8DFA}" type="parTrans" cxnId="{F41D47B4-4026-49E9-B254-A7F480E14CB8}">
      <dgm:prSet/>
      <dgm:spPr/>
      <dgm:t>
        <a:bodyPr/>
        <a:lstStyle/>
        <a:p>
          <a:endParaRPr lang="en-HK"/>
        </a:p>
      </dgm:t>
    </dgm:pt>
    <dgm:pt modelId="{07E40393-5AB3-49D6-ABB3-4B70E3F9BC62}" type="sibTrans" cxnId="{F41D47B4-4026-49E9-B254-A7F480E14CB8}">
      <dgm:prSet/>
      <dgm:spPr/>
      <dgm:t>
        <a:bodyPr/>
        <a:lstStyle/>
        <a:p>
          <a:endParaRPr lang="en-HK"/>
        </a:p>
      </dgm:t>
    </dgm:pt>
    <dgm:pt modelId="{B3A22EBE-5380-4A6F-821E-7A5B65B1EE65}">
      <dgm:prSet phldrT="[Text]" custT="1"/>
      <dgm:spPr/>
      <dgm:t>
        <a:bodyPr/>
        <a:lstStyle/>
        <a:p>
          <a:r>
            <a:rPr lang="zh-TW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留心</a:t>
          </a:r>
          <a:r>
            <a:rPr lang="zh-TW" altLang="en-US" sz="1100" b="0" i="0">
              <a:latin typeface="Noto Serif CJK SC" panose="02020400000000000000" pitchFamily="18" charset="-128"/>
              <a:ea typeface="Noto Serif CJK SC" panose="02020400000000000000" pitchFamily="18" charset="-128"/>
            </a:rPr>
            <a:t>有关虐待的表徵，向学生提问其不寻常行为、伤痕或损伤。</a:t>
          </a:r>
          <a:endParaRPr lang="en-HK" sz="1100" b="0" i="0">
            <a:latin typeface="Noto Serif CJK SC" panose="02020400000000000000" pitchFamily="18" charset="-128"/>
            <a:ea typeface="Noto Serif CJK SC" panose="02020400000000000000" pitchFamily="18" charset="-128"/>
          </a:endParaRPr>
        </a:p>
      </dgm:t>
    </dgm:pt>
    <dgm:pt modelId="{6DAFDD9A-9C56-4724-9482-61D01258E9CD}" type="parTrans" cxnId="{EC472C00-5B61-47C5-9672-3C20B05A494E}">
      <dgm:prSet/>
      <dgm:spPr/>
      <dgm:t>
        <a:bodyPr/>
        <a:lstStyle/>
        <a:p>
          <a:endParaRPr lang="en-HK"/>
        </a:p>
      </dgm:t>
    </dgm:pt>
    <dgm:pt modelId="{8A7941B7-C978-4AC8-AB5F-07A1CDCC66B9}" type="sibTrans" cxnId="{EC472C00-5B61-47C5-9672-3C20B05A494E}">
      <dgm:prSet/>
      <dgm:spPr/>
      <dgm:t>
        <a:bodyPr/>
        <a:lstStyle/>
        <a:p>
          <a:endParaRPr lang="en-HK"/>
        </a:p>
      </dgm:t>
    </dgm:pt>
    <dgm:pt modelId="{C837A64A-55FC-4989-ADD5-82CD43660DBA}">
      <dgm:prSet phldrT="[Text]" custT="1"/>
      <dgm:spPr/>
      <dgm:t>
        <a:bodyPr/>
        <a:lstStyle/>
        <a:p>
          <a:r>
            <a:rPr lang="zh-TW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学生表示受到虐待或</a:t>
          </a:r>
          <a:r>
            <a:rPr lang="zh-CN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忽视</a:t>
          </a:r>
          <a:endParaRPr lang="en-HK" sz="1100" b="1">
            <a:latin typeface="Noto Serif CJK SC" panose="02020400000000000000" pitchFamily="18" charset="-128"/>
            <a:ea typeface="Noto Serif CJK SC" panose="02020400000000000000" pitchFamily="18" charset="-128"/>
          </a:endParaRPr>
        </a:p>
      </dgm:t>
    </dgm:pt>
    <dgm:pt modelId="{E3F159EC-D138-4D6A-BE0A-40A22C890B04}" type="parTrans" cxnId="{495D664F-A47D-4D8D-9585-60752D889034}">
      <dgm:prSet/>
      <dgm:spPr/>
      <dgm:t>
        <a:bodyPr/>
        <a:lstStyle/>
        <a:p>
          <a:endParaRPr lang="en-HK"/>
        </a:p>
      </dgm:t>
    </dgm:pt>
    <dgm:pt modelId="{9D6E16AC-7500-4C17-A382-5C711BACC8CD}" type="sibTrans" cxnId="{495D664F-A47D-4D8D-9585-60752D889034}">
      <dgm:prSet/>
      <dgm:spPr/>
      <dgm:t>
        <a:bodyPr/>
        <a:lstStyle/>
        <a:p>
          <a:endParaRPr lang="en-HK"/>
        </a:p>
      </dgm:t>
    </dgm:pt>
    <dgm:pt modelId="{592EC324-5D3A-4067-902E-34DD1A267447}">
      <dgm:prSet phldrT="[Text]" custT="1"/>
      <dgm:spPr/>
      <dgm:t>
        <a:bodyPr/>
        <a:lstStyle/>
        <a:p>
          <a:r>
            <a:rPr lang="zh-TW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聆听和相信</a:t>
          </a:r>
          <a:r>
            <a:rPr lang="zh-TW" altLang="en-US" sz="1100" b="0">
              <a:latin typeface="Noto Serif CJK SC" panose="02020400000000000000" pitchFamily="18" charset="-128"/>
              <a:ea typeface="Noto Serif CJK SC" panose="02020400000000000000" pitchFamily="18" charset="-128"/>
            </a:rPr>
            <a:t> </a:t>
          </a:r>
          <a:r>
            <a:rPr lang="en-US" altLang="zh-TW" sz="1100" b="0">
              <a:latin typeface="Noto Serif CJK SC" panose="02020400000000000000" pitchFamily="18" charset="-128"/>
              <a:ea typeface="Noto Serif CJK SC" panose="02020400000000000000" pitchFamily="18" charset="-128"/>
            </a:rPr>
            <a:t>- </a:t>
          </a:r>
          <a:r>
            <a:rPr lang="zh-TW" altLang="en-US" sz="1100" b="0">
              <a:latin typeface="Noto Serif CJK SC" panose="02020400000000000000" pitchFamily="18" charset="-128"/>
              <a:ea typeface="Noto Serif CJK SC" panose="02020400000000000000" pitchFamily="18" charset="-128"/>
            </a:rPr>
            <a:t>严谨看待其</a:t>
          </a:r>
          <a:r>
            <a:rPr lang="zh-CN" altLang="en-US" sz="1100" b="0">
              <a:latin typeface="Noto Serif CJK SC" panose="02020400000000000000" pitchFamily="18" charset="-128"/>
              <a:ea typeface="Noto Serif CJK SC" panose="02020400000000000000" pitchFamily="18" charset="-128"/>
            </a:rPr>
            <a:t>指控</a:t>
          </a:r>
          <a:r>
            <a:rPr lang="zh-TW" altLang="en-US" sz="1100" b="0">
              <a:latin typeface="Noto Serif CJK SC" panose="02020400000000000000" pitchFamily="18" charset="-128"/>
              <a:ea typeface="Noto Serif CJK SC" panose="02020400000000000000" pitchFamily="18" charset="-128"/>
            </a:rPr>
            <a:t>。</a:t>
          </a:r>
          <a:r>
            <a:rPr lang="zh-TW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支持</a:t>
          </a:r>
          <a:r>
            <a:rPr lang="zh-TW" altLang="en-US" sz="1100" b="0">
              <a:latin typeface="Noto Serif CJK SC" panose="02020400000000000000" pitchFamily="18" charset="-128"/>
              <a:ea typeface="Noto Serif CJK SC" panose="02020400000000000000" pitchFamily="18" charset="-128"/>
            </a:rPr>
            <a:t>学生勇敢面对。告诉他们你的下一步打算。不要承诺保密。</a:t>
          </a:r>
          <a:endParaRPr lang="en-HK" sz="1100" b="0">
            <a:latin typeface="Noto Serif CJK SC" panose="02020400000000000000" pitchFamily="18" charset="-128"/>
            <a:ea typeface="Noto Serif CJK SC" panose="02020400000000000000" pitchFamily="18" charset="-128"/>
          </a:endParaRPr>
        </a:p>
      </dgm:t>
    </dgm:pt>
    <dgm:pt modelId="{0B473A33-80F4-4D4A-85FD-3EA527594B07}" type="parTrans" cxnId="{2909F140-D66E-447D-91C4-3E4748A1696C}">
      <dgm:prSet/>
      <dgm:spPr/>
      <dgm:t>
        <a:bodyPr/>
        <a:lstStyle/>
        <a:p>
          <a:endParaRPr lang="en-HK"/>
        </a:p>
      </dgm:t>
    </dgm:pt>
    <dgm:pt modelId="{B3EC790A-3621-42EE-8691-6D6D16357118}" type="sibTrans" cxnId="{2909F140-D66E-447D-91C4-3E4748A1696C}">
      <dgm:prSet/>
      <dgm:spPr/>
      <dgm:t>
        <a:bodyPr/>
        <a:lstStyle/>
        <a:p>
          <a:endParaRPr lang="en-HK"/>
        </a:p>
      </dgm:t>
    </dgm:pt>
    <dgm:pt modelId="{48ED6525-D0F4-418D-87A3-BC44514257D7}">
      <dgm:prSet phldrT="[Text]" custT="1"/>
      <dgm:spPr/>
      <dgm:t>
        <a:bodyPr/>
        <a:lstStyle/>
        <a:p>
          <a:r>
            <a:rPr lang="zh-TW" altLang="en-US" sz="1100" b="1">
              <a:latin typeface="Noto Serif CJK SC" panose="02020400000000000000" pitchFamily="18" charset="-128"/>
              <a:ea typeface="Noto Serif CJK SC" panose="02020400000000000000" pitchFamily="18" charset="-128"/>
            </a:rPr>
            <a:t>報告</a:t>
          </a:r>
          <a:endParaRPr lang="en-HK" sz="1100" b="1">
            <a:latin typeface="Noto Serif CJK SC" panose="02020400000000000000" pitchFamily="18" charset="-128"/>
            <a:ea typeface="Noto Serif CJK SC" panose="02020400000000000000" pitchFamily="18" charset="-128"/>
          </a:endParaRPr>
        </a:p>
      </dgm:t>
    </dgm:pt>
    <dgm:pt modelId="{99C84E5D-7C96-462C-B532-D009F20CCBC6}" type="parTrans" cxnId="{169FBB91-DDE9-4F40-83AB-504D1A7321CF}">
      <dgm:prSet/>
      <dgm:spPr/>
      <dgm:t>
        <a:bodyPr/>
        <a:lstStyle/>
        <a:p>
          <a:endParaRPr lang="en-HK"/>
        </a:p>
      </dgm:t>
    </dgm:pt>
    <dgm:pt modelId="{B2A9F9D2-731A-42D8-916C-DD7BC6C03418}" type="sibTrans" cxnId="{169FBB91-DDE9-4F40-83AB-504D1A7321CF}">
      <dgm:prSet/>
      <dgm:spPr/>
      <dgm:t>
        <a:bodyPr/>
        <a:lstStyle/>
        <a:p>
          <a:endParaRPr lang="en-HK"/>
        </a:p>
      </dgm:t>
    </dgm:pt>
    <dgm:pt modelId="{B2832804-1B66-4329-B9A0-E4BF577531DE}">
      <dgm:prSet phldrT="[Text]" custT="1"/>
      <dgm:spPr/>
      <dgm:t>
        <a:bodyPr/>
        <a:lstStyle/>
        <a:p>
          <a:r>
            <a:rPr lang="zh-TW" altLang="en-US" sz="1100" b="0" u="none">
              <a:latin typeface="Noto Serif CJK SC" panose="02020400000000000000" pitchFamily="18" charset="-128"/>
              <a:ea typeface="Noto Serif CJK SC" panose="02020400000000000000" pitchFamily="18" charset="-128"/>
            </a:rPr>
            <a:t>填妥关注日志表并</a:t>
          </a:r>
          <a:r>
            <a:rPr lang="zh-TW" altLang="en-US" sz="1100" b="1" u="none">
              <a:latin typeface="Noto Serif CJK SC" panose="02020400000000000000" pitchFamily="18" charset="-128"/>
              <a:ea typeface="Noto Serif CJK SC" panose="02020400000000000000" pitchFamily="18" charset="-128"/>
            </a:rPr>
            <a:t>报告</a:t>
          </a:r>
          <a:r>
            <a:rPr lang="zh-TW" altLang="en-US" sz="1100" b="0" u="none">
              <a:latin typeface="Noto Serif CJK SC" panose="02020400000000000000" pitchFamily="18" charset="-128"/>
              <a:ea typeface="Noto Serif CJK SC" panose="02020400000000000000" pitchFamily="18" charset="-128"/>
            </a:rPr>
            <a:t>。将完成后的关注日志表儘快交予负责儿童</a:t>
          </a:r>
          <a:r>
            <a:rPr lang="zh-CN" altLang="en-US" sz="1100" b="0" u="none">
              <a:latin typeface="Noto Serif CJK SC" panose="02020400000000000000" pitchFamily="18" charset="-128"/>
              <a:ea typeface="Noto Serif CJK SC" panose="02020400000000000000" pitchFamily="18" charset="-128"/>
            </a:rPr>
            <a:t>保障</a:t>
          </a:r>
          <a:r>
            <a:rPr lang="zh-TW" altLang="en-US" sz="1100" b="0" u="none">
              <a:latin typeface="Noto Serif CJK SC" panose="02020400000000000000" pitchFamily="18" charset="-128"/>
              <a:ea typeface="Noto Serif CJK SC" panose="02020400000000000000" pitchFamily="18" charset="-128"/>
            </a:rPr>
            <a:t>的人员。</a:t>
          </a:r>
          <a:endParaRPr lang="en-HK" sz="1100" b="0" u="none">
            <a:latin typeface="Noto Serif CJK SC" panose="02020400000000000000" pitchFamily="18" charset="-128"/>
            <a:ea typeface="Noto Serif CJK SC" panose="02020400000000000000" pitchFamily="18" charset="-128"/>
          </a:endParaRPr>
        </a:p>
      </dgm:t>
    </dgm:pt>
    <dgm:pt modelId="{19CC9B00-FC3B-4D7D-812F-6D672AC7AF7D}" type="parTrans" cxnId="{93387BEA-8301-437D-B970-21C4C3F95462}">
      <dgm:prSet/>
      <dgm:spPr/>
      <dgm:t>
        <a:bodyPr/>
        <a:lstStyle/>
        <a:p>
          <a:endParaRPr lang="en-HK"/>
        </a:p>
      </dgm:t>
    </dgm:pt>
    <dgm:pt modelId="{910F74D8-B03A-4FAF-8AC3-C911247B29C4}" type="sibTrans" cxnId="{93387BEA-8301-437D-B970-21C4C3F95462}">
      <dgm:prSet/>
      <dgm:spPr/>
      <dgm:t>
        <a:bodyPr/>
        <a:lstStyle/>
        <a:p>
          <a:endParaRPr lang="en-HK"/>
        </a:p>
      </dgm:t>
    </dgm:pt>
    <dgm:pt modelId="{F780CCA0-AD3F-43AE-93EF-DC4A90E87185}" type="pres">
      <dgm:prSet presAssocID="{FF2119A4-CD10-4152-9B58-63A7EBCC5AFD}" presName="Name0" presStyleCnt="0">
        <dgm:presLayoutVars>
          <dgm:dir/>
          <dgm:animLvl val="lvl"/>
          <dgm:resizeHandles val="exact"/>
        </dgm:presLayoutVars>
      </dgm:prSet>
      <dgm:spPr/>
    </dgm:pt>
    <dgm:pt modelId="{38E33200-E813-4316-9B06-8697F2B15800}" type="pres">
      <dgm:prSet presAssocID="{48ED6525-D0F4-418D-87A3-BC44514257D7}" presName="boxAndChildren" presStyleCnt="0"/>
      <dgm:spPr/>
    </dgm:pt>
    <dgm:pt modelId="{AC1F4C8B-0F14-492F-8AA2-C395AE42216D}" type="pres">
      <dgm:prSet presAssocID="{48ED6525-D0F4-418D-87A3-BC44514257D7}" presName="parentTextBox" presStyleLbl="node1" presStyleIdx="0" presStyleCnt="3"/>
      <dgm:spPr/>
    </dgm:pt>
    <dgm:pt modelId="{2897C47A-3B35-46C4-811C-9A190EE0AF1C}" type="pres">
      <dgm:prSet presAssocID="{48ED6525-D0F4-418D-87A3-BC44514257D7}" presName="entireBox" presStyleLbl="node1" presStyleIdx="0" presStyleCnt="3"/>
      <dgm:spPr/>
    </dgm:pt>
    <dgm:pt modelId="{1F5AD862-D293-4785-8089-340205704D07}" type="pres">
      <dgm:prSet presAssocID="{48ED6525-D0F4-418D-87A3-BC44514257D7}" presName="descendantBox" presStyleCnt="0"/>
      <dgm:spPr/>
    </dgm:pt>
    <dgm:pt modelId="{9B288CCC-954A-43A8-99AC-A7ECE3735E8A}" type="pres">
      <dgm:prSet presAssocID="{B2832804-1B66-4329-B9A0-E4BF577531DE}" presName="childTextBox" presStyleLbl="fgAccFollowNode1" presStyleIdx="0" presStyleCnt="3">
        <dgm:presLayoutVars>
          <dgm:bulletEnabled val="1"/>
        </dgm:presLayoutVars>
      </dgm:prSet>
      <dgm:spPr/>
    </dgm:pt>
    <dgm:pt modelId="{F07F2A9E-D550-4267-8727-5D1C4EE6CAE0}" type="pres">
      <dgm:prSet presAssocID="{9D6E16AC-7500-4C17-A382-5C711BACC8CD}" presName="sp" presStyleCnt="0"/>
      <dgm:spPr/>
    </dgm:pt>
    <dgm:pt modelId="{F32429E3-7860-4F6D-A3F5-4012E4212E9A}" type="pres">
      <dgm:prSet presAssocID="{C837A64A-55FC-4989-ADD5-82CD43660DBA}" presName="arrowAndChildren" presStyleCnt="0"/>
      <dgm:spPr/>
    </dgm:pt>
    <dgm:pt modelId="{E702DA2D-F35C-4938-A61C-3230AC9AAE80}" type="pres">
      <dgm:prSet presAssocID="{C837A64A-55FC-4989-ADD5-82CD43660DBA}" presName="parentTextArrow" presStyleLbl="node1" presStyleIdx="0" presStyleCnt="3"/>
      <dgm:spPr/>
    </dgm:pt>
    <dgm:pt modelId="{7156DBA2-89DF-4E13-9117-F6BF2349A0CD}" type="pres">
      <dgm:prSet presAssocID="{C837A64A-55FC-4989-ADD5-82CD43660DBA}" presName="arrow" presStyleLbl="node1" presStyleIdx="1" presStyleCnt="3" custLinFactNeighborX="6" custLinFactNeighborY="572"/>
      <dgm:spPr/>
    </dgm:pt>
    <dgm:pt modelId="{CBBD73B6-7E71-409B-9389-2DA3EAE11F34}" type="pres">
      <dgm:prSet presAssocID="{C837A64A-55FC-4989-ADD5-82CD43660DBA}" presName="descendantArrow" presStyleCnt="0"/>
      <dgm:spPr/>
    </dgm:pt>
    <dgm:pt modelId="{058954A4-6071-4E33-8B9F-500E57B1C845}" type="pres">
      <dgm:prSet presAssocID="{592EC324-5D3A-4067-902E-34DD1A267447}" presName="childTextArrow" presStyleLbl="fgAccFollowNode1" presStyleIdx="1" presStyleCnt="3" custScaleY="112287" custLinFactNeighborY="-4408">
        <dgm:presLayoutVars>
          <dgm:bulletEnabled val="1"/>
        </dgm:presLayoutVars>
      </dgm:prSet>
      <dgm:spPr/>
    </dgm:pt>
    <dgm:pt modelId="{91DFBC0E-5F48-4BBB-9157-10636D361363}" type="pres">
      <dgm:prSet presAssocID="{07E40393-5AB3-49D6-ABB3-4B70E3F9BC62}" presName="sp" presStyleCnt="0"/>
      <dgm:spPr/>
    </dgm:pt>
    <dgm:pt modelId="{68B7D725-60F4-4B79-AEE9-D749D74D4F93}" type="pres">
      <dgm:prSet presAssocID="{5E294C4C-02A0-4DDD-A9CA-01C8750B02C3}" presName="arrowAndChildren" presStyleCnt="0"/>
      <dgm:spPr/>
    </dgm:pt>
    <dgm:pt modelId="{915828CF-0C85-4726-B4FF-2F7A9A752DC0}" type="pres">
      <dgm:prSet presAssocID="{5E294C4C-02A0-4DDD-A9CA-01C8750B02C3}" presName="parentTextArrow" presStyleLbl="node1" presStyleIdx="1" presStyleCnt="3"/>
      <dgm:spPr/>
    </dgm:pt>
    <dgm:pt modelId="{3A6D79CB-FC69-4669-9C81-6F0506667C54}" type="pres">
      <dgm:prSet presAssocID="{5E294C4C-02A0-4DDD-A9CA-01C8750B02C3}" presName="arrow" presStyleLbl="node1" presStyleIdx="2" presStyleCnt="3"/>
      <dgm:spPr/>
    </dgm:pt>
    <dgm:pt modelId="{18F6215D-1A7F-4772-B2B8-8CBE32A32977}" type="pres">
      <dgm:prSet presAssocID="{5E294C4C-02A0-4DDD-A9CA-01C8750B02C3}" presName="descendantArrow" presStyleCnt="0"/>
      <dgm:spPr/>
    </dgm:pt>
    <dgm:pt modelId="{4BDC3051-48E7-499C-B6AD-6C77FFDB62C2}" type="pres">
      <dgm:prSet presAssocID="{B3A22EBE-5380-4A6F-821E-7A5B65B1EE65}" presName="childTextArrow" presStyleLbl="fgAccFollowNode1" presStyleIdx="2" presStyleCnt="3">
        <dgm:presLayoutVars>
          <dgm:bulletEnabled val="1"/>
        </dgm:presLayoutVars>
      </dgm:prSet>
      <dgm:spPr/>
    </dgm:pt>
  </dgm:ptLst>
  <dgm:cxnLst>
    <dgm:cxn modelId="{EC472C00-5B61-47C5-9672-3C20B05A494E}" srcId="{5E294C4C-02A0-4DDD-A9CA-01C8750B02C3}" destId="{B3A22EBE-5380-4A6F-821E-7A5B65B1EE65}" srcOrd="0" destOrd="0" parTransId="{6DAFDD9A-9C56-4724-9482-61D01258E9CD}" sibTransId="{8A7941B7-C978-4AC8-AB5F-07A1CDCC66B9}"/>
    <dgm:cxn modelId="{4D13E51F-58BA-47A0-B142-28E58253CB9D}" type="presOf" srcId="{B2832804-1B66-4329-B9A0-E4BF577531DE}" destId="{9B288CCC-954A-43A8-99AC-A7ECE3735E8A}" srcOrd="0" destOrd="0" presId="urn:microsoft.com/office/officeart/2005/8/layout/process4"/>
    <dgm:cxn modelId="{B848B527-BE47-45FC-A970-775783256938}" type="presOf" srcId="{C837A64A-55FC-4989-ADD5-82CD43660DBA}" destId="{7156DBA2-89DF-4E13-9117-F6BF2349A0CD}" srcOrd="1" destOrd="0" presId="urn:microsoft.com/office/officeart/2005/8/layout/process4"/>
    <dgm:cxn modelId="{802F882C-1B0E-40E2-9D83-38AA6E307566}" type="presOf" srcId="{C837A64A-55FC-4989-ADD5-82CD43660DBA}" destId="{E702DA2D-F35C-4938-A61C-3230AC9AAE80}" srcOrd="0" destOrd="0" presId="urn:microsoft.com/office/officeart/2005/8/layout/process4"/>
    <dgm:cxn modelId="{2909F140-D66E-447D-91C4-3E4748A1696C}" srcId="{C837A64A-55FC-4989-ADD5-82CD43660DBA}" destId="{592EC324-5D3A-4067-902E-34DD1A267447}" srcOrd="0" destOrd="0" parTransId="{0B473A33-80F4-4D4A-85FD-3EA527594B07}" sibTransId="{B3EC790A-3621-42EE-8691-6D6D16357118}"/>
    <dgm:cxn modelId="{4A02E562-62C2-42F7-B08D-4AC8EE23EFB2}" type="presOf" srcId="{B3A22EBE-5380-4A6F-821E-7A5B65B1EE65}" destId="{4BDC3051-48E7-499C-B6AD-6C77FFDB62C2}" srcOrd="0" destOrd="0" presId="urn:microsoft.com/office/officeart/2005/8/layout/process4"/>
    <dgm:cxn modelId="{495D664F-A47D-4D8D-9585-60752D889034}" srcId="{FF2119A4-CD10-4152-9B58-63A7EBCC5AFD}" destId="{C837A64A-55FC-4989-ADD5-82CD43660DBA}" srcOrd="1" destOrd="0" parTransId="{E3F159EC-D138-4D6A-BE0A-40A22C890B04}" sibTransId="{9D6E16AC-7500-4C17-A382-5C711BACC8CD}"/>
    <dgm:cxn modelId="{FE513550-51BF-4814-ABA2-D34623687E2A}" type="presOf" srcId="{5E294C4C-02A0-4DDD-A9CA-01C8750B02C3}" destId="{915828CF-0C85-4726-B4FF-2F7A9A752DC0}" srcOrd="0" destOrd="0" presId="urn:microsoft.com/office/officeart/2005/8/layout/process4"/>
    <dgm:cxn modelId="{F305C190-A89A-4E8F-A77F-30169456D132}" type="presOf" srcId="{48ED6525-D0F4-418D-87A3-BC44514257D7}" destId="{2897C47A-3B35-46C4-811C-9A190EE0AF1C}" srcOrd="1" destOrd="0" presId="urn:microsoft.com/office/officeart/2005/8/layout/process4"/>
    <dgm:cxn modelId="{169FBB91-DDE9-4F40-83AB-504D1A7321CF}" srcId="{FF2119A4-CD10-4152-9B58-63A7EBCC5AFD}" destId="{48ED6525-D0F4-418D-87A3-BC44514257D7}" srcOrd="2" destOrd="0" parTransId="{99C84E5D-7C96-462C-B532-D009F20CCBC6}" sibTransId="{B2A9F9D2-731A-42D8-916C-DD7BC6C03418}"/>
    <dgm:cxn modelId="{40666192-5926-47AD-8C5D-3B691A2C5D6A}" type="presOf" srcId="{FF2119A4-CD10-4152-9B58-63A7EBCC5AFD}" destId="{F780CCA0-AD3F-43AE-93EF-DC4A90E87185}" srcOrd="0" destOrd="0" presId="urn:microsoft.com/office/officeart/2005/8/layout/process4"/>
    <dgm:cxn modelId="{F41D47B4-4026-49E9-B254-A7F480E14CB8}" srcId="{FF2119A4-CD10-4152-9B58-63A7EBCC5AFD}" destId="{5E294C4C-02A0-4DDD-A9CA-01C8750B02C3}" srcOrd="0" destOrd="0" parTransId="{EC640647-E23C-4E64-8E30-8F0C206C8DFA}" sibTransId="{07E40393-5AB3-49D6-ABB3-4B70E3F9BC62}"/>
    <dgm:cxn modelId="{9DF818BA-9B94-4AD5-A8BC-56E8740CBDA3}" type="presOf" srcId="{48ED6525-D0F4-418D-87A3-BC44514257D7}" destId="{AC1F4C8B-0F14-492F-8AA2-C395AE42216D}" srcOrd="0" destOrd="0" presId="urn:microsoft.com/office/officeart/2005/8/layout/process4"/>
    <dgm:cxn modelId="{8CE117CD-333C-4A67-B095-86638E0C2ED4}" type="presOf" srcId="{5E294C4C-02A0-4DDD-A9CA-01C8750B02C3}" destId="{3A6D79CB-FC69-4669-9C81-6F0506667C54}" srcOrd="1" destOrd="0" presId="urn:microsoft.com/office/officeart/2005/8/layout/process4"/>
    <dgm:cxn modelId="{93387BEA-8301-437D-B970-21C4C3F95462}" srcId="{48ED6525-D0F4-418D-87A3-BC44514257D7}" destId="{B2832804-1B66-4329-B9A0-E4BF577531DE}" srcOrd="0" destOrd="0" parTransId="{19CC9B00-FC3B-4D7D-812F-6D672AC7AF7D}" sibTransId="{910F74D8-B03A-4FAF-8AC3-C911247B29C4}"/>
    <dgm:cxn modelId="{660242EC-0417-41C4-8858-D42884E93AEA}" type="presOf" srcId="{592EC324-5D3A-4067-902E-34DD1A267447}" destId="{058954A4-6071-4E33-8B9F-500E57B1C845}" srcOrd="0" destOrd="0" presId="urn:microsoft.com/office/officeart/2005/8/layout/process4"/>
    <dgm:cxn modelId="{FE2872CB-7A0C-4854-BC11-8BF4F8574BBF}" type="presParOf" srcId="{F780CCA0-AD3F-43AE-93EF-DC4A90E87185}" destId="{38E33200-E813-4316-9B06-8697F2B15800}" srcOrd="0" destOrd="0" presId="urn:microsoft.com/office/officeart/2005/8/layout/process4"/>
    <dgm:cxn modelId="{A078472F-9AF2-4F04-9611-527DF6140274}" type="presParOf" srcId="{38E33200-E813-4316-9B06-8697F2B15800}" destId="{AC1F4C8B-0F14-492F-8AA2-C395AE42216D}" srcOrd="0" destOrd="0" presId="urn:microsoft.com/office/officeart/2005/8/layout/process4"/>
    <dgm:cxn modelId="{E215342B-E62A-4E62-9D8D-6200D91CA264}" type="presParOf" srcId="{38E33200-E813-4316-9B06-8697F2B15800}" destId="{2897C47A-3B35-46C4-811C-9A190EE0AF1C}" srcOrd="1" destOrd="0" presId="urn:microsoft.com/office/officeart/2005/8/layout/process4"/>
    <dgm:cxn modelId="{8D036D36-9689-4724-ADC0-164C97428818}" type="presParOf" srcId="{38E33200-E813-4316-9B06-8697F2B15800}" destId="{1F5AD862-D293-4785-8089-340205704D07}" srcOrd="2" destOrd="0" presId="urn:microsoft.com/office/officeart/2005/8/layout/process4"/>
    <dgm:cxn modelId="{8069E646-EC61-4CE9-BA5B-27AF0FB7EACE}" type="presParOf" srcId="{1F5AD862-D293-4785-8089-340205704D07}" destId="{9B288CCC-954A-43A8-99AC-A7ECE3735E8A}" srcOrd="0" destOrd="0" presId="urn:microsoft.com/office/officeart/2005/8/layout/process4"/>
    <dgm:cxn modelId="{4103DCC4-5CBB-4136-99FC-84413D3D6CEA}" type="presParOf" srcId="{F780CCA0-AD3F-43AE-93EF-DC4A90E87185}" destId="{F07F2A9E-D550-4267-8727-5D1C4EE6CAE0}" srcOrd="1" destOrd="0" presId="urn:microsoft.com/office/officeart/2005/8/layout/process4"/>
    <dgm:cxn modelId="{1223401D-5C8C-4DEA-818C-A6F3A87AC951}" type="presParOf" srcId="{F780CCA0-AD3F-43AE-93EF-DC4A90E87185}" destId="{F32429E3-7860-4F6D-A3F5-4012E4212E9A}" srcOrd="2" destOrd="0" presId="urn:microsoft.com/office/officeart/2005/8/layout/process4"/>
    <dgm:cxn modelId="{5FD4C5EA-7AD5-42A0-9FB0-50259148B95E}" type="presParOf" srcId="{F32429E3-7860-4F6D-A3F5-4012E4212E9A}" destId="{E702DA2D-F35C-4938-A61C-3230AC9AAE80}" srcOrd="0" destOrd="0" presId="urn:microsoft.com/office/officeart/2005/8/layout/process4"/>
    <dgm:cxn modelId="{526CE9C7-E629-4694-8B8C-4F79EB426007}" type="presParOf" srcId="{F32429E3-7860-4F6D-A3F5-4012E4212E9A}" destId="{7156DBA2-89DF-4E13-9117-F6BF2349A0CD}" srcOrd="1" destOrd="0" presId="urn:microsoft.com/office/officeart/2005/8/layout/process4"/>
    <dgm:cxn modelId="{AA4DD861-7AA3-4901-AA52-6EB00D1F2D7F}" type="presParOf" srcId="{F32429E3-7860-4F6D-A3F5-4012E4212E9A}" destId="{CBBD73B6-7E71-409B-9389-2DA3EAE11F34}" srcOrd="2" destOrd="0" presId="urn:microsoft.com/office/officeart/2005/8/layout/process4"/>
    <dgm:cxn modelId="{F4E7556B-F680-40A6-8F29-7D6BCF2B4D93}" type="presParOf" srcId="{CBBD73B6-7E71-409B-9389-2DA3EAE11F34}" destId="{058954A4-6071-4E33-8B9F-500E57B1C845}" srcOrd="0" destOrd="0" presId="urn:microsoft.com/office/officeart/2005/8/layout/process4"/>
    <dgm:cxn modelId="{DA3FA496-F129-4375-B18B-3495FAC6F449}" type="presParOf" srcId="{F780CCA0-AD3F-43AE-93EF-DC4A90E87185}" destId="{91DFBC0E-5F48-4BBB-9157-10636D361363}" srcOrd="3" destOrd="0" presId="urn:microsoft.com/office/officeart/2005/8/layout/process4"/>
    <dgm:cxn modelId="{7BDD15A1-A7CF-41C1-8A2B-7621243EED79}" type="presParOf" srcId="{F780CCA0-AD3F-43AE-93EF-DC4A90E87185}" destId="{68B7D725-60F4-4B79-AEE9-D749D74D4F93}" srcOrd="4" destOrd="0" presId="urn:microsoft.com/office/officeart/2005/8/layout/process4"/>
    <dgm:cxn modelId="{8DE91BCB-D8B8-4A91-8D11-933C542CE78E}" type="presParOf" srcId="{68B7D725-60F4-4B79-AEE9-D749D74D4F93}" destId="{915828CF-0C85-4726-B4FF-2F7A9A752DC0}" srcOrd="0" destOrd="0" presId="urn:microsoft.com/office/officeart/2005/8/layout/process4"/>
    <dgm:cxn modelId="{A3441BCC-10EB-41D0-BE0C-6B4716C504E2}" type="presParOf" srcId="{68B7D725-60F4-4B79-AEE9-D749D74D4F93}" destId="{3A6D79CB-FC69-4669-9C81-6F0506667C54}" srcOrd="1" destOrd="0" presId="urn:microsoft.com/office/officeart/2005/8/layout/process4"/>
    <dgm:cxn modelId="{6289E6E3-8F26-469F-BCA2-7C88468A2ABD}" type="presParOf" srcId="{68B7D725-60F4-4B79-AEE9-D749D74D4F93}" destId="{18F6215D-1A7F-4772-B2B8-8CBE32A32977}" srcOrd="2" destOrd="0" presId="urn:microsoft.com/office/officeart/2005/8/layout/process4"/>
    <dgm:cxn modelId="{5CCF0DD9-6B75-43CA-842A-C9058DC3F43A}" type="presParOf" srcId="{18F6215D-1A7F-4772-B2B8-8CBE32A32977}" destId="{4BDC3051-48E7-499C-B6AD-6C77FFDB62C2}" srcOrd="0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97C47A-3B35-46C4-811C-9A190EE0AF1C}">
      <dsp:nvSpPr>
        <dsp:cNvPr id="0" name=""/>
        <dsp:cNvSpPr/>
      </dsp:nvSpPr>
      <dsp:spPr>
        <a:xfrm>
          <a:off x="0" y="3134910"/>
          <a:ext cx="5721350" cy="1028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報告</a:t>
          </a:r>
          <a:endParaRPr lang="en-HK" sz="1100" b="1" kern="1200">
            <a:latin typeface="Noto Serif CJK SC" panose="02020400000000000000" pitchFamily="18" charset="-128"/>
            <a:ea typeface="Noto Serif CJK SC" panose="02020400000000000000" pitchFamily="18" charset="-128"/>
          </a:endParaRPr>
        </a:p>
      </dsp:txBody>
      <dsp:txXfrm>
        <a:off x="0" y="3134910"/>
        <a:ext cx="5721350" cy="555631"/>
      </dsp:txXfrm>
    </dsp:sp>
    <dsp:sp modelId="{9B288CCC-954A-43A8-99AC-A7ECE3735E8A}">
      <dsp:nvSpPr>
        <dsp:cNvPr id="0" name=""/>
        <dsp:cNvSpPr/>
      </dsp:nvSpPr>
      <dsp:spPr>
        <a:xfrm>
          <a:off x="0" y="3669963"/>
          <a:ext cx="5721350" cy="473315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13970" rIns="78232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0" u="none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填妥关注日志表并</a:t>
          </a:r>
          <a:r>
            <a:rPr lang="zh-TW" altLang="en-US" sz="1100" b="1" u="none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报告</a:t>
          </a:r>
          <a:r>
            <a:rPr lang="zh-TW" altLang="en-US" sz="1100" b="0" u="none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。将完成后的关注日志表儘快交予负责儿童</a:t>
          </a:r>
          <a:r>
            <a:rPr lang="zh-CN" altLang="en-US" sz="1100" b="0" u="none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保障</a:t>
          </a:r>
          <a:r>
            <a:rPr lang="zh-TW" altLang="en-US" sz="1100" b="0" u="none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的人员。</a:t>
          </a:r>
          <a:endParaRPr lang="en-HK" sz="1100" b="0" u="none" kern="1200">
            <a:latin typeface="Noto Serif CJK SC" panose="02020400000000000000" pitchFamily="18" charset="-128"/>
            <a:ea typeface="Noto Serif CJK SC" panose="02020400000000000000" pitchFamily="18" charset="-128"/>
          </a:endParaRPr>
        </a:p>
      </dsp:txBody>
      <dsp:txXfrm>
        <a:off x="0" y="3669963"/>
        <a:ext cx="5721350" cy="473315"/>
      </dsp:txXfrm>
    </dsp:sp>
    <dsp:sp modelId="{7156DBA2-89DF-4E13-9117-F6BF2349A0CD}">
      <dsp:nvSpPr>
        <dsp:cNvPr id="0" name=""/>
        <dsp:cNvSpPr/>
      </dsp:nvSpPr>
      <dsp:spPr>
        <a:xfrm rot="10800000">
          <a:off x="0" y="1576875"/>
          <a:ext cx="5721350" cy="1582521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学生表示受到虐待或</a:t>
          </a:r>
          <a:r>
            <a:rPr lang="zh-CN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忽视</a:t>
          </a:r>
          <a:endParaRPr lang="en-HK" sz="1100" b="1" kern="1200">
            <a:latin typeface="Noto Serif CJK SC" panose="02020400000000000000" pitchFamily="18" charset="-128"/>
            <a:ea typeface="Noto Serif CJK SC" panose="02020400000000000000" pitchFamily="18" charset="-128"/>
          </a:endParaRPr>
        </a:p>
      </dsp:txBody>
      <dsp:txXfrm rot="-10800000">
        <a:off x="0" y="1576875"/>
        <a:ext cx="5721350" cy="555464"/>
      </dsp:txXfrm>
    </dsp:sp>
    <dsp:sp modelId="{058954A4-6071-4E33-8B9F-500E57B1C845}">
      <dsp:nvSpPr>
        <dsp:cNvPr id="0" name=""/>
        <dsp:cNvSpPr/>
      </dsp:nvSpPr>
      <dsp:spPr>
        <a:xfrm>
          <a:off x="0" y="2073361"/>
          <a:ext cx="5721350" cy="531312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13970" rIns="78232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聆听和相信</a:t>
          </a:r>
          <a:r>
            <a:rPr lang="zh-TW" altLang="en-US" sz="1100" b="0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 </a:t>
          </a:r>
          <a:r>
            <a:rPr lang="en-US" altLang="zh-TW" sz="1100" b="0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- </a:t>
          </a:r>
          <a:r>
            <a:rPr lang="zh-TW" altLang="en-US" sz="1100" b="0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严谨看待其</a:t>
          </a:r>
          <a:r>
            <a:rPr lang="zh-CN" altLang="en-US" sz="1100" b="0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指控</a:t>
          </a:r>
          <a:r>
            <a:rPr lang="zh-TW" altLang="en-US" sz="1100" b="0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。</a:t>
          </a:r>
          <a:r>
            <a:rPr lang="zh-TW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支持</a:t>
          </a:r>
          <a:r>
            <a:rPr lang="zh-TW" altLang="en-US" sz="1100" b="0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学生勇敢面对。告诉他们你的下一步打算。不要承诺保密。</a:t>
          </a:r>
          <a:endParaRPr lang="en-HK" sz="1100" b="0" kern="1200">
            <a:latin typeface="Noto Serif CJK SC" panose="02020400000000000000" pitchFamily="18" charset="-128"/>
            <a:ea typeface="Noto Serif CJK SC" panose="02020400000000000000" pitchFamily="18" charset="-128"/>
          </a:endParaRPr>
        </a:p>
      </dsp:txBody>
      <dsp:txXfrm>
        <a:off x="0" y="2073361"/>
        <a:ext cx="5721350" cy="531312"/>
      </dsp:txXfrm>
    </dsp:sp>
    <dsp:sp modelId="{3A6D79CB-FC69-4669-9C81-6F0506667C54}">
      <dsp:nvSpPr>
        <dsp:cNvPr id="0" name=""/>
        <dsp:cNvSpPr/>
      </dsp:nvSpPr>
      <dsp:spPr>
        <a:xfrm rot="10800000">
          <a:off x="0" y="736"/>
          <a:ext cx="5721350" cy="1582521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你</a:t>
          </a:r>
          <a:r>
            <a:rPr lang="zh-CN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担心</a:t>
          </a:r>
          <a:r>
            <a:rPr lang="zh-TW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学生的福祉</a:t>
          </a:r>
          <a:endParaRPr lang="en-HK" sz="1100" b="1" kern="1200">
            <a:latin typeface="Noto Serif CJK SC" panose="02020400000000000000" pitchFamily="18" charset="-128"/>
            <a:ea typeface="Noto Serif CJK SC" panose="02020400000000000000" pitchFamily="18" charset="-128"/>
          </a:endParaRPr>
        </a:p>
      </dsp:txBody>
      <dsp:txXfrm rot="-10800000">
        <a:off x="0" y="736"/>
        <a:ext cx="5721350" cy="555464"/>
      </dsp:txXfrm>
    </dsp:sp>
    <dsp:sp modelId="{4BDC3051-48E7-499C-B6AD-6C77FFDB62C2}">
      <dsp:nvSpPr>
        <dsp:cNvPr id="0" name=""/>
        <dsp:cNvSpPr/>
      </dsp:nvSpPr>
      <dsp:spPr>
        <a:xfrm>
          <a:off x="0" y="556201"/>
          <a:ext cx="5721350" cy="47317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13970" rIns="78232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留心</a:t>
          </a:r>
          <a:r>
            <a:rPr lang="zh-TW" altLang="en-US" sz="1100" b="0" i="0" kern="1200">
              <a:latin typeface="Noto Serif CJK SC" panose="02020400000000000000" pitchFamily="18" charset="-128"/>
              <a:ea typeface="Noto Serif CJK SC" panose="02020400000000000000" pitchFamily="18" charset="-128"/>
            </a:rPr>
            <a:t>有关虐待的表徵，向学生提问其不寻常行为、伤痕或损伤。</a:t>
          </a:r>
          <a:endParaRPr lang="en-HK" sz="1100" b="0" i="0" kern="1200">
            <a:latin typeface="Noto Serif CJK SC" panose="02020400000000000000" pitchFamily="18" charset="-128"/>
            <a:ea typeface="Noto Serif CJK SC" panose="02020400000000000000" pitchFamily="18" charset="-128"/>
          </a:endParaRPr>
        </a:p>
      </dsp:txBody>
      <dsp:txXfrm>
        <a:off x="0" y="556201"/>
        <a:ext cx="5721350" cy="4731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4820BF79503047875923B3A56C1BE3" ma:contentTypeVersion="6" ma:contentTypeDescription="Create a new document." ma:contentTypeScope="" ma:versionID="56c0f88cdd884a35659b899b1ac83b13">
  <xsd:schema xmlns:xsd="http://www.w3.org/2001/XMLSchema" xmlns:xs="http://www.w3.org/2001/XMLSchema" xmlns:p="http://schemas.microsoft.com/office/2006/metadata/properties" xmlns:ns2="a5376053-9b07-45a7-b701-88e4f7497e42" xmlns:ns3="89f26751-fc37-4c6a-a256-3267ed4dff7d" targetNamespace="http://schemas.microsoft.com/office/2006/metadata/properties" ma:root="true" ma:fieldsID="187846926bf70cf67228b6ed99c7de43" ns2:_="" ns3:_="">
    <xsd:import namespace="a5376053-9b07-45a7-b701-88e4f7497e42"/>
    <xsd:import namespace="89f26751-fc37-4c6a-a256-3267ed4dff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76053-9b07-45a7-b701-88e4f7497e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26751-fc37-4c6a-a256-3267ed4dff7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11B56B-53C7-4901-AD50-E4CC0DBA4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3948A6-AE28-4B1E-8F5E-76130F0577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AFAA36-4F20-4D18-9F22-61A10B7385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376053-9b07-45a7-b701-88e4f7497e42"/>
    <ds:schemaRef ds:uri="89f26751-fc37-4c6a-a256-3267ed4dff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C44B77-8BF9-414C-A025-5D97D4A0080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3420</Words>
  <Characters>19494</Characters>
  <Application>Microsoft Office Word</Application>
  <DocSecurity>0</DocSecurity>
  <Lines>162</Lines>
  <Paragraphs>45</Paragraphs>
  <ScaleCrop>false</ScaleCrop>
  <Company/>
  <LinksUpToDate>false</LinksUpToDate>
  <CharactersWithSpaces>2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k Bury</cp:lastModifiedBy>
  <cp:revision>2</cp:revision>
  <cp:lastPrinted>2022-08-19T03:22:00Z</cp:lastPrinted>
  <dcterms:created xsi:type="dcterms:W3CDTF">2025-09-02T23:18:00Z</dcterms:created>
  <dcterms:modified xsi:type="dcterms:W3CDTF">2025-09-02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4820BF79503047875923B3A56C1BE3</vt:lpwstr>
  </property>
  <property fmtid="{D5CDD505-2E9C-101B-9397-08002B2CF9AE}" pid="3" name="MediaServiceImageTags">
    <vt:lpwstr/>
  </property>
</Properties>
</file>